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C3D5F" w14:textId="33853CC8" w:rsidR="00CF08D5" w:rsidRPr="001B7416" w:rsidRDefault="001B7416" w:rsidP="00CF08D5">
      <w:pPr>
        <w:rPr>
          <w:b/>
          <w:bCs/>
        </w:rPr>
      </w:pPr>
      <w:bookmarkStart w:id="0" w:name="_Hlk137917072"/>
      <w:bookmarkStart w:id="1" w:name="_Hlk150422028"/>
      <w:bookmarkEnd w:id="0"/>
      <w:r w:rsidRPr="001B7416">
        <w:rPr>
          <w:b/>
          <w:bCs/>
        </w:rPr>
        <w:t xml:space="preserve">GENOMICS OF ECOLOGICAL ADAPTATION IN CANARY ISLAND </w:t>
      </w:r>
      <w:r w:rsidRPr="001B7416">
        <w:rPr>
          <w:b/>
          <w:bCs/>
          <w:i/>
          <w:iCs/>
        </w:rPr>
        <w:t>DESCURAINIA</w:t>
      </w:r>
      <w:r w:rsidRPr="001B7416">
        <w:rPr>
          <w:b/>
          <w:bCs/>
        </w:rPr>
        <w:t xml:space="preserve"> (BRASSICACEAE) AND </w:t>
      </w:r>
      <w:r w:rsidR="007E2D87">
        <w:rPr>
          <w:b/>
          <w:bCs/>
        </w:rPr>
        <w:t>COMPARISONS</w:t>
      </w:r>
      <w:r w:rsidR="007E2D87" w:rsidRPr="001B7416">
        <w:rPr>
          <w:b/>
          <w:bCs/>
        </w:rPr>
        <w:t xml:space="preserve"> </w:t>
      </w:r>
      <w:r w:rsidRPr="001B7416">
        <w:rPr>
          <w:b/>
          <w:bCs/>
        </w:rPr>
        <w:t>WITH OTHER BRASSICACEAE</w:t>
      </w:r>
    </w:p>
    <w:bookmarkEnd w:id="1"/>
    <w:p w14:paraId="404B475E" w14:textId="0ABB6111" w:rsidR="00CF08D5" w:rsidRPr="00DA0A98" w:rsidRDefault="004947B8" w:rsidP="00CF08D5">
      <w:pPr>
        <w:rPr>
          <w:vertAlign w:val="superscript"/>
        </w:rPr>
      </w:pPr>
      <w:r>
        <w:t>Amy C. Jackson</w:t>
      </w:r>
      <w:r w:rsidR="00DA0A98">
        <w:rPr>
          <w:vertAlign w:val="superscript"/>
        </w:rPr>
        <w:t>1</w:t>
      </w:r>
      <w:r w:rsidR="006D254F">
        <w:rPr>
          <w:vertAlign w:val="superscript"/>
        </w:rPr>
        <w:t>,</w:t>
      </w:r>
      <w:r w:rsidR="00F86417">
        <w:rPr>
          <w:vertAlign w:val="superscript"/>
        </w:rPr>
        <w:t>2,3</w:t>
      </w:r>
      <w:r w:rsidR="006D254F">
        <w:rPr>
          <w:vertAlign w:val="superscript"/>
        </w:rPr>
        <w:t>*</w:t>
      </w:r>
      <w:r>
        <w:t>, Mark A. Carine</w:t>
      </w:r>
      <w:r w:rsidR="00DA0A98">
        <w:rPr>
          <w:vertAlign w:val="superscript"/>
        </w:rPr>
        <w:t>2</w:t>
      </w:r>
      <w:r>
        <w:t>, Mark A</w:t>
      </w:r>
      <w:r w:rsidR="00401ABB">
        <w:t>.</w:t>
      </w:r>
      <w:r>
        <w:t xml:space="preserve"> Chapman</w:t>
      </w:r>
      <w:proofErr w:type="gramStart"/>
      <w:r w:rsidR="00F86417">
        <w:rPr>
          <w:vertAlign w:val="superscript"/>
        </w:rPr>
        <w:t>1</w:t>
      </w:r>
      <w:r w:rsidR="00191756">
        <w:rPr>
          <w:vertAlign w:val="superscript"/>
        </w:rPr>
        <w:t>,*</w:t>
      </w:r>
      <w:proofErr w:type="gramEnd"/>
    </w:p>
    <w:p w14:paraId="59417D5B" w14:textId="77777777" w:rsidR="00F86417" w:rsidRDefault="00F86417" w:rsidP="00CF08D5">
      <w:pPr>
        <w:rPr>
          <w:b/>
          <w:bCs/>
        </w:rPr>
      </w:pPr>
      <w:r w:rsidRPr="00F86417">
        <w:rPr>
          <w:b/>
          <w:bCs/>
        </w:rPr>
        <w:t>Affiliations</w:t>
      </w:r>
    </w:p>
    <w:p w14:paraId="180E3DD6" w14:textId="77777777" w:rsidR="00F86417" w:rsidRDefault="00DA0A98" w:rsidP="00CF08D5">
      <w:r>
        <w:rPr>
          <w:vertAlign w:val="superscript"/>
        </w:rPr>
        <w:t>1</w:t>
      </w:r>
      <w:r>
        <w:t xml:space="preserve"> Biological Sciences, University of Southampton, Highfield Campus, Southampton, SO17 1BJ, UK</w:t>
      </w:r>
    </w:p>
    <w:p w14:paraId="2180D7C1" w14:textId="1849D0A9" w:rsidR="00F86417" w:rsidRDefault="00F86417" w:rsidP="00CF08D5">
      <w:pPr>
        <w:rPr>
          <w:bCs/>
        </w:rPr>
      </w:pPr>
      <w:r w:rsidRPr="00D27D40">
        <w:rPr>
          <w:vertAlign w:val="superscript"/>
        </w:rPr>
        <w:t>2</w:t>
      </w:r>
      <w:r>
        <w:t xml:space="preserve"> </w:t>
      </w:r>
      <w:r w:rsidRPr="00B85BBC">
        <w:rPr>
          <w:bCs/>
        </w:rPr>
        <w:t xml:space="preserve">Algae, Fungi and Plants Division, The Natural History Museum, Cromwell Road, London, SW7 5BD, </w:t>
      </w:r>
      <w:r>
        <w:rPr>
          <w:bCs/>
        </w:rPr>
        <w:t>UK</w:t>
      </w:r>
    </w:p>
    <w:p w14:paraId="5F7A4DFB" w14:textId="5BA5913D" w:rsidR="00F86417" w:rsidRPr="00F86417" w:rsidRDefault="00F86417" w:rsidP="00CF08D5">
      <w:r>
        <w:rPr>
          <w:bCs/>
          <w:vertAlign w:val="superscript"/>
        </w:rPr>
        <w:t>3</w:t>
      </w:r>
      <w:r>
        <w:rPr>
          <w:bCs/>
        </w:rPr>
        <w:t xml:space="preserve"> </w:t>
      </w:r>
      <w:r>
        <w:t xml:space="preserve">Present address: </w:t>
      </w:r>
      <w:r w:rsidRPr="00D27D40">
        <w:t>Royal Botanic Gardens, Kew, Kew Green, Richmond, Surrey TW9 3AE, UK</w:t>
      </w:r>
    </w:p>
    <w:p w14:paraId="0AB32951" w14:textId="389E2CD9" w:rsidR="00D27D40" w:rsidRPr="00DA0A98" w:rsidRDefault="00F86417" w:rsidP="00F86417">
      <w:r w:rsidRPr="00F86417">
        <w:rPr>
          <w:b/>
          <w:bCs/>
        </w:rPr>
        <w:t xml:space="preserve">ORCID: </w:t>
      </w:r>
      <w:r>
        <w:t xml:space="preserve">AJ, </w:t>
      </w:r>
      <w:r w:rsidR="00D27D40" w:rsidRPr="00D27D40">
        <w:t>0000-0003-0660-0181</w:t>
      </w:r>
      <w:r>
        <w:t xml:space="preserve">, </w:t>
      </w:r>
      <w:proofErr w:type="spellStart"/>
      <w:r>
        <w:t>MCar</w:t>
      </w:r>
      <w:proofErr w:type="spellEnd"/>
      <w:r>
        <w:t xml:space="preserve">, </w:t>
      </w:r>
      <w:r w:rsidR="006D254F" w:rsidRPr="006D254F">
        <w:t>0000-0002-1817-0281</w:t>
      </w:r>
      <w:r>
        <w:t xml:space="preserve">, </w:t>
      </w:r>
      <w:proofErr w:type="spellStart"/>
      <w:r>
        <w:t>MChap</w:t>
      </w:r>
      <w:proofErr w:type="spellEnd"/>
      <w:r>
        <w:t>,</w:t>
      </w:r>
      <w:r w:rsidR="00D27D40">
        <w:t xml:space="preserve"> </w:t>
      </w:r>
      <w:r w:rsidR="006D254F" w:rsidRPr="006D254F">
        <w:t>0000-0002-7151-723X</w:t>
      </w:r>
    </w:p>
    <w:p w14:paraId="0722B3B7" w14:textId="6F410C5A" w:rsidR="00D27D40" w:rsidRDefault="006D254F" w:rsidP="00DA0A98">
      <w:r w:rsidRPr="006D254F">
        <w:t xml:space="preserve">* Author for correspondence </w:t>
      </w:r>
      <w:r>
        <w:t>(</w:t>
      </w:r>
      <w:hyperlink r:id="rId6" w:history="1">
        <w:r w:rsidR="00191756" w:rsidRPr="00EC6B28">
          <w:rPr>
            <w:rStyle w:val="Hyperlink"/>
          </w:rPr>
          <w:t>a.jackson2@kew.org</w:t>
        </w:r>
      </w:hyperlink>
      <w:r w:rsidR="00191756">
        <w:t xml:space="preserve">; </w:t>
      </w:r>
      <w:hyperlink r:id="rId7" w:history="1">
        <w:r w:rsidR="00191756" w:rsidRPr="00EC6B28">
          <w:rPr>
            <w:rStyle w:val="Hyperlink"/>
          </w:rPr>
          <w:t>m.chapman@soton.ac.uk</w:t>
        </w:r>
      </w:hyperlink>
      <w:r>
        <w:t>)</w:t>
      </w:r>
    </w:p>
    <w:p w14:paraId="2E4199AF" w14:textId="77777777" w:rsidR="006D254F" w:rsidRDefault="006D254F" w:rsidP="00DA0A98">
      <w:pPr>
        <w:rPr>
          <w:b/>
          <w:bCs/>
        </w:rPr>
      </w:pPr>
    </w:p>
    <w:p w14:paraId="09E60A10" w14:textId="63EC9BD2" w:rsidR="00DA0A98" w:rsidRDefault="00DA0A98" w:rsidP="00DA0A98">
      <w:pPr>
        <w:rPr>
          <w:b/>
          <w:bCs/>
        </w:rPr>
      </w:pPr>
      <w:r>
        <w:rPr>
          <w:b/>
          <w:bCs/>
        </w:rPr>
        <w:t>D</w:t>
      </w:r>
      <w:r w:rsidRPr="00DA0A98">
        <w:rPr>
          <w:b/>
          <w:bCs/>
        </w:rPr>
        <w:t>ata availability statement</w:t>
      </w:r>
    </w:p>
    <w:p w14:paraId="00B4781A" w14:textId="3D71B035" w:rsidR="00DA0A98" w:rsidRDefault="00DA0A98" w:rsidP="00DA0A98">
      <w:r w:rsidRPr="00DA0A98">
        <w:t xml:space="preserve">Sequencing data </w:t>
      </w:r>
      <w:r w:rsidR="00D56E3E">
        <w:t xml:space="preserve">are </w:t>
      </w:r>
      <w:r>
        <w:t>available through SRA</w:t>
      </w:r>
      <w:r w:rsidR="00D27D40">
        <w:t xml:space="preserve"> (</w:t>
      </w:r>
      <w:r w:rsidR="00D56E3E" w:rsidRPr="00D56E3E">
        <w:t>PRJNA1060497</w:t>
      </w:r>
      <w:r w:rsidR="00D27D40">
        <w:t>)</w:t>
      </w:r>
      <w:r w:rsidR="008E4759">
        <w:t xml:space="preserve">; </w:t>
      </w:r>
      <w:r w:rsidR="00D27D40">
        <w:t xml:space="preserve">the </w:t>
      </w:r>
      <w:r w:rsidR="008E4759">
        <w:t xml:space="preserve">genome is available through </w:t>
      </w:r>
      <w:proofErr w:type="spellStart"/>
      <w:r>
        <w:t>figshare</w:t>
      </w:r>
      <w:proofErr w:type="spellEnd"/>
      <w:r w:rsidR="00D27D40">
        <w:t xml:space="preserve"> (</w:t>
      </w:r>
      <w:hyperlink r:id="rId8" w:history="1">
        <w:r w:rsidR="00D27D40" w:rsidRPr="00C3370C">
          <w:rPr>
            <w:rStyle w:val="Hyperlink"/>
          </w:rPr>
          <w:t>https://doi.org/10.6084/m9.figshare.24619074.v1</w:t>
        </w:r>
      </w:hyperlink>
      <w:r w:rsidR="00D27D40">
        <w:t>)</w:t>
      </w:r>
      <w:r w:rsidR="00135BA3">
        <w:t>.</w:t>
      </w:r>
    </w:p>
    <w:p w14:paraId="4B99B555" w14:textId="77777777" w:rsidR="00F86417" w:rsidRDefault="00F86417" w:rsidP="00DA0A98">
      <w:pPr>
        <w:rPr>
          <w:b/>
          <w:bCs/>
        </w:rPr>
      </w:pPr>
    </w:p>
    <w:p w14:paraId="54091C84" w14:textId="6FC74B1E" w:rsidR="00477361" w:rsidRDefault="00477361" w:rsidP="00DA0A98">
      <w:pPr>
        <w:rPr>
          <w:b/>
          <w:bCs/>
        </w:rPr>
      </w:pPr>
      <w:r>
        <w:rPr>
          <w:b/>
          <w:bCs/>
        </w:rPr>
        <w:t>Benefit Sharing statement</w:t>
      </w:r>
    </w:p>
    <w:p w14:paraId="04F1A822" w14:textId="174A1450" w:rsidR="00477361" w:rsidRDefault="00477361" w:rsidP="00477361">
      <w:r>
        <w:t xml:space="preserve">This </w:t>
      </w:r>
      <w:r w:rsidR="00542613">
        <w:t>manuscript</w:t>
      </w:r>
      <w:r>
        <w:t xml:space="preserve"> represents a collaboration between </w:t>
      </w:r>
      <w:proofErr w:type="spellStart"/>
      <w:r>
        <w:t>MCa</w:t>
      </w:r>
      <w:proofErr w:type="spellEnd"/>
      <w:r>
        <w:t xml:space="preserve"> and </w:t>
      </w:r>
      <w:proofErr w:type="spellStart"/>
      <w:r>
        <w:t>MCh</w:t>
      </w:r>
      <w:proofErr w:type="spellEnd"/>
      <w:r>
        <w:t xml:space="preserve"> which included co-supervising ACJ during her PhD and all are co-authors. All samples were collected using appropriate permits (see methods) and are consistent with the stipulations of the Nagoya Protocol.</w:t>
      </w:r>
    </w:p>
    <w:p w14:paraId="47CD0088" w14:textId="77777777" w:rsidR="00F86417" w:rsidRDefault="00F86417" w:rsidP="00DA0A98">
      <w:pPr>
        <w:rPr>
          <w:b/>
          <w:bCs/>
        </w:rPr>
      </w:pPr>
    </w:p>
    <w:p w14:paraId="6288BF80" w14:textId="12FE7B4D" w:rsidR="00D27D40" w:rsidRDefault="00D27D40" w:rsidP="00DA0A98">
      <w:pPr>
        <w:rPr>
          <w:b/>
          <w:bCs/>
        </w:rPr>
      </w:pPr>
      <w:r>
        <w:rPr>
          <w:b/>
          <w:bCs/>
        </w:rPr>
        <w:t>F</w:t>
      </w:r>
      <w:r w:rsidR="00DA0A98" w:rsidRPr="00DA0A98">
        <w:rPr>
          <w:b/>
          <w:bCs/>
        </w:rPr>
        <w:t>unding statement</w:t>
      </w:r>
    </w:p>
    <w:p w14:paraId="3086C430" w14:textId="3FF8534B" w:rsidR="00DA0A98" w:rsidRPr="00DA0A98" w:rsidRDefault="00DA0A98" w:rsidP="00DA0A98">
      <w:pPr>
        <w:rPr>
          <w:b/>
          <w:bCs/>
        </w:rPr>
      </w:pPr>
      <w:r w:rsidRPr="00F32CD2">
        <w:t>This work was supporte</w:t>
      </w:r>
      <w:r>
        <w:t>d by a PhD studentship to ACJ from the Natural Environmental Research Council (grant number NE/L002531/1).</w:t>
      </w:r>
    </w:p>
    <w:p w14:paraId="442C9404" w14:textId="77777777" w:rsidR="00F86417" w:rsidRDefault="00F86417" w:rsidP="00DA0A98">
      <w:pPr>
        <w:rPr>
          <w:b/>
          <w:bCs/>
        </w:rPr>
      </w:pPr>
    </w:p>
    <w:p w14:paraId="3F358CF3" w14:textId="1C3F51A9" w:rsidR="00DA0A98" w:rsidRDefault="00D27D40" w:rsidP="00DA0A98">
      <w:pPr>
        <w:rPr>
          <w:b/>
          <w:bCs/>
        </w:rPr>
      </w:pPr>
      <w:r>
        <w:rPr>
          <w:b/>
          <w:bCs/>
        </w:rPr>
        <w:t>C</w:t>
      </w:r>
      <w:r w:rsidR="00DA0A98" w:rsidRPr="00DA0A98">
        <w:rPr>
          <w:b/>
          <w:bCs/>
        </w:rPr>
        <w:t>onflict of interest disclosure</w:t>
      </w:r>
    </w:p>
    <w:p w14:paraId="131D0AE1" w14:textId="70B8EE65" w:rsidR="00DA0A98" w:rsidRPr="00DA0A98" w:rsidRDefault="00DA0A98" w:rsidP="00DA0A98">
      <w:r>
        <w:t>The authors declare no conflicts of interest</w:t>
      </w:r>
      <w:r w:rsidR="00135BA3">
        <w:t>.</w:t>
      </w:r>
    </w:p>
    <w:p w14:paraId="5488389E" w14:textId="77777777" w:rsidR="00F86417" w:rsidRDefault="00F86417">
      <w:pPr>
        <w:rPr>
          <w:b/>
          <w:bCs/>
        </w:rPr>
      </w:pPr>
    </w:p>
    <w:p w14:paraId="1C1FA687" w14:textId="6214D6FB" w:rsidR="00C55B5E" w:rsidRDefault="00C55B5E">
      <w:pPr>
        <w:rPr>
          <w:b/>
          <w:bCs/>
        </w:rPr>
      </w:pPr>
      <w:r w:rsidRPr="00C55B5E">
        <w:rPr>
          <w:b/>
          <w:bCs/>
        </w:rPr>
        <w:t>Author contribution</w:t>
      </w:r>
    </w:p>
    <w:p w14:paraId="5A7F97E3" w14:textId="77777777" w:rsidR="00C55B5E" w:rsidRPr="00C55B5E" w:rsidRDefault="00C55B5E" w:rsidP="00C55B5E">
      <w:r w:rsidRPr="00C55B5E">
        <w:t>AJ – Formal analysis (Lead), Investigation (Equal), Writing – original draft (Lead)</w:t>
      </w:r>
    </w:p>
    <w:p w14:paraId="0C0ADE92" w14:textId="0503C069" w:rsidR="00C55B5E" w:rsidRPr="00C55B5E" w:rsidRDefault="00C55B5E" w:rsidP="00C55B5E">
      <w:proofErr w:type="spellStart"/>
      <w:r w:rsidRPr="00C55B5E">
        <w:t>MCar</w:t>
      </w:r>
      <w:proofErr w:type="spellEnd"/>
      <w:r w:rsidRPr="00C55B5E">
        <w:t xml:space="preserve"> – Conceptualization (Equal), Investigation (Equal), Funding acquisition (Equal), Supervision (Equal), Writing – review &amp; editing (Equal)</w:t>
      </w:r>
    </w:p>
    <w:p w14:paraId="31D001AB" w14:textId="193F157C" w:rsidR="00D27D40" w:rsidRDefault="00C55B5E" w:rsidP="00C55B5E">
      <w:pPr>
        <w:rPr>
          <w:b/>
          <w:bCs/>
        </w:rPr>
      </w:pPr>
      <w:proofErr w:type="spellStart"/>
      <w:r w:rsidRPr="00C55B5E">
        <w:t>MChap</w:t>
      </w:r>
      <w:proofErr w:type="spellEnd"/>
      <w:r w:rsidRPr="00C55B5E">
        <w:t xml:space="preserve"> – Conceptualization (Equal), Investigation (Equal), Funding acquisition (Equal), Project administration (Lead), Supervision (Equal), Writing – review &amp; editing (Equal)</w:t>
      </w:r>
      <w:r w:rsidRPr="00C55B5E">
        <w:rPr>
          <w:b/>
          <w:bCs/>
        </w:rPr>
        <w:t xml:space="preserve"> </w:t>
      </w:r>
      <w:r w:rsidR="00D27D40">
        <w:rPr>
          <w:b/>
          <w:bCs/>
        </w:rPr>
        <w:br w:type="page"/>
      </w:r>
    </w:p>
    <w:p w14:paraId="7C42FED6" w14:textId="59552096" w:rsidR="00CF08D5" w:rsidRPr="00F32CD2" w:rsidRDefault="001B7416" w:rsidP="00CF08D5">
      <w:pPr>
        <w:rPr>
          <w:b/>
          <w:bCs/>
        </w:rPr>
      </w:pPr>
      <w:r w:rsidRPr="00F32CD2">
        <w:rPr>
          <w:b/>
          <w:bCs/>
        </w:rPr>
        <w:lastRenderedPageBreak/>
        <w:t>ABSTRACT</w:t>
      </w:r>
    </w:p>
    <w:p w14:paraId="5684AB26" w14:textId="2BE59DCC" w:rsidR="004947B8" w:rsidRPr="00F32CD2" w:rsidRDefault="00CF08D5" w:rsidP="00CF08D5">
      <w:r w:rsidRPr="00F32CD2">
        <w:t>Oceanic archipelagos p</w:t>
      </w:r>
      <w:r w:rsidR="009C31D1" w:rsidRPr="00F32CD2">
        <w:t xml:space="preserve">rovide </w:t>
      </w:r>
      <w:r w:rsidRPr="00F32CD2">
        <w:t xml:space="preserve">striking examples of lineages that have radiated over </w:t>
      </w:r>
      <w:r w:rsidR="00BF607F">
        <w:t>pronounced</w:t>
      </w:r>
      <w:r w:rsidR="00BF607F" w:rsidRPr="00F32CD2">
        <w:t xml:space="preserve"> </w:t>
      </w:r>
      <w:r w:rsidRPr="00F32CD2">
        <w:t xml:space="preserve">ecological gradients. </w:t>
      </w:r>
      <w:r w:rsidR="004947B8" w:rsidRPr="00F32CD2">
        <w:t xml:space="preserve">Accompanying </w:t>
      </w:r>
      <w:r w:rsidR="00F075C9" w:rsidRPr="00F32CD2">
        <w:t xml:space="preserve">this </w:t>
      </w:r>
      <w:r w:rsidR="004947B8" w:rsidRPr="00F32CD2">
        <w:t xml:space="preserve">diversification, lineages </w:t>
      </w:r>
      <w:r w:rsidRPr="00F32CD2">
        <w:t xml:space="preserve">have evolved adaptations </w:t>
      </w:r>
      <w:r w:rsidR="004947B8" w:rsidRPr="00F32CD2">
        <w:t xml:space="preserve">allowing </w:t>
      </w:r>
      <w:r w:rsidRPr="00F32CD2">
        <w:t>surviv</w:t>
      </w:r>
      <w:r w:rsidR="004947B8" w:rsidRPr="00F32CD2">
        <w:t>al</w:t>
      </w:r>
      <w:r w:rsidRPr="00F32CD2">
        <w:t xml:space="preserve"> in extreme environments. Here, we investigate the gen</w:t>
      </w:r>
      <w:r w:rsidR="00F075C9" w:rsidRPr="00F32CD2">
        <w:t xml:space="preserve">omic </w:t>
      </w:r>
      <w:r w:rsidRPr="00F32CD2">
        <w:t xml:space="preserve">basis of ecological adaptation in Canary Island </w:t>
      </w:r>
      <w:r w:rsidRPr="00F32CD2">
        <w:rPr>
          <w:i/>
          <w:iCs/>
        </w:rPr>
        <w:t>Descurainia</w:t>
      </w:r>
      <w:r w:rsidRPr="00F32CD2">
        <w:t xml:space="preserve"> (Brassicaceae), an island </w:t>
      </w:r>
      <w:r w:rsidR="006567F8">
        <w:t>relative</w:t>
      </w:r>
      <w:r w:rsidR="006567F8" w:rsidRPr="00F32CD2">
        <w:t xml:space="preserve"> </w:t>
      </w:r>
      <w:r w:rsidRPr="00F32CD2">
        <w:t xml:space="preserve">of </w:t>
      </w:r>
      <w:r w:rsidRPr="00F32CD2">
        <w:rPr>
          <w:i/>
          <w:iCs/>
        </w:rPr>
        <w:t>Arabidopsis</w:t>
      </w:r>
      <w:r w:rsidRPr="00F32CD2">
        <w:t xml:space="preserve">. </w:t>
      </w:r>
      <w:r w:rsidR="00BF607F">
        <w:t>The</w:t>
      </w:r>
      <w:r w:rsidR="004947B8" w:rsidRPr="00F32CD2">
        <w:t xml:space="preserve"> </w:t>
      </w:r>
      <w:r w:rsidRPr="00F32CD2">
        <w:t xml:space="preserve">seven endemic species have diversified </w:t>
      </w:r>
      <w:r w:rsidRPr="00F32CD2">
        <w:rPr>
          <w:i/>
          <w:iCs/>
        </w:rPr>
        <w:t>in situ</w:t>
      </w:r>
      <w:r w:rsidRPr="00F32CD2">
        <w:t xml:space="preserve"> along an elevational </w:t>
      </w:r>
      <w:r w:rsidR="004947B8" w:rsidRPr="00F32CD2">
        <w:t xml:space="preserve">and ecological </w:t>
      </w:r>
      <w:r w:rsidRPr="00F32CD2">
        <w:t>gradient, from low</w:t>
      </w:r>
      <w:r w:rsidR="004947B8" w:rsidRPr="00F32CD2">
        <w:t xml:space="preserve"> </w:t>
      </w:r>
      <w:r w:rsidRPr="00F32CD2">
        <w:t>elevation scrub to high-elevation sub</w:t>
      </w:r>
      <w:r w:rsidR="004947B8" w:rsidRPr="00F32CD2">
        <w:t xml:space="preserve"> </w:t>
      </w:r>
      <w:r w:rsidRPr="00F32CD2">
        <w:t>alpine desert.</w:t>
      </w:r>
    </w:p>
    <w:p w14:paraId="0F3FF6E5" w14:textId="64FF9B7D" w:rsidR="00C70745" w:rsidRPr="00F32CD2" w:rsidRDefault="004947B8" w:rsidP="00CF08D5">
      <w:r w:rsidRPr="00F32CD2">
        <w:t xml:space="preserve">We </w:t>
      </w:r>
      <w:r w:rsidR="00EF1DC9" w:rsidRPr="00F32CD2">
        <w:t xml:space="preserve">first </w:t>
      </w:r>
      <w:r w:rsidRPr="00F32CD2">
        <w:t xml:space="preserve">generated a reference genome for </w:t>
      </w:r>
      <w:r w:rsidRPr="00F32CD2">
        <w:rPr>
          <w:i/>
          <w:iCs/>
        </w:rPr>
        <w:t>Descurainia</w:t>
      </w:r>
      <w:r w:rsidR="00BF607F">
        <w:t xml:space="preserve"> </w:t>
      </w:r>
      <w:r w:rsidR="002C1A51">
        <w:rPr>
          <w:i/>
          <w:iCs/>
        </w:rPr>
        <w:t>millefolia</w:t>
      </w:r>
      <w:r w:rsidR="00BF607F">
        <w:rPr>
          <w:i/>
          <w:iCs/>
        </w:rPr>
        <w:t xml:space="preserve">, </w:t>
      </w:r>
      <w:r w:rsidR="00BF607F">
        <w:t xml:space="preserve">phylogenetic analysis of which placed it as sister to </w:t>
      </w:r>
      <w:r w:rsidR="00BF607F">
        <w:rPr>
          <w:i/>
          <w:iCs/>
        </w:rPr>
        <w:t xml:space="preserve">D. </w:t>
      </w:r>
      <w:r w:rsidR="002C1A51">
        <w:rPr>
          <w:i/>
          <w:iCs/>
        </w:rPr>
        <w:t>sophioides</w:t>
      </w:r>
      <w:r w:rsidR="007E2D87" w:rsidRPr="00F32CD2">
        <w:t xml:space="preserve">. </w:t>
      </w:r>
      <w:bookmarkStart w:id="2" w:name="_Hlk166563588"/>
      <w:r w:rsidR="002C1A51">
        <w:t>Ninety-six</w:t>
      </w:r>
      <w:r w:rsidR="00C70745" w:rsidRPr="00F32CD2">
        <w:t xml:space="preserve"> gene families </w:t>
      </w:r>
      <w:r w:rsidR="00BF607F">
        <w:t xml:space="preserve">were found to be </w:t>
      </w:r>
      <w:r w:rsidR="00C70745" w:rsidRPr="00F32CD2">
        <w:t xml:space="preserve">specific to </w:t>
      </w:r>
      <w:r w:rsidR="00BF607F">
        <w:rPr>
          <w:i/>
          <w:iCs/>
        </w:rPr>
        <w:t>D. mil</w:t>
      </w:r>
      <w:r w:rsidR="002C1A51">
        <w:rPr>
          <w:i/>
          <w:iCs/>
        </w:rPr>
        <w:t>le</w:t>
      </w:r>
      <w:r w:rsidR="00BF607F">
        <w:rPr>
          <w:i/>
          <w:iCs/>
        </w:rPr>
        <w:t>folia</w:t>
      </w:r>
      <w:r w:rsidR="00C70745" w:rsidRPr="00F32CD2">
        <w:t xml:space="preserve"> </w:t>
      </w:r>
      <w:bookmarkStart w:id="3" w:name="_Hlk162426743"/>
      <w:r w:rsidR="00C70745" w:rsidRPr="00F32CD2">
        <w:t>and</w:t>
      </w:r>
      <w:r w:rsidR="00A00C5E">
        <w:t xml:space="preserve"> a further</w:t>
      </w:r>
      <w:r w:rsidR="00C70745" w:rsidRPr="00F32CD2">
        <w:t xml:space="preserve"> 1,087 and 1,469 gene famil</w:t>
      </w:r>
      <w:r w:rsidR="00A00C5E">
        <w:t>ies</w:t>
      </w:r>
      <w:r w:rsidR="00B06742">
        <w:t xml:space="preserve"> </w:t>
      </w:r>
      <w:r w:rsidR="00A00C5E">
        <w:t>have</w:t>
      </w:r>
      <w:r w:rsidR="00C70745" w:rsidRPr="00F32CD2">
        <w:t xml:space="preserve"> expan</w:t>
      </w:r>
      <w:r w:rsidR="00A00C5E">
        <w:t>ded</w:t>
      </w:r>
      <w:r w:rsidR="00C70745" w:rsidRPr="00F32CD2">
        <w:t xml:space="preserve"> </w:t>
      </w:r>
      <w:r w:rsidR="00A00C5E">
        <w:t xml:space="preserve">or </w:t>
      </w:r>
      <w:r w:rsidR="00C70745" w:rsidRPr="00F32CD2">
        <w:t>contract</w:t>
      </w:r>
      <w:r w:rsidR="00A00C5E">
        <w:t>ed</w:t>
      </w:r>
      <w:r w:rsidR="005C6F54">
        <w:t xml:space="preserve"> in size</w:t>
      </w:r>
      <w:r w:rsidR="00BF607F">
        <w:t xml:space="preserve"> </w:t>
      </w:r>
      <w:r w:rsidR="00B06742" w:rsidRPr="00F32CD2">
        <w:t>respectively</w:t>
      </w:r>
      <w:r w:rsidR="00B06742">
        <w:t xml:space="preserve"> </w:t>
      </w:r>
      <w:r w:rsidR="00BF607F">
        <w:t xml:space="preserve">along the </w:t>
      </w:r>
      <w:r w:rsidR="00BF607F">
        <w:rPr>
          <w:i/>
          <w:iCs/>
        </w:rPr>
        <w:t xml:space="preserve">D. </w:t>
      </w:r>
      <w:r w:rsidR="004C26B1">
        <w:rPr>
          <w:i/>
          <w:iCs/>
        </w:rPr>
        <w:t>millefolia</w:t>
      </w:r>
      <w:r w:rsidR="00BF607F">
        <w:rPr>
          <w:i/>
          <w:iCs/>
        </w:rPr>
        <w:t xml:space="preserve"> </w:t>
      </w:r>
      <w:r w:rsidR="00BF607F">
        <w:t>branch</w:t>
      </w:r>
      <w:bookmarkEnd w:id="2"/>
      <w:r w:rsidR="00C70745" w:rsidRPr="00F32CD2">
        <w:t>.</w:t>
      </w:r>
      <w:bookmarkEnd w:id="3"/>
    </w:p>
    <w:p w14:paraId="70F04D22" w14:textId="4555BEA5" w:rsidR="004947B8" w:rsidRPr="00F32CD2" w:rsidRDefault="00C70745" w:rsidP="00CF08D5">
      <w:r w:rsidRPr="00F32CD2">
        <w:t xml:space="preserve">We then </w:t>
      </w:r>
      <w:r w:rsidR="00CF08D5" w:rsidRPr="00F32CD2">
        <w:t>employed genome re-sequencing to sample 14 genomes across the seven</w:t>
      </w:r>
      <w:r w:rsidR="00F075C9" w:rsidRPr="00F32CD2">
        <w:t xml:space="preserve"> </w:t>
      </w:r>
      <w:r w:rsidR="00CF08D5" w:rsidRPr="00F32CD2">
        <w:t xml:space="preserve">species </w:t>
      </w:r>
      <w:r w:rsidR="00BF607F">
        <w:t xml:space="preserve">of Canary Island </w:t>
      </w:r>
      <w:r w:rsidR="00BF607F">
        <w:rPr>
          <w:i/>
          <w:iCs/>
        </w:rPr>
        <w:t xml:space="preserve">Descurainia </w:t>
      </w:r>
      <w:r w:rsidR="00CF08D5" w:rsidRPr="00F32CD2">
        <w:t xml:space="preserve">and an outgroup. Phylogenomic analyses were consistent with previous reconstructions of Canary Island </w:t>
      </w:r>
      <w:r w:rsidR="00CF08D5" w:rsidRPr="00F32CD2">
        <w:rPr>
          <w:i/>
          <w:iCs/>
        </w:rPr>
        <w:t>Descurainia</w:t>
      </w:r>
      <w:r w:rsidR="00F075C9" w:rsidRPr="00F32CD2">
        <w:rPr>
          <w:i/>
          <w:iCs/>
        </w:rPr>
        <w:t xml:space="preserve"> </w:t>
      </w:r>
      <w:r w:rsidR="00BF607F">
        <w:t>in resolving</w:t>
      </w:r>
      <w:r w:rsidR="00F075C9" w:rsidRPr="00F32CD2">
        <w:rPr>
          <w:iCs/>
        </w:rPr>
        <w:t xml:space="preserve"> low and high elevation </w:t>
      </w:r>
      <w:r w:rsidR="00BF607F">
        <w:rPr>
          <w:iCs/>
        </w:rPr>
        <w:t>clades</w:t>
      </w:r>
      <w:r w:rsidR="00CF08D5" w:rsidRPr="00F32CD2">
        <w:t xml:space="preserve">. Using the branch-site </w:t>
      </w:r>
      <w:proofErr w:type="spellStart"/>
      <w:r w:rsidR="00CF08D5" w:rsidRPr="00F32CD2">
        <w:t>dN</w:t>
      </w:r>
      <w:proofErr w:type="spellEnd"/>
      <w:r w:rsidR="00CF08D5" w:rsidRPr="00F32CD2">
        <w:t>/</w:t>
      </w:r>
      <w:proofErr w:type="spellStart"/>
      <w:r w:rsidR="00CF08D5" w:rsidRPr="00F32CD2">
        <w:t>dS</w:t>
      </w:r>
      <w:proofErr w:type="spellEnd"/>
      <w:r w:rsidR="00CF08D5" w:rsidRPr="00F32CD2">
        <w:t xml:space="preserve"> method, </w:t>
      </w:r>
      <w:r w:rsidR="004947B8" w:rsidRPr="00F32CD2">
        <w:t xml:space="preserve">we detected positive selection for </w:t>
      </w:r>
      <w:r w:rsidR="00CF08D5" w:rsidRPr="00F32CD2">
        <w:t>27</w:t>
      </w:r>
      <w:r w:rsidR="005C54B3" w:rsidRPr="00F32CD2">
        <w:t>5</w:t>
      </w:r>
      <w:r w:rsidR="00CF08D5" w:rsidRPr="00F32CD2">
        <w:t xml:space="preserve"> genes on the branch </w:t>
      </w:r>
      <w:r w:rsidR="00EF1DC9" w:rsidRPr="00F32CD2">
        <w:t xml:space="preserve">separating the low and </w:t>
      </w:r>
      <w:r w:rsidR="00F075C9" w:rsidRPr="00F32CD2">
        <w:t xml:space="preserve">high elevation </w:t>
      </w:r>
      <w:r w:rsidR="00CF08D5" w:rsidRPr="00F32CD2">
        <w:t>species</w:t>
      </w:r>
      <w:r w:rsidR="00C62894">
        <w:t xml:space="preserve"> and t</w:t>
      </w:r>
      <w:r w:rsidR="004947B8" w:rsidRPr="00F32CD2">
        <w:t xml:space="preserve">hese </w:t>
      </w:r>
      <w:r w:rsidR="001C4707" w:rsidRPr="00F32CD2">
        <w:t xml:space="preserve">positively selected genes (PSGs) </w:t>
      </w:r>
      <w:r w:rsidR="004947B8" w:rsidRPr="00F32CD2">
        <w:t xml:space="preserve">were significantly enriched for functions related to </w:t>
      </w:r>
      <w:r w:rsidR="00CF08D5" w:rsidRPr="00F32CD2">
        <w:t>reproduction and stress</w:t>
      </w:r>
      <w:r w:rsidR="00C62894">
        <w:t xml:space="preserve"> tolerance</w:t>
      </w:r>
      <w:r w:rsidR="00CF08D5" w:rsidRPr="00F32CD2">
        <w:t>.</w:t>
      </w:r>
    </w:p>
    <w:p w14:paraId="31374E0E" w14:textId="7FA9D939" w:rsidR="00CF08D5" w:rsidRDefault="00CF08D5" w:rsidP="00CF08D5">
      <w:r w:rsidRPr="00F32CD2">
        <w:t xml:space="preserve">Comparing </w:t>
      </w:r>
      <w:r w:rsidR="001C4707" w:rsidRPr="00F32CD2">
        <w:t xml:space="preserve">PSGs </w:t>
      </w:r>
      <w:r w:rsidRPr="00F32CD2">
        <w:t xml:space="preserve">to </w:t>
      </w:r>
      <w:r w:rsidR="004947B8" w:rsidRPr="00F32CD2">
        <w:t xml:space="preserve">those in analyses of adaptation </w:t>
      </w:r>
      <w:r w:rsidR="00DB314D" w:rsidRPr="00F32CD2">
        <w:t xml:space="preserve">to </w:t>
      </w:r>
      <w:r w:rsidRPr="00F32CD2">
        <w:t>elevation and</w:t>
      </w:r>
      <w:r w:rsidR="007E2D87" w:rsidRPr="00F32CD2">
        <w:t>/or</w:t>
      </w:r>
      <w:r w:rsidRPr="00F32CD2">
        <w:t xml:space="preserve"> latitude </w:t>
      </w:r>
      <w:r w:rsidR="00DB314D" w:rsidRPr="00F32CD2">
        <w:t xml:space="preserve">in </w:t>
      </w:r>
      <w:r w:rsidR="004947B8" w:rsidRPr="00F32CD2">
        <w:t>other Brassicaceae</w:t>
      </w:r>
      <w:r w:rsidRPr="00F32CD2">
        <w:t>, we found little evidence of widespread convergen</w:t>
      </w:r>
      <w:r w:rsidR="00DB314D" w:rsidRPr="00F32CD2">
        <w:t>ce</w:t>
      </w:r>
      <w:r w:rsidRPr="00F32CD2">
        <w:t xml:space="preserve"> and gene reuse</w:t>
      </w:r>
      <w:r w:rsidR="009C31D1" w:rsidRPr="00F32CD2">
        <w:t xml:space="preserve">, </w:t>
      </w:r>
      <w:r w:rsidR="00EF1DC9" w:rsidRPr="00F32CD2">
        <w:t xml:space="preserve">except for two examples, one of which </w:t>
      </w:r>
      <w:r w:rsidR="00DB314D" w:rsidRPr="00F32CD2">
        <w:t xml:space="preserve">was </w:t>
      </w:r>
      <w:r w:rsidRPr="00F32CD2">
        <w:t xml:space="preserve">significant overlap </w:t>
      </w:r>
      <w:r w:rsidR="00EF1DC9" w:rsidRPr="00F32CD2">
        <w:t xml:space="preserve">between </w:t>
      </w:r>
      <w:r w:rsidR="00EF1DC9" w:rsidRPr="00F32CD2">
        <w:rPr>
          <w:i/>
          <w:iCs/>
        </w:rPr>
        <w:t>Descurainia</w:t>
      </w:r>
      <w:r w:rsidR="00EF1DC9" w:rsidRPr="00F32CD2">
        <w:t xml:space="preserve"> </w:t>
      </w:r>
      <w:r w:rsidR="00BF607F">
        <w:t xml:space="preserve">and </w:t>
      </w:r>
      <w:proofErr w:type="spellStart"/>
      <w:r w:rsidRPr="00F32CD2">
        <w:rPr>
          <w:i/>
          <w:iCs/>
        </w:rPr>
        <w:t>Draba</w:t>
      </w:r>
      <w:proofErr w:type="spellEnd"/>
      <w:r w:rsidRPr="00F32CD2">
        <w:rPr>
          <w:i/>
          <w:iCs/>
        </w:rPr>
        <w:t xml:space="preserve"> nivalis</w:t>
      </w:r>
      <w:r w:rsidR="00BF607F">
        <w:rPr>
          <w:i/>
          <w:iCs/>
        </w:rPr>
        <w:t xml:space="preserve">, </w:t>
      </w:r>
      <w:r w:rsidR="00BF607F">
        <w:t>a species restricted to high latitudes</w:t>
      </w:r>
      <w:r w:rsidR="00DB314D" w:rsidRPr="00F32CD2">
        <w:t>.</w:t>
      </w:r>
    </w:p>
    <w:p w14:paraId="11EDC508" w14:textId="738E4092" w:rsidR="004C26B1" w:rsidRDefault="00B06742" w:rsidP="004C26B1">
      <w:r>
        <w:t xml:space="preserve">The study of Canary Island </w:t>
      </w:r>
      <w:r>
        <w:rPr>
          <w:i/>
          <w:iCs/>
        </w:rPr>
        <w:t xml:space="preserve">Descurainia </w:t>
      </w:r>
      <w:r>
        <w:t xml:space="preserve">suggests that the transition to high elevation </w:t>
      </w:r>
      <w:r w:rsidR="002C1A51">
        <w:t>environments such</w:t>
      </w:r>
      <w:r>
        <w:t xml:space="preserve"> as that found in the high mountains of the Canary Islands involves selection </w:t>
      </w:r>
      <w:r w:rsidR="00542613">
        <w:t>on</w:t>
      </w:r>
      <w:r>
        <w:t xml:space="preserve"> genes related to reproduction and stress tolerance but that </w:t>
      </w:r>
      <w:bookmarkStart w:id="4" w:name="_Hlk166563699"/>
      <w:r w:rsidR="004C26B1">
        <w:t>repeated evolution across different lineages that have evolved into similar habitats is limited</w:t>
      </w:r>
      <w:r w:rsidR="00542613">
        <w:t>,</w:t>
      </w:r>
      <w:r w:rsidR="004C26B1" w:rsidRPr="004C26B1">
        <w:t xml:space="preserve"> </w:t>
      </w:r>
      <w:r w:rsidR="004C26B1">
        <w:t>indicating substantially different</w:t>
      </w:r>
      <w:r w:rsidR="004C26B1" w:rsidRPr="001A34C3">
        <w:t xml:space="preserve"> molecular trajectories to adaptation</w:t>
      </w:r>
      <w:r w:rsidR="004C26B1" w:rsidRPr="00F32CD2">
        <w:t>.</w:t>
      </w:r>
      <w:bookmarkEnd w:id="4"/>
    </w:p>
    <w:p w14:paraId="7AE64BE5" w14:textId="69AC7582" w:rsidR="004F7D2B" w:rsidRDefault="004F7D2B" w:rsidP="004F7D2B"/>
    <w:p w14:paraId="09879C06" w14:textId="14549FBA" w:rsidR="00215484" w:rsidRPr="00215484" w:rsidRDefault="00215484" w:rsidP="00CF08D5"/>
    <w:p w14:paraId="6395C706" w14:textId="1B7FCF2A" w:rsidR="00C70745" w:rsidRDefault="00D27D40" w:rsidP="00CF08D5">
      <w:pPr>
        <w:rPr>
          <w:b/>
          <w:bCs/>
        </w:rPr>
      </w:pPr>
      <w:r w:rsidRPr="00D27D40">
        <w:rPr>
          <w:b/>
          <w:bCs/>
        </w:rPr>
        <w:t>KEYWORDS</w:t>
      </w:r>
    </w:p>
    <w:p w14:paraId="7A10EC47" w14:textId="13E252A3" w:rsidR="00D27D40" w:rsidRPr="00D27D40" w:rsidRDefault="00D27D40" w:rsidP="00CF08D5">
      <w:r w:rsidRPr="00A222E9">
        <w:rPr>
          <w:i/>
          <w:iCs/>
        </w:rPr>
        <w:t>Descurainia</w:t>
      </w:r>
      <w:r w:rsidRPr="00D27D40">
        <w:t>, genome, molecular evolution, island biogeography</w:t>
      </w:r>
    </w:p>
    <w:p w14:paraId="1ADEC527" w14:textId="77777777" w:rsidR="00D27D40" w:rsidRDefault="00D27D40">
      <w:pPr>
        <w:rPr>
          <w:b/>
          <w:bCs/>
        </w:rPr>
      </w:pPr>
      <w:r>
        <w:rPr>
          <w:b/>
          <w:bCs/>
        </w:rPr>
        <w:br w:type="page"/>
      </w:r>
    </w:p>
    <w:p w14:paraId="185A1274" w14:textId="13DCDB89" w:rsidR="00CF08D5" w:rsidRPr="00F32CD2" w:rsidRDefault="001B7416" w:rsidP="00CF08D5">
      <w:pPr>
        <w:rPr>
          <w:b/>
          <w:bCs/>
        </w:rPr>
      </w:pPr>
      <w:r w:rsidRPr="00F32CD2">
        <w:rPr>
          <w:b/>
          <w:bCs/>
        </w:rPr>
        <w:lastRenderedPageBreak/>
        <w:t>INTRODUCTION</w:t>
      </w:r>
    </w:p>
    <w:p w14:paraId="44CA1F38" w14:textId="3ED8577A" w:rsidR="00DF0C75" w:rsidRPr="00F32CD2" w:rsidRDefault="00A43D95" w:rsidP="00DF0C75">
      <w:r w:rsidRPr="00F32CD2">
        <w:t xml:space="preserve">Islands </w:t>
      </w:r>
      <w:r w:rsidR="00370CE6" w:rsidRPr="00F32CD2">
        <w:t xml:space="preserve">plays a significant role in </w:t>
      </w:r>
      <w:r w:rsidRPr="00F32CD2">
        <w:t>global biodiversity</w:t>
      </w:r>
      <w:r w:rsidR="00BF607F">
        <w:t xml:space="preserve">, </w:t>
      </w:r>
      <w:r w:rsidR="00370CE6" w:rsidRPr="00F32CD2">
        <w:t xml:space="preserve">hosting </w:t>
      </w:r>
      <w:r w:rsidRPr="00F32CD2">
        <w:t xml:space="preserve">25% of global endemic species richness </w:t>
      </w:r>
      <w:r w:rsidR="00370CE6" w:rsidRPr="00F32CD2">
        <w:t xml:space="preserve">despite </w:t>
      </w:r>
      <w:r w:rsidRPr="00F32CD2">
        <w:t xml:space="preserve">covering </w:t>
      </w:r>
      <w:r w:rsidR="00370CE6" w:rsidRPr="00F32CD2">
        <w:t>less than 7</w:t>
      </w:r>
      <w:r w:rsidRPr="00F32CD2">
        <w:t xml:space="preserve">% of the </w:t>
      </w:r>
      <w:r w:rsidR="00370CE6" w:rsidRPr="00F32CD2">
        <w:t>Earth’s total land surface</w:t>
      </w:r>
      <w:r w:rsidRPr="00F32CD2">
        <w:t xml:space="preserve"> area (</w:t>
      </w:r>
      <w:proofErr w:type="spellStart"/>
      <w:r w:rsidRPr="00F32CD2">
        <w:t>Paulay</w:t>
      </w:r>
      <w:proofErr w:type="spellEnd"/>
      <w:r w:rsidRPr="00F32CD2">
        <w:t xml:space="preserve">, 1994). Endemic lineages on oceanic islands have </w:t>
      </w:r>
      <w:r w:rsidR="00BF607F">
        <w:t xml:space="preserve">often </w:t>
      </w:r>
      <w:r w:rsidRPr="00F32CD2">
        <w:t xml:space="preserve">adapted and diversified </w:t>
      </w:r>
      <w:r w:rsidRPr="00F32CD2">
        <w:rPr>
          <w:i/>
          <w:iCs/>
        </w:rPr>
        <w:t>in situ</w:t>
      </w:r>
      <w:r w:rsidRPr="00F32CD2">
        <w:t xml:space="preserve"> </w:t>
      </w:r>
      <w:r w:rsidR="009C31D1" w:rsidRPr="00F32CD2">
        <w:t xml:space="preserve">rapidly and </w:t>
      </w:r>
      <w:r w:rsidRPr="00F32CD2">
        <w:t xml:space="preserve">across short </w:t>
      </w:r>
      <w:r w:rsidR="009C31D1" w:rsidRPr="00F32CD2">
        <w:t>distances</w:t>
      </w:r>
      <w:r w:rsidRPr="00F32CD2">
        <w:t xml:space="preserve"> (Emerson, 2002; Warren et al., 2015)</w:t>
      </w:r>
      <w:r w:rsidR="009C31D1" w:rsidRPr="00F32CD2">
        <w:t xml:space="preserve"> and </w:t>
      </w:r>
      <w:r w:rsidR="00BF607F">
        <w:t xml:space="preserve">they </w:t>
      </w:r>
      <w:r w:rsidRPr="00F32CD2">
        <w:t>serv</w:t>
      </w:r>
      <w:r w:rsidR="009C31D1" w:rsidRPr="00F32CD2">
        <w:t xml:space="preserve">e </w:t>
      </w:r>
      <w:r w:rsidRPr="00F32CD2">
        <w:t xml:space="preserve">as a model for understanding the drivers of speciation and phenotypic diversification (Burns, 2019). </w:t>
      </w:r>
      <w:r w:rsidR="00DF0C75" w:rsidRPr="00F32CD2">
        <w:t xml:space="preserve"> </w:t>
      </w:r>
      <w:r w:rsidR="00BF607F">
        <w:t>Diversification of o</w:t>
      </w:r>
      <w:r w:rsidR="009C31D1" w:rsidRPr="00F32CD2">
        <w:t xml:space="preserve">ceanic island lineages </w:t>
      </w:r>
      <w:r w:rsidR="00BF607F">
        <w:t xml:space="preserve">has involved various processes </w:t>
      </w:r>
      <w:r w:rsidR="00321063" w:rsidRPr="00F32CD2">
        <w:t xml:space="preserve">including </w:t>
      </w:r>
      <w:r w:rsidR="00BF607F">
        <w:t xml:space="preserve">isolation and drift following </w:t>
      </w:r>
      <w:r w:rsidR="00C70745" w:rsidRPr="00F32CD2">
        <w:t>dispersal events between islands</w:t>
      </w:r>
      <w:r w:rsidR="00321063" w:rsidRPr="00F32CD2">
        <w:t xml:space="preserve">, </w:t>
      </w:r>
      <w:r w:rsidR="00C70745" w:rsidRPr="00F32CD2">
        <w:t>adaptation to a broad spectrum of ecological niches</w:t>
      </w:r>
      <w:r w:rsidR="00BF607F">
        <w:t xml:space="preserve"> and hybridization</w:t>
      </w:r>
      <w:r w:rsidR="00C70745" w:rsidRPr="00F32CD2">
        <w:t xml:space="preserve"> (</w:t>
      </w:r>
      <w:r w:rsidR="006A1FCC" w:rsidRPr="00F32CD2">
        <w:t xml:space="preserve">Juan et al., 2000; </w:t>
      </w:r>
      <w:r w:rsidR="00C70745" w:rsidRPr="00F32CD2">
        <w:t>Losos and Ricklefs, 2009</w:t>
      </w:r>
      <w:r w:rsidR="006A1FCC" w:rsidRPr="00F32CD2">
        <w:t>; White et al. 2020</w:t>
      </w:r>
      <w:r w:rsidR="00587176" w:rsidRPr="00F32CD2">
        <w:t>; Fernández-Palacios et al., 2021</w:t>
      </w:r>
      <w:r w:rsidR="00C70745" w:rsidRPr="00F32CD2">
        <w:t xml:space="preserve">). </w:t>
      </w:r>
      <w:r w:rsidR="00321063" w:rsidRPr="00F32CD2">
        <w:t>Together</w:t>
      </w:r>
      <w:r w:rsidRPr="00F32CD2">
        <w:t xml:space="preserve">, </w:t>
      </w:r>
      <w:r w:rsidR="00321063" w:rsidRPr="00F32CD2">
        <w:t xml:space="preserve">geographic </w:t>
      </w:r>
      <w:r w:rsidR="004954B0" w:rsidRPr="00F32CD2">
        <w:t xml:space="preserve">and </w:t>
      </w:r>
      <w:r w:rsidRPr="00F32CD2">
        <w:t xml:space="preserve">environmental </w:t>
      </w:r>
      <w:r w:rsidR="004954B0" w:rsidRPr="00F32CD2">
        <w:t xml:space="preserve">isolation </w:t>
      </w:r>
      <w:r w:rsidR="009C31D1" w:rsidRPr="00F32CD2">
        <w:t xml:space="preserve">have </w:t>
      </w:r>
      <w:r w:rsidRPr="00F32CD2">
        <w:t>serve</w:t>
      </w:r>
      <w:r w:rsidR="009C31D1" w:rsidRPr="00F32CD2">
        <w:t>d</w:t>
      </w:r>
      <w:r w:rsidRPr="00F32CD2">
        <w:t xml:space="preserve"> as a powerful </w:t>
      </w:r>
      <w:r w:rsidR="00BF607F">
        <w:t>framework</w:t>
      </w:r>
      <w:r w:rsidR="00BF607F" w:rsidRPr="00F32CD2">
        <w:t xml:space="preserve"> </w:t>
      </w:r>
      <w:r w:rsidRPr="00F32CD2">
        <w:t>to understand adaptation</w:t>
      </w:r>
      <w:r w:rsidR="00321063" w:rsidRPr="00F32CD2">
        <w:t xml:space="preserve"> and speciation</w:t>
      </w:r>
      <w:r w:rsidRPr="00F32CD2">
        <w:t>, with implications for biodiversity conservation and climate change resilience</w:t>
      </w:r>
      <w:r w:rsidR="003B2879" w:rsidRPr="00F32CD2">
        <w:t xml:space="preserve"> (Russell and</w:t>
      </w:r>
      <w:r w:rsidR="003B2879" w:rsidRPr="00F32CD2">
        <w:rPr>
          <w:rFonts w:ascii="Source Sans Pro" w:hAnsi="Source Sans Pro"/>
          <w:b/>
          <w:bCs/>
          <w:color w:val="333333"/>
          <w:sz w:val="26"/>
          <w:szCs w:val="26"/>
          <w:shd w:val="clear" w:color="auto" w:fill="F4F4F4"/>
        </w:rPr>
        <w:t xml:space="preserve"> </w:t>
      </w:r>
      <w:r w:rsidR="003B2879" w:rsidRPr="00F32CD2">
        <w:t>Kueffer, 2019).</w:t>
      </w:r>
    </w:p>
    <w:p w14:paraId="0A7534D0" w14:textId="1B8610B0" w:rsidR="00C70745" w:rsidRPr="00F32CD2" w:rsidRDefault="00DF0C75" w:rsidP="00FC34B5">
      <w:r w:rsidRPr="00F32CD2">
        <w:t xml:space="preserve">High elevation oceanic islands are a particularly useful </w:t>
      </w:r>
      <w:r w:rsidR="00321063" w:rsidRPr="00F32CD2">
        <w:t>model</w:t>
      </w:r>
      <w:r w:rsidRPr="00F32CD2">
        <w:t xml:space="preserve"> due to the large number of endemic species distributed along </w:t>
      </w:r>
      <w:r w:rsidR="00BF607F">
        <w:t>pronounced</w:t>
      </w:r>
      <w:r w:rsidRPr="00F32CD2">
        <w:t xml:space="preserve"> environmental and climatic gradients (Steinbauer et al., 2012; Halbritter et al., 2018)</w:t>
      </w:r>
      <w:r w:rsidR="00321063" w:rsidRPr="00F32CD2">
        <w:t>. H</w:t>
      </w:r>
      <w:r w:rsidRPr="00F32CD2">
        <w:t xml:space="preserve">igh elevation habitats on </w:t>
      </w:r>
      <w:r w:rsidR="004954B0" w:rsidRPr="00F32CD2">
        <w:t xml:space="preserve">oceanic and continental </w:t>
      </w:r>
      <w:r w:rsidRPr="00F32CD2">
        <w:t xml:space="preserve">mountain-like systems </w:t>
      </w:r>
      <w:r w:rsidR="004954B0" w:rsidRPr="00F32CD2">
        <w:t xml:space="preserve">are typically characterised by </w:t>
      </w:r>
      <w:r w:rsidRPr="00F32CD2">
        <w:t>low temperatures, poor soil, strong winds, frost events, and high UV radiation</w:t>
      </w:r>
      <w:r w:rsidR="004954B0" w:rsidRPr="00F32CD2">
        <w:t xml:space="preserve">, accompanied by substantial diurnal and annual variation in these </w:t>
      </w:r>
      <w:r w:rsidR="00BF607F">
        <w:t xml:space="preserve">parameters </w:t>
      </w:r>
      <w:r w:rsidRPr="00F32CD2">
        <w:t xml:space="preserve">(Nagy and </w:t>
      </w:r>
      <w:proofErr w:type="spellStart"/>
      <w:r w:rsidRPr="00F32CD2">
        <w:t>Grabherr</w:t>
      </w:r>
      <w:proofErr w:type="spellEnd"/>
      <w:r w:rsidRPr="00F32CD2">
        <w:t xml:space="preserve">, 2009). Adaptation to </w:t>
      </w:r>
      <w:r w:rsidR="00BF607F">
        <w:t>such</w:t>
      </w:r>
      <w:r w:rsidRPr="00F32CD2">
        <w:t xml:space="preserve"> harsh conditions is often accompanied by drastic morphological and physiological evolution. For example, </w:t>
      </w:r>
      <w:r w:rsidR="005353C5" w:rsidRPr="00F32CD2">
        <w:t xml:space="preserve">in the Brassicaceae, </w:t>
      </w:r>
      <w:r w:rsidRPr="00F32CD2">
        <w:t xml:space="preserve">high and low elevation </w:t>
      </w:r>
      <w:proofErr w:type="spellStart"/>
      <w:r w:rsidRPr="00F32CD2">
        <w:rPr>
          <w:i/>
          <w:iCs/>
        </w:rPr>
        <w:t>Eutrema</w:t>
      </w:r>
      <w:proofErr w:type="spellEnd"/>
      <w:r w:rsidRPr="00F32CD2">
        <w:t xml:space="preserve"> species in </w:t>
      </w:r>
      <w:r w:rsidR="004954B0" w:rsidRPr="00F32CD2">
        <w:t xml:space="preserve">the </w:t>
      </w:r>
      <w:r w:rsidRPr="00F32CD2">
        <w:t xml:space="preserve">Qinghai-Tibet Plateau </w:t>
      </w:r>
      <w:r w:rsidR="00321063" w:rsidRPr="00F32CD2">
        <w:t xml:space="preserve">are differentiated at </w:t>
      </w:r>
      <w:r w:rsidRPr="00F32CD2">
        <w:t>genes associated with DNA damage repair, reproduction, and cold tolerance (Guo et al., 2018)</w:t>
      </w:r>
      <w:r w:rsidR="00A0141B" w:rsidRPr="00F32CD2">
        <w:t>;</w:t>
      </w:r>
      <w:r w:rsidR="00321063" w:rsidRPr="00F32CD2">
        <w:t xml:space="preserve"> </w:t>
      </w:r>
      <w:r w:rsidR="00BF607F">
        <w:t xml:space="preserve">in </w:t>
      </w:r>
      <w:r w:rsidRPr="00F32CD2">
        <w:rPr>
          <w:i/>
          <w:iCs/>
        </w:rPr>
        <w:t xml:space="preserve">Lepidium </w:t>
      </w:r>
      <w:proofErr w:type="spellStart"/>
      <w:r w:rsidRPr="00F32CD2">
        <w:rPr>
          <w:i/>
          <w:iCs/>
        </w:rPr>
        <w:t>meyenii</w:t>
      </w:r>
      <w:proofErr w:type="spellEnd"/>
      <w:r w:rsidRPr="00F32CD2">
        <w:t xml:space="preserve"> </w:t>
      </w:r>
      <w:r w:rsidR="00BF607F">
        <w:t>from</w:t>
      </w:r>
      <w:r w:rsidRPr="00F32CD2">
        <w:t xml:space="preserve"> the Andes</w:t>
      </w:r>
      <w:r w:rsidR="00BF607F">
        <w:t xml:space="preserve">, </w:t>
      </w:r>
      <w:r w:rsidR="00A0141B" w:rsidRPr="00F32CD2">
        <w:t xml:space="preserve">selection on </w:t>
      </w:r>
      <w:r w:rsidRPr="00F32CD2">
        <w:t>genes linked to the development of specialised leaf shapes</w:t>
      </w:r>
      <w:r w:rsidR="00BF607F">
        <w:t xml:space="preserve"> has been documented</w:t>
      </w:r>
      <w:r w:rsidR="00321063" w:rsidRPr="00F32CD2">
        <w:t xml:space="preserve"> </w:t>
      </w:r>
      <w:r w:rsidRPr="00F32CD2">
        <w:t xml:space="preserve">(Zhang et al., 2016). </w:t>
      </w:r>
      <w:r w:rsidR="00321063" w:rsidRPr="00F32CD2">
        <w:t>Several p</w:t>
      </w:r>
      <w:r w:rsidRPr="00F32CD2">
        <w:t xml:space="preserve">opulation genomic analyses </w:t>
      </w:r>
      <w:r w:rsidR="00321063" w:rsidRPr="00F32CD2">
        <w:t>of adaptation to elevation</w:t>
      </w:r>
      <w:r w:rsidR="00A00C5E">
        <w:t>al differences</w:t>
      </w:r>
      <w:r w:rsidR="00321063" w:rsidRPr="00F32CD2">
        <w:t xml:space="preserve"> (e.g.</w:t>
      </w:r>
      <w:r w:rsidR="005353C5" w:rsidRPr="00F32CD2">
        <w:t>,</w:t>
      </w:r>
      <w:r w:rsidR="00321063" w:rsidRPr="00F32CD2">
        <w:t xml:space="preserve"> Chapman et al., 2013; Chen et al., 2019; Ma et al., 2019; Zeng et al., 2020; Li et al., 202</w:t>
      </w:r>
      <w:r w:rsidR="007D2C48">
        <w:t>3</w:t>
      </w:r>
      <w:r w:rsidR="00321063" w:rsidRPr="00F32CD2">
        <w:t xml:space="preserve">; Feng et al., 2022) </w:t>
      </w:r>
      <w:r w:rsidRPr="00F32CD2">
        <w:t xml:space="preserve">have identified </w:t>
      </w:r>
      <w:r w:rsidR="00321063" w:rsidRPr="00F32CD2">
        <w:t xml:space="preserve">a range of </w:t>
      </w:r>
      <w:r w:rsidRPr="00F32CD2">
        <w:t xml:space="preserve">genes </w:t>
      </w:r>
      <w:r w:rsidR="00321063" w:rsidRPr="00F32CD2">
        <w:t xml:space="preserve">and pathways associated with </w:t>
      </w:r>
      <w:r w:rsidR="0014192F">
        <w:t>adaptation along such a gradient</w:t>
      </w:r>
      <w:r w:rsidR="00321063" w:rsidRPr="00F32CD2">
        <w:t xml:space="preserve">, for example those associated with </w:t>
      </w:r>
      <w:r w:rsidRPr="00F32CD2">
        <w:t>environmental stressors</w:t>
      </w:r>
      <w:r w:rsidR="00321063" w:rsidRPr="00F32CD2">
        <w:t xml:space="preserve"> (e.g., </w:t>
      </w:r>
      <w:r w:rsidRPr="00F32CD2">
        <w:t xml:space="preserve">light, temperature, </w:t>
      </w:r>
      <w:r w:rsidR="00FD4DEF" w:rsidRPr="00F32CD2">
        <w:t xml:space="preserve">and </w:t>
      </w:r>
      <w:r w:rsidRPr="00F32CD2">
        <w:t>water availability</w:t>
      </w:r>
      <w:r w:rsidR="00321063" w:rsidRPr="00F32CD2">
        <w:t xml:space="preserve">) </w:t>
      </w:r>
      <w:r w:rsidRPr="00F32CD2">
        <w:t>and reproduct</w:t>
      </w:r>
      <w:r w:rsidR="00321063" w:rsidRPr="00F32CD2">
        <w:t xml:space="preserve">ion </w:t>
      </w:r>
      <w:r w:rsidRPr="00F32CD2">
        <w:t>(</w:t>
      </w:r>
      <w:r w:rsidR="00A0141B" w:rsidRPr="00F32CD2">
        <w:t>e.g.</w:t>
      </w:r>
      <w:r w:rsidRPr="00F32CD2">
        <w:t>, vernalisation and flowering time).</w:t>
      </w:r>
      <w:r w:rsidR="009B6E1F" w:rsidRPr="00F32CD2">
        <w:t xml:space="preserve"> </w:t>
      </w:r>
      <w:r w:rsidR="00C53A85" w:rsidRPr="00C53A85">
        <w:t>However, despite their significance, genomic studies focusing on radiations</w:t>
      </w:r>
      <w:r w:rsidR="00C20747">
        <w:t xml:space="preserve"> within island systems</w:t>
      </w:r>
      <w:r w:rsidR="00C53A85" w:rsidRPr="00C53A85">
        <w:t xml:space="preserve"> remain relatively scarce</w:t>
      </w:r>
      <w:r w:rsidR="004C7337" w:rsidRPr="004C7337">
        <w:t xml:space="preserve"> </w:t>
      </w:r>
      <w:r w:rsidR="004C7337">
        <w:t>(</w:t>
      </w:r>
      <w:proofErr w:type="spellStart"/>
      <w:r w:rsidR="004C7337">
        <w:t>Cerca</w:t>
      </w:r>
      <w:proofErr w:type="spellEnd"/>
      <w:r w:rsidR="004C7337">
        <w:t xml:space="preserve"> et al. 2023)</w:t>
      </w:r>
      <w:r w:rsidR="00C53A85" w:rsidRPr="00C53A85">
        <w:t>. This gap in research limits our understanding of the genetic mechanisms driving adaptation and speciation in these unique ecosystems.</w:t>
      </w:r>
    </w:p>
    <w:p w14:paraId="42DA14F5" w14:textId="4E31DB42" w:rsidR="009B6E1F" w:rsidRPr="00F32CD2" w:rsidRDefault="009B6E1F" w:rsidP="009B6E1F">
      <w:r w:rsidRPr="00F32CD2">
        <w:t xml:space="preserve">In our study we focus on Canary Island </w:t>
      </w:r>
      <w:r w:rsidRPr="00F32CD2">
        <w:rPr>
          <w:i/>
          <w:iCs/>
        </w:rPr>
        <w:t>Descurainia</w:t>
      </w:r>
      <w:r w:rsidRPr="00F32CD2">
        <w:t xml:space="preserve"> Webb &amp; Berthel. (Brassicaceae), an example of a </w:t>
      </w:r>
      <w:r w:rsidR="00A0141B" w:rsidRPr="00F32CD2">
        <w:t xml:space="preserve">recent </w:t>
      </w:r>
      <w:r w:rsidRPr="00F32CD2">
        <w:t>plant radiation</w:t>
      </w:r>
      <w:r w:rsidR="00A0141B" w:rsidRPr="00F32CD2">
        <w:t>,</w:t>
      </w:r>
      <w:r w:rsidRPr="00F32CD2">
        <w:t xml:space="preserve"> with congeners occurring at different elevations</w:t>
      </w:r>
      <w:r w:rsidR="009C31D1" w:rsidRPr="00F32CD2">
        <w:t xml:space="preserve"> (Goodson et al., 2006</w:t>
      </w:r>
      <w:r w:rsidR="006A1FCC" w:rsidRPr="00F32CD2">
        <w:t>; Jackson et al., 2023</w:t>
      </w:r>
      <w:r w:rsidR="009C31D1" w:rsidRPr="00F32CD2">
        <w:t>)</w:t>
      </w:r>
      <w:r w:rsidRPr="00F32CD2">
        <w:t xml:space="preserve">. The Canary Islands is a volcanic oceanic archipelago of </w:t>
      </w:r>
      <w:r w:rsidR="0014192F">
        <w:t>eight</w:t>
      </w:r>
      <w:r w:rsidRPr="00F32CD2">
        <w:t xml:space="preserve"> main islands located ca. 100 km west of North Africa. </w:t>
      </w:r>
      <w:r w:rsidR="0014192F">
        <w:t>The archipelago has a rich endemic flora comprising</w:t>
      </w:r>
      <w:r w:rsidRPr="00F32CD2">
        <w:t xml:space="preserve"> </w:t>
      </w:r>
      <w:r w:rsidR="00FA68F5">
        <w:t xml:space="preserve">ca. </w:t>
      </w:r>
      <w:r w:rsidR="000E5380">
        <w:t xml:space="preserve">680 endemic </w:t>
      </w:r>
      <w:r w:rsidR="007B1A46">
        <w:t>species</w:t>
      </w:r>
      <w:r w:rsidR="00A970B6">
        <w:t xml:space="preserve">, constituting </w:t>
      </w:r>
      <w:r w:rsidR="00FA68F5">
        <w:t>40-</w:t>
      </w:r>
      <w:r w:rsidR="00286136">
        <w:t xml:space="preserve">50% of </w:t>
      </w:r>
      <w:r w:rsidR="000E5380">
        <w:t>total native flora</w:t>
      </w:r>
      <w:r w:rsidRPr="00F32CD2">
        <w:t xml:space="preserve"> (Reyes-Betancort et al., 2008)</w:t>
      </w:r>
      <w:r w:rsidR="0014192F">
        <w:t xml:space="preserve"> and provides striking examples of rapid evolutionary radiations</w:t>
      </w:r>
      <w:r w:rsidR="00F74419">
        <w:t xml:space="preserve"> (e.g., </w:t>
      </w:r>
      <w:r w:rsidR="00F74419">
        <w:rPr>
          <w:i/>
          <w:iCs/>
        </w:rPr>
        <w:t>Aeonium</w:t>
      </w:r>
      <w:r w:rsidR="00F74419">
        <w:t xml:space="preserve">, </w:t>
      </w:r>
      <w:r w:rsidR="00F74419">
        <w:rPr>
          <w:i/>
          <w:iCs/>
        </w:rPr>
        <w:t>Argyranthemum</w:t>
      </w:r>
      <w:r w:rsidR="00F74419">
        <w:t xml:space="preserve"> and </w:t>
      </w:r>
      <w:r w:rsidR="00F74419">
        <w:rPr>
          <w:i/>
          <w:iCs/>
        </w:rPr>
        <w:t>Echium</w:t>
      </w:r>
      <w:r w:rsidR="00F74419">
        <w:t>)</w:t>
      </w:r>
      <w:r w:rsidRPr="00F32CD2">
        <w:t xml:space="preserve">. </w:t>
      </w:r>
      <w:r w:rsidR="0014192F">
        <w:t>Endemic species</w:t>
      </w:r>
      <w:r w:rsidRPr="00F32CD2">
        <w:t xml:space="preserve"> are often restricted to elevational-environmental belts</w:t>
      </w:r>
      <w:r w:rsidR="001F0347">
        <w:t>,</w:t>
      </w:r>
      <w:r w:rsidR="00C10547" w:rsidRPr="00C10547">
        <w:rPr>
          <w:rFonts w:ascii="Segoe UI" w:hAnsi="Segoe UI" w:cs="Segoe UI"/>
          <w:color w:val="0D0D0D"/>
          <w:shd w:val="clear" w:color="auto" w:fill="FFFFFF"/>
        </w:rPr>
        <w:t xml:space="preserve"> </w:t>
      </w:r>
      <w:r w:rsidR="00C10547" w:rsidRPr="00C10547">
        <w:t xml:space="preserve">which broadly consist of sub-desert coastal scrub (90 - 600 m), </w:t>
      </w:r>
      <w:proofErr w:type="spellStart"/>
      <w:r w:rsidR="00C10547" w:rsidRPr="00C10547">
        <w:t>thermophilous</w:t>
      </w:r>
      <w:proofErr w:type="spellEnd"/>
      <w:r w:rsidR="00C10547" w:rsidRPr="00C10547">
        <w:t xml:space="preserve"> woodlands (300 – 1,100 m), laurel forest (600 – 1,200 m), Canarian pine forest (1,100 - 2,100 m), and Dry subalpine zone</w:t>
      </w:r>
      <w:r w:rsidR="00C10547">
        <w:t xml:space="preserve"> </w:t>
      </w:r>
      <w:r w:rsidRPr="00F32CD2">
        <w:t>(</w:t>
      </w:r>
      <w:bookmarkStart w:id="5" w:name="_Hlk151408463"/>
      <w:r w:rsidR="00AB189C">
        <w:t xml:space="preserve">2,000 - 3,000 m; </w:t>
      </w:r>
      <w:r w:rsidRPr="008E4648">
        <w:t>Fernández- Palacios and de Nicolás, 1995</w:t>
      </w:r>
      <w:bookmarkEnd w:id="5"/>
      <w:r w:rsidRPr="00F32CD2">
        <w:t>).</w:t>
      </w:r>
    </w:p>
    <w:p w14:paraId="213BECEB" w14:textId="3AF258FA" w:rsidR="001B7416" w:rsidRDefault="009B6E1F" w:rsidP="00CF08D5">
      <w:r w:rsidRPr="00F32CD2">
        <w:rPr>
          <w:i/>
          <w:iCs/>
        </w:rPr>
        <w:t>Descurainia</w:t>
      </w:r>
      <w:r w:rsidRPr="00F32CD2">
        <w:t xml:space="preserve"> comprises ca. 45 species, distributed across </w:t>
      </w:r>
      <w:r w:rsidR="006A1FCC" w:rsidRPr="00F32CD2">
        <w:t xml:space="preserve">the </w:t>
      </w:r>
      <w:r w:rsidRPr="00F32CD2">
        <w:t>America</w:t>
      </w:r>
      <w:r w:rsidR="006A1FCC" w:rsidRPr="00F32CD2">
        <w:t>s</w:t>
      </w:r>
      <w:r w:rsidRPr="00F32CD2">
        <w:t>, Europe</w:t>
      </w:r>
      <w:r w:rsidR="006A1FCC" w:rsidRPr="00F32CD2">
        <w:t>,</w:t>
      </w:r>
      <w:r w:rsidRPr="00F32CD2">
        <w:t xml:space="preserve"> and </w:t>
      </w:r>
      <w:r w:rsidR="006A1FCC" w:rsidRPr="00F32CD2">
        <w:t>Asia</w:t>
      </w:r>
      <w:r w:rsidR="0014192F">
        <w:t>,</w:t>
      </w:r>
      <w:r w:rsidRPr="00F32CD2">
        <w:t xml:space="preserve"> seven of which are endemic to the Canary Islands </w:t>
      </w:r>
      <w:r w:rsidR="00BC65DC" w:rsidRPr="00F32CD2">
        <w:t>where the lineage has</w:t>
      </w:r>
      <w:r w:rsidRPr="00F32CD2">
        <w:t xml:space="preserve"> diversified within and between four islands (Tenerife, La Palma, La Gomera, and Gran Canaria; Figure 1</w:t>
      </w:r>
      <w:r w:rsidR="00F74419">
        <w:t xml:space="preserve">; Goodson </w:t>
      </w:r>
      <w:r w:rsidR="00F74419" w:rsidRPr="003124D8">
        <w:t>et al.</w:t>
      </w:r>
      <w:r w:rsidR="00F74419">
        <w:t xml:space="preserve"> 2011</w:t>
      </w:r>
      <w:r w:rsidRPr="00F32CD2">
        <w:t xml:space="preserve">). </w:t>
      </w:r>
      <w:r w:rsidR="00D97A0C">
        <w:t>Five species are single island endemics</w:t>
      </w:r>
      <w:r w:rsidR="00761CFD">
        <w:t xml:space="preserve"> (SIE</w:t>
      </w:r>
      <w:r w:rsidR="0014192F">
        <w:t>s</w:t>
      </w:r>
      <w:r w:rsidR="00761CFD">
        <w:t>)</w:t>
      </w:r>
      <w:r w:rsidR="0014192F">
        <w:t xml:space="preserve">: </w:t>
      </w:r>
      <w:r w:rsidR="001936F6">
        <w:rPr>
          <w:i/>
          <w:iCs/>
        </w:rPr>
        <w:t>D. gonzalezii</w:t>
      </w:r>
      <w:r w:rsidR="00A873B4">
        <w:rPr>
          <w:i/>
          <w:iCs/>
        </w:rPr>
        <w:t xml:space="preserve"> </w:t>
      </w:r>
      <w:proofErr w:type="spellStart"/>
      <w:r w:rsidR="00A873B4">
        <w:t>Svent</w:t>
      </w:r>
      <w:proofErr w:type="spellEnd"/>
      <w:r w:rsidR="00A873B4">
        <w:t>.</w:t>
      </w:r>
      <w:r w:rsidR="001936F6">
        <w:rPr>
          <w:i/>
          <w:iCs/>
        </w:rPr>
        <w:t xml:space="preserve">, </w:t>
      </w:r>
      <w:r w:rsidR="00761CFD">
        <w:t xml:space="preserve">and </w:t>
      </w:r>
      <w:r w:rsidR="00761CFD">
        <w:rPr>
          <w:i/>
          <w:iCs/>
        </w:rPr>
        <w:t xml:space="preserve">D. lemsii </w:t>
      </w:r>
      <w:r w:rsidR="00A873B4">
        <w:t xml:space="preserve">Bramwell </w:t>
      </w:r>
      <w:r w:rsidR="00761CFD">
        <w:t xml:space="preserve">are endemic to Tenerife, </w:t>
      </w:r>
      <w:r w:rsidR="001936F6">
        <w:rPr>
          <w:i/>
          <w:iCs/>
        </w:rPr>
        <w:t xml:space="preserve">D. artemisioides </w:t>
      </w:r>
      <w:proofErr w:type="spellStart"/>
      <w:r w:rsidR="00A873B4">
        <w:t>Svent</w:t>
      </w:r>
      <w:proofErr w:type="spellEnd"/>
      <w:r w:rsidR="00A873B4">
        <w:t xml:space="preserve">. </w:t>
      </w:r>
      <w:r w:rsidR="001936F6">
        <w:t xml:space="preserve">and </w:t>
      </w:r>
      <w:r w:rsidR="001936F6">
        <w:rPr>
          <w:i/>
          <w:iCs/>
        </w:rPr>
        <w:t xml:space="preserve">D. </w:t>
      </w:r>
      <w:r w:rsidR="00541B28" w:rsidRPr="00F32CD2">
        <w:rPr>
          <w:i/>
          <w:iCs/>
        </w:rPr>
        <w:t>preauxiana</w:t>
      </w:r>
      <w:r w:rsidR="00761CFD">
        <w:rPr>
          <w:i/>
          <w:iCs/>
        </w:rPr>
        <w:t xml:space="preserve"> </w:t>
      </w:r>
      <w:r w:rsidR="00A873B4" w:rsidRPr="001248A0">
        <w:t xml:space="preserve">(Webb) Webb ex </w:t>
      </w:r>
      <w:proofErr w:type="spellStart"/>
      <w:r w:rsidR="00A873B4" w:rsidRPr="001248A0">
        <w:t>O.</w:t>
      </w:r>
      <w:proofErr w:type="gramStart"/>
      <w:r w:rsidR="00A873B4" w:rsidRPr="001248A0">
        <w:t>E.Schulz</w:t>
      </w:r>
      <w:proofErr w:type="spellEnd"/>
      <w:proofErr w:type="gramEnd"/>
      <w:r w:rsidR="00A873B4">
        <w:rPr>
          <w:i/>
          <w:iCs/>
        </w:rPr>
        <w:t xml:space="preserve"> </w:t>
      </w:r>
      <w:r w:rsidR="00761CFD">
        <w:t xml:space="preserve">to </w:t>
      </w:r>
      <w:r w:rsidR="00CE55FF">
        <w:t xml:space="preserve">Gran Canaria and </w:t>
      </w:r>
      <w:r w:rsidR="00CE55FF">
        <w:rPr>
          <w:i/>
          <w:iCs/>
        </w:rPr>
        <w:t xml:space="preserve">D. gilva </w:t>
      </w:r>
      <w:proofErr w:type="spellStart"/>
      <w:r w:rsidR="00A873B4">
        <w:t>Svent</w:t>
      </w:r>
      <w:proofErr w:type="spellEnd"/>
      <w:r w:rsidR="00A873B4">
        <w:t xml:space="preserve">. </w:t>
      </w:r>
      <w:r w:rsidR="00CE55FF">
        <w:t xml:space="preserve">to La Palma. </w:t>
      </w:r>
      <w:r w:rsidR="00D860B1">
        <w:rPr>
          <w:i/>
          <w:iCs/>
        </w:rPr>
        <w:t xml:space="preserve">D. millefolia </w:t>
      </w:r>
      <w:r w:rsidR="00A873B4" w:rsidRPr="001248A0">
        <w:t>(Jacq.) Webb &amp; Berthel.</w:t>
      </w:r>
      <w:r w:rsidR="00A873B4">
        <w:rPr>
          <w:i/>
          <w:iCs/>
        </w:rPr>
        <w:t xml:space="preserve"> </w:t>
      </w:r>
      <w:r w:rsidR="00F51F7F">
        <w:t xml:space="preserve">is </w:t>
      </w:r>
      <w:r w:rsidR="00D860B1">
        <w:t xml:space="preserve">distributed across three islands </w:t>
      </w:r>
      <w:r w:rsidR="00D860B1">
        <w:lastRenderedPageBreak/>
        <w:t>and</w:t>
      </w:r>
      <w:r w:rsidR="00CE0B87">
        <w:t xml:space="preserve"> </w:t>
      </w:r>
      <w:r w:rsidR="00CE0B87">
        <w:rPr>
          <w:i/>
          <w:iCs/>
        </w:rPr>
        <w:t xml:space="preserve">D. bourgaeana </w:t>
      </w:r>
      <w:r w:rsidR="00A873B4" w:rsidRPr="001248A0">
        <w:t>(</w:t>
      </w:r>
      <w:proofErr w:type="spellStart"/>
      <w:proofErr w:type="gramStart"/>
      <w:r w:rsidR="00A873B4" w:rsidRPr="001248A0">
        <w:t>E.Fourn</w:t>
      </w:r>
      <w:proofErr w:type="spellEnd"/>
      <w:proofErr w:type="gramEnd"/>
      <w:r w:rsidR="00A873B4" w:rsidRPr="001248A0">
        <w:t xml:space="preserve">.) Webb ex </w:t>
      </w:r>
      <w:proofErr w:type="spellStart"/>
      <w:r w:rsidR="00A873B4" w:rsidRPr="001248A0">
        <w:t>O.</w:t>
      </w:r>
      <w:proofErr w:type="gramStart"/>
      <w:r w:rsidR="00A873B4" w:rsidRPr="001248A0">
        <w:t>E.Schulz</w:t>
      </w:r>
      <w:proofErr w:type="spellEnd"/>
      <w:proofErr w:type="gramEnd"/>
      <w:r w:rsidR="00A873B4">
        <w:t xml:space="preserve"> </w:t>
      </w:r>
      <w:r w:rsidR="004C7B2A">
        <w:t xml:space="preserve">across Tenerife </w:t>
      </w:r>
      <w:r w:rsidR="00FA68F5">
        <w:t xml:space="preserve">with a </w:t>
      </w:r>
      <w:r w:rsidR="00BD2C5F">
        <w:t>more recent introduction into</w:t>
      </w:r>
      <w:r w:rsidR="004C7B2A">
        <w:t xml:space="preserve"> La Palma</w:t>
      </w:r>
      <w:r w:rsidR="00EA0988">
        <w:t xml:space="preserve"> (Jackson et al., 2023)</w:t>
      </w:r>
      <w:r w:rsidR="004C7B2A">
        <w:t>.</w:t>
      </w:r>
      <w:r w:rsidR="00D860B1">
        <w:t xml:space="preserve"> </w:t>
      </w:r>
      <w:r w:rsidR="0014192F">
        <w:t>Phylogenetic analysis resolved the seven species into two clades,</w:t>
      </w:r>
      <w:r w:rsidRPr="00F32CD2">
        <w:t xml:space="preserve"> one distributed largely </w:t>
      </w:r>
      <w:r w:rsidR="00815D29">
        <w:t>in hot and dry</w:t>
      </w:r>
      <w:r w:rsidR="00815D29" w:rsidRPr="00F32CD2">
        <w:t xml:space="preserve"> </w:t>
      </w:r>
      <w:r w:rsidRPr="00F32CD2">
        <w:t>low elevation</w:t>
      </w:r>
      <w:r w:rsidR="00815D29">
        <w:t xml:space="preserve"> </w:t>
      </w:r>
      <w:r w:rsidR="00EF53BB">
        <w:t>habitats</w:t>
      </w:r>
      <w:r w:rsidRPr="00F32CD2">
        <w:t xml:space="preserve"> (&lt; 1,100 m; </w:t>
      </w:r>
      <w:r w:rsidRPr="00F32CD2">
        <w:rPr>
          <w:i/>
          <w:iCs/>
        </w:rPr>
        <w:t>D. millefolia</w:t>
      </w:r>
      <w:r w:rsidRPr="00F32CD2">
        <w:t xml:space="preserve">, </w:t>
      </w:r>
      <w:r w:rsidRPr="00F32CD2">
        <w:rPr>
          <w:i/>
          <w:iCs/>
        </w:rPr>
        <w:t>D. artemisioides</w:t>
      </w:r>
      <w:r w:rsidR="00FD4DEF" w:rsidRPr="00F32CD2">
        <w:rPr>
          <w:i/>
          <w:iCs/>
        </w:rPr>
        <w:t>,</w:t>
      </w:r>
      <w:r w:rsidRPr="00F32CD2">
        <w:t xml:space="preserve"> and </w:t>
      </w:r>
      <w:r w:rsidRPr="00F32CD2">
        <w:rPr>
          <w:i/>
          <w:iCs/>
        </w:rPr>
        <w:t>D. preauxiana</w:t>
      </w:r>
      <w:r w:rsidRPr="00F32CD2">
        <w:t xml:space="preserve">) and the other at </w:t>
      </w:r>
      <w:r w:rsidR="00815D29">
        <w:t xml:space="preserve">cold and </w:t>
      </w:r>
      <w:r w:rsidR="00E54C6F">
        <w:t>wet</w:t>
      </w:r>
      <w:r w:rsidR="00815D29">
        <w:t xml:space="preserve"> </w:t>
      </w:r>
      <w:r w:rsidRPr="00F32CD2">
        <w:t>high elevation</w:t>
      </w:r>
      <w:r w:rsidR="008C72EB">
        <w:t xml:space="preserve"> habitats</w:t>
      </w:r>
      <w:r w:rsidRPr="00F32CD2">
        <w:t xml:space="preserve"> (typically &gt; 1,800 m; </w:t>
      </w:r>
      <w:r w:rsidRPr="00F32CD2">
        <w:rPr>
          <w:i/>
          <w:iCs/>
        </w:rPr>
        <w:t>D. bourgaeana</w:t>
      </w:r>
      <w:r w:rsidRPr="00F32CD2">
        <w:t xml:space="preserve">, </w:t>
      </w:r>
      <w:r w:rsidRPr="00F32CD2">
        <w:rPr>
          <w:i/>
          <w:iCs/>
        </w:rPr>
        <w:t>D. lemsii</w:t>
      </w:r>
      <w:r w:rsidRPr="00F32CD2">
        <w:t xml:space="preserve">, </w:t>
      </w:r>
      <w:r w:rsidRPr="00F32CD2">
        <w:rPr>
          <w:i/>
          <w:iCs/>
        </w:rPr>
        <w:t>D. gilva</w:t>
      </w:r>
      <w:r w:rsidR="00FD4DEF" w:rsidRPr="00F32CD2">
        <w:rPr>
          <w:i/>
          <w:iCs/>
        </w:rPr>
        <w:t>,</w:t>
      </w:r>
      <w:r w:rsidRPr="00F32CD2">
        <w:t xml:space="preserve"> and </w:t>
      </w:r>
      <w:r w:rsidRPr="00F32CD2">
        <w:rPr>
          <w:i/>
          <w:iCs/>
        </w:rPr>
        <w:t>D. gonzalezii</w:t>
      </w:r>
      <w:r w:rsidRPr="00F32CD2">
        <w:t>; Jackson et al. 2023).</w:t>
      </w:r>
      <w:r w:rsidR="00174270">
        <w:t xml:space="preserve"> </w:t>
      </w:r>
      <w:r w:rsidR="00217AE2">
        <w:t>Previous work</w:t>
      </w:r>
      <w:r w:rsidR="00DE58AD">
        <w:t xml:space="preserve"> </w:t>
      </w:r>
      <w:r w:rsidR="00D50854">
        <w:t xml:space="preserve">indicated that climatic </w:t>
      </w:r>
      <w:r w:rsidR="00A222E9">
        <w:t xml:space="preserve">differences </w:t>
      </w:r>
      <w:r w:rsidR="00D50854">
        <w:t>between these elevation</w:t>
      </w:r>
      <w:r w:rsidR="00A222E9">
        <w:t>s</w:t>
      </w:r>
      <w:r w:rsidR="00D50854">
        <w:t xml:space="preserve">, particularly precipitation and temperature, and </w:t>
      </w:r>
      <w:r w:rsidR="00631A08">
        <w:t>strong drivers of the diversification of these two clades (Jackson et al., 2023).</w:t>
      </w:r>
      <w:r w:rsidR="00217AE2">
        <w:t xml:space="preserve"> </w:t>
      </w:r>
      <w:r w:rsidRPr="00F32CD2">
        <w:t xml:space="preserve">Overall, a combination of ecological and geographic processes </w:t>
      </w:r>
      <w:r w:rsidR="0014192F">
        <w:t xml:space="preserve">and hybridization </w:t>
      </w:r>
      <w:r w:rsidRPr="00F32CD2">
        <w:t>ha</w:t>
      </w:r>
      <w:r w:rsidR="0014192F">
        <w:t>ve</w:t>
      </w:r>
      <w:r w:rsidRPr="00F32CD2">
        <w:t xml:space="preserve"> contributed to the diversification of this group (Goodson et al., 2006; Jackson et al.</w:t>
      </w:r>
      <w:r w:rsidR="006A1FCC" w:rsidRPr="00F32CD2">
        <w:t>,</w:t>
      </w:r>
      <w:r w:rsidRPr="00F32CD2">
        <w:t xml:space="preserve"> 2023).</w:t>
      </w:r>
    </w:p>
    <w:p w14:paraId="334CB37E" w14:textId="32406B7E" w:rsidR="0014192F" w:rsidRPr="00F32CD2" w:rsidRDefault="0014192F" w:rsidP="0014192F">
      <w:r w:rsidRPr="00F32CD2">
        <w:t>The subalpine zone of the Canary Islands</w:t>
      </w:r>
      <w:r>
        <w:t xml:space="preserve">, where four of the seven species of </w:t>
      </w:r>
      <w:r>
        <w:rPr>
          <w:i/>
          <w:iCs/>
        </w:rPr>
        <w:t xml:space="preserve">Descurainia </w:t>
      </w:r>
      <w:r>
        <w:t xml:space="preserve">occur, </w:t>
      </w:r>
      <w:r w:rsidRPr="00F32CD2">
        <w:t xml:space="preserve">is restricted to the high mountains of Tenerife and La Palma. Average annual temperature is low, 6-11°C, and diurnal fluctuations high (Bramwell and </w:t>
      </w:r>
      <w:proofErr w:type="spellStart"/>
      <w:r w:rsidRPr="00F32CD2">
        <w:t>Caujapé</w:t>
      </w:r>
      <w:proofErr w:type="spellEnd"/>
      <w:r w:rsidRPr="00F32CD2">
        <w:t>-Castells, 2011). There is also a frost period which extends from October to May, and snow in the winter (</w:t>
      </w:r>
      <w:r w:rsidRPr="008E4648">
        <w:t xml:space="preserve">del Arco Aguilar and Rodríguez Delgado, 2018). In contrast to continental mountains, rainfall </w:t>
      </w:r>
      <w:r w:rsidRPr="00F32CD2">
        <w:t>at the subalpine zone is relatively low (between 350 – 500 mm) compared to mid-elevation habitats.</w:t>
      </w:r>
      <w:r>
        <w:t xml:space="preserve"> </w:t>
      </w:r>
      <w:r w:rsidRPr="00F32CD2">
        <w:t xml:space="preserve">The harsh abiotic conditions and isolation of the subalpine zones have resulted in </w:t>
      </w:r>
      <w:r>
        <w:t xml:space="preserve">a relatively species-poor flora with </w:t>
      </w:r>
      <w:r w:rsidRPr="00F32CD2">
        <w:t xml:space="preserve">high levels of endemism (38%; Irl et al., 2015; Steinbauer et al., 2016). </w:t>
      </w:r>
    </w:p>
    <w:p w14:paraId="2019DF34" w14:textId="533E2F8F" w:rsidR="009E2D95" w:rsidRPr="00F32CD2" w:rsidRDefault="00BB1FD0" w:rsidP="00CF08D5">
      <w:r w:rsidRPr="00F32CD2">
        <w:t xml:space="preserve">In this study we </w:t>
      </w:r>
      <w:r w:rsidR="00FA68F5">
        <w:t>identify the genes that putatively underl</w:t>
      </w:r>
      <w:r w:rsidR="00A222E9">
        <w:t>ie</w:t>
      </w:r>
      <w:r w:rsidR="00FA68F5">
        <w:t xml:space="preserve"> adaptation to high-altitude habitats within Canary Island </w:t>
      </w:r>
      <w:r w:rsidR="00FA68F5">
        <w:rPr>
          <w:i/>
          <w:iCs/>
        </w:rPr>
        <w:t>Descurainia</w:t>
      </w:r>
      <w:r w:rsidR="00FA68F5">
        <w:t xml:space="preserve"> and </w:t>
      </w:r>
      <w:r w:rsidR="0014192F">
        <w:t>investigate whether</w:t>
      </w:r>
      <w:r w:rsidR="00FA68F5" w:rsidRPr="00FA68F5">
        <w:t xml:space="preserve"> </w:t>
      </w:r>
      <w:r w:rsidR="00FA68F5">
        <w:t xml:space="preserve">repeated evolution at the gene level </w:t>
      </w:r>
      <w:r w:rsidR="0014192F">
        <w:t>has occurred across Brassicaceae by compa</w:t>
      </w:r>
      <w:r w:rsidR="00D80698">
        <w:t xml:space="preserve">rison with other species within the family that occur in other high elevation or high latitude environments. </w:t>
      </w:r>
      <w:r w:rsidR="004F642A">
        <w:t xml:space="preserve">To do this, we </w:t>
      </w:r>
      <w:r w:rsidRPr="00F32CD2">
        <w:t xml:space="preserve">(i) generate a reference genome for Canary Island </w:t>
      </w:r>
      <w:r w:rsidRPr="00F32CD2">
        <w:rPr>
          <w:i/>
          <w:iCs/>
        </w:rPr>
        <w:t>Descurainia</w:t>
      </w:r>
      <w:r w:rsidR="00F524E5">
        <w:t xml:space="preserve"> and </w:t>
      </w:r>
      <w:r w:rsidR="00FA68F5">
        <w:t xml:space="preserve">resequence </w:t>
      </w:r>
      <w:r w:rsidR="00F524E5">
        <w:t>an additional 14 genomes representing the seven endemic species</w:t>
      </w:r>
      <w:r w:rsidRPr="00F32CD2">
        <w:t>, (</w:t>
      </w:r>
      <w:r w:rsidR="008848FD">
        <w:t>ii</w:t>
      </w:r>
      <w:r w:rsidRPr="00F32CD2">
        <w:t xml:space="preserve">) </w:t>
      </w:r>
      <w:r w:rsidR="00587176" w:rsidRPr="00F32CD2">
        <w:t xml:space="preserve">identify signatures of positive selection </w:t>
      </w:r>
      <w:r w:rsidR="00E30FAC">
        <w:t xml:space="preserve">to </w:t>
      </w:r>
      <w:r w:rsidR="00E77F16">
        <w:t>reveal</w:t>
      </w:r>
      <w:r w:rsidR="00587176" w:rsidRPr="00F32CD2">
        <w:t xml:space="preserve"> genes </w:t>
      </w:r>
      <w:r w:rsidR="00604800" w:rsidRPr="00F32CD2">
        <w:t xml:space="preserve">putatively </w:t>
      </w:r>
      <w:r w:rsidR="00587176" w:rsidRPr="00F32CD2">
        <w:t>associated with</w:t>
      </w:r>
      <w:r w:rsidRPr="00F32CD2">
        <w:t xml:space="preserve"> ecological adaptation in Canary Island </w:t>
      </w:r>
      <w:r w:rsidRPr="00F32CD2">
        <w:rPr>
          <w:i/>
          <w:iCs/>
        </w:rPr>
        <w:t>Descurainia</w:t>
      </w:r>
      <w:r w:rsidRPr="00F32CD2">
        <w:t>, and (</w:t>
      </w:r>
      <w:r w:rsidR="008848FD">
        <w:t>iii</w:t>
      </w:r>
      <w:r w:rsidRPr="00F32CD2">
        <w:t xml:space="preserve">) examine </w:t>
      </w:r>
      <w:r w:rsidR="00587176" w:rsidRPr="00F32CD2">
        <w:t xml:space="preserve">evidence for repeated evolution </w:t>
      </w:r>
      <w:r w:rsidRPr="00F32CD2">
        <w:t xml:space="preserve">in the molecular </w:t>
      </w:r>
      <w:r w:rsidR="00CF08D5" w:rsidRPr="00F32CD2">
        <w:t>signature</w:t>
      </w:r>
      <w:r w:rsidRPr="00F32CD2">
        <w:t>s</w:t>
      </w:r>
      <w:r w:rsidR="00CF08D5" w:rsidRPr="00F32CD2">
        <w:t xml:space="preserve"> of adaptation </w:t>
      </w:r>
      <w:r w:rsidRPr="00F32CD2">
        <w:t xml:space="preserve">to high elevation and high latitude environments </w:t>
      </w:r>
      <w:r w:rsidR="009E2D95" w:rsidRPr="00F32CD2">
        <w:t xml:space="preserve">across </w:t>
      </w:r>
      <w:r w:rsidR="00587176" w:rsidRPr="00F32CD2">
        <w:t xml:space="preserve">phylogenetically divergent species </w:t>
      </w:r>
      <w:r w:rsidR="00CF08D5" w:rsidRPr="00F32CD2">
        <w:t xml:space="preserve"> </w:t>
      </w:r>
      <w:r w:rsidR="009E2D95" w:rsidRPr="00F32CD2">
        <w:t xml:space="preserve">of the </w:t>
      </w:r>
      <w:r w:rsidR="00CF08D5" w:rsidRPr="00F32CD2">
        <w:t>Brassicaceae</w:t>
      </w:r>
      <w:r w:rsidR="001B7416" w:rsidRPr="00F32CD2">
        <w:t>.</w:t>
      </w:r>
    </w:p>
    <w:p w14:paraId="6A84116C" w14:textId="77777777" w:rsidR="001B7416" w:rsidRPr="00F32CD2" w:rsidRDefault="001B7416" w:rsidP="00CF08D5"/>
    <w:p w14:paraId="0843C925" w14:textId="3CB9777F" w:rsidR="00CF08D5" w:rsidRPr="00F32CD2" w:rsidRDefault="001B7416" w:rsidP="00CF08D5">
      <w:pPr>
        <w:rPr>
          <w:b/>
          <w:bCs/>
        </w:rPr>
      </w:pPr>
      <w:r w:rsidRPr="00F32CD2">
        <w:rPr>
          <w:b/>
          <w:bCs/>
        </w:rPr>
        <w:t>MATERIAL AND METHODS</w:t>
      </w:r>
    </w:p>
    <w:p w14:paraId="3DC92A23" w14:textId="5F837D51" w:rsidR="009E2D95" w:rsidRPr="00F32CD2" w:rsidRDefault="00A92DCE" w:rsidP="009E2D95">
      <w:pPr>
        <w:rPr>
          <w:b/>
          <w:bCs/>
        </w:rPr>
      </w:pPr>
      <w:r w:rsidRPr="00F32CD2">
        <w:rPr>
          <w:b/>
          <w:bCs/>
          <w:i/>
          <w:iCs/>
        </w:rPr>
        <w:t>Descurainia millefolia</w:t>
      </w:r>
      <w:r w:rsidRPr="00F32CD2">
        <w:rPr>
          <w:b/>
          <w:bCs/>
        </w:rPr>
        <w:t xml:space="preserve"> reference g</w:t>
      </w:r>
      <w:r w:rsidR="009E2D95" w:rsidRPr="00F32CD2">
        <w:rPr>
          <w:b/>
          <w:bCs/>
        </w:rPr>
        <w:t>enome sequencing, assembly, and annotation</w:t>
      </w:r>
    </w:p>
    <w:p w14:paraId="78B8B6EE" w14:textId="18102778" w:rsidR="009E2D95" w:rsidRPr="00F32CD2" w:rsidRDefault="009E2D95" w:rsidP="009E2D95">
      <w:pPr>
        <w:rPr>
          <w:i/>
          <w:iCs/>
        </w:rPr>
      </w:pPr>
      <w:r w:rsidRPr="00F32CD2">
        <w:rPr>
          <w:i/>
          <w:iCs/>
        </w:rPr>
        <w:t>Sample collection and DNA extraction</w:t>
      </w:r>
    </w:p>
    <w:p w14:paraId="23899522" w14:textId="12B82F4E" w:rsidR="009E2D95" w:rsidRPr="00F32CD2" w:rsidRDefault="002A6EEB" w:rsidP="009E2D95">
      <w:r w:rsidRPr="00F32CD2">
        <w:t>Leaf t</w:t>
      </w:r>
      <w:r w:rsidR="009E2D95" w:rsidRPr="00F32CD2">
        <w:t xml:space="preserve">issue was collected from a </w:t>
      </w:r>
      <w:r w:rsidR="009E2D95" w:rsidRPr="00F32CD2">
        <w:rPr>
          <w:i/>
          <w:iCs/>
        </w:rPr>
        <w:t>Descurainia millefolia</w:t>
      </w:r>
      <w:r w:rsidR="009E2D95" w:rsidRPr="00F32CD2">
        <w:t xml:space="preserve"> plant cultivated </w:t>
      </w:r>
      <w:r w:rsidR="001B7416" w:rsidRPr="00F32CD2">
        <w:t xml:space="preserve">in the School of Biological Sciences, University of Southampton greenhouse facilities grown from seed material obtained from the </w:t>
      </w:r>
      <w:r w:rsidR="00215484">
        <w:t>U</w:t>
      </w:r>
      <w:r w:rsidR="00215484" w:rsidRPr="00215484">
        <w:t xml:space="preserve">niversidad </w:t>
      </w:r>
      <w:proofErr w:type="spellStart"/>
      <w:r w:rsidR="00215484">
        <w:t>P</w:t>
      </w:r>
      <w:r w:rsidR="00215484" w:rsidRPr="00215484">
        <w:t>olitécnica</w:t>
      </w:r>
      <w:proofErr w:type="spellEnd"/>
      <w:r w:rsidR="00215484" w:rsidRPr="00215484">
        <w:t xml:space="preserve"> de </w:t>
      </w:r>
      <w:r w:rsidR="00215484">
        <w:t>M</w:t>
      </w:r>
      <w:r w:rsidR="00215484" w:rsidRPr="00215484">
        <w:t xml:space="preserve">adrid </w:t>
      </w:r>
      <w:r w:rsidR="00215484">
        <w:t>(</w:t>
      </w:r>
      <w:r w:rsidR="001B7416" w:rsidRPr="00F32CD2">
        <w:t>UPM</w:t>
      </w:r>
      <w:r w:rsidR="00215484">
        <w:t>)</w:t>
      </w:r>
      <w:r w:rsidR="001B7416" w:rsidRPr="00F32CD2">
        <w:t xml:space="preserve"> seed bank (</w:t>
      </w:r>
      <w:r w:rsidR="00D80698" w:rsidRPr="00F32CD2">
        <w:t>Madrid, Spain</w:t>
      </w:r>
      <w:r w:rsidR="00D80698">
        <w:t>,</w:t>
      </w:r>
      <w:r w:rsidR="00D80698" w:rsidRPr="00F32CD2">
        <w:t xml:space="preserve"> </w:t>
      </w:r>
      <w:r w:rsidR="001B7416" w:rsidRPr="00F32CD2">
        <w:t>seed accession number: ETSIA-246-1073-67)</w:t>
      </w:r>
      <w:r w:rsidR="00D92FAB" w:rsidRPr="00F32CD2">
        <w:t>. The leaves were</w:t>
      </w:r>
      <w:r w:rsidRPr="00F32CD2">
        <w:t xml:space="preserve"> </w:t>
      </w:r>
      <w:r w:rsidR="009E2D95" w:rsidRPr="00F32CD2">
        <w:t>frozen in liquid nitrogen, and</w:t>
      </w:r>
      <w:r w:rsidR="001B7416" w:rsidRPr="00F32CD2">
        <w:t xml:space="preserve"> DNA isolated using</w:t>
      </w:r>
      <w:r w:rsidR="009E2D95" w:rsidRPr="00F32CD2">
        <w:t xml:space="preserve"> a CTAB</w:t>
      </w:r>
      <w:r w:rsidR="001B7416" w:rsidRPr="00F32CD2">
        <w:t>-based</w:t>
      </w:r>
      <w:r w:rsidR="009E2D95" w:rsidRPr="00F32CD2">
        <w:t xml:space="preserve"> DNA extraction (Porebski et al., 1997). The extracted DNA was treated with RNase and assessed for molecular weight and concentration. DNA was used to prepare whole genome libraries at </w:t>
      </w:r>
      <w:proofErr w:type="spellStart"/>
      <w:r w:rsidR="009E2D95" w:rsidRPr="00F32CD2">
        <w:t>NovoGene</w:t>
      </w:r>
      <w:proofErr w:type="spellEnd"/>
      <w:r w:rsidR="009E2D95" w:rsidRPr="00F32CD2">
        <w:t xml:space="preserve"> (Hong Kong) </w:t>
      </w:r>
      <w:r w:rsidR="001B7416" w:rsidRPr="00F32CD2">
        <w:t xml:space="preserve">for </w:t>
      </w:r>
      <w:r w:rsidR="00D80698">
        <w:t xml:space="preserve">long-read </w:t>
      </w:r>
      <w:r w:rsidR="009E2D95" w:rsidRPr="00F32CD2">
        <w:t xml:space="preserve">Pacific Biosciences Sequel </w:t>
      </w:r>
      <w:r w:rsidR="001B7416" w:rsidRPr="00F32CD2">
        <w:t xml:space="preserve">sequencing </w:t>
      </w:r>
      <w:r w:rsidR="009E2D95" w:rsidRPr="00F32CD2">
        <w:t>with 1.0 chemistry platform and</w:t>
      </w:r>
      <w:r w:rsidR="001B7416" w:rsidRPr="00F32CD2">
        <w:t xml:space="preserve"> for </w:t>
      </w:r>
      <w:r w:rsidR="00D80698">
        <w:t xml:space="preserve">short-read </w:t>
      </w:r>
      <w:r w:rsidR="009E2D95" w:rsidRPr="00F32CD2">
        <w:t xml:space="preserve">Illumina HiSeq 3000 </w:t>
      </w:r>
      <w:r w:rsidR="001B7416" w:rsidRPr="00F32CD2">
        <w:t>sequencing (</w:t>
      </w:r>
      <w:r w:rsidR="009E2D95" w:rsidRPr="00F32CD2">
        <w:t>150-bp paired-end</w:t>
      </w:r>
      <w:r w:rsidR="001B7416" w:rsidRPr="00F32CD2">
        <w:t>)</w:t>
      </w:r>
      <w:r w:rsidR="009E2D95" w:rsidRPr="00F32CD2">
        <w:t>.</w:t>
      </w:r>
    </w:p>
    <w:p w14:paraId="3D95BBAF" w14:textId="4B6E05CE" w:rsidR="009E2D95" w:rsidRPr="00F32CD2" w:rsidRDefault="009E2D95" w:rsidP="009E2D95">
      <w:pPr>
        <w:rPr>
          <w:i/>
          <w:iCs/>
        </w:rPr>
      </w:pPr>
      <w:r w:rsidRPr="00F32CD2">
        <w:rPr>
          <w:i/>
          <w:iCs/>
        </w:rPr>
        <w:t>Reference assembly</w:t>
      </w:r>
      <w:r w:rsidR="00095CED" w:rsidRPr="00F32CD2">
        <w:rPr>
          <w:i/>
          <w:iCs/>
        </w:rPr>
        <w:t xml:space="preserve"> and validation</w:t>
      </w:r>
    </w:p>
    <w:p w14:paraId="4D91D8F9" w14:textId="18A18C8F" w:rsidR="009E2D95" w:rsidRPr="00F32CD2" w:rsidRDefault="009E2D95" w:rsidP="009E2D95">
      <w:r w:rsidRPr="00F32CD2">
        <w:t xml:space="preserve">The draft </w:t>
      </w:r>
      <w:r w:rsidRPr="00F32CD2">
        <w:rPr>
          <w:i/>
          <w:iCs/>
        </w:rPr>
        <w:t>de novo</w:t>
      </w:r>
      <w:r w:rsidRPr="00F32CD2">
        <w:t xml:space="preserve"> genome of </w:t>
      </w:r>
      <w:r w:rsidRPr="00F32CD2">
        <w:rPr>
          <w:i/>
          <w:iCs/>
        </w:rPr>
        <w:t>Descurainia millefolia</w:t>
      </w:r>
      <w:r w:rsidRPr="00F32CD2">
        <w:t xml:space="preserve"> was generated using a hybrid assembly approach that combines short- and long-read sequencing libraries. Hybrid assembly approaches involved supplementing accurate short-read sequencing data with more error-prone</w:t>
      </w:r>
      <w:r w:rsidR="00710F9C" w:rsidRPr="00F32CD2">
        <w:t xml:space="preserve"> </w:t>
      </w:r>
      <w:r w:rsidRPr="00F32CD2">
        <w:t>long-read sequences to resolve a large and repetitive genome.</w:t>
      </w:r>
    </w:p>
    <w:p w14:paraId="73989FD6" w14:textId="5A67FACE" w:rsidR="009E2D95" w:rsidRPr="00F32CD2" w:rsidRDefault="009E2D95" w:rsidP="009E2D95">
      <w:r w:rsidRPr="00F32CD2">
        <w:lastRenderedPageBreak/>
        <w:t xml:space="preserve">The raw data for short-read sequences were quality </w:t>
      </w:r>
      <w:r w:rsidR="002A6EEB" w:rsidRPr="00F32CD2">
        <w:t xml:space="preserve">checked with </w:t>
      </w:r>
      <w:proofErr w:type="spellStart"/>
      <w:r w:rsidRPr="00F32CD2">
        <w:t>FastQC</w:t>
      </w:r>
      <w:proofErr w:type="spellEnd"/>
      <w:r w:rsidRPr="00F32CD2">
        <w:t xml:space="preserve"> v.3.0 (Andrews, 2010) and </w:t>
      </w:r>
      <w:r w:rsidR="00DD2CA2" w:rsidRPr="00F32CD2">
        <w:t xml:space="preserve">adapters removed </w:t>
      </w:r>
      <w:r w:rsidRPr="00F32CD2">
        <w:t>using Trimmomatic v.0.3</w:t>
      </w:r>
      <w:r w:rsidR="00410303" w:rsidRPr="00F32CD2">
        <w:t>2</w:t>
      </w:r>
      <w:r w:rsidRPr="00F32CD2">
        <w:t xml:space="preserve"> (Bolger et al., 2014)</w:t>
      </w:r>
      <w:r w:rsidR="002A6EEB" w:rsidRPr="00F32CD2">
        <w:t xml:space="preserve"> </w:t>
      </w:r>
      <w:r w:rsidR="00DD2CA2" w:rsidRPr="00F32CD2">
        <w:t>with the minimum</w:t>
      </w:r>
      <w:r w:rsidR="00673249" w:rsidRPr="00F32CD2">
        <w:t xml:space="preserve"> length for a read to be retained 100bp</w:t>
      </w:r>
      <w:r w:rsidRPr="00F32CD2">
        <w:t>. Due to the noise given by the PacBio long-reads, trimming was not appli</w:t>
      </w:r>
      <w:r w:rsidR="002A6EEB" w:rsidRPr="00F32CD2">
        <w:t>ed</w:t>
      </w:r>
      <w:r w:rsidRPr="00F32CD2">
        <w:t>.</w:t>
      </w:r>
      <w:r w:rsidR="001E291A" w:rsidRPr="00F32CD2">
        <w:t xml:space="preserve"> </w:t>
      </w:r>
      <w:r w:rsidR="00710F9C" w:rsidRPr="00F32CD2">
        <w:t>The g</w:t>
      </w:r>
      <w:r w:rsidRPr="00F32CD2">
        <w:t xml:space="preserve">enome size </w:t>
      </w:r>
      <w:r w:rsidR="002A6EEB" w:rsidRPr="00F32CD2">
        <w:t xml:space="preserve">of </w:t>
      </w:r>
      <w:r w:rsidRPr="00F32CD2">
        <w:rPr>
          <w:i/>
          <w:iCs/>
        </w:rPr>
        <w:t>D</w:t>
      </w:r>
      <w:r w:rsidR="002A6EEB" w:rsidRPr="00F32CD2">
        <w:rPr>
          <w:i/>
          <w:iCs/>
        </w:rPr>
        <w:t xml:space="preserve">. </w:t>
      </w:r>
      <w:r w:rsidRPr="00F32CD2">
        <w:rPr>
          <w:i/>
          <w:iCs/>
        </w:rPr>
        <w:t>millefolia</w:t>
      </w:r>
      <w:r w:rsidR="002A6EEB" w:rsidRPr="00F32CD2">
        <w:rPr>
          <w:i/>
          <w:iCs/>
        </w:rPr>
        <w:t xml:space="preserve"> </w:t>
      </w:r>
      <w:r w:rsidR="002A6EEB" w:rsidRPr="00F32CD2">
        <w:t xml:space="preserve">was estimated from the </w:t>
      </w:r>
      <w:r w:rsidRPr="00F32CD2">
        <w:t>most optimal k-</w:t>
      </w:r>
      <w:proofErr w:type="spellStart"/>
      <w:r w:rsidRPr="00F32CD2">
        <w:t>mer</w:t>
      </w:r>
      <w:proofErr w:type="spellEnd"/>
      <w:r w:rsidRPr="00F32CD2">
        <w:t xml:space="preserve"> value for both libraries (short- and long-read) </w:t>
      </w:r>
      <w:r w:rsidR="002A6EEB" w:rsidRPr="00F32CD2">
        <w:t xml:space="preserve">using </w:t>
      </w:r>
      <w:proofErr w:type="spellStart"/>
      <w:r w:rsidRPr="00F32CD2">
        <w:t>KmerGenie</w:t>
      </w:r>
      <w:proofErr w:type="spellEnd"/>
      <w:r w:rsidRPr="00F32CD2">
        <w:t xml:space="preserve"> v.1.7 (</w:t>
      </w:r>
      <w:proofErr w:type="spellStart"/>
      <w:r w:rsidRPr="00F32CD2">
        <w:t>Chikhi</w:t>
      </w:r>
      <w:proofErr w:type="spellEnd"/>
      <w:r w:rsidRPr="00F32CD2">
        <w:t xml:space="preserve"> and Medvedev, 2014)</w:t>
      </w:r>
      <w:r w:rsidR="0016242C" w:rsidRPr="00F32CD2">
        <w:t>.</w:t>
      </w:r>
    </w:p>
    <w:p w14:paraId="7CD5FA77" w14:textId="6747A10C" w:rsidR="00D80698" w:rsidRDefault="009E2D95" w:rsidP="009E2D95">
      <w:r w:rsidRPr="00F32CD2">
        <w:t xml:space="preserve">Two hybrid assembly </w:t>
      </w:r>
      <w:r w:rsidR="00D80698">
        <w:t>programmes, namely</w:t>
      </w:r>
      <w:r w:rsidRPr="00F32CD2">
        <w:t xml:space="preserve"> DBG2OLC (https://github.com/yechengxi/DBG2OLC; Ye et al., 2016) and </w:t>
      </w:r>
      <w:proofErr w:type="spellStart"/>
      <w:r w:rsidRPr="00F32CD2">
        <w:t>MaSuRCA</w:t>
      </w:r>
      <w:proofErr w:type="spellEnd"/>
      <w:r w:rsidRPr="00F32CD2">
        <w:t xml:space="preserve"> v.3.3.0 (Zimin et al., 2013), were selected to ensure the best quality draft assembly possible.</w:t>
      </w:r>
      <w:r w:rsidR="001E291A" w:rsidRPr="00F32CD2">
        <w:t xml:space="preserve"> </w:t>
      </w:r>
      <w:r w:rsidRPr="00F32CD2">
        <w:t>The purpose-built NGS and 3GS hybrid assembler, DBG2OLC, involve</w:t>
      </w:r>
      <w:r w:rsidR="00D80698">
        <w:t>d</w:t>
      </w:r>
      <w:r w:rsidRPr="00F32CD2">
        <w:t xml:space="preserve"> three main steps to generate a de novo hybrid assembly. First, de Bruijn graph contigs from </w:t>
      </w:r>
      <w:r w:rsidR="0016242C" w:rsidRPr="00F32CD2">
        <w:t xml:space="preserve">the </w:t>
      </w:r>
      <w:r w:rsidRPr="00F32CD2">
        <w:t>Illumina reads were created using Sparse Assembler (</w:t>
      </w:r>
      <w:r w:rsidR="00C53FC7" w:rsidRPr="00F32CD2">
        <w:t>https://</w:t>
      </w:r>
      <w:r w:rsidRPr="00F32CD2">
        <w:t>github.com/yechengxi/SparseAssembler), with k = 119 (based on k-</w:t>
      </w:r>
      <w:proofErr w:type="spellStart"/>
      <w:r w:rsidRPr="00F32CD2">
        <w:t>mer</w:t>
      </w:r>
      <w:proofErr w:type="spellEnd"/>
      <w:r w:rsidRPr="00F32CD2">
        <w:t xml:space="preserve"> estimation; see results). Second, DBG2OLC map</w:t>
      </w:r>
      <w:r w:rsidR="00D80698">
        <w:t>ped</w:t>
      </w:r>
      <w:r w:rsidRPr="00F32CD2">
        <w:t xml:space="preserve"> the</w:t>
      </w:r>
      <w:r w:rsidR="0016242C" w:rsidRPr="00F32CD2">
        <w:t xml:space="preserve">se </w:t>
      </w:r>
      <w:r w:rsidRPr="00F32CD2">
        <w:t>contigs to the long</w:t>
      </w:r>
      <w:r w:rsidR="0016242C" w:rsidRPr="00F32CD2">
        <w:t xml:space="preserve"> </w:t>
      </w:r>
      <w:r w:rsidRPr="00F32CD2">
        <w:t>reads to create a backbone assembly (adaptive</w:t>
      </w:r>
      <w:r w:rsidR="001E291A" w:rsidRPr="00F32CD2">
        <w:t xml:space="preserve"> </w:t>
      </w:r>
      <w:r w:rsidRPr="00F32CD2">
        <w:t>threshold of 1 × 10</w:t>
      </w:r>
      <w:r w:rsidRPr="00F32CD2">
        <w:rPr>
          <w:vertAlign w:val="superscript"/>
        </w:rPr>
        <w:t>-4</w:t>
      </w:r>
      <w:r w:rsidRPr="00F32CD2">
        <w:t xml:space="preserve">). Finally, a PacBio long-read aligner, </w:t>
      </w:r>
      <w:proofErr w:type="spellStart"/>
      <w:r w:rsidRPr="00F32CD2">
        <w:t>Blasr</w:t>
      </w:r>
      <w:proofErr w:type="spellEnd"/>
      <w:r w:rsidRPr="00F32CD2">
        <w:t xml:space="preserve"> (github.com/</w:t>
      </w:r>
      <w:proofErr w:type="spellStart"/>
      <w:r w:rsidRPr="00F32CD2">
        <w:t>PacificBiosciences</w:t>
      </w:r>
      <w:proofErr w:type="spellEnd"/>
      <w:r w:rsidRPr="00F32CD2">
        <w:t>/</w:t>
      </w:r>
      <w:proofErr w:type="spellStart"/>
      <w:r w:rsidRPr="00F32CD2">
        <w:t>blasr</w:t>
      </w:r>
      <w:proofErr w:type="spellEnd"/>
      <w:r w:rsidRPr="00F32CD2">
        <w:t xml:space="preserve">), </w:t>
      </w:r>
      <w:r w:rsidR="00D80698">
        <w:t xml:space="preserve">was used </w:t>
      </w:r>
      <w:r w:rsidRPr="00F32CD2">
        <w:t>to create a consensus assembly from the previously generated contigs, long</w:t>
      </w:r>
      <w:r w:rsidR="0016242C" w:rsidRPr="00F32CD2">
        <w:t xml:space="preserve"> </w:t>
      </w:r>
      <w:r w:rsidRPr="00F32CD2">
        <w:t>reads, and the backbone assembly.</w:t>
      </w:r>
      <w:r w:rsidR="001E291A" w:rsidRPr="00F32CD2">
        <w:t xml:space="preserve"> </w:t>
      </w:r>
    </w:p>
    <w:p w14:paraId="201F6360" w14:textId="27A29B76" w:rsidR="009E2D95" w:rsidRPr="00F32CD2" w:rsidRDefault="009E2D95" w:rsidP="009E2D95">
      <w:proofErr w:type="spellStart"/>
      <w:r w:rsidRPr="00F32CD2">
        <w:t>MaSuRCA</w:t>
      </w:r>
      <w:proofErr w:type="spellEnd"/>
      <w:r w:rsidRPr="00F32CD2">
        <w:t xml:space="preserve"> employ</w:t>
      </w:r>
      <w:r w:rsidR="0016242C" w:rsidRPr="00F32CD2">
        <w:t>s</w:t>
      </w:r>
      <w:r w:rsidRPr="00F32CD2">
        <w:t xml:space="preserve"> a hybrid assembly and </w:t>
      </w:r>
      <w:r w:rsidR="0016242C" w:rsidRPr="00F32CD2">
        <w:t xml:space="preserve">has been shown to </w:t>
      </w:r>
      <w:r w:rsidRPr="00F32CD2">
        <w:t>handle repetitive plant genomes</w:t>
      </w:r>
      <w:r w:rsidR="0016242C" w:rsidRPr="00F32CD2">
        <w:t xml:space="preserve"> well</w:t>
      </w:r>
      <w:r w:rsidR="00896EEC" w:rsidRPr="00F32CD2">
        <w:t xml:space="preserve"> (Zimin et al., 2017)</w:t>
      </w:r>
      <w:r w:rsidRPr="00F32CD2">
        <w:t>. Here, the k-</w:t>
      </w:r>
      <w:proofErr w:type="spellStart"/>
      <w:r w:rsidRPr="00F32CD2">
        <w:t>mer</w:t>
      </w:r>
      <w:proofErr w:type="spellEnd"/>
      <w:r w:rsidRPr="00F32CD2">
        <w:t xml:space="preserve"> size was estimated by </w:t>
      </w:r>
      <w:proofErr w:type="spellStart"/>
      <w:r w:rsidRPr="00F32CD2">
        <w:t>MaSuRCA</w:t>
      </w:r>
      <w:proofErr w:type="spellEnd"/>
      <w:r w:rsidRPr="00F32CD2">
        <w:t xml:space="preserve"> from read error rate and coverage, giving a value of 99. Due to the relatively short read length of our PacBio reads (</w:t>
      </w:r>
      <w:r w:rsidR="000622A5" w:rsidRPr="00F32CD2">
        <w:t xml:space="preserve">mean </w:t>
      </w:r>
      <w:r w:rsidRPr="00F32CD2">
        <w:t xml:space="preserve">7,086 </w:t>
      </w:r>
      <w:r w:rsidR="0016242C" w:rsidRPr="00F32CD2">
        <w:t>bp</w:t>
      </w:r>
      <w:r w:rsidR="00964D9A" w:rsidRPr="00F32CD2">
        <w:t>; Supplementary Table 1</w:t>
      </w:r>
      <w:r w:rsidRPr="00F32CD2">
        <w:t xml:space="preserve">), </w:t>
      </w:r>
      <w:r w:rsidR="0016242C" w:rsidRPr="00F32CD2">
        <w:t xml:space="preserve">three </w:t>
      </w:r>
      <w:r w:rsidRPr="00F32CD2">
        <w:t>coverage parameter</w:t>
      </w:r>
      <w:r w:rsidR="0016242C" w:rsidRPr="00F32CD2">
        <w:t>s</w:t>
      </w:r>
      <w:r w:rsidRPr="00F32CD2">
        <w:t xml:space="preserve"> w</w:t>
      </w:r>
      <w:r w:rsidR="0016242C" w:rsidRPr="00F32CD2">
        <w:t>ere examined (</w:t>
      </w:r>
      <w:r w:rsidRPr="00F32CD2">
        <w:t>25, 30, and 35</w:t>
      </w:r>
      <w:r w:rsidR="0016242C" w:rsidRPr="00F32CD2">
        <w:t>)</w:t>
      </w:r>
      <w:r w:rsidRPr="00F32CD2">
        <w:t>. This assembly was polished</w:t>
      </w:r>
      <w:r w:rsidR="0016242C" w:rsidRPr="00F32CD2">
        <w:t xml:space="preserve"> </w:t>
      </w:r>
      <w:r w:rsidRPr="00F32CD2">
        <w:t>using POLCA (Zimin and Salzberg, 2020) to improve consensus accuracy.</w:t>
      </w:r>
    </w:p>
    <w:p w14:paraId="112D174A" w14:textId="7F1D5E1F" w:rsidR="009E2D95" w:rsidRPr="00F32CD2" w:rsidRDefault="009E2D95" w:rsidP="009E2D95">
      <w:r w:rsidRPr="00F32CD2">
        <w:t xml:space="preserve">Genome quality was assessed using standard assembly statistics generated from QUAST (Gurevich et al., 2013), which includes N50 and contig length. In addition, Benchmarking Universal Single-Copy Orthologs v.3.0 (BUSCO; Simão et al., 2015) was used to assess genome completeness by identifying single-copy, duplicated, fragmented, or missing BUSCOs. The resulting contigs from the final draft assembly genome were checked for contamination using </w:t>
      </w:r>
      <w:proofErr w:type="spellStart"/>
      <w:r w:rsidRPr="00F32CD2">
        <w:t>BLASTn</w:t>
      </w:r>
      <w:proofErr w:type="spellEnd"/>
      <w:r w:rsidRPr="00F32CD2">
        <w:t xml:space="preserve"> (</w:t>
      </w:r>
      <w:proofErr w:type="spellStart"/>
      <w:r w:rsidRPr="00F32CD2">
        <w:t>Altschul</w:t>
      </w:r>
      <w:proofErr w:type="spellEnd"/>
      <w:r w:rsidRPr="00F32CD2">
        <w:t xml:space="preserve"> et al., 1990) against the NCBI nucleotide database. Identified contaminated contigs were removed using Picard v.2.8.3 (https://broadinstitute.github.io/picard).</w:t>
      </w:r>
    </w:p>
    <w:p w14:paraId="09E32DAE" w14:textId="34BAB14E" w:rsidR="009E2D95" w:rsidRPr="00F32CD2" w:rsidRDefault="009E2D95" w:rsidP="009E2D95">
      <w:r w:rsidRPr="00F32CD2">
        <w:t xml:space="preserve">The contigs from the final assembly </w:t>
      </w:r>
      <w:r w:rsidR="005574B3" w:rsidRPr="00F32CD2">
        <w:t xml:space="preserve">selected </w:t>
      </w:r>
      <w:r w:rsidRPr="00F32CD2">
        <w:t xml:space="preserve">were scaffolded with </w:t>
      </w:r>
      <w:r w:rsidR="005043E6" w:rsidRPr="00F32CD2">
        <w:t xml:space="preserve">the </w:t>
      </w:r>
      <w:r w:rsidRPr="00F32CD2">
        <w:t>PacBio long-reads using SSPACE Long Read v.1.1 (</w:t>
      </w:r>
      <w:proofErr w:type="spellStart"/>
      <w:r w:rsidRPr="00F32CD2">
        <w:t>Boetzer</w:t>
      </w:r>
      <w:proofErr w:type="spellEnd"/>
      <w:r w:rsidRPr="00F32CD2">
        <w:t xml:space="preserve"> and </w:t>
      </w:r>
      <w:proofErr w:type="spellStart"/>
      <w:r w:rsidRPr="00F32CD2">
        <w:t>Pirovano</w:t>
      </w:r>
      <w:proofErr w:type="spellEnd"/>
      <w:r w:rsidRPr="00F32CD2">
        <w:t>, 2014)</w:t>
      </w:r>
      <w:r w:rsidR="005043E6" w:rsidRPr="00F32CD2">
        <w:t xml:space="preserve"> and g</w:t>
      </w:r>
      <w:r w:rsidRPr="00F32CD2">
        <w:t>ap fill</w:t>
      </w:r>
      <w:r w:rsidR="005043E6" w:rsidRPr="00F32CD2">
        <w:t>ed</w:t>
      </w:r>
      <w:r w:rsidRPr="00F32CD2">
        <w:t xml:space="preserve"> with </w:t>
      </w:r>
      <w:r w:rsidR="005043E6" w:rsidRPr="00F32CD2">
        <w:t xml:space="preserve">the </w:t>
      </w:r>
      <w:r w:rsidRPr="00F32CD2">
        <w:t xml:space="preserve">Illumina short reads using SSPACE Gap Filler v.1.1. </w:t>
      </w:r>
      <w:r w:rsidR="005043E6" w:rsidRPr="00F32CD2">
        <w:t>Finally, b</w:t>
      </w:r>
      <w:r w:rsidRPr="00F32CD2">
        <w:t xml:space="preserve">oth </w:t>
      </w:r>
      <w:r w:rsidR="005043E6" w:rsidRPr="00F32CD2">
        <w:t xml:space="preserve">sets of </w:t>
      </w:r>
      <w:r w:rsidRPr="00F32CD2">
        <w:t>trimmed reads were mapped back to the reference genome using BWA-MEM v.0.7.11 (Li and Durbin, 2009)</w:t>
      </w:r>
      <w:r w:rsidR="005C6431" w:rsidRPr="00F32CD2">
        <w:t>.</w:t>
      </w:r>
    </w:p>
    <w:p w14:paraId="593884FB" w14:textId="2E529A81" w:rsidR="009E2D95" w:rsidRPr="00F32CD2" w:rsidRDefault="00095CED" w:rsidP="009E2D95">
      <w:pPr>
        <w:rPr>
          <w:i/>
          <w:iCs/>
        </w:rPr>
      </w:pPr>
      <w:r w:rsidRPr="00F32CD2">
        <w:rPr>
          <w:i/>
          <w:iCs/>
        </w:rPr>
        <w:t>Genome annotation</w:t>
      </w:r>
      <w:r w:rsidR="00604800" w:rsidRPr="00F32CD2">
        <w:rPr>
          <w:i/>
          <w:iCs/>
        </w:rPr>
        <w:t>.</w:t>
      </w:r>
    </w:p>
    <w:p w14:paraId="4E1C21F5" w14:textId="3B1F3AE6" w:rsidR="00095CED" w:rsidRPr="00F32CD2" w:rsidRDefault="00095CED" w:rsidP="005043E6">
      <w:pPr>
        <w:ind w:firstLine="720"/>
        <w:rPr>
          <w:i/>
          <w:iCs/>
        </w:rPr>
      </w:pPr>
      <w:r w:rsidRPr="00F32CD2">
        <w:rPr>
          <w:i/>
          <w:iCs/>
        </w:rPr>
        <w:t>Repeat annotation</w:t>
      </w:r>
    </w:p>
    <w:p w14:paraId="0CF3B3A4" w14:textId="7BC869D1" w:rsidR="009E2D95" w:rsidRPr="00F32CD2" w:rsidRDefault="009E2D95" w:rsidP="009E2D95">
      <w:proofErr w:type="spellStart"/>
      <w:r w:rsidRPr="00F32CD2">
        <w:t>RepeatModeler</w:t>
      </w:r>
      <w:proofErr w:type="spellEnd"/>
      <w:r w:rsidRPr="00F32CD2">
        <w:t xml:space="preserve"> v.1.0.11 (Smit and Hubley, 2008) was used for </w:t>
      </w:r>
      <w:r w:rsidRPr="00F32CD2">
        <w:rPr>
          <w:i/>
          <w:iCs/>
        </w:rPr>
        <w:t>de novo</w:t>
      </w:r>
      <w:r w:rsidRPr="00F32CD2">
        <w:t xml:space="preserve"> identification of repetitive sequences. </w:t>
      </w:r>
      <w:r w:rsidR="005043E6" w:rsidRPr="00F32CD2">
        <w:t xml:space="preserve">These </w:t>
      </w:r>
      <w:r w:rsidRPr="00F32CD2">
        <w:t xml:space="preserve">were appended to the </w:t>
      </w:r>
      <w:r w:rsidRPr="00F32CD2">
        <w:rPr>
          <w:i/>
          <w:iCs/>
        </w:rPr>
        <w:t>A. thaliana</w:t>
      </w:r>
      <w:r w:rsidRPr="00F32CD2">
        <w:t xml:space="preserve"> repeat library from </w:t>
      </w:r>
      <w:proofErr w:type="spellStart"/>
      <w:r w:rsidRPr="00F32CD2">
        <w:t>RepBase</w:t>
      </w:r>
      <w:proofErr w:type="spellEnd"/>
      <w:r w:rsidRPr="00F32CD2">
        <w:t xml:space="preserve"> (2017 release), resulting in a final repeat library. This was used to annotate repeats and transposable elements (TEs) </w:t>
      </w:r>
      <w:r w:rsidR="005043E6" w:rsidRPr="00F32CD2">
        <w:t xml:space="preserve">in the genome using </w:t>
      </w:r>
      <w:proofErr w:type="spellStart"/>
      <w:r w:rsidRPr="00F32CD2">
        <w:t>RepeatMasker</w:t>
      </w:r>
      <w:proofErr w:type="spellEnd"/>
      <w:r w:rsidRPr="00F32CD2">
        <w:t xml:space="preserve"> v.4.0.9 (</w:t>
      </w:r>
      <w:proofErr w:type="spellStart"/>
      <w:r w:rsidRPr="00F32CD2">
        <w:t>Tarailo‐Graovac</w:t>
      </w:r>
      <w:proofErr w:type="spellEnd"/>
      <w:r w:rsidRPr="00F32CD2">
        <w:t xml:space="preserve"> and Chen, 2009)</w:t>
      </w:r>
      <w:r w:rsidR="005043E6" w:rsidRPr="00F32CD2">
        <w:t>,</w:t>
      </w:r>
      <w:r w:rsidRPr="00F32CD2">
        <w:t xml:space="preserve"> </w:t>
      </w:r>
      <w:r w:rsidR="005043E6" w:rsidRPr="00F32CD2">
        <w:t xml:space="preserve">employing </w:t>
      </w:r>
      <w:proofErr w:type="spellStart"/>
      <w:r w:rsidRPr="00F32CD2">
        <w:t>RMBlast</w:t>
      </w:r>
      <w:proofErr w:type="spellEnd"/>
      <w:r w:rsidRPr="00F32CD2">
        <w:t xml:space="preserve"> v.2.9.0 to </w:t>
      </w:r>
      <w:r w:rsidR="005043E6" w:rsidRPr="00F32CD2">
        <w:t xml:space="preserve">search </w:t>
      </w:r>
      <w:r w:rsidRPr="00F32CD2">
        <w:t xml:space="preserve">against </w:t>
      </w:r>
      <w:proofErr w:type="spellStart"/>
      <w:r w:rsidRPr="00F32CD2">
        <w:t>RepBase</w:t>
      </w:r>
      <w:proofErr w:type="spellEnd"/>
      <w:r w:rsidRPr="00F32CD2">
        <w:t xml:space="preserve"> (2017 release; Jurka et al., 2005) and </w:t>
      </w:r>
      <w:proofErr w:type="spellStart"/>
      <w:r w:rsidRPr="00F32CD2">
        <w:t>Dfam</w:t>
      </w:r>
      <w:proofErr w:type="spellEnd"/>
      <w:r w:rsidRPr="00F32CD2">
        <w:t xml:space="preserve"> </w:t>
      </w:r>
      <w:r w:rsidR="005043E6" w:rsidRPr="00F32CD2">
        <w:t>(</w:t>
      </w:r>
      <w:r w:rsidRPr="00F32CD2">
        <w:t>v.3.0</w:t>
      </w:r>
      <w:r w:rsidR="005043E6" w:rsidRPr="00F32CD2">
        <w:t>; Storer et al., 2021)</w:t>
      </w:r>
      <w:r w:rsidRPr="00F32CD2">
        <w:t xml:space="preserve">, using the “Viridiplantae” species function. Protein-level repeats were identified by searching against the TE protein </w:t>
      </w:r>
      <w:r w:rsidR="005043E6" w:rsidRPr="00F32CD2">
        <w:t>d</w:t>
      </w:r>
      <w:r w:rsidRPr="00F32CD2">
        <w:t xml:space="preserve">atabase using </w:t>
      </w:r>
      <w:proofErr w:type="spellStart"/>
      <w:r w:rsidRPr="00F32CD2">
        <w:t>RepeatProteinMask</w:t>
      </w:r>
      <w:proofErr w:type="spellEnd"/>
      <w:r w:rsidRPr="00F32CD2">
        <w:t xml:space="preserve"> v.4.0.7 (</w:t>
      </w:r>
      <w:proofErr w:type="spellStart"/>
      <w:r w:rsidRPr="00F32CD2">
        <w:t>Tarailo‐Graovac</w:t>
      </w:r>
      <w:proofErr w:type="spellEnd"/>
      <w:r w:rsidRPr="00F32CD2">
        <w:t xml:space="preserve"> and Chen, 2009). Tandem repeats were identified using Tandem Repeat Finder </w:t>
      </w:r>
      <w:r w:rsidR="005043E6" w:rsidRPr="00F32CD2">
        <w:t>(</w:t>
      </w:r>
      <w:r w:rsidRPr="00F32CD2">
        <w:t>v.4.09</w:t>
      </w:r>
      <w:r w:rsidR="005043E6" w:rsidRPr="00F32CD2">
        <w:t xml:space="preserve">; </w:t>
      </w:r>
      <w:r w:rsidRPr="00F32CD2">
        <w:t>Benson, 1999).</w:t>
      </w:r>
    </w:p>
    <w:p w14:paraId="3D55A2B9" w14:textId="2976AC5F" w:rsidR="009E2D95" w:rsidRPr="00F32CD2" w:rsidRDefault="009E2D95" w:rsidP="005043E6">
      <w:pPr>
        <w:ind w:firstLine="720"/>
        <w:rPr>
          <w:i/>
          <w:iCs/>
        </w:rPr>
      </w:pPr>
      <w:r w:rsidRPr="00F32CD2">
        <w:rPr>
          <w:i/>
          <w:iCs/>
        </w:rPr>
        <w:t>Structural annotation</w:t>
      </w:r>
    </w:p>
    <w:p w14:paraId="4AE8210C" w14:textId="60012896" w:rsidR="003A4BA2" w:rsidRPr="00F32CD2" w:rsidRDefault="009E2D95" w:rsidP="009E2D95">
      <w:r w:rsidRPr="00F32CD2">
        <w:lastRenderedPageBreak/>
        <w:t xml:space="preserve">Trimmed RNA reads from the close relative </w:t>
      </w:r>
      <w:r w:rsidRPr="00F32CD2">
        <w:rPr>
          <w:i/>
          <w:iCs/>
        </w:rPr>
        <w:t>Descurainia bourgaeana</w:t>
      </w:r>
      <w:r w:rsidRPr="00F32CD2">
        <w:t xml:space="preserve"> were obtained from White et al. (2016) for initial annotation to train </w:t>
      </w:r>
      <w:r w:rsidRPr="00F32CD2">
        <w:rPr>
          <w:i/>
          <w:iCs/>
        </w:rPr>
        <w:t>ab initio</w:t>
      </w:r>
      <w:r w:rsidRPr="00F32CD2">
        <w:t xml:space="preserve"> gene prediction. RNA-</w:t>
      </w:r>
      <w:proofErr w:type="spellStart"/>
      <w:r w:rsidRPr="00F32CD2">
        <w:t>seq</w:t>
      </w:r>
      <w:proofErr w:type="spellEnd"/>
      <w:r w:rsidRPr="00F32CD2">
        <w:t xml:space="preserve"> </w:t>
      </w:r>
      <w:r w:rsidR="005043E6" w:rsidRPr="00F32CD2">
        <w:t xml:space="preserve">reads were </w:t>
      </w:r>
      <w:r w:rsidRPr="00F32CD2">
        <w:t xml:space="preserve">mapped </w:t>
      </w:r>
      <w:r w:rsidR="005043E6" w:rsidRPr="00F32CD2">
        <w:t xml:space="preserve">to the genome </w:t>
      </w:r>
      <w:r w:rsidRPr="00F32CD2">
        <w:t>using STAR aligner (Dobin et al., 2013)</w:t>
      </w:r>
      <w:r w:rsidR="000622A5" w:rsidRPr="00F32CD2">
        <w:t>.</w:t>
      </w:r>
    </w:p>
    <w:p w14:paraId="189823D7" w14:textId="398FA51D" w:rsidR="003A4BA2" w:rsidRPr="00F32CD2" w:rsidRDefault="005043E6" w:rsidP="009E2D95">
      <w:r w:rsidRPr="00F32CD2">
        <w:rPr>
          <w:i/>
          <w:iCs/>
        </w:rPr>
        <w:t xml:space="preserve">De novo </w:t>
      </w:r>
      <w:r w:rsidRPr="00F32CD2">
        <w:t xml:space="preserve">gene prediction for the </w:t>
      </w:r>
      <w:r w:rsidR="009E2D95" w:rsidRPr="00F32CD2">
        <w:t>reference genome</w:t>
      </w:r>
      <w:r w:rsidRPr="00F32CD2">
        <w:t xml:space="preserve"> was carried out with </w:t>
      </w:r>
      <w:r w:rsidR="009E2D95" w:rsidRPr="00F32CD2">
        <w:t>MAKER v.2.31.10 (</w:t>
      </w:r>
      <w:proofErr w:type="spellStart"/>
      <w:r w:rsidR="009E2D95" w:rsidRPr="00F32CD2">
        <w:t>Cantarel</w:t>
      </w:r>
      <w:proofErr w:type="spellEnd"/>
      <w:r w:rsidR="009E2D95" w:rsidRPr="00F32CD2">
        <w:t xml:space="preserve"> et al., 2008) in conjunction with Augustus v.3.3.3 (Stanke et al., 2006). </w:t>
      </w:r>
      <w:r w:rsidR="003A4BA2" w:rsidRPr="00F32CD2" w:rsidDel="00AC1519">
        <w:t>T</w:t>
      </w:r>
      <w:r w:rsidR="009E2D95" w:rsidRPr="00F32CD2" w:rsidDel="00AC1519">
        <w:t xml:space="preserve">raining models </w:t>
      </w:r>
      <w:r w:rsidR="003A4BA2" w:rsidRPr="00F32CD2" w:rsidDel="00AC1519">
        <w:t xml:space="preserve">were obtained </w:t>
      </w:r>
      <w:r w:rsidR="00A869C8" w:rsidRPr="00F32CD2">
        <w:t xml:space="preserve">from the </w:t>
      </w:r>
      <w:r w:rsidR="000622A5" w:rsidRPr="00F32CD2">
        <w:t xml:space="preserve">aligned </w:t>
      </w:r>
      <w:r w:rsidR="000622A5" w:rsidRPr="00F32CD2">
        <w:rPr>
          <w:i/>
          <w:iCs/>
        </w:rPr>
        <w:t>D</w:t>
      </w:r>
      <w:r w:rsidR="009E2D95" w:rsidRPr="00F32CD2" w:rsidDel="00AC1519">
        <w:rPr>
          <w:i/>
          <w:iCs/>
        </w:rPr>
        <w:t>. bourgaeana</w:t>
      </w:r>
      <w:r w:rsidR="009E2D95" w:rsidRPr="00F32CD2" w:rsidDel="00AC1519">
        <w:t xml:space="preserve"> RNA</w:t>
      </w:r>
      <w:r w:rsidR="003A4BA2" w:rsidRPr="00F32CD2" w:rsidDel="00AC1519">
        <w:t>-</w:t>
      </w:r>
      <w:proofErr w:type="spellStart"/>
      <w:r w:rsidR="003A4BA2" w:rsidRPr="00F32CD2" w:rsidDel="00AC1519">
        <w:t>seq</w:t>
      </w:r>
      <w:proofErr w:type="spellEnd"/>
      <w:r w:rsidR="009E2D95" w:rsidRPr="00F32CD2" w:rsidDel="00AC1519">
        <w:t xml:space="preserve"> sequence data </w:t>
      </w:r>
      <w:r w:rsidR="00A869C8" w:rsidRPr="00F32CD2">
        <w:t>using the</w:t>
      </w:r>
      <w:r w:rsidR="00A869C8" w:rsidRPr="00F32CD2" w:rsidDel="00AC1519">
        <w:t xml:space="preserve"> </w:t>
      </w:r>
      <w:r w:rsidR="009E2D95" w:rsidRPr="00F32CD2" w:rsidDel="00AC1519">
        <w:t>cufflinks</w:t>
      </w:r>
      <w:r w:rsidR="00A869C8" w:rsidRPr="00F32CD2">
        <w:t xml:space="preserve"> protocol</w:t>
      </w:r>
      <w:r w:rsidR="003A4BA2" w:rsidRPr="00F32CD2" w:rsidDel="00AC1519">
        <w:t xml:space="preserve"> (</w:t>
      </w:r>
      <w:r w:rsidR="00A869C8" w:rsidRPr="00F32CD2">
        <w:t>Trapnell et al., 2012</w:t>
      </w:r>
      <w:r w:rsidR="003A4BA2" w:rsidRPr="00F32CD2" w:rsidDel="00AC1519">
        <w:t>)</w:t>
      </w:r>
      <w:r w:rsidR="009E2D95" w:rsidRPr="00F32CD2" w:rsidDel="00AC1519">
        <w:t xml:space="preserve">. </w:t>
      </w:r>
      <w:r w:rsidR="009E2D95" w:rsidRPr="00F32CD2">
        <w:t>Augustus and SNAP (github.com/</w:t>
      </w:r>
      <w:proofErr w:type="spellStart"/>
      <w:r w:rsidR="009E2D95" w:rsidRPr="00F32CD2">
        <w:t>KorfLab</w:t>
      </w:r>
      <w:proofErr w:type="spellEnd"/>
      <w:r w:rsidR="009E2D95" w:rsidRPr="00F32CD2">
        <w:t>/SNAP)</w:t>
      </w:r>
      <w:r w:rsidR="002F2151" w:rsidRPr="00F32CD2">
        <w:t xml:space="preserve"> </w:t>
      </w:r>
      <w:r w:rsidR="009E2D95" w:rsidRPr="00F32CD2">
        <w:t xml:space="preserve">were used for </w:t>
      </w:r>
      <w:r w:rsidR="009E2D95" w:rsidRPr="00F32CD2">
        <w:rPr>
          <w:i/>
          <w:iCs/>
        </w:rPr>
        <w:t>ab initio</w:t>
      </w:r>
      <w:r w:rsidR="009E2D95" w:rsidRPr="00F32CD2">
        <w:t xml:space="preserve"> gene training using protein datasets from four closely related </w:t>
      </w:r>
      <w:r w:rsidR="003A4BA2" w:rsidRPr="00F32CD2">
        <w:t xml:space="preserve">members of the Brassicaceae, </w:t>
      </w:r>
      <w:r w:rsidR="009E2D95" w:rsidRPr="00F32CD2">
        <w:t xml:space="preserve">namely </w:t>
      </w:r>
      <w:r w:rsidR="009E2D95" w:rsidRPr="00F32CD2">
        <w:rPr>
          <w:i/>
          <w:iCs/>
        </w:rPr>
        <w:t>Arabidopsis thaliana</w:t>
      </w:r>
      <w:r w:rsidR="009E2D95" w:rsidRPr="00F32CD2">
        <w:t xml:space="preserve"> (v. TAIR10; Berardini et al., 2015), </w:t>
      </w:r>
      <w:r w:rsidR="009E2D95" w:rsidRPr="00F32CD2">
        <w:rPr>
          <w:i/>
          <w:iCs/>
        </w:rPr>
        <w:t>Brassica napus</w:t>
      </w:r>
      <w:r w:rsidR="009E2D95" w:rsidRPr="00F32CD2">
        <w:t xml:space="preserve"> (Accession: PRJNA546246; </w:t>
      </w:r>
      <w:r w:rsidR="009E2D95" w:rsidRPr="00F47498">
        <w:t xml:space="preserve">Song et al., 2020), </w:t>
      </w:r>
      <w:r w:rsidR="009E2D95" w:rsidRPr="00F47498">
        <w:rPr>
          <w:i/>
          <w:iCs/>
        </w:rPr>
        <w:t xml:space="preserve">Brassica </w:t>
      </w:r>
      <w:r w:rsidR="009E2D95" w:rsidRPr="00F32CD2">
        <w:rPr>
          <w:i/>
          <w:iCs/>
        </w:rPr>
        <w:t>oleracea</w:t>
      </w:r>
      <w:r w:rsidR="009E2D95" w:rsidRPr="00F32CD2">
        <w:t xml:space="preserve"> (Accession: GCF_000695525.1; Parkin et al., 2014) and </w:t>
      </w:r>
      <w:r w:rsidR="009E2D95" w:rsidRPr="00F32CD2">
        <w:rPr>
          <w:i/>
          <w:iCs/>
        </w:rPr>
        <w:t>Capsella rubella</w:t>
      </w:r>
      <w:r w:rsidR="009E2D95" w:rsidRPr="00F32CD2">
        <w:t xml:space="preserve"> (Accession: GCA_000375325.1; </w:t>
      </w:r>
      <w:proofErr w:type="spellStart"/>
      <w:r w:rsidR="009E2D95" w:rsidRPr="00F32CD2">
        <w:t>Slotte</w:t>
      </w:r>
      <w:proofErr w:type="spellEnd"/>
      <w:r w:rsidR="009E2D95" w:rsidRPr="00F32CD2">
        <w:t xml:space="preserve"> et al., 2013)</w:t>
      </w:r>
      <w:r w:rsidR="003A4BA2" w:rsidRPr="00F32CD2">
        <w:t>.</w:t>
      </w:r>
    </w:p>
    <w:p w14:paraId="3AFBD37C" w14:textId="7B191433" w:rsidR="009E2D95" w:rsidRPr="00F32CD2" w:rsidRDefault="009E2D95" w:rsidP="009E2D95">
      <w:r w:rsidRPr="00F32CD2">
        <w:t xml:space="preserve">A MAKER-derived Annotation Edit Distance (AED) score (Eilbeck et al., 2009) was assigned to each gene model. AED scores range between 0 </w:t>
      </w:r>
      <w:r w:rsidR="003A4BA2" w:rsidRPr="00F32CD2">
        <w:t xml:space="preserve">(perfect match to the evidence) </w:t>
      </w:r>
      <w:r w:rsidRPr="00F32CD2">
        <w:t>and 1</w:t>
      </w:r>
      <w:r w:rsidR="003A4BA2" w:rsidRPr="00F32CD2">
        <w:t xml:space="preserve"> (</w:t>
      </w:r>
      <w:r w:rsidRPr="00F32CD2">
        <w:t>absence of support</w:t>
      </w:r>
      <w:r w:rsidR="003A4BA2" w:rsidRPr="00F32CD2">
        <w:t>)</w:t>
      </w:r>
      <w:r w:rsidRPr="00F32CD2">
        <w:t xml:space="preserve">. </w:t>
      </w:r>
      <w:r w:rsidR="003A4BA2" w:rsidRPr="00F32CD2">
        <w:t>I</w:t>
      </w:r>
      <w:r w:rsidRPr="00F32CD2">
        <w:t xml:space="preserve">f 90% of predictions display an AED </w:t>
      </w:r>
      <w:r w:rsidR="003A4BA2" w:rsidRPr="00F32CD2">
        <w:t>&lt;</w:t>
      </w:r>
      <w:r w:rsidRPr="00F32CD2">
        <w:t>0.5, this is considered well-annotated (Campbell et al., 2014). MAKER was run iteratively three times, providing training files for each run until the AED scores for each gene model plateau.</w:t>
      </w:r>
    </w:p>
    <w:p w14:paraId="6EAE4C6F" w14:textId="2BDCDC36" w:rsidR="009E2D95" w:rsidRPr="00F32CD2" w:rsidRDefault="009E2D95" w:rsidP="005043E6">
      <w:pPr>
        <w:ind w:firstLine="720"/>
        <w:rPr>
          <w:i/>
          <w:iCs/>
        </w:rPr>
      </w:pPr>
      <w:r w:rsidRPr="00F32CD2">
        <w:rPr>
          <w:i/>
          <w:iCs/>
        </w:rPr>
        <w:t>Functional annotation</w:t>
      </w:r>
    </w:p>
    <w:p w14:paraId="6550D849" w14:textId="7E914C7A" w:rsidR="009E2D95" w:rsidRPr="00F32CD2" w:rsidRDefault="009E2D95" w:rsidP="009E2D95">
      <w:r w:rsidRPr="00F32CD2">
        <w:t xml:space="preserve">To assess putative gene function, MAKER was used to provide functional annotation for </w:t>
      </w:r>
      <w:r w:rsidR="003A4BA2" w:rsidRPr="00F32CD2">
        <w:t xml:space="preserve">genes annotated in </w:t>
      </w:r>
      <w:r w:rsidRPr="00F32CD2">
        <w:t>the assembly</w:t>
      </w:r>
      <w:r w:rsidR="003A4BA2" w:rsidRPr="00F32CD2">
        <w:t xml:space="preserve"> using </w:t>
      </w:r>
      <w:r w:rsidRPr="00F32CD2">
        <w:t xml:space="preserve">NCBI BLAST+ and the </w:t>
      </w:r>
      <w:proofErr w:type="spellStart"/>
      <w:r w:rsidRPr="00F32CD2">
        <w:t>Uniprot</w:t>
      </w:r>
      <w:proofErr w:type="spellEnd"/>
      <w:r w:rsidRPr="00F32CD2">
        <w:t xml:space="preserve"> </w:t>
      </w:r>
      <w:proofErr w:type="spellStart"/>
      <w:r w:rsidRPr="00F32CD2">
        <w:t>TrEMBl</w:t>
      </w:r>
      <w:proofErr w:type="spellEnd"/>
      <w:r w:rsidRPr="00F32CD2">
        <w:t xml:space="preserve"> protein dataset (</w:t>
      </w:r>
      <w:proofErr w:type="spellStart"/>
      <w:r w:rsidRPr="00F32CD2">
        <w:t>Morgat</w:t>
      </w:r>
      <w:proofErr w:type="spellEnd"/>
      <w:r w:rsidRPr="00F32CD2">
        <w:t xml:space="preserve"> et al., 2020). Gene Ontology (GO) terms were also annotated by searching against </w:t>
      </w:r>
      <w:proofErr w:type="spellStart"/>
      <w:r w:rsidRPr="00F32CD2">
        <w:t>UniProt</w:t>
      </w:r>
      <w:proofErr w:type="spellEnd"/>
      <w:r w:rsidRPr="00F32CD2">
        <w:t xml:space="preserve"> </w:t>
      </w:r>
      <w:r w:rsidR="003A4BA2" w:rsidRPr="00F32CD2">
        <w:t>(</w:t>
      </w:r>
      <w:r w:rsidRPr="00F32CD2">
        <w:t>Viridiplantae</w:t>
      </w:r>
      <w:r w:rsidR="003A4BA2" w:rsidRPr="00F32CD2">
        <w:t>)</w:t>
      </w:r>
      <w:r w:rsidRPr="00F32CD2">
        <w:t>. Gene models were used in a BLAST search against the protein dataset using a cut-off e</w:t>
      </w:r>
      <w:r w:rsidR="003A4BA2" w:rsidRPr="00F32CD2">
        <w:t>-</w:t>
      </w:r>
      <w:r w:rsidRPr="00F32CD2">
        <w:t>value of 1×10</w:t>
      </w:r>
      <w:r w:rsidRPr="00F32CD2">
        <w:rPr>
          <w:vertAlign w:val="superscript"/>
        </w:rPr>
        <w:t>−4</w:t>
      </w:r>
      <w:r w:rsidRPr="00F32CD2">
        <w:t>. Since our annotation pipeline uses multiple sources of protein evidence (i.e., RNA-</w:t>
      </w:r>
      <w:proofErr w:type="spellStart"/>
      <w:r w:rsidRPr="00F32CD2">
        <w:t>seq</w:t>
      </w:r>
      <w:proofErr w:type="spellEnd"/>
      <w:r w:rsidRPr="00F32CD2">
        <w:t xml:space="preserve"> and protein datasets from closely related species)</w:t>
      </w:r>
      <w:r w:rsidR="003A4BA2" w:rsidRPr="00F32CD2">
        <w:t xml:space="preserve"> we retained information on the source of evidence used for </w:t>
      </w:r>
      <w:r w:rsidRPr="00F32CD2">
        <w:t>each protein model.</w:t>
      </w:r>
    </w:p>
    <w:p w14:paraId="3CDB7E1B" w14:textId="47723C45" w:rsidR="009E2D95" w:rsidRPr="00F32CD2" w:rsidRDefault="00505043" w:rsidP="009E2D95">
      <w:pPr>
        <w:rPr>
          <w:b/>
          <w:bCs/>
        </w:rPr>
      </w:pPr>
      <w:r w:rsidRPr="00F32CD2">
        <w:rPr>
          <w:b/>
          <w:bCs/>
        </w:rPr>
        <w:t xml:space="preserve">Comparative </w:t>
      </w:r>
      <w:r w:rsidR="00A92DCE" w:rsidRPr="00F32CD2">
        <w:rPr>
          <w:b/>
          <w:bCs/>
        </w:rPr>
        <w:t>phylogenetics</w:t>
      </w:r>
    </w:p>
    <w:p w14:paraId="4AA839B3" w14:textId="660D7D39" w:rsidR="009E2D95" w:rsidRPr="00F32CD2" w:rsidRDefault="009E2D95" w:rsidP="009E2D95">
      <w:r w:rsidRPr="00F32CD2">
        <w:t xml:space="preserve">To determine the taxonomic placement of </w:t>
      </w:r>
      <w:r w:rsidRPr="00F32CD2">
        <w:rPr>
          <w:i/>
          <w:iCs/>
        </w:rPr>
        <w:t>D. millefolia</w:t>
      </w:r>
      <w:r w:rsidRPr="00F32CD2">
        <w:t xml:space="preserve"> within Brassicaceae ‘Lineage I’</w:t>
      </w:r>
      <w:r w:rsidR="009A0724" w:rsidRPr="00F32CD2">
        <w:t>,</w:t>
      </w:r>
      <w:r w:rsidR="003A4BA2" w:rsidRPr="00F32CD2">
        <w:t xml:space="preserve"> we used </w:t>
      </w:r>
      <w:proofErr w:type="spellStart"/>
      <w:r w:rsidRPr="00F32CD2">
        <w:t>OrthoFinder</w:t>
      </w:r>
      <w:proofErr w:type="spellEnd"/>
      <w:r w:rsidRPr="00F32CD2">
        <w:t xml:space="preserve"> v.2.2.7 (</w:t>
      </w:r>
      <w:proofErr w:type="spellStart"/>
      <w:r w:rsidRPr="00F32CD2">
        <w:t>Emms</w:t>
      </w:r>
      <w:proofErr w:type="spellEnd"/>
      <w:r w:rsidRPr="00F32CD2">
        <w:t xml:space="preserve"> and Kelly, 2019) </w:t>
      </w:r>
      <w:r w:rsidR="003A4BA2" w:rsidRPr="00F32CD2">
        <w:t xml:space="preserve">to identify shared orthologues across </w:t>
      </w:r>
      <w:r w:rsidRPr="00F32CD2">
        <w:t xml:space="preserve">13 species </w:t>
      </w:r>
      <w:r w:rsidR="003A4BA2" w:rsidRPr="00F32CD2">
        <w:t xml:space="preserve">from </w:t>
      </w:r>
      <w:r w:rsidRPr="00F32CD2">
        <w:t xml:space="preserve">Lineage I, </w:t>
      </w:r>
      <w:r w:rsidR="009A0724" w:rsidRPr="00F32CD2">
        <w:t xml:space="preserve">with </w:t>
      </w:r>
      <w:r w:rsidRPr="00F32CD2">
        <w:rPr>
          <w:i/>
          <w:iCs/>
        </w:rPr>
        <w:t>Aethionema arabicum</w:t>
      </w:r>
      <w:r w:rsidRPr="00F32CD2">
        <w:t xml:space="preserve"> as </w:t>
      </w:r>
      <w:r w:rsidR="003A4BA2" w:rsidRPr="00F32CD2">
        <w:t xml:space="preserve">the </w:t>
      </w:r>
      <w:r w:rsidRPr="00F32CD2">
        <w:t>outgroup (</w:t>
      </w:r>
      <w:r w:rsidR="003A4BA2" w:rsidRPr="00F32CD2">
        <w:t xml:space="preserve">Supplementary </w:t>
      </w:r>
      <w:r w:rsidRPr="00F32CD2">
        <w:t xml:space="preserve">Table </w:t>
      </w:r>
      <w:r w:rsidR="00964D9A" w:rsidRPr="00F32CD2">
        <w:t>2</w:t>
      </w:r>
      <w:r w:rsidRPr="00F32CD2">
        <w:t xml:space="preserve">). </w:t>
      </w:r>
      <w:proofErr w:type="spellStart"/>
      <w:r w:rsidRPr="00F32CD2">
        <w:t>Orthofinder</w:t>
      </w:r>
      <w:proofErr w:type="spellEnd"/>
      <w:r w:rsidRPr="00F32CD2">
        <w:t xml:space="preserve"> was run with </w:t>
      </w:r>
      <w:r w:rsidR="00365EE2" w:rsidRPr="00F32CD2">
        <w:t xml:space="preserve">the </w:t>
      </w:r>
      <w:r w:rsidR="00FF403C" w:rsidRPr="00F32CD2">
        <w:t>multiple sequence alignment method (-M) and</w:t>
      </w:r>
      <w:r w:rsidRPr="00F32CD2">
        <w:t xml:space="preserve"> MMseqs2 to cluster proteins by sequence similarity. STAG (</w:t>
      </w:r>
      <w:r w:rsidRPr="008E4648">
        <w:t>Emms and Kelly, 2018</w:t>
      </w:r>
      <w:r w:rsidRPr="00F32CD2">
        <w:t xml:space="preserve">) was used to create a consensus tree from </w:t>
      </w:r>
      <w:r w:rsidR="000209A4" w:rsidRPr="00F32CD2">
        <w:t xml:space="preserve">aligned concatenated </w:t>
      </w:r>
      <w:r w:rsidR="00604800" w:rsidRPr="00F32CD2">
        <w:t>single copy</w:t>
      </w:r>
      <w:r w:rsidR="000209A4" w:rsidRPr="00F32CD2">
        <w:t xml:space="preserve"> orthogroups</w:t>
      </w:r>
      <w:r w:rsidRPr="00F32CD2">
        <w:t>. STRIDE was used to root the tree (Emms and Kelly, 2017).</w:t>
      </w:r>
    </w:p>
    <w:p w14:paraId="3730D0D8" w14:textId="2BC7677A" w:rsidR="009E2D95" w:rsidRPr="00F32CD2" w:rsidRDefault="00970EAF" w:rsidP="009E2D95">
      <w:r w:rsidRPr="00F32CD2">
        <w:t>D</w:t>
      </w:r>
      <w:r w:rsidR="009E2D95" w:rsidRPr="00F32CD2">
        <w:t xml:space="preserve">ivergence times were estimated from the </w:t>
      </w:r>
      <w:proofErr w:type="spellStart"/>
      <w:r w:rsidR="009E2D95" w:rsidRPr="00F32CD2">
        <w:t>Orthofinder</w:t>
      </w:r>
      <w:proofErr w:type="spellEnd"/>
      <w:r w:rsidR="009E2D95" w:rsidRPr="00F32CD2">
        <w:t xml:space="preserve"> </w:t>
      </w:r>
      <w:r w:rsidRPr="00F32CD2">
        <w:t xml:space="preserve">analysis </w:t>
      </w:r>
      <w:r w:rsidR="009E2D95" w:rsidRPr="00F32CD2">
        <w:t xml:space="preserve">using </w:t>
      </w:r>
      <w:proofErr w:type="spellStart"/>
      <w:r w:rsidR="009E2D95" w:rsidRPr="00F32CD2">
        <w:t>MCMCtree</w:t>
      </w:r>
      <w:proofErr w:type="spellEnd"/>
      <w:r w:rsidR="009E2D95" w:rsidRPr="00F32CD2">
        <w:t xml:space="preserve"> in </w:t>
      </w:r>
      <w:r w:rsidRPr="00F32CD2">
        <w:t>PAML (</w:t>
      </w:r>
      <w:r w:rsidR="009E2D95" w:rsidRPr="00F32CD2">
        <w:t xml:space="preserve">Phylogenetic Analysis by Maximum Likelihood v.4.8; Yang, 2007). </w:t>
      </w:r>
      <w:proofErr w:type="spellStart"/>
      <w:r w:rsidR="009E2D95" w:rsidRPr="00F32CD2">
        <w:t>MCMCtree</w:t>
      </w:r>
      <w:proofErr w:type="spellEnd"/>
      <w:r w:rsidR="009E2D95" w:rsidRPr="00F32CD2">
        <w:t xml:space="preserve"> was run using an Approximate Maximum Likelihood method (dos Reis and Yang, 2019), whereby an empirical rate matrix and gamma rates among sites were used to generate a Hessian matrix. A Markov chain Monte Carlo (MCMC) analysis was run for 10,000 generations, </w:t>
      </w:r>
      <w:r w:rsidRPr="00F32CD2">
        <w:t xml:space="preserve">with </w:t>
      </w:r>
      <w:r w:rsidR="009E2D95" w:rsidRPr="00F32CD2">
        <w:t xml:space="preserve">burn-in of 1,000 iterations. </w:t>
      </w:r>
      <w:r w:rsidR="000622A5" w:rsidRPr="00F32CD2">
        <w:t>D</w:t>
      </w:r>
      <w:r w:rsidR="009E2D95" w:rsidRPr="00F32CD2">
        <w:t xml:space="preserve">ivergence </w:t>
      </w:r>
      <w:r w:rsidR="000622A5" w:rsidRPr="00F32CD2">
        <w:t xml:space="preserve">time </w:t>
      </w:r>
      <w:r w:rsidR="009E2D95" w:rsidRPr="00F32CD2">
        <w:t>was calibrated from TimeTree</w:t>
      </w:r>
      <w:r w:rsidRPr="00F32CD2">
        <w:t>5</w:t>
      </w:r>
      <w:r w:rsidR="009E2D95" w:rsidRPr="00F32CD2">
        <w:t xml:space="preserve"> (Kumar et al., 2017)</w:t>
      </w:r>
      <w:r w:rsidRPr="00F32CD2">
        <w:t xml:space="preserve"> for six pairs of genera (Supplementary Table 3)</w:t>
      </w:r>
    </w:p>
    <w:p w14:paraId="2CA0442B" w14:textId="5E693C8E" w:rsidR="009E2D95" w:rsidRPr="00F32CD2" w:rsidRDefault="009E2D95" w:rsidP="009E2D95">
      <w:r w:rsidRPr="00F32CD2">
        <w:t>To test for significant contractions and expansions of gene families (</w:t>
      </w:r>
      <w:r w:rsidR="00970EAF" w:rsidRPr="00F32CD2">
        <w:t xml:space="preserve">i.e., </w:t>
      </w:r>
      <w:r w:rsidRPr="00F32CD2">
        <w:t>orthogroups</w:t>
      </w:r>
      <w:r w:rsidR="00970EAF" w:rsidRPr="00F32CD2">
        <w:t xml:space="preserve"> from </w:t>
      </w:r>
      <w:proofErr w:type="spellStart"/>
      <w:r w:rsidRPr="00F32CD2">
        <w:t>OrthoFinder</w:t>
      </w:r>
      <w:proofErr w:type="spellEnd"/>
      <w:r w:rsidRPr="00F32CD2">
        <w:t xml:space="preserve">), </w:t>
      </w:r>
      <w:r w:rsidR="00970EAF" w:rsidRPr="00F32CD2">
        <w:t xml:space="preserve">we used </w:t>
      </w:r>
      <w:r w:rsidRPr="00F32CD2">
        <w:t>CAFÉ v.5 (</w:t>
      </w:r>
      <w:r w:rsidR="00C53FC7" w:rsidRPr="00F32CD2">
        <w:t>https://</w:t>
      </w:r>
      <w:r w:rsidR="00C53FC7" w:rsidRPr="00C53FC7">
        <w:t>github.com/hahnlab/CAFE5</w:t>
      </w:r>
      <w:r w:rsidRPr="00F32CD2">
        <w:t xml:space="preserve">). </w:t>
      </w:r>
      <w:r w:rsidR="00970EAF" w:rsidRPr="00F32CD2">
        <w:t>T</w:t>
      </w:r>
      <w:r w:rsidRPr="00F32CD2">
        <w:t xml:space="preserve">he </w:t>
      </w:r>
      <w:proofErr w:type="spellStart"/>
      <w:r w:rsidR="00970EAF" w:rsidRPr="00F32CD2">
        <w:t>OrthoFinder</w:t>
      </w:r>
      <w:proofErr w:type="spellEnd"/>
      <w:r w:rsidR="00970EAF" w:rsidRPr="00F32CD2">
        <w:t xml:space="preserve"> </w:t>
      </w:r>
      <w:r w:rsidRPr="00F32CD2">
        <w:t xml:space="preserve">species tree was transformed into an </w:t>
      </w:r>
      <w:proofErr w:type="spellStart"/>
      <w:r w:rsidRPr="00F32CD2">
        <w:t>ultrametric</w:t>
      </w:r>
      <w:proofErr w:type="spellEnd"/>
      <w:r w:rsidRPr="00F32CD2">
        <w:t xml:space="preserve"> tree using the R packages ‘</w:t>
      </w:r>
      <w:proofErr w:type="spellStart"/>
      <w:r w:rsidRPr="00F32CD2">
        <w:t>phytools</w:t>
      </w:r>
      <w:proofErr w:type="spellEnd"/>
      <w:r w:rsidRPr="00F32CD2">
        <w:t>’ and ‘</w:t>
      </w:r>
      <w:proofErr w:type="spellStart"/>
      <w:r w:rsidRPr="00F32CD2">
        <w:t>phangorn</w:t>
      </w:r>
      <w:proofErr w:type="spellEnd"/>
      <w:r w:rsidRPr="00F32CD2">
        <w:t>’ (</w:t>
      </w:r>
      <w:proofErr w:type="spellStart"/>
      <w:r w:rsidRPr="00F32CD2">
        <w:t>Schliep</w:t>
      </w:r>
      <w:proofErr w:type="spellEnd"/>
      <w:r w:rsidRPr="00F32CD2">
        <w:t>, 2011; Revell, 2012)</w:t>
      </w:r>
      <w:r w:rsidR="00970EAF" w:rsidRPr="00F32CD2">
        <w:t xml:space="preserve"> and used as input</w:t>
      </w:r>
      <w:r w:rsidRPr="00F32CD2">
        <w:t xml:space="preserve">. A P value was calculated for each gene family, and </w:t>
      </w:r>
      <w:r w:rsidR="00970EAF" w:rsidRPr="00F32CD2">
        <w:t xml:space="preserve">we used P &lt; 0.01 to indicate significant </w:t>
      </w:r>
      <w:r w:rsidRPr="00F32CD2">
        <w:t>gene gains or losses.</w:t>
      </w:r>
      <w:r w:rsidR="00970EAF" w:rsidRPr="00F32CD2">
        <w:t xml:space="preserve"> </w:t>
      </w:r>
      <w:r w:rsidRPr="00F32CD2">
        <w:t xml:space="preserve">For each </w:t>
      </w:r>
      <w:r w:rsidR="00970EAF" w:rsidRPr="00F32CD2">
        <w:rPr>
          <w:i/>
          <w:iCs/>
        </w:rPr>
        <w:t>D. millefolia</w:t>
      </w:r>
      <w:r w:rsidR="00970EAF" w:rsidRPr="00F32CD2">
        <w:t xml:space="preserve"> gene family </w:t>
      </w:r>
      <w:r w:rsidRPr="00F32CD2">
        <w:t xml:space="preserve">significantly </w:t>
      </w:r>
      <w:r w:rsidRPr="00F32CD2">
        <w:lastRenderedPageBreak/>
        <w:t xml:space="preserve">expanded </w:t>
      </w:r>
      <w:r w:rsidR="00970EAF" w:rsidRPr="00F32CD2">
        <w:t xml:space="preserve">or </w:t>
      </w:r>
      <w:r w:rsidRPr="00F32CD2">
        <w:t>contracted, functional information was inferred based on ortholog</w:t>
      </w:r>
      <w:r w:rsidR="00970EAF" w:rsidRPr="00F32CD2">
        <w:t xml:space="preserve">y to </w:t>
      </w:r>
      <w:r w:rsidRPr="00F32CD2">
        <w:rPr>
          <w:i/>
          <w:iCs/>
        </w:rPr>
        <w:t>A. thaliana</w:t>
      </w:r>
      <w:r w:rsidRPr="00F32CD2">
        <w:t>.</w:t>
      </w:r>
      <w:r w:rsidR="00970EAF" w:rsidRPr="00F32CD2">
        <w:t xml:space="preserve"> KEGG (</w:t>
      </w:r>
      <w:r w:rsidRPr="00F32CD2">
        <w:t>Kyoto Encyclopaedia of Genes and Genomes) annotation</w:t>
      </w:r>
      <w:r w:rsidR="00970EAF" w:rsidRPr="00F32CD2">
        <w:t xml:space="preserve">s were </w:t>
      </w:r>
      <w:r w:rsidRPr="00F32CD2">
        <w:t>analys</w:t>
      </w:r>
      <w:r w:rsidR="00970EAF" w:rsidRPr="00F32CD2">
        <w:t xml:space="preserve">ed </w:t>
      </w:r>
      <w:r w:rsidRPr="00F32CD2">
        <w:t xml:space="preserve">using </w:t>
      </w:r>
      <w:proofErr w:type="spellStart"/>
      <w:r w:rsidRPr="00F32CD2">
        <w:t>agriGO</w:t>
      </w:r>
      <w:proofErr w:type="spellEnd"/>
      <w:r w:rsidRPr="00F32CD2">
        <w:t xml:space="preserve"> (www.systemsbiology. cau.edu.cn/agriGOv2</w:t>
      </w:r>
      <w:r w:rsidR="002F2151" w:rsidRPr="00F32CD2">
        <w:t xml:space="preserve">) </w:t>
      </w:r>
      <w:r w:rsidRPr="00F32CD2">
        <w:t>with the singular enrichment analysis method and TAIR10 database.</w:t>
      </w:r>
    </w:p>
    <w:p w14:paraId="69654854" w14:textId="77777777" w:rsidR="00505043" w:rsidRPr="00F32CD2" w:rsidRDefault="00505043" w:rsidP="00505043">
      <w:pPr>
        <w:rPr>
          <w:b/>
          <w:bCs/>
        </w:rPr>
      </w:pPr>
      <w:r w:rsidRPr="00F32CD2">
        <w:rPr>
          <w:b/>
          <w:bCs/>
        </w:rPr>
        <w:t>Resequencing and selection analysis</w:t>
      </w:r>
    </w:p>
    <w:p w14:paraId="5887A509" w14:textId="5B90706F" w:rsidR="00590ADB" w:rsidRPr="00F32CD2" w:rsidRDefault="009E2D95" w:rsidP="00135BA3">
      <w:pPr>
        <w:ind w:firstLine="720"/>
        <w:rPr>
          <w:i/>
          <w:iCs/>
        </w:rPr>
      </w:pPr>
      <w:r w:rsidRPr="00F32CD2">
        <w:rPr>
          <w:i/>
          <w:iCs/>
        </w:rPr>
        <w:t>S</w:t>
      </w:r>
      <w:r w:rsidR="00CF08D5" w:rsidRPr="00F32CD2">
        <w:rPr>
          <w:i/>
          <w:iCs/>
        </w:rPr>
        <w:t>ample collection</w:t>
      </w:r>
      <w:r w:rsidR="00FA22B0" w:rsidRPr="00F32CD2">
        <w:rPr>
          <w:i/>
          <w:iCs/>
        </w:rPr>
        <w:t xml:space="preserve">, </w:t>
      </w:r>
      <w:r w:rsidR="00590ADB" w:rsidRPr="00F32CD2">
        <w:rPr>
          <w:i/>
          <w:iCs/>
        </w:rPr>
        <w:t>whole-genome resequencing, mapping, SNP calling and filtering.</w:t>
      </w:r>
    </w:p>
    <w:p w14:paraId="5AB064B5" w14:textId="4E2C0C5E" w:rsidR="00F83535" w:rsidRPr="00F32CD2" w:rsidRDefault="008D4D6E" w:rsidP="00CF08D5">
      <w:r>
        <w:t>A total of 1</w:t>
      </w:r>
      <w:r w:rsidR="009B749F">
        <w:t>4</w:t>
      </w:r>
      <w:r>
        <w:t xml:space="preserve"> samples were obtained to represent the </w:t>
      </w:r>
      <w:r w:rsidR="00175AF9">
        <w:t xml:space="preserve">seven Canary Island </w:t>
      </w:r>
      <w:r w:rsidR="00175AF9">
        <w:rPr>
          <w:i/>
          <w:iCs/>
        </w:rPr>
        <w:t xml:space="preserve">Descurainia </w:t>
      </w:r>
      <w:r w:rsidR="00175AF9">
        <w:t>species</w:t>
      </w:r>
      <w:r w:rsidR="002D76CA">
        <w:t xml:space="preserve"> and one sample for an </w:t>
      </w:r>
      <w:r w:rsidR="009B749F">
        <w:t>outgroup</w:t>
      </w:r>
      <w:r w:rsidR="00175AF9">
        <w:t xml:space="preserve"> (Table 1). </w:t>
      </w:r>
      <w:r w:rsidR="004B7989">
        <w:t xml:space="preserve">Eleven of the Canary Island </w:t>
      </w:r>
      <w:r w:rsidR="00AB64BC">
        <w:t xml:space="preserve">samples </w:t>
      </w:r>
      <w:r w:rsidR="00F948E0">
        <w:t xml:space="preserve">were </w:t>
      </w:r>
      <w:r w:rsidR="00AB64BC">
        <w:t xml:space="preserve">taken </w:t>
      </w:r>
      <w:r w:rsidR="00F948E0">
        <w:t>from l</w:t>
      </w:r>
      <w:r w:rsidR="00CF08D5" w:rsidRPr="00F32CD2">
        <w:t xml:space="preserve">eaf material collected in 2019 and preserved in silica gel (permit </w:t>
      </w:r>
      <w:r w:rsidR="00970EAF" w:rsidRPr="00F32CD2">
        <w:t xml:space="preserve">numbers: </w:t>
      </w:r>
      <w:r w:rsidR="00CF08D5" w:rsidRPr="00F32CD2">
        <w:t>Parque Nacional del Teide</w:t>
      </w:r>
      <w:r w:rsidR="004F7C01" w:rsidRPr="00F32CD2">
        <w:t>,</w:t>
      </w:r>
      <w:r w:rsidR="00CF08D5" w:rsidRPr="00F32CD2">
        <w:t xml:space="preserve"> no. 42917710D; Cabildo de la Palma</w:t>
      </w:r>
      <w:r w:rsidR="00970EAF" w:rsidRPr="00F32CD2">
        <w:t>,</w:t>
      </w:r>
      <w:r w:rsidR="00CF08D5" w:rsidRPr="00F32CD2">
        <w:t xml:space="preserve"> no. 2019004595; Cabildo de la Gomera</w:t>
      </w:r>
      <w:r w:rsidR="004F7C01" w:rsidRPr="00F32CD2">
        <w:t>,</w:t>
      </w:r>
      <w:r w:rsidR="00CF08D5" w:rsidRPr="00F32CD2">
        <w:t xml:space="preserve"> no. 9319</w:t>
      </w:r>
      <w:r w:rsidR="004F7C01" w:rsidRPr="00F32CD2">
        <w:t>;</w:t>
      </w:r>
      <w:r w:rsidR="00CF08D5" w:rsidRPr="00F32CD2">
        <w:t xml:space="preserve"> Cabildo de Gran Canaria</w:t>
      </w:r>
      <w:r w:rsidR="004F7C01" w:rsidRPr="00F32CD2">
        <w:t>,</w:t>
      </w:r>
      <w:r w:rsidR="00CF08D5" w:rsidRPr="00F32CD2">
        <w:t xml:space="preserve"> no. 14328). Herbarium vouchers </w:t>
      </w:r>
      <w:r w:rsidR="004F7C01" w:rsidRPr="00F32CD2">
        <w:t xml:space="preserve">have been </w:t>
      </w:r>
      <w:r w:rsidR="00CF08D5" w:rsidRPr="00F32CD2">
        <w:t xml:space="preserve">deposited </w:t>
      </w:r>
      <w:r w:rsidR="004F7C01" w:rsidRPr="00F32CD2">
        <w:t xml:space="preserve">in </w:t>
      </w:r>
      <w:r w:rsidR="00CF08D5" w:rsidRPr="00F32CD2">
        <w:t xml:space="preserve">the Natural History Museum, London (BM). </w:t>
      </w:r>
      <w:r w:rsidR="004F7C01" w:rsidRPr="00F32CD2">
        <w:t>Three a</w:t>
      </w:r>
      <w:r w:rsidR="00CF08D5" w:rsidRPr="00F32CD2">
        <w:t xml:space="preserve">dditional </w:t>
      </w:r>
      <w:r w:rsidR="004F7C01" w:rsidRPr="00F32CD2">
        <w:t xml:space="preserve">samples </w:t>
      </w:r>
      <w:r w:rsidR="00F948E0">
        <w:t xml:space="preserve">of Canary Island </w:t>
      </w:r>
      <w:r w:rsidR="00F948E0">
        <w:rPr>
          <w:i/>
          <w:iCs/>
        </w:rPr>
        <w:t xml:space="preserve">Descurainia </w:t>
      </w:r>
      <w:r w:rsidR="004F7C01" w:rsidRPr="00F32CD2">
        <w:t xml:space="preserve">were </w:t>
      </w:r>
      <w:r w:rsidR="00CF08D5" w:rsidRPr="00F32CD2">
        <w:t xml:space="preserve">obtained from </w:t>
      </w:r>
      <w:r w:rsidR="004F7C01" w:rsidRPr="00F32CD2">
        <w:t>the</w:t>
      </w:r>
      <w:r w:rsidR="00E77F16">
        <w:t xml:space="preserve"> </w:t>
      </w:r>
      <w:r w:rsidR="0065498E">
        <w:t>UPM seedbank</w:t>
      </w:r>
      <w:r w:rsidR="00CF08D5" w:rsidRPr="00F32CD2">
        <w:t xml:space="preserve">. </w:t>
      </w:r>
      <w:r w:rsidR="00646C40">
        <w:t xml:space="preserve">A sample of </w:t>
      </w:r>
      <w:r w:rsidR="004F7C01" w:rsidRPr="00F32CD2">
        <w:t xml:space="preserve">DNA </w:t>
      </w:r>
      <w:r w:rsidR="00646C40">
        <w:t>from the</w:t>
      </w:r>
      <w:r w:rsidR="004F7C01" w:rsidRPr="00F32CD2">
        <w:t xml:space="preserve"> closest continental relative, </w:t>
      </w:r>
      <w:r w:rsidR="004F7C01" w:rsidRPr="00F32CD2">
        <w:rPr>
          <w:i/>
          <w:iCs/>
        </w:rPr>
        <w:t>D. tanacetifolia</w:t>
      </w:r>
      <w:r w:rsidR="004F7C01" w:rsidRPr="00F32CD2">
        <w:t xml:space="preserve">, utilised in the Goodson et al. (2006) study was kindly provided by Robert K. Jansen (The University of Texas at Austin) as the outgroup. </w:t>
      </w:r>
      <w:r w:rsidR="00961839">
        <w:t xml:space="preserve">All </w:t>
      </w:r>
      <w:r w:rsidR="00CF08D5" w:rsidRPr="00F32CD2">
        <w:t xml:space="preserve">DNA was extracted using a CTAB-based method (Porebski et al., 1997). </w:t>
      </w:r>
      <w:r w:rsidR="00D1396E" w:rsidRPr="00F32CD2">
        <w:t>S</w:t>
      </w:r>
      <w:r w:rsidR="00CF08D5" w:rsidRPr="00F32CD2">
        <w:t xml:space="preserve">equencing </w:t>
      </w:r>
      <w:r w:rsidR="00D1396E" w:rsidRPr="00F32CD2">
        <w:t xml:space="preserve">(150 bp </w:t>
      </w:r>
      <w:proofErr w:type="gramStart"/>
      <w:r w:rsidR="00D1396E" w:rsidRPr="00F32CD2">
        <w:t>paired-end</w:t>
      </w:r>
      <w:proofErr w:type="gramEnd"/>
      <w:r w:rsidR="00D1396E" w:rsidRPr="00F32CD2">
        <w:t xml:space="preserve">) was carried out by </w:t>
      </w:r>
      <w:proofErr w:type="spellStart"/>
      <w:r w:rsidR="00CF08D5" w:rsidRPr="00F32CD2">
        <w:t>Novogene</w:t>
      </w:r>
      <w:proofErr w:type="spellEnd"/>
      <w:r w:rsidR="00CF08D5" w:rsidRPr="00F32CD2">
        <w:t xml:space="preserve"> (Hong Kong) on </w:t>
      </w:r>
      <w:r w:rsidR="00D1396E" w:rsidRPr="00F32CD2">
        <w:t xml:space="preserve">an </w:t>
      </w:r>
      <w:r w:rsidR="00CF08D5" w:rsidRPr="00F32CD2">
        <w:t>Illumina HISEQ X Ten Sequencer (Illumina Inc</w:t>
      </w:r>
      <w:r w:rsidR="004F7C01" w:rsidRPr="00F32CD2">
        <w:t>.</w:t>
      </w:r>
      <w:r w:rsidR="00CF08D5" w:rsidRPr="00F32CD2">
        <w:t>).</w:t>
      </w:r>
    </w:p>
    <w:p w14:paraId="18C52A0B" w14:textId="7FDDF085" w:rsidR="009E2D95" w:rsidRPr="00F32CD2" w:rsidRDefault="00D1396E" w:rsidP="00CF08D5">
      <w:r w:rsidRPr="00F32CD2">
        <w:t xml:space="preserve">Read </w:t>
      </w:r>
      <w:r w:rsidR="00CF08D5" w:rsidRPr="00F32CD2">
        <w:t xml:space="preserve">quality was </w:t>
      </w:r>
      <w:r w:rsidRPr="00F32CD2">
        <w:t xml:space="preserve">assessed </w:t>
      </w:r>
      <w:r w:rsidR="00CF08D5" w:rsidRPr="00F32CD2">
        <w:t xml:space="preserve">using FASTQC, and reads were trimmed using Trimmomatic (Bolger et al., 2014) </w:t>
      </w:r>
      <w:r w:rsidR="00320959" w:rsidRPr="00F32CD2">
        <w:t xml:space="preserve">using settings LEADING:3 TRAILING:3 SLIDINGWINDOW:4:15 </w:t>
      </w:r>
      <w:r w:rsidR="00CF08D5" w:rsidRPr="00F32CD2">
        <w:t xml:space="preserve">and </w:t>
      </w:r>
      <w:r w:rsidR="00320959" w:rsidRPr="00F32CD2">
        <w:t xml:space="preserve">reads </w:t>
      </w:r>
      <w:r w:rsidR="00CF08D5" w:rsidRPr="00F32CD2">
        <w:t>shorter than 65 bp</w:t>
      </w:r>
      <w:r w:rsidR="00320959" w:rsidRPr="00F32CD2">
        <w:t xml:space="preserve"> were excluded</w:t>
      </w:r>
      <w:r w:rsidR="00CF08D5" w:rsidRPr="00F32CD2">
        <w:t xml:space="preserve">. </w:t>
      </w:r>
      <w:r w:rsidRPr="00F32CD2">
        <w:t xml:space="preserve">Trimmed reads were mapped to the </w:t>
      </w:r>
      <w:r w:rsidRPr="00F32CD2">
        <w:rPr>
          <w:i/>
          <w:iCs/>
        </w:rPr>
        <w:t>D. millefolia</w:t>
      </w:r>
      <w:r w:rsidRPr="00F32CD2">
        <w:t xml:space="preserve"> </w:t>
      </w:r>
      <w:r w:rsidR="00CF08D5" w:rsidRPr="00F32CD2">
        <w:t xml:space="preserve">annotated </w:t>
      </w:r>
      <w:r w:rsidRPr="00F32CD2">
        <w:t xml:space="preserve">reference </w:t>
      </w:r>
      <w:r w:rsidR="00CF08D5" w:rsidRPr="00F32CD2">
        <w:t>genome using BWA</w:t>
      </w:r>
      <w:r w:rsidR="004C7B95" w:rsidRPr="00F32CD2">
        <w:t>-mem</w:t>
      </w:r>
      <w:r w:rsidR="00CF08D5" w:rsidRPr="00F32CD2">
        <w:t xml:space="preserve"> </w:t>
      </w:r>
      <w:r w:rsidR="004C7B95" w:rsidRPr="00F32CD2">
        <w:t>(</w:t>
      </w:r>
      <w:r w:rsidR="00CF08D5" w:rsidRPr="00F32CD2">
        <w:t>v.0.7.17</w:t>
      </w:r>
      <w:r w:rsidR="004C7B95" w:rsidRPr="00F32CD2">
        <w:t xml:space="preserve">; </w:t>
      </w:r>
      <w:r w:rsidR="00CF08D5" w:rsidRPr="00F32CD2">
        <w:t xml:space="preserve">Li and Durbin, 2009) with default parameters. </w:t>
      </w:r>
      <w:r w:rsidR="004C7B95" w:rsidRPr="00F32CD2">
        <w:t xml:space="preserve">Outputted BAM files were </w:t>
      </w:r>
      <w:r w:rsidR="00CF08D5" w:rsidRPr="00F32CD2">
        <w:t>sorted</w:t>
      </w:r>
      <w:r w:rsidR="004C7B95" w:rsidRPr="00F32CD2">
        <w:t>,</w:t>
      </w:r>
      <w:r w:rsidR="00CF08D5" w:rsidRPr="00F32CD2">
        <w:t xml:space="preserve"> </w:t>
      </w:r>
      <w:r w:rsidR="004C7B95" w:rsidRPr="00F32CD2">
        <w:t xml:space="preserve">and unmapped reads discarded using </w:t>
      </w:r>
      <w:proofErr w:type="spellStart"/>
      <w:r w:rsidR="00CF08D5" w:rsidRPr="00F32CD2">
        <w:t>SAMtools</w:t>
      </w:r>
      <w:proofErr w:type="spellEnd"/>
      <w:r w:rsidR="00CF08D5" w:rsidRPr="00F32CD2">
        <w:t xml:space="preserve"> v.1.3.1 (Li et al., 2009). PCR duplicates were removed from the mapped reads using Picard (github.com/</w:t>
      </w:r>
      <w:proofErr w:type="spellStart"/>
      <w:r w:rsidR="00CF08D5" w:rsidRPr="00F32CD2">
        <w:t>broadinstitute</w:t>
      </w:r>
      <w:proofErr w:type="spellEnd"/>
      <w:r w:rsidR="00CF08D5" w:rsidRPr="00F32CD2">
        <w:t>/</w:t>
      </w:r>
      <w:proofErr w:type="spellStart"/>
      <w:r w:rsidR="00CF08D5" w:rsidRPr="00F32CD2">
        <w:t>picard</w:t>
      </w:r>
      <w:proofErr w:type="spellEnd"/>
      <w:r w:rsidR="00FE1176" w:rsidRPr="00F32CD2">
        <w:t xml:space="preserve">; </w:t>
      </w:r>
      <w:r w:rsidR="00CF08D5" w:rsidRPr="00F32CD2">
        <w:t xml:space="preserve">accessed 2020). </w:t>
      </w:r>
      <w:r w:rsidR="004C7B95" w:rsidRPr="00F32CD2">
        <w:t>C</w:t>
      </w:r>
      <w:r w:rsidR="00CF08D5" w:rsidRPr="00F32CD2">
        <w:t>hloroplast regions were discarded.</w:t>
      </w:r>
    </w:p>
    <w:p w14:paraId="39A2B083" w14:textId="222E5764" w:rsidR="00CF08D5" w:rsidRPr="00F32CD2" w:rsidRDefault="00CF08D5" w:rsidP="00CF08D5">
      <w:r w:rsidRPr="00F32CD2">
        <w:t xml:space="preserve">BAM files were processed with </w:t>
      </w:r>
      <w:proofErr w:type="spellStart"/>
      <w:r w:rsidRPr="00F32CD2">
        <w:t>SAMtools</w:t>
      </w:r>
      <w:proofErr w:type="spellEnd"/>
      <w:r w:rsidRPr="00F32CD2">
        <w:t xml:space="preserve"> v.1.15 </w:t>
      </w:r>
      <w:proofErr w:type="spellStart"/>
      <w:r w:rsidRPr="00F32CD2">
        <w:t>mpileup</w:t>
      </w:r>
      <w:proofErr w:type="spellEnd"/>
      <w:r w:rsidRPr="00F32CD2">
        <w:t xml:space="preserve"> to </w:t>
      </w:r>
      <w:r w:rsidR="004C7B95" w:rsidRPr="00F32CD2">
        <w:t xml:space="preserve">call </w:t>
      </w:r>
      <w:r w:rsidR="009751C5" w:rsidRPr="00F32CD2">
        <w:t xml:space="preserve">variants </w:t>
      </w:r>
      <w:r w:rsidRPr="00F32CD2">
        <w:t xml:space="preserve">and with </w:t>
      </w:r>
      <w:proofErr w:type="spellStart"/>
      <w:r w:rsidRPr="00F32CD2">
        <w:t>BCFtools</w:t>
      </w:r>
      <w:proofErr w:type="spellEnd"/>
      <w:r w:rsidRPr="00F32CD2">
        <w:t xml:space="preserve"> to identify INDEL</w:t>
      </w:r>
      <w:r w:rsidR="004C7B95" w:rsidRPr="00F32CD2">
        <w:t>s</w:t>
      </w:r>
      <w:r w:rsidRPr="00F32CD2">
        <w:t xml:space="preserve">, </w:t>
      </w:r>
      <w:r w:rsidR="004C7B95" w:rsidRPr="00F32CD2">
        <w:t xml:space="preserve">and then </w:t>
      </w:r>
      <w:r w:rsidRPr="00F32CD2">
        <w:t xml:space="preserve">converted into a VCF file. </w:t>
      </w:r>
      <w:proofErr w:type="spellStart"/>
      <w:r w:rsidRPr="00F32CD2">
        <w:t>VCFtools</w:t>
      </w:r>
      <w:proofErr w:type="spellEnd"/>
      <w:r w:rsidR="009E2D95" w:rsidRPr="00F32CD2">
        <w:t xml:space="preserve"> </w:t>
      </w:r>
      <w:r w:rsidRPr="00F32CD2">
        <w:t>v.0.1.13 (</w:t>
      </w:r>
      <w:proofErr w:type="spellStart"/>
      <w:r w:rsidRPr="00F32CD2">
        <w:t>Danecek</w:t>
      </w:r>
      <w:proofErr w:type="spellEnd"/>
      <w:r w:rsidRPr="00F32CD2">
        <w:t xml:space="preserve"> et al., 2011) was used to filter the VCF file </w:t>
      </w:r>
      <w:r w:rsidR="00E77F16">
        <w:t>by a minimum and maximum depth of 10 and 50, respectively, and to</w:t>
      </w:r>
      <w:r w:rsidR="00E77F16" w:rsidRPr="00F32CD2">
        <w:t xml:space="preserve"> only </w:t>
      </w:r>
      <w:r w:rsidRPr="00F32CD2">
        <w:t xml:space="preserve">include SNPs </w:t>
      </w:r>
      <w:r w:rsidR="005566F7" w:rsidRPr="00F32CD2">
        <w:t>with</w:t>
      </w:r>
      <w:r w:rsidRPr="00F32CD2">
        <w:t xml:space="preserve"> a minor allele </w:t>
      </w:r>
      <w:r w:rsidR="00B9447F" w:rsidRPr="00F32CD2">
        <w:t xml:space="preserve">frequency </w:t>
      </w:r>
      <w:r w:rsidR="002A17F8" w:rsidRPr="00F32CD2">
        <w:t xml:space="preserve">of </w:t>
      </w:r>
      <w:r w:rsidR="00483B25" w:rsidRPr="00F32CD2">
        <w:t>&gt;</w:t>
      </w:r>
      <w:r w:rsidR="002A17F8" w:rsidRPr="00F32CD2">
        <w:t>0.1</w:t>
      </w:r>
      <w:r w:rsidRPr="00F32CD2">
        <w:t xml:space="preserve">, a quality value </w:t>
      </w:r>
      <w:r w:rsidR="005566F7" w:rsidRPr="00F32CD2">
        <w:t>&gt;</w:t>
      </w:r>
      <w:r w:rsidRPr="00F32CD2">
        <w:t>30</w:t>
      </w:r>
      <w:r w:rsidR="005566F7" w:rsidRPr="00F32CD2">
        <w:t xml:space="preserve"> and with &lt;50% missing </w:t>
      </w:r>
      <w:r w:rsidRPr="00F32CD2">
        <w:t>data.</w:t>
      </w:r>
      <w:r w:rsidR="005566F7" w:rsidRPr="00F32CD2">
        <w:t xml:space="preserve"> </w:t>
      </w:r>
      <w:r w:rsidRPr="00F32CD2">
        <w:t xml:space="preserve">Using the </w:t>
      </w:r>
      <w:r w:rsidR="005566F7" w:rsidRPr="00F32CD2">
        <w:t xml:space="preserve">GFF </w:t>
      </w:r>
      <w:r w:rsidRPr="00F32CD2">
        <w:t xml:space="preserve">annotation </w:t>
      </w:r>
      <w:r w:rsidR="005566F7" w:rsidRPr="00F32CD2">
        <w:t>(above)</w:t>
      </w:r>
      <w:r w:rsidRPr="00F32CD2">
        <w:t xml:space="preserve">, the VCF files were annotated </w:t>
      </w:r>
      <w:r w:rsidR="005566F7" w:rsidRPr="00F32CD2">
        <w:t xml:space="preserve">as exons, introns, coding and intergenic </w:t>
      </w:r>
      <w:r w:rsidRPr="00F32CD2">
        <w:t xml:space="preserve">using </w:t>
      </w:r>
      <w:proofErr w:type="spellStart"/>
      <w:r w:rsidRPr="00F32CD2">
        <w:t>SNPeff</w:t>
      </w:r>
      <w:proofErr w:type="spellEnd"/>
      <w:r w:rsidRPr="00F32CD2">
        <w:t xml:space="preserve"> (</w:t>
      </w:r>
      <w:proofErr w:type="spellStart"/>
      <w:r w:rsidRPr="00F32CD2">
        <w:t>Cingolani</w:t>
      </w:r>
      <w:proofErr w:type="spellEnd"/>
      <w:r w:rsidRPr="00F32CD2">
        <w:t xml:space="preserve"> et al., 2012).</w:t>
      </w:r>
      <w:r w:rsidR="00E26437">
        <w:t xml:space="preserve"> </w:t>
      </w:r>
    </w:p>
    <w:p w14:paraId="24B47D7D" w14:textId="41C1728D" w:rsidR="00CF08D5" w:rsidRPr="00F32CD2" w:rsidRDefault="00FA22B0" w:rsidP="00135BA3">
      <w:pPr>
        <w:ind w:firstLine="720"/>
        <w:rPr>
          <w:i/>
          <w:iCs/>
        </w:rPr>
      </w:pPr>
      <w:r w:rsidRPr="00F32CD2">
        <w:rPr>
          <w:i/>
          <w:iCs/>
        </w:rPr>
        <w:t>Species relationships</w:t>
      </w:r>
    </w:p>
    <w:p w14:paraId="7881E7E1" w14:textId="127334C3" w:rsidR="00CF08D5" w:rsidRPr="00F32CD2" w:rsidRDefault="00CF08D5" w:rsidP="00CF08D5">
      <w:r w:rsidRPr="00F32CD2">
        <w:t xml:space="preserve">Phylogenetic reconstruction </w:t>
      </w:r>
      <w:r w:rsidR="005574B3" w:rsidRPr="00F32CD2">
        <w:t xml:space="preserve">within Canarian </w:t>
      </w:r>
      <w:r w:rsidR="005574B3" w:rsidRPr="00F32CD2">
        <w:rPr>
          <w:i/>
          <w:iCs/>
        </w:rPr>
        <w:t xml:space="preserve">Descurainia </w:t>
      </w:r>
      <w:r w:rsidRPr="00F32CD2">
        <w:t xml:space="preserve">was </w:t>
      </w:r>
      <w:r w:rsidR="00E33AC3" w:rsidRPr="00F32CD2">
        <w:t xml:space="preserve">carried out using </w:t>
      </w:r>
      <w:r w:rsidRPr="00F32CD2">
        <w:t xml:space="preserve">filtered SNPs and </w:t>
      </w:r>
      <w:r w:rsidR="00E33AC3" w:rsidRPr="00F32CD2">
        <w:t xml:space="preserve">the </w:t>
      </w:r>
      <w:r w:rsidRPr="00F32CD2">
        <w:t xml:space="preserve">Maximum-Likelihood (ML) method. SNPs were converted into </w:t>
      </w:r>
      <w:proofErr w:type="spellStart"/>
      <w:r w:rsidRPr="00F32CD2">
        <w:t>phylip</w:t>
      </w:r>
      <w:proofErr w:type="spellEnd"/>
      <w:r w:rsidRPr="00F32CD2">
        <w:t xml:space="preserve"> format using </w:t>
      </w:r>
      <w:proofErr w:type="spellStart"/>
      <w:r w:rsidRPr="00F32CD2">
        <w:t>BioPython</w:t>
      </w:r>
      <w:proofErr w:type="spellEnd"/>
      <w:r w:rsidRPr="00F32CD2">
        <w:t xml:space="preserve"> v.1.79, and </w:t>
      </w:r>
      <w:r w:rsidR="00E33AC3" w:rsidRPr="00F32CD2">
        <w:t xml:space="preserve">then </w:t>
      </w:r>
      <w:proofErr w:type="spellStart"/>
      <w:r w:rsidRPr="00F32CD2">
        <w:t>RAxML</w:t>
      </w:r>
      <w:proofErr w:type="spellEnd"/>
      <w:r w:rsidRPr="00F32CD2">
        <w:t xml:space="preserve"> v.8.2.9 (Stamatakis, 2014) was employed with a GTRGAMMA evolutionary substitution model and 2,000 partitions. </w:t>
      </w:r>
      <w:r w:rsidRPr="00F32CD2">
        <w:rPr>
          <w:i/>
          <w:iCs/>
        </w:rPr>
        <w:t>Descurainia tanacetifolia</w:t>
      </w:r>
      <w:r w:rsidRPr="00F32CD2">
        <w:t xml:space="preserve"> was </w:t>
      </w:r>
      <w:r w:rsidR="00E33AC3" w:rsidRPr="00F32CD2">
        <w:t xml:space="preserve">used </w:t>
      </w:r>
      <w:r w:rsidRPr="00F32CD2">
        <w:t xml:space="preserve">as the outgroup, and </w:t>
      </w:r>
      <w:r w:rsidR="00E33AC3" w:rsidRPr="00F32CD2">
        <w:t xml:space="preserve">1000 </w:t>
      </w:r>
      <w:r w:rsidRPr="00F32CD2">
        <w:t>bootstraps were computed.</w:t>
      </w:r>
      <w:r w:rsidR="00E33AC3" w:rsidRPr="00F32CD2">
        <w:t xml:space="preserve"> </w:t>
      </w:r>
      <w:r w:rsidR="00505043" w:rsidRPr="00F32CD2">
        <w:t xml:space="preserve">To examine clustering of samples, </w:t>
      </w:r>
      <w:r w:rsidR="00E33AC3" w:rsidRPr="00F32CD2">
        <w:t xml:space="preserve">Principal Component Analysis (PCA) was carried out on the filtered VCF file using the </w:t>
      </w:r>
      <w:proofErr w:type="spellStart"/>
      <w:r w:rsidR="00E33AC3" w:rsidRPr="00F32CD2">
        <w:t>pca</w:t>
      </w:r>
      <w:proofErr w:type="spellEnd"/>
      <w:r w:rsidR="00E33AC3" w:rsidRPr="00F32CD2">
        <w:t xml:space="preserve"> function in PLINK, and the first two PCAs visualised using the R package 'ggplot2' (Wickham, 2009).</w:t>
      </w:r>
    </w:p>
    <w:p w14:paraId="7028FEAF" w14:textId="456C7A16" w:rsidR="00CF08D5" w:rsidRPr="00F32CD2" w:rsidRDefault="00E33AC3" w:rsidP="00E33AC3">
      <w:r w:rsidRPr="00F32CD2">
        <w:t xml:space="preserve">Note that we previously identified </w:t>
      </w:r>
      <w:r w:rsidR="00CF08D5" w:rsidRPr="00F32CD2">
        <w:t xml:space="preserve">a hybrid origin for </w:t>
      </w:r>
      <w:r w:rsidR="00CF08D5" w:rsidRPr="00F32CD2">
        <w:rPr>
          <w:i/>
          <w:iCs/>
        </w:rPr>
        <w:t>D. gilva</w:t>
      </w:r>
      <w:r w:rsidRPr="00F32CD2">
        <w:rPr>
          <w:i/>
          <w:iCs/>
        </w:rPr>
        <w:t xml:space="preserve"> </w:t>
      </w:r>
      <w:r w:rsidRPr="00F32CD2">
        <w:t>(Jackson et al. 2023), however given that 99% of the hybrid genome was shared with one parent (</w:t>
      </w:r>
      <w:r w:rsidRPr="00F32CD2">
        <w:rPr>
          <w:i/>
          <w:iCs/>
        </w:rPr>
        <w:t>D. gonzalezii</w:t>
      </w:r>
      <w:r w:rsidRPr="00F32CD2">
        <w:t xml:space="preserve">), we assume that this hybridisation event will have minimal effect on the phylogeny and the identification of </w:t>
      </w:r>
      <w:r w:rsidR="00CF08D5" w:rsidRPr="00F32CD2">
        <w:t>positively selected genes.</w:t>
      </w:r>
    </w:p>
    <w:p w14:paraId="20F0A985" w14:textId="35545122" w:rsidR="00CF08D5" w:rsidRPr="00F32CD2" w:rsidRDefault="00CF08D5" w:rsidP="00135BA3">
      <w:pPr>
        <w:ind w:firstLine="720"/>
        <w:rPr>
          <w:i/>
          <w:iCs/>
        </w:rPr>
      </w:pPr>
      <w:r w:rsidRPr="00F32CD2">
        <w:rPr>
          <w:i/>
          <w:iCs/>
        </w:rPr>
        <w:t>Identification of genes under selection</w:t>
      </w:r>
    </w:p>
    <w:p w14:paraId="6F96E08D" w14:textId="5822AF7D" w:rsidR="00CF08D5" w:rsidRPr="00F32CD2" w:rsidRDefault="00E26907" w:rsidP="00CF08D5">
      <w:r w:rsidRPr="00F32CD2">
        <w:lastRenderedPageBreak/>
        <w:t>T</w:t>
      </w:r>
      <w:r w:rsidR="00CF08D5" w:rsidRPr="00F32CD2">
        <w:t xml:space="preserve">o identify candidate genes associated with high-elevation adaptation in Canary Island </w:t>
      </w:r>
      <w:r w:rsidR="00CF08D5" w:rsidRPr="00F32CD2">
        <w:rPr>
          <w:i/>
          <w:iCs/>
        </w:rPr>
        <w:t>Descurainia</w:t>
      </w:r>
      <w:r w:rsidR="00CF08D5" w:rsidRPr="00F32CD2">
        <w:t xml:space="preserve">, CODEML within PAML v.4.0 (Yang, 2007) was used to perform a </w:t>
      </w:r>
      <w:proofErr w:type="spellStart"/>
      <w:r w:rsidR="00CF08D5" w:rsidRPr="00F32CD2">
        <w:t>dN</w:t>
      </w:r>
      <w:proofErr w:type="spellEnd"/>
      <w:r w:rsidR="00CF08D5" w:rsidRPr="00F32CD2">
        <w:t>/</w:t>
      </w:r>
      <w:proofErr w:type="spellStart"/>
      <w:r w:rsidR="00CF08D5" w:rsidRPr="00F32CD2">
        <w:t>dS</w:t>
      </w:r>
      <w:proofErr w:type="spellEnd"/>
      <w:r w:rsidR="00CF08D5" w:rsidRPr="00F32CD2">
        <w:t xml:space="preserve"> (ω) analysis. A Branch-Site Model was employed</w:t>
      </w:r>
      <w:r w:rsidR="00E33AC3" w:rsidRPr="00F32CD2">
        <w:t xml:space="preserve"> to </w:t>
      </w:r>
      <w:r w:rsidR="00CF08D5" w:rsidRPr="00F32CD2">
        <w:t xml:space="preserve">detect positive selection on </w:t>
      </w:r>
      <w:r w:rsidR="00314410" w:rsidRPr="00F32CD2">
        <w:t>the branch separating the low- and high elevation taxa (i.e., the foreground branch; see results)</w:t>
      </w:r>
      <w:r w:rsidR="00CF08D5" w:rsidRPr="00F32CD2">
        <w:t>.</w:t>
      </w:r>
    </w:p>
    <w:p w14:paraId="566B05E3" w14:textId="522ABB8A" w:rsidR="00CF08D5" w:rsidRPr="00F32CD2" w:rsidRDefault="00CF08D5" w:rsidP="00CF08D5">
      <w:r w:rsidRPr="00F32CD2">
        <w:t>To obtain coding sequences (CDS</w:t>
      </w:r>
      <w:r w:rsidR="00314410" w:rsidRPr="00F32CD2">
        <w:t>s</w:t>
      </w:r>
      <w:r w:rsidRPr="00F32CD2">
        <w:t xml:space="preserve">) for the CODEML analysis, we first created a consensus genome for each of the mapped 14 WGRS genomes using our BAM files </w:t>
      </w:r>
      <w:r w:rsidR="00314410" w:rsidRPr="00F32CD2">
        <w:t xml:space="preserve">and the </w:t>
      </w:r>
      <w:proofErr w:type="spellStart"/>
      <w:r w:rsidRPr="00F32CD2">
        <w:t>SAMtool</w:t>
      </w:r>
      <w:r w:rsidR="00314410" w:rsidRPr="00F32CD2">
        <w:t>s</w:t>
      </w:r>
      <w:proofErr w:type="spellEnd"/>
      <w:r w:rsidRPr="00F32CD2">
        <w:t xml:space="preserve"> consensus function. These </w:t>
      </w:r>
      <w:r w:rsidR="00314410" w:rsidRPr="00F32CD2">
        <w:t xml:space="preserve">were </w:t>
      </w:r>
      <w:r w:rsidRPr="00F32CD2">
        <w:t xml:space="preserve">converted to </w:t>
      </w:r>
      <w:r w:rsidR="00314410" w:rsidRPr="00F32CD2">
        <w:t xml:space="preserve">a </w:t>
      </w:r>
      <w:r w:rsidRPr="00F32CD2">
        <w:t xml:space="preserve">FASTA file </w:t>
      </w:r>
      <w:r w:rsidR="00314410" w:rsidRPr="00F32CD2">
        <w:t xml:space="preserve">and </w:t>
      </w:r>
      <w:r w:rsidRPr="00F32CD2">
        <w:t xml:space="preserve">bases with quality </w:t>
      </w:r>
      <w:r w:rsidR="00314410" w:rsidRPr="00F32CD2">
        <w:t>&lt;</w:t>
      </w:r>
      <w:r w:rsidRPr="00F32CD2">
        <w:t xml:space="preserve">20 masked to N. </w:t>
      </w:r>
      <w:proofErr w:type="gramStart"/>
      <w:r w:rsidRPr="00F32CD2">
        <w:t>CDSs</w:t>
      </w:r>
      <w:proofErr w:type="gramEnd"/>
      <w:r w:rsidRPr="00F32CD2">
        <w:t xml:space="preserve"> and their </w:t>
      </w:r>
      <w:r w:rsidR="00314410" w:rsidRPr="00F32CD2">
        <w:t xml:space="preserve">translations </w:t>
      </w:r>
      <w:r w:rsidRPr="00F32CD2">
        <w:t xml:space="preserve">were extracted </w:t>
      </w:r>
      <w:r w:rsidR="00314410" w:rsidRPr="00F32CD2">
        <w:t xml:space="preserve">for </w:t>
      </w:r>
      <w:r w:rsidRPr="00F32CD2">
        <w:t>each species (</w:t>
      </w:r>
      <w:r w:rsidR="00483B25" w:rsidRPr="00F32CD2">
        <w:t xml:space="preserve">the sample with the greatest mapping percentage was selected; </w:t>
      </w:r>
      <w:r w:rsidRPr="00F32CD2">
        <w:t xml:space="preserve">eight in total) using the </w:t>
      </w:r>
      <w:r w:rsidRPr="00F32CD2">
        <w:rPr>
          <w:i/>
          <w:iCs/>
        </w:rPr>
        <w:t>D. millefolia</w:t>
      </w:r>
      <w:r w:rsidRPr="00F32CD2">
        <w:t xml:space="preserve"> genome GFF </w:t>
      </w:r>
      <w:r w:rsidR="00314410" w:rsidRPr="00F32CD2">
        <w:t xml:space="preserve">and </w:t>
      </w:r>
      <w:r w:rsidRPr="00F32CD2">
        <w:t xml:space="preserve">Gffread (Pertea and Pertea, 2020) with the </w:t>
      </w:r>
      <w:r w:rsidR="00314410" w:rsidRPr="00F32CD2">
        <w:t>-</w:t>
      </w:r>
      <w:r w:rsidRPr="00F32CD2">
        <w:t xml:space="preserve">w and </w:t>
      </w:r>
      <w:r w:rsidR="00314410" w:rsidRPr="00F32CD2">
        <w:t>-</w:t>
      </w:r>
      <w:r w:rsidRPr="00F32CD2">
        <w:t>y parameter</w:t>
      </w:r>
      <w:r w:rsidR="00314410" w:rsidRPr="00F32CD2">
        <w:t>s</w:t>
      </w:r>
      <w:r w:rsidRPr="00F32CD2">
        <w:t xml:space="preserve">. Alignments </w:t>
      </w:r>
      <w:r w:rsidR="00314410" w:rsidRPr="00F32CD2">
        <w:t xml:space="preserve">of </w:t>
      </w:r>
      <w:r w:rsidRPr="00F32CD2">
        <w:t xml:space="preserve">the CDSs and protein sequences </w:t>
      </w:r>
      <w:r w:rsidR="00314410" w:rsidRPr="00F32CD2">
        <w:t xml:space="preserve">were performed </w:t>
      </w:r>
      <w:r w:rsidRPr="00F32CD2">
        <w:t>using BWA.</w:t>
      </w:r>
      <w:r w:rsidR="00314410" w:rsidRPr="00F32CD2">
        <w:t xml:space="preserve"> </w:t>
      </w:r>
      <w:r w:rsidRPr="00F32CD2">
        <w:t xml:space="preserve">PAL2NAL (Suyama et al., 2006) </w:t>
      </w:r>
      <w:r w:rsidR="00314410" w:rsidRPr="00F32CD2">
        <w:t xml:space="preserve">was then used to create codon alignments matching the </w:t>
      </w:r>
      <w:r w:rsidRPr="00F32CD2">
        <w:t xml:space="preserve">CDS </w:t>
      </w:r>
      <w:r w:rsidR="00314410" w:rsidRPr="00F32CD2">
        <w:t>alignment</w:t>
      </w:r>
      <w:r w:rsidRPr="00F32CD2">
        <w:t xml:space="preserve">. The resulting codon alignments were used to generate unrooted gene trees using </w:t>
      </w:r>
      <w:proofErr w:type="spellStart"/>
      <w:r w:rsidRPr="00F32CD2">
        <w:t>RAxMLHPC</w:t>
      </w:r>
      <w:proofErr w:type="spellEnd"/>
      <w:r w:rsidRPr="00F32CD2">
        <w:t>.</w:t>
      </w:r>
    </w:p>
    <w:p w14:paraId="6B62B4CA" w14:textId="0061263E" w:rsidR="00CF08D5" w:rsidRPr="00F32CD2" w:rsidRDefault="00CF08D5" w:rsidP="00CF08D5">
      <w:r w:rsidRPr="00F32CD2">
        <w:t xml:space="preserve">CODEML </w:t>
      </w:r>
      <w:r w:rsidR="00314410" w:rsidRPr="00F32CD2">
        <w:t xml:space="preserve">was used to </w:t>
      </w:r>
      <w:r w:rsidRPr="00F32CD2">
        <w:t xml:space="preserve">construct </w:t>
      </w:r>
      <w:r w:rsidR="00314410" w:rsidRPr="00F32CD2">
        <w:t xml:space="preserve">(i) </w:t>
      </w:r>
      <w:r w:rsidRPr="00F32CD2">
        <w:t>a null model (M1) for each gene where all branches were limited to ω = 1 (i.e., excluding selection)</w:t>
      </w:r>
      <w:r w:rsidR="00314410" w:rsidRPr="00F32CD2">
        <w:t>, and (ii) a</w:t>
      </w:r>
      <w:r w:rsidRPr="00F32CD2">
        <w:t>n alternative model (</w:t>
      </w:r>
      <w:proofErr w:type="spellStart"/>
      <w:r w:rsidRPr="00F32CD2">
        <w:t>bsA</w:t>
      </w:r>
      <w:proofErr w:type="spellEnd"/>
      <w:r w:rsidRPr="00F32CD2">
        <w:t>) where the foreground branch was allowed to display ω &gt; 1 (i.e., including positive selection). CODEML was</w:t>
      </w:r>
      <w:r w:rsidR="00FA22B0" w:rsidRPr="00F32CD2">
        <w:t xml:space="preserve"> f</w:t>
      </w:r>
      <w:r w:rsidRPr="00F32CD2">
        <w:t xml:space="preserve">irst run with a subset of 5,000 genes with different </w:t>
      </w:r>
      <w:r w:rsidR="00314410" w:rsidRPr="00F32CD2">
        <w:t xml:space="preserve">ω </w:t>
      </w:r>
      <w:r w:rsidRPr="00F32CD2">
        <w:t xml:space="preserve">parameters, and the </w:t>
      </w:r>
      <w:r w:rsidR="00314410" w:rsidRPr="00F32CD2">
        <w:t xml:space="preserve">ω </w:t>
      </w:r>
      <w:r w:rsidRPr="00F32CD2">
        <w:t>value with</w:t>
      </w:r>
      <w:r w:rsidR="00314410" w:rsidRPr="00F32CD2">
        <w:t xml:space="preserve"> </w:t>
      </w:r>
      <w:r w:rsidRPr="00F32CD2">
        <w:t xml:space="preserve">the highest </w:t>
      </w:r>
      <w:r w:rsidR="00314410" w:rsidRPr="00F32CD2">
        <w:t xml:space="preserve">average </w:t>
      </w:r>
      <w:r w:rsidRPr="00F32CD2">
        <w:t xml:space="preserve">likelihood score </w:t>
      </w:r>
      <w:r w:rsidR="00314410" w:rsidRPr="00F32CD2">
        <w:t xml:space="preserve">(see results) </w:t>
      </w:r>
      <w:r w:rsidRPr="00F32CD2">
        <w:t xml:space="preserve">was used in the full analysis. </w:t>
      </w:r>
      <w:proofErr w:type="spellStart"/>
      <w:r w:rsidRPr="00F32CD2">
        <w:t>ete-evol</w:t>
      </w:r>
      <w:proofErr w:type="spellEnd"/>
      <w:r w:rsidRPr="00F32CD2">
        <w:t xml:space="preserve"> within the python package 'ETE toolkit' (Huerta-</w:t>
      </w:r>
      <w:proofErr w:type="spellStart"/>
      <w:r w:rsidRPr="00F32CD2">
        <w:t>Cepas</w:t>
      </w:r>
      <w:proofErr w:type="spellEnd"/>
      <w:r w:rsidRPr="00F32CD2">
        <w:t xml:space="preserve"> et al., 2016) was used to automate the marking of foreground branches and perform the CODEML branch-site analysis on each gene tree. Likelihood ratio tests (LRTs) were used to compare the two models (M1 vs </w:t>
      </w:r>
      <w:proofErr w:type="spellStart"/>
      <w:r w:rsidRPr="00F32CD2">
        <w:t>bsA</w:t>
      </w:r>
      <w:proofErr w:type="spellEnd"/>
      <w:r w:rsidRPr="00F32CD2">
        <w:t>) and adjusted for multiple testing using the Bonferroni correction (Benjamini and Hochberg, 1995).</w:t>
      </w:r>
    </w:p>
    <w:p w14:paraId="0D836934" w14:textId="4FACC787" w:rsidR="00CF08D5" w:rsidRPr="00F32CD2" w:rsidRDefault="00CF08D5" w:rsidP="00CF08D5">
      <w:r w:rsidRPr="00F32CD2">
        <w:t xml:space="preserve">We performed </w:t>
      </w:r>
      <w:r w:rsidR="00FA22B0" w:rsidRPr="00F32CD2">
        <w:t xml:space="preserve">Gene Ontology </w:t>
      </w:r>
      <w:r w:rsidRPr="00F32CD2">
        <w:t>(GO)</w:t>
      </w:r>
      <w:r w:rsidR="00FA22B0" w:rsidRPr="00F32CD2">
        <w:t xml:space="preserve"> </w:t>
      </w:r>
      <w:r w:rsidRPr="00F32CD2">
        <w:t xml:space="preserve">(Ashburner et al., 2000) </w:t>
      </w:r>
      <w:r w:rsidR="009B4639" w:rsidRPr="00F32CD2">
        <w:t xml:space="preserve">enrichment analysis </w:t>
      </w:r>
      <w:r w:rsidR="00513D03">
        <w:t>under</w:t>
      </w:r>
      <w:r w:rsidR="003A75B2">
        <w:t xml:space="preserve"> </w:t>
      </w:r>
      <w:r w:rsidR="00CE677C">
        <w:t>three Sub-Ontolog</w:t>
      </w:r>
      <w:r w:rsidR="00E30FAC">
        <w:t>y</w:t>
      </w:r>
      <w:r w:rsidR="006A6BEB">
        <w:t xml:space="preserve"> categories</w:t>
      </w:r>
      <w:r w:rsidR="00CE677C">
        <w:t xml:space="preserve">, Biological Process (BP), Molecular Function (MF), and Cellular Component (CC), </w:t>
      </w:r>
      <w:r w:rsidRPr="00F32CD2">
        <w:t xml:space="preserve">to identify enriched GO </w:t>
      </w:r>
      <w:r w:rsidR="003A75B2">
        <w:t>terms</w:t>
      </w:r>
      <w:r w:rsidR="003A75B2" w:rsidRPr="00F32CD2">
        <w:t xml:space="preserve"> </w:t>
      </w:r>
      <w:r w:rsidR="009B4639" w:rsidRPr="00F32CD2">
        <w:t xml:space="preserve">associated with </w:t>
      </w:r>
      <w:r w:rsidRPr="00F32CD2">
        <w:t xml:space="preserve">our </w:t>
      </w:r>
      <w:r w:rsidR="009B4639" w:rsidRPr="00F32CD2">
        <w:t>positively selected genes (PSGs; FDR</w:t>
      </w:r>
      <w:r w:rsidRPr="00F32CD2">
        <w:t xml:space="preserve"> &lt; 0.05</w:t>
      </w:r>
      <w:r w:rsidR="009B4639" w:rsidRPr="00F32CD2">
        <w:t>)</w:t>
      </w:r>
      <w:r w:rsidR="006221E9" w:rsidRPr="00F32CD2">
        <w:t xml:space="preserve">, </w:t>
      </w:r>
      <w:r w:rsidR="009B4639" w:rsidRPr="00F32CD2">
        <w:t>using</w:t>
      </w:r>
      <w:r w:rsidRPr="00F32CD2">
        <w:t xml:space="preserve"> </w:t>
      </w:r>
      <w:r w:rsidR="009B4639" w:rsidRPr="00F32CD2">
        <w:t xml:space="preserve">the </w:t>
      </w:r>
      <w:proofErr w:type="spellStart"/>
      <w:r w:rsidRPr="00F32CD2">
        <w:t>ShinyGO</w:t>
      </w:r>
      <w:proofErr w:type="spellEnd"/>
      <w:r w:rsidRPr="00F32CD2">
        <w:t xml:space="preserve"> R package (Ge et al., 2020) </w:t>
      </w:r>
      <w:r w:rsidR="009B4639" w:rsidRPr="00F32CD2">
        <w:t xml:space="preserve">and </w:t>
      </w:r>
      <w:r w:rsidRPr="00F32CD2">
        <w:t>FDR cut-off of 0.05.</w:t>
      </w:r>
    </w:p>
    <w:p w14:paraId="27FE3BC0" w14:textId="3CEB3EC3" w:rsidR="00CF08D5" w:rsidRPr="00F32CD2" w:rsidRDefault="00587176" w:rsidP="00CF08D5">
      <w:pPr>
        <w:rPr>
          <w:b/>
          <w:bCs/>
        </w:rPr>
      </w:pPr>
      <w:r w:rsidRPr="00F32CD2">
        <w:rPr>
          <w:b/>
          <w:bCs/>
        </w:rPr>
        <w:t>Repeated evolution</w:t>
      </w:r>
      <w:r w:rsidR="009B4639" w:rsidRPr="00F32CD2">
        <w:rPr>
          <w:b/>
          <w:bCs/>
        </w:rPr>
        <w:t xml:space="preserve"> across the </w:t>
      </w:r>
      <w:r w:rsidR="00CF08D5" w:rsidRPr="00F32CD2">
        <w:rPr>
          <w:b/>
          <w:bCs/>
        </w:rPr>
        <w:t>Brassicaceae</w:t>
      </w:r>
      <w:r w:rsidRPr="00F32CD2">
        <w:rPr>
          <w:b/>
          <w:bCs/>
        </w:rPr>
        <w:t xml:space="preserve"> </w:t>
      </w:r>
    </w:p>
    <w:p w14:paraId="2124DF4E" w14:textId="2DB8601C" w:rsidR="00CF08D5" w:rsidRPr="00F32CD2" w:rsidRDefault="00CF08D5" w:rsidP="00CF08D5">
      <w:r w:rsidRPr="00F32CD2">
        <w:t xml:space="preserve">We reviewed studies that detected genes under selection </w:t>
      </w:r>
      <w:r w:rsidR="009B4639" w:rsidRPr="00F32CD2">
        <w:t xml:space="preserve">in other members of </w:t>
      </w:r>
      <w:r w:rsidRPr="00F32CD2">
        <w:t>the Brassicaceae</w:t>
      </w:r>
      <w:r w:rsidR="009B4639" w:rsidRPr="00F32CD2">
        <w:t xml:space="preserve"> that showed adaptation to either </w:t>
      </w:r>
      <w:r w:rsidRPr="00F32CD2">
        <w:t xml:space="preserve">high latitude or </w:t>
      </w:r>
      <w:r w:rsidR="009B4639" w:rsidRPr="00F32CD2">
        <w:t xml:space="preserve">high </w:t>
      </w:r>
      <w:r w:rsidRPr="00F32CD2">
        <w:t>elevation.</w:t>
      </w:r>
      <w:r w:rsidR="00D80698">
        <w:t xml:space="preserve"> </w:t>
      </w:r>
      <w:r w:rsidR="00301380">
        <w:t>Where g</w:t>
      </w:r>
      <w:r w:rsidR="00563A63">
        <w:t xml:space="preserve">ene lists were </w:t>
      </w:r>
      <w:r w:rsidR="00301380">
        <w:t xml:space="preserve">available in </w:t>
      </w:r>
      <w:proofErr w:type="spellStart"/>
      <w:r w:rsidR="00301380">
        <w:t>Araport</w:t>
      </w:r>
      <w:proofErr w:type="spellEnd"/>
      <w:r w:rsidR="00301380">
        <w:t xml:space="preserve"> format these were downloaded (</w:t>
      </w:r>
      <w:r w:rsidR="00563A63">
        <w:t>seven studies</w:t>
      </w:r>
      <w:r w:rsidR="00301380">
        <w:t xml:space="preserve">; </w:t>
      </w:r>
      <w:r w:rsidR="00563A63">
        <w:t xml:space="preserve">see results) and </w:t>
      </w:r>
      <w:r w:rsidR="00301380">
        <w:t xml:space="preserve">used for </w:t>
      </w:r>
      <w:r w:rsidR="00E428B4">
        <w:t>cross-study</w:t>
      </w:r>
      <w:r w:rsidR="009B4639" w:rsidRPr="00F32CD2">
        <w:t xml:space="preserve"> comparison. </w:t>
      </w:r>
      <w:r w:rsidRPr="00F32CD2">
        <w:t xml:space="preserve">To test for a </w:t>
      </w:r>
      <w:r w:rsidR="004F4CA6" w:rsidRPr="00F32CD2">
        <w:t>great</w:t>
      </w:r>
      <w:r w:rsidRPr="00F32CD2">
        <w:t>er-than-expected number of overlapping PSGs, we used Fisher's exact tests, calculated using</w:t>
      </w:r>
      <w:r w:rsidR="00C2196B" w:rsidRPr="00F32CD2">
        <w:t xml:space="preserve"> the</w:t>
      </w:r>
      <w:r w:rsidRPr="00F32CD2">
        <w:t xml:space="preserve"> '</w:t>
      </w:r>
      <w:proofErr w:type="spellStart"/>
      <w:r w:rsidRPr="00F32CD2">
        <w:t>SuperExactTest</w:t>
      </w:r>
      <w:proofErr w:type="spellEnd"/>
      <w:r w:rsidRPr="00F32CD2">
        <w:t xml:space="preserve">' </w:t>
      </w:r>
      <w:r w:rsidR="00C2196B" w:rsidRPr="00F32CD2">
        <w:t xml:space="preserve">package in R </w:t>
      </w:r>
      <w:r w:rsidRPr="00F32CD2">
        <w:t>(Wang et al., 2015)</w:t>
      </w:r>
      <w:r w:rsidR="00C2196B" w:rsidRPr="00F32CD2">
        <w:t xml:space="preserve"> and w</w:t>
      </w:r>
      <w:r w:rsidRPr="00F32CD2">
        <w:t>e calculated the probability of gene reuse between any significant (P &lt; 0.05; see results) overlap. Gene reuse is calculated as the number of parallel candidate items divided by the total number of candidate items between them (i.e., the union of candidate lists from both lineages; Conte et al., 2012).</w:t>
      </w:r>
      <w:r w:rsidR="00FB1871" w:rsidRPr="00F32CD2">
        <w:t xml:space="preserve"> As the ancestral phenotypes of the included species is ambiguous, we refer to significant overlapping genetic patterns as “repeated evolution” (</w:t>
      </w:r>
      <w:proofErr w:type="spellStart"/>
      <w:r w:rsidR="00FB1871" w:rsidRPr="00F32CD2">
        <w:t>Cerca</w:t>
      </w:r>
      <w:proofErr w:type="spellEnd"/>
      <w:r w:rsidR="00FB1871" w:rsidRPr="00F32CD2">
        <w:t>, 2023).</w:t>
      </w:r>
    </w:p>
    <w:p w14:paraId="4E83C823" w14:textId="123F8C09" w:rsidR="00CF08D5" w:rsidRPr="00F32CD2" w:rsidRDefault="00C2196B" w:rsidP="00CF08D5">
      <w:pPr>
        <w:rPr>
          <w:b/>
          <w:bCs/>
        </w:rPr>
      </w:pPr>
      <w:r w:rsidRPr="00F32CD2">
        <w:rPr>
          <w:b/>
          <w:bCs/>
        </w:rPr>
        <w:t>RESULTS</w:t>
      </w:r>
    </w:p>
    <w:p w14:paraId="0FC5A1CD" w14:textId="3157BE29" w:rsidR="005043E6" w:rsidRPr="00F32CD2" w:rsidRDefault="00A92DCE" w:rsidP="005043E6">
      <w:pPr>
        <w:rPr>
          <w:b/>
          <w:bCs/>
        </w:rPr>
      </w:pPr>
      <w:r w:rsidRPr="00F32CD2">
        <w:rPr>
          <w:b/>
          <w:bCs/>
          <w:i/>
          <w:iCs/>
        </w:rPr>
        <w:t xml:space="preserve">Descurainia millefolia </w:t>
      </w:r>
      <w:r w:rsidRPr="00F32CD2">
        <w:rPr>
          <w:b/>
          <w:bCs/>
        </w:rPr>
        <w:t>reference g</w:t>
      </w:r>
      <w:r w:rsidR="005043E6" w:rsidRPr="00F32CD2">
        <w:rPr>
          <w:b/>
          <w:bCs/>
        </w:rPr>
        <w:t>enome sequencing, assembly, and annotation</w:t>
      </w:r>
    </w:p>
    <w:p w14:paraId="462CFC09" w14:textId="68C731F0" w:rsidR="00C2196B" w:rsidRPr="00F32CD2" w:rsidRDefault="00C2196B" w:rsidP="00095CED">
      <w:r w:rsidRPr="00F32CD2">
        <w:t xml:space="preserve">We obtained </w:t>
      </w:r>
      <w:r w:rsidR="00095CED" w:rsidRPr="00F32CD2">
        <w:t xml:space="preserve">111 M </w:t>
      </w:r>
      <w:r w:rsidRPr="00F32CD2">
        <w:t xml:space="preserve">Illumina </w:t>
      </w:r>
      <w:r w:rsidR="00095CED" w:rsidRPr="00F32CD2">
        <w:t>paired-end short</w:t>
      </w:r>
      <w:r w:rsidRPr="00F32CD2">
        <w:t xml:space="preserve"> reads (ca. 83 X genome coverage; Supplementary Table 1</w:t>
      </w:r>
      <w:r w:rsidR="00095CED" w:rsidRPr="00F32CD2">
        <w:t xml:space="preserve">). These reads were then quality checked, </w:t>
      </w:r>
      <w:r w:rsidR="000622A5" w:rsidRPr="00F32CD2">
        <w:t xml:space="preserve">removing </w:t>
      </w:r>
      <w:r w:rsidR="00483B25" w:rsidRPr="00F32CD2">
        <w:t>adapters</w:t>
      </w:r>
      <w:r w:rsidR="00095CED" w:rsidRPr="00F32CD2">
        <w:t xml:space="preserve"> and trimming the first ten bp</w:t>
      </w:r>
      <w:r w:rsidR="00672A71" w:rsidRPr="00F32CD2">
        <w:t>, retaining 98.86% of reads</w:t>
      </w:r>
      <w:r w:rsidR="00095CED" w:rsidRPr="00F32CD2">
        <w:t xml:space="preserve">. PacBio </w:t>
      </w:r>
      <w:r w:rsidRPr="00F32CD2">
        <w:t xml:space="preserve">sequencing resulted in </w:t>
      </w:r>
      <w:r w:rsidR="00095CED" w:rsidRPr="00F32CD2">
        <w:t>515 k reads (</w:t>
      </w:r>
      <w:r w:rsidRPr="00F32CD2">
        <w:t xml:space="preserve">ca. 18 X genome coverage; </w:t>
      </w:r>
      <w:r w:rsidR="00095CED" w:rsidRPr="00F32CD2">
        <w:t>average subread length 7,067 bps</w:t>
      </w:r>
      <w:r w:rsidRPr="00F32CD2">
        <w:t xml:space="preserve">; </w:t>
      </w:r>
      <w:r w:rsidR="00095CED" w:rsidRPr="00F32CD2">
        <w:t>N50 of 1.1 kb</w:t>
      </w:r>
      <w:r w:rsidRPr="00F32CD2">
        <w:t>; Supplementary Table 1)</w:t>
      </w:r>
      <w:r w:rsidR="00095CED" w:rsidRPr="00F32CD2">
        <w:t>.</w:t>
      </w:r>
      <w:r w:rsidR="007F2A96" w:rsidRPr="00F32CD2">
        <w:t xml:space="preserve"> </w:t>
      </w:r>
      <w:r w:rsidR="00095CED" w:rsidRPr="00F32CD2">
        <w:t xml:space="preserve">The genome size </w:t>
      </w:r>
      <w:r w:rsidRPr="00F32CD2">
        <w:t xml:space="preserve">of </w:t>
      </w:r>
      <w:r w:rsidRPr="00F32CD2">
        <w:rPr>
          <w:i/>
          <w:iCs/>
        </w:rPr>
        <w:t xml:space="preserve">D. </w:t>
      </w:r>
      <w:r w:rsidRPr="00F32CD2">
        <w:rPr>
          <w:i/>
          <w:iCs/>
        </w:rPr>
        <w:lastRenderedPageBreak/>
        <w:t>millefolia</w:t>
      </w:r>
      <w:r w:rsidRPr="00F32CD2">
        <w:t xml:space="preserve"> is reported as </w:t>
      </w:r>
      <w:r w:rsidR="00095CED" w:rsidRPr="00F32CD2">
        <w:t xml:space="preserve">0.22 </w:t>
      </w:r>
      <w:proofErr w:type="spellStart"/>
      <w:r w:rsidR="00095CED" w:rsidRPr="00F32CD2">
        <w:t>pg</w:t>
      </w:r>
      <w:proofErr w:type="spellEnd"/>
      <w:r w:rsidR="0016242C" w:rsidRPr="00F32CD2">
        <w:t>/1</w:t>
      </w:r>
      <w:r w:rsidR="00095CED" w:rsidRPr="00F32CD2">
        <w:t>C (</w:t>
      </w:r>
      <w:proofErr w:type="spellStart"/>
      <w:r w:rsidR="0016242C" w:rsidRPr="00F32CD2">
        <w:t>Lysak</w:t>
      </w:r>
      <w:proofErr w:type="spellEnd"/>
      <w:r w:rsidR="0016242C" w:rsidRPr="00F32CD2">
        <w:t xml:space="preserve"> et al., 2009</w:t>
      </w:r>
      <w:r w:rsidR="00095CED" w:rsidRPr="00F32CD2">
        <w:t>) or ca. 216 Mb. Using k-</w:t>
      </w:r>
      <w:proofErr w:type="spellStart"/>
      <w:r w:rsidR="00095CED" w:rsidRPr="00F32CD2">
        <w:t>mer</w:t>
      </w:r>
      <w:proofErr w:type="spellEnd"/>
      <w:r w:rsidR="00095CED" w:rsidRPr="00F32CD2">
        <w:t xml:space="preserve"> counting, we estimated that the genome size </w:t>
      </w:r>
      <w:r w:rsidRPr="00F32CD2">
        <w:t xml:space="preserve">of our sample </w:t>
      </w:r>
      <w:r w:rsidR="00095CED" w:rsidRPr="00F32CD2">
        <w:t xml:space="preserve">is </w:t>
      </w:r>
      <w:r w:rsidRPr="00F32CD2">
        <w:t xml:space="preserve">between </w:t>
      </w:r>
      <w:r w:rsidR="00095CED" w:rsidRPr="00F32CD2">
        <w:t>183 Mb (</w:t>
      </w:r>
      <w:r w:rsidRPr="00F32CD2">
        <w:t xml:space="preserve">based on </w:t>
      </w:r>
      <w:r w:rsidR="00095CED" w:rsidRPr="00F32CD2">
        <w:t>Illumina</w:t>
      </w:r>
      <w:r w:rsidRPr="00F32CD2">
        <w:t xml:space="preserve"> reads</w:t>
      </w:r>
      <w:r w:rsidR="00095CED" w:rsidRPr="00F32CD2">
        <w:t xml:space="preserve">) </w:t>
      </w:r>
      <w:r w:rsidRPr="00F32CD2">
        <w:t xml:space="preserve">and </w:t>
      </w:r>
      <w:r w:rsidR="00095CED" w:rsidRPr="00F32CD2">
        <w:t>223 Mb (PacBio)</w:t>
      </w:r>
      <w:r w:rsidRPr="00F32CD2">
        <w:t>, t</w:t>
      </w:r>
      <w:r w:rsidR="00095CED" w:rsidRPr="00F32CD2">
        <w:t>herefore</w:t>
      </w:r>
      <w:r w:rsidRPr="00F32CD2">
        <w:t xml:space="preserve"> our assemblies were carried out using an estimate of </w:t>
      </w:r>
      <w:r w:rsidR="00095CED" w:rsidRPr="00F32CD2">
        <w:t>200 Mb.</w:t>
      </w:r>
    </w:p>
    <w:p w14:paraId="64B0DC38" w14:textId="1905F8F4" w:rsidR="003A642E" w:rsidRPr="00F32CD2" w:rsidRDefault="00C2196B" w:rsidP="00095CED">
      <w:r w:rsidRPr="00F32CD2">
        <w:t>We used t</w:t>
      </w:r>
      <w:r w:rsidR="00095CED" w:rsidRPr="00F32CD2">
        <w:t xml:space="preserve">wo assembly approaches, DBG2OLC and </w:t>
      </w:r>
      <w:proofErr w:type="spellStart"/>
      <w:r w:rsidR="00095CED" w:rsidRPr="00F32CD2">
        <w:t>MaSuRCA</w:t>
      </w:r>
      <w:proofErr w:type="spellEnd"/>
      <w:r w:rsidRPr="00F32CD2">
        <w:t xml:space="preserve"> and </w:t>
      </w:r>
      <w:r w:rsidR="008752F0" w:rsidRPr="00F32CD2">
        <w:t>o</w:t>
      </w:r>
      <w:r w:rsidRPr="00F32CD2">
        <w:t xml:space="preserve">utputs were compared for the </w:t>
      </w:r>
      <w:r w:rsidR="008752F0" w:rsidRPr="00F32CD2">
        <w:t xml:space="preserve">total assembly length and </w:t>
      </w:r>
      <w:r w:rsidRPr="00F32CD2">
        <w:t>N50</w:t>
      </w:r>
      <w:r w:rsidR="00095CED" w:rsidRPr="00F32CD2">
        <w:t xml:space="preserve">. </w:t>
      </w:r>
      <w:r w:rsidRPr="00F32CD2">
        <w:t>Based on this, t</w:t>
      </w:r>
      <w:r w:rsidR="00095CED" w:rsidRPr="00F32CD2">
        <w:t>he optimal parameters for DBG2OLC (</w:t>
      </w:r>
      <w:r w:rsidRPr="00F32CD2">
        <w:t>Supplementary Table 4</w:t>
      </w:r>
      <w:r w:rsidR="00095CED" w:rsidRPr="00F32CD2">
        <w:t xml:space="preserve">) provided a poorer draft genome assembly </w:t>
      </w:r>
      <w:r w:rsidR="008752F0" w:rsidRPr="00F32CD2">
        <w:t xml:space="preserve">(smaller overall size and lower N50) </w:t>
      </w:r>
      <w:r w:rsidR="00095CED" w:rsidRPr="00F32CD2">
        <w:t xml:space="preserve">than the alternative </w:t>
      </w:r>
      <w:proofErr w:type="spellStart"/>
      <w:r w:rsidR="00095CED" w:rsidRPr="00F32CD2">
        <w:t>MaSuRCA</w:t>
      </w:r>
      <w:proofErr w:type="spellEnd"/>
      <w:r w:rsidR="008752F0" w:rsidRPr="00F32CD2">
        <w:t xml:space="preserve"> (Table 2)</w:t>
      </w:r>
      <w:r w:rsidR="00095CED" w:rsidRPr="00F32CD2">
        <w:t xml:space="preserve">. </w:t>
      </w:r>
      <w:r w:rsidR="008752F0" w:rsidRPr="00F32CD2">
        <w:t xml:space="preserve">For </w:t>
      </w:r>
      <w:proofErr w:type="spellStart"/>
      <w:r w:rsidR="008752F0" w:rsidRPr="00F32CD2">
        <w:t>MaSuRCA</w:t>
      </w:r>
      <w:proofErr w:type="spellEnd"/>
      <w:r w:rsidR="008752F0" w:rsidRPr="00F32CD2">
        <w:t>, a</w:t>
      </w:r>
      <w:r w:rsidR="00095CED" w:rsidRPr="00F32CD2">
        <w:t xml:space="preserve">ll three coverage parameters (25, 30 and 35) </w:t>
      </w:r>
      <w:r w:rsidR="008752F0" w:rsidRPr="00F32CD2">
        <w:t>resulted in</w:t>
      </w:r>
      <w:r w:rsidR="00095CED" w:rsidRPr="00F32CD2">
        <w:t xml:space="preserve"> N50 </w:t>
      </w:r>
      <w:r w:rsidR="008752F0" w:rsidRPr="00F32CD2">
        <w:t xml:space="preserve">&gt; 200 KB </w:t>
      </w:r>
      <w:r w:rsidR="00095CED" w:rsidRPr="00F32CD2">
        <w:t xml:space="preserve">and a total length close to our genome size estimates (Table </w:t>
      </w:r>
      <w:r w:rsidR="008752F0" w:rsidRPr="00F32CD2">
        <w:t>2</w:t>
      </w:r>
      <w:r w:rsidR="00095CED" w:rsidRPr="00F32CD2">
        <w:t xml:space="preserve">). </w:t>
      </w:r>
      <w:r w:rsidR="008752F0" w:rsidRPr="00F32CD2">
        <w:t xml:space="preserve">We selected the </w:t>
      </w:r>
      <w:proofErr w:type="spellStart"/>
      <w:r w:rsidR="00095CED" w:rsidRPr="00F32CD2">
        <w:t>MaSuRCA</w:t>
      </w:r>
      <w:proofErr w:type="spellEnd"/>
      <w:r w:rsidR="00095CED" w:rsidRPr="00F32CD2">
        <w:t xml:space="preserve"> </w:t>
      </w:r>
      <w:r w:rsidR="008752F0" w:rsidRPr="00F32CD2">
        <w:t xml:space="preserve">assembly with the greatest N50 (i.e., coverage </w:t>
      </w:r>
      <w:r w:rsidR="00263C7F" w:rsidRPr="00F32CD2">
        <w:t>30</w:t>
      </w:r>
      <w:r w:rsidR="008752F0" w:rsidRPr="00F32CD2">
        <w:t>) for annotation and use in the selection analysis</w:t>
      </w:r>
      <w:r w:rsidR="00095CED" w:rsidRPr="00F32CD2">
        <w:t>.</w:t>
      </w:r>
    </w:p>
    <w:p w14:paraId="5D7C25FE" w14:textId="4BCAE340" w:rsidR="00095CED" w:rsidRPr="00F32CD2" w:rsidRDefault="00F23E0C" w:rsidP="00095CED">
      <w:bookmarkStart w:id="6" w:name="_Hlk150106859"/>
      <w:r w:rsidRPr="00F32CD2">
        <w:t>U</w:t>
      </w:r>
      <w:r w:rsidR="00B90391" w:rsidRPr="00F32CD2">
        <w:t>sing our long reads</w:t>
      </w:r>
      <w:r w:rsidRPr="00F32CD2">
        <w:t>, S</w:t>
      </w:r>
      <w:r w:rsidR="00483B25" w:rsidRPr="00F32CD2">
        <w:t>S</w:t>
      </w:r>
      <w:r w:rsidRPr="00F32CD2">
        <w:t>PACE</w:t>
      </w:r>
      <w:r w:rsidR="00483B25" w:rsidRPr="00F32CD2">
        <w:t xml:space="preserve"> </w:t>
      </w:r>
      <w:r w:rsidR="00A459A1" w:rsidRPr="00F32CD2">
        <w:t xml:space="preserve">scaffolded the </w:t>
      </w:r>
      <w:r w:rsidR="00BF08C8" w:rsidRPr="00F32CD2">
        <w:t>assembly</w:t>
      </w:r>
      <w:r w:rsidR="00B90391" w:rsidRPr="00F32CD2">
        <w:t xml:space="preserve"> from </w:t>
      </w:r>
      <w:r w:rsidR="0081462E" w:rsidRPr="00F32CD2">
        <w:t>2,816</w:t>
      </w:r>
      <w:r w:rsidR="00A459A1" w:rsidRPr="00F32CD2">
        <w:t xml:space="preserve"> contigs</w:t>
      </w:r>
      <w:r w:rsidR="00B90391" w:rsidRPr="00F32CD2">
        <w:t xml:space="preserve"> to 2,274 </w:t>
      </w:r>
      <w:r w:rsidR="00A459A1" w:rsidRPr="00F32CD2">
        <w:t xml:space="preserve">scaffolds </w:t>
      </w:r>
      <w:r w:rsidR="00B90391" w:rsidRPr="00F32CD2">
        <w:t xml:space="preserve">and </w:t>
      </w:r>
      <w:r w:rsidR="00095CED" w:rsidRPr="00F32CD2">
        <w:t>gap closing closed 2.3% of gaps and 6.7% of nucleotides</w:t>
      </w:r>
      <w:r w:rsidR="002545FB" w:rsidRPr="00F32CD2">
        <w:t xml:space="preserve">. </w:t>
      </w:r>
      <w:bookmarkEnd w:id="6"/>
      <w:r w:rsidR="00095CED" w:rsidRPr="00F32CD2">
        <w:t>The N50 of the scaffold</w:t>
      </w:r>
      <w:r w:rsidR="00ED3784" w:rsidRPr="00F32CD2">
        <w:t>ed</w:t>
      </w:r>
      <w:r w:rsidR="00095CED" w:rsidRPr="00F32CD2">
        <w:t xml:space="preserve"> assembly </w:t>
      </w:r>
      <w:r w:rsidR="004F4CA6" w:rsidRPr="00F32CD2">
        <w:t>wa</w:t>
      </w:r>
      <w:r w:rsidR="00ED3784" w:rsidRPr="00F32CD2">
        <w:t>s 290</w:t>
      </w:r>
      <w:r w:rsidR="00095CED" w:rsidRPr="00F32CD2">
        <w:t xml:space="preserve"> kb, the longest scaffold </w:t>
      </w:r>
      <w:r w:rsidR="004F4CA6" w:rsidRPr="00F32CD2">
        <w:t>wa</w:t>
      </w:r>
      <w:r w:rsidR="00ED3784" w:rsidRPr="00F32CD2">
        <w:t xml:space="preserve">s </w:t>
      </w:r>
      <w:r w:rsidR="00095CED" w:rsidRPr="00F32CD2">
        <w:t>2.</w:t>
      </w:r>
      <w:r w:rsidR="00ED3784" w:rsidRPr="00F32CD2">
        <w:t>17</w:t>
      </w:r>
      <w:r w:rsidR="00095CED" w:rsidRPr="00F32CD2">
        <w:t xml:space="preserve"> </w:t>
      </w:r>
      <w:proofErr w:type="gramStart"/>
      <w:r w:rsidR="008F61D9">
        <w:t>MB</w:t>
      </w:r>
      <w:proofErr w:type="gramEnd"/>
      <w:r w:rsidR="00095CED" w:rsidRPr="00F32CD2">
        <w:t xml:space="preserve"> </w:t>
      </w:r>
      <w:r w:rsidR="00ED3784" w:rsidRPr="00F32CD2">
        <w:t xml:space="preserve">and the genome size </w:t>
      </w:r>
      <w:r w:rsidR="004F4CA6" w:rsidRPr="00F32CD2">
        <w:t>wa</w:t>
      </w:r>
      <w:r w:rsidR="00ED3784" w:rsidRPr="00F32CD2">
        <w:t xml:space="preserve">s 180 MB, slightly lower than our estimates </w:t>
      </w:r>
      <w:r w:rsidR="00095CED" w:rsidRPr="00F32CD2">
        <w:t xml:space="preserve">(Figure </w:t>
      </w:r>
      <w:r w:rsidR="00ED3784" w:rsidRPr="00F32CD2">
        <w:t>2</w:t>
      </w:r>
      <w:r w:rsidR="00095CED" w:rsidRPr="00F32CD2">
        <w:t xml:space="preserve">; Table </w:t>
      </w:r>
      <w:r w:rsidR="00ED3784" w:rsidRPr="00F32CD2">
        <w:t>3</w:t>
      </w:r>
      <w:r w:rsidR="00095CED" w:rsidRPr="00F32CD2">
        <w:t xml:space="preserve">). </w:t>
      </w:r>
      <w:r w:rsidR="006A18B4" w:rsidRPr="00F32CD2">
        <w:t>Completeness of the genome was assessed</w:t>
      </w:r>
      <w:r w:rsidR="004F4CA6" w:rsidRPr="00F32CD2">
        <w:t xml:space="preserve"> </w:t>
      </w:r>
      <w:r w:rsidR="006A18B4" w:rsidRPr="00F32CD2">
        <w:t xml:space="preserve">using </w:t>
      </w:r>
      <w:r w:rsidR="00095CED" w:rsidRPr="00F32CD2">
        <w:t xml:space="preserve">BUSCO </w:t>
      </w:r>
      <w:r w:rsidR="006A18B4" w:rsidRPr="00F32CD2">
        <w:t>and the</w:t>
      </w:r>
      <w:r w:rsidR="002545FB" w:rsidRPr="00F32CD2">
        <w:t xml:space="preserve"> </w:t>
      </w:r>
      <w:r w:rsidR="004F4CA6" w:rsidRPr="00F32CD2">
        <w:t>‘</w:t>
      </w:r>
      <w:r w:rsidR="00095CED" w:rsidRPr="00F32CD2">
        <w:t>embryophyt</w:t>
      </w:r>
      <w:r w:rsidR="004F4CA6" w:rsidRPr="00F32CD2">
        <w:t>a</w:t>
      </w:r>
      <w:r w:rsidR="00263C7F" w:rsidRPr="00F32CD2">
        <w:t>09</w:t>
      </w:r>
      <w:r w:rsidR="004F4CA6" w:rsidRPr="00F32CD2">
        <w:t>’</w:t>
      </w:r>
      <w:r w:rsidR="00095CED" w:rsidRPr="00F32CD2">
        <w:t xml:space="preserve"> </w:t>
      </w:r>
      <w:r w:rsidR="006A18B4" w:rsidRPr="00F32CD2">
        <w:t>data</w:t>
      </w:r>
      <w:r w:rsidR="00B90391" w:rsidRPr="00F32CD2">
        <w:t>set</w:t>
      </w:r>
      <w:r w:rsidR="004F4CA6" w:rsidRPr="00F32CD2">
        <w:t xml:space="preserve">; </w:t>
      </w:r>
      <w:r w:rsidR="00ED3784" w:rsidRPr="00F32CD2">
        <w:t xml:space="preserve">we identified </w:t>
      </w:r>
      <w:r w:rsidR="006A18B4" w:rsidRPr="00F32CD2">
        <w:t>1406 (</w:t>
      </w:r>
      <w:r w:rsidR="00095CED" w:rsidRPr="00F32CD2">
        <w:t>9</w:t>
      </w:r>
      <w:r w:rsidR="006A18B4" w:rsidRPr="00F32CD2">
        <w:t>7.</w:t>
      </w:r>
      <w:r w:rsidR="00692100" w:rsidRPr="00F32CD2">
        <w:t>6</w:t>
      </w:r>
      <w:r w:rsidR="00095CED" w:rsidRPr="00F32CD2">
        <w:t>%</w:t>
      </w:r>
      <w:r w:rsidR="006A18B4" w:rsidRPr="00F32CD2">
        <w:t>)</w:t>
      </w:r>
      <w:r w:rsidR="00095CED" w:rsidRPr="00F32CD2">
        <w:t xml:space="preserve"> of </w:t>
      </w:r>
      <w:r w:rsidR="006A18B4" w:rsidRPr="00F32CD2">
        <w:t xml:space="preserve">1440 </w:t>
      </w:r>
      <w:r w:rsidR="00095CED" w:rsidRPr="00F32CD2">
        <w:t xml:space="preserve">BUSCOs </w:t>
      </w:r>
      <w:r w:rsidR="006A18B4" w:rsidRPr="00F32CD2">
        <w:t xml:space="preserve">as being </w:t>
      </w:r>
      <w:r w:rsidR="00095CED" w:rsidRPr="00F32CD2">
        <w:t xml:space="preserve">complete </w:t>
      </w:r>
      <w:r w:rsidR="006A18B4" w:rsidRPr="00F32CD2">
        <w:t xml:space="preserve">and only 25 (1.7%) were missing </w:t>
      </w:r>
      <w:r w:rsidR="00095CED" w:rsidRPr="00F32CD2">
        <w:t xml:space="preserve">(Figure </w:t>
      </w:r>
      <w:r w:rsidR="006A18B4" w:rsidRPr="00F32CD2">
        <w:t>2</w:t>
      </w:r>
      <w:r w:rsidR="00095CED" w:rsidRPr="00F32CD2">
        <w:t xml:space="preserve">; </w:t>
      </w:r>
      <w:r w:rsidR="006A18B4" w:rsidRPr="00F32CD2">
        <w:t xml:space="preserve">Supplementary Table </w:t>
      </w:r>
      <w:r w:rsidR="008202BE" w:rsidRPr="00F32CD2">
        <w:t>5</w:t>
      </w:r>
      <w:r w:rsidR="00095CED" w:rsidRPr="00F32CD2">
        <w:t>).</w:t>
      </w:r>
    </w:p>
    <w:p w14:paraId="08F69D7A" w14:textId="0816EB86" w:rsidR="00095CED" w:rsidRPr="00F32CD2" w:rsidRDefault="00095CED" w:rsidP="00095CED">
      <w:r w:rsidRPr="00F32CD2">
        <w:t xml:space="preserve">MAKER and Augustus </w:t>
      </w:r>
      <w:r w:rsidR="006A18B4" w:rsidRPr="00F32CD2">
        <w:t xml:space="preserve">gene prediction </w:t>
      </w:r>
      <w:r w:rsidRPr="00F32CD2">
        <w:t xml:space="preserve">generated a final set of </w:t>
      </w:r>
      <w:r w:rsidR="005C54B3" w:rsidRPr="00F32CD2">
        <w:t>28,138</w:t>
      </w:r>
      <w:r w:rsidRPr="00F32CD2">
        <w:t xml:space="preserve"> gene models </w:t>
      </w:r>
      <w:r w:rsidR="006A18B4" w:rsidRPr="00F32CD2">
        <w:t xml:space="preserve">with </w:t>
      </w:r>
      <w:r w:rsidRPr="00F32CD2">
        <w:t>an average length of 2,096</w:t>
      </w:r>
      <w:r w:rsidR="006A18B4" w:rsidRPr="00F32CD2">
        <w:t xml:space="preserve"> </w:t>
      </w:r>
      <w:r w:rsidRPr="00F32CD2">
        <w:t xml:space="preserve">bp (Table 3). For comparison, the most recent annotation of the </w:t>
      </w:r>
      <w:r w:rsidRPr="00F32CD2">
        <w:rPr>
          <w:i/>
          <w:iCs/>
        </w:rPr>
        <w:t>A. thaliana</w:t>
      </w:r>
      <w:r w:rsidRPr="00F32CD2">
        <w:t xml:space="preserve"> genome </w:t>
      </w:r>
      <w:r w:rsidR="006A18B4" w:rsidRPr="00F32CD2">
        <w:t xml:space="preserve">(Araport11) has </w:t>
      </w:r>
      <w:r w:rsidRPr="00F32CD2">
        <w:t xml:space="preserve">27,655 protein-coding gene models. </w:t>
      </w:r>
      <w:r w:rsidR="006A18B4" w:rsidRPr="00F32CD2">
        <w:t>O</w:t>
      </w:r>
      <w:r w:rsidRPr="00F32CD2">
        <w:t xml:space="preserve">ver 99% of the gene set was annotated from protein databases </w:t>
      </w:r>
      <w:r w:rsidR="006A18B4" w:rsidRPr="00F32CD2">
        <w:t xml:space="preserve">with the remainder from the </w:t>
      </w:r>
      <w:r w:rsidRPr="00F32CD2">
        <w:t xml:space="preserve">RNA-seq. </w:t>
      </w:r>
      <w:r w:rsidR="00913BE2" w:rsidRPr="00F32CD2">
        <w:t xml:space="preserve">More </w:t>
      </w:r>
      <w:r w:rsidRPr="00F32CD2">
        <w:t xml:space="preserve">than </w:t>
      </w:r>
      <w:r w:rsidR="006A18B4" w:rsidRPr="00F32CD2">
        <w:t>99</w:t>
      </w:r>
      <w:r w:rsidRPr="00F32CD2">
        <w:t xml:space="preserve">% of the annotated genes possessed an AED score </w:t>
      </w:r>
      <w:r w:rsidR="006A18B4" w:rsidRPr="00F32CD2">
        <w:t>&lt;</w:t>
      </w:r>
      <w:r w:rsidRPr="00F32CD2">
        <w:t>0.5</w:t>
      </w:r>
      <w:r w:rsidR="002545FB" w:rsidRPr="00F32CD2">
        <w:t xml:space="preserve"> </w:t>
      </w:r>
      <w:r w:rsidR="006A18B4" w:rsidRPr="00F32CD2">
        <w:t xml:space="preserve">suggesting our reference genome is of good annotation quality based on the </w:t>
      </w:r>
      <w:r w:rsidRPr="00F32CD2">
        <w:t xml:space="preserve">general benchmark </w:t>
      </w:r>
      <w:r w:rsidR="006A18B4" w:rsidRPr="00F32CD2">
        <w:t xml:space="preserve">figures of </w:t>
      </w:r>
      <w:r w:rsidRPr="00F32CD2">
        <w:t>Campbell et al. (2014)</w:t>
      </w:r>
      <w:r w:rsidR="006A18B4" w:rsidRPr="00F32CD2">
        <w:t>.</w:t>
      </w:r>
      <w:r w:rsidRPr="00F32CD2">
        <w:t xml:space="preserve"> </w:t>
      </w:r>
      <w:r w:rsidR="006A18B4" w:rsidRPr="00F32CD2">
        <w:t xml:space="preserve">Functional annotations could be assigned to </w:t>
      </w:r>
      <w:r w:rsidRPr="00F32CD2">
        <w:t>75% of the genes.</w:t>
      </w:r>
    </w:p>
    <w:p w14:paraId="02FF563A" w14:textId="111BE878" w:rsidR="007E4B86" w:rsidRPr="00F32CD2" w:rsidRDefault="007F08DD" w:rsidP="003A4BA2">
      <w:pPr>
        <w:rPr>
          <w:rStyle w:val="CommentReference"/>
        </w:rPr>
      </w:pPr>
      <w:r w:rsidRPr="00F32CD2">
        <w:t xml:space="preserve">Overall, 53.86% of the genome was indicated as repeat sequences (Supplementary Table </w:t>
      </w:r>
      <w:r w:rsidR="008202BE" w:rsidRPr="00F32CD2">
        <w:t>6</w:t>
      </w:r>
      <w:r w:rsidRPr="00F32CD2">
        <w:t>), with r</w:t>
      </w:r>
      <w:r w:rsidR="006B75B6" w:rsidRPr="00F32CD2">
        <w:t xml:space="preserve">etroelements </w:t>
      </w:r>
      <w:r w:rsidRPr="00F32CD2">
        <w:t xml:space="preserve">making </w:t>
      </w:r>
      <w:r w:rsidR="006B75B6" w:rsidRPr="00F32CD2">
        <w:t xml:space="preserve">up </w:t>
      </w:r>
      <w:r w:rsidR="0019614E" w:rsidRPr="00F32CD2">
        <w:t>15.5</w:t>
      </w:r>
      <w:r w:rsidR="006B75B6" w:rsidRPr="00F32CD2">
        <w:t xml:space="preserve"> MB (</w:t>
      </w:r>
      <w:r w:rsidR="0019614E" w:rsidRPr="00F32CD2">
        <w:t>8.63</w:t>
      </w:r>
      <w:r w:rsidR="00095CED" w:rsidRPr="00F32CD2">
        <w:t>%</w:t>
      </w:r>
      <w:r w:rsidR="006B75B6" w:rsidRPr="00F32CD2">
        <w:t>)</w:t>
      </w:r>
      <w:r w:rsidR="00095CED" w:rsidRPr="00F32CD2">
        <w:t xml:space="preserve"> </w:t>
      </w:r>
      <w:r w:rsidR="006B75B6" w:rsidRPr="00F32CD2">
        <w:t>of the genome</w:t>
      </w:r>
      <w:r w:rsidR="00AF62AD" w:rsidRPr="00F32CD2">
        <w:t xml:space="preserve"> with</w:t>
      </w:r>
      <w:r w:rsidR="006B75B6" w:rsidRPr="00F32CD2">
        <w:t xml:space="preserve"> Gypsy (</w:t>
      </w:r>
      <w:r w:rsidR="00AE2B0D" w:rsidRPr="00F32CD2">
        <w:t>4.62</w:t>
      </w:r>
      <w:r w:rsidR="006B75B6" w:rsidRPr="00F32CD2">
        <w:t xml:space="preserve">% of the genome) and </w:t>
      </w:r>
      <w:r w:rsidR="00AF62AD" w:rsidRPr="00F32CD2">
        <w:t>Ty1/</w:t>
      </w:r>
      <w:proofErr w:type="spellStart"/>
      <w:r w:rsidR="006B75B6" w:rsidRPr="00F32CD2">
        <w:t>Copia</w:t>
      </w:r>
      <w:proofErr w:type="spellEnd"/>
      <w:r w:rsidR="006B75B6" w:rsidRPr="00F32CD2">
        <w:t xml:space="preserve"> (</w:t>
      </w:r>
      <w:r w:rsidR="00AE2B0D" w:rsidRPr="00F32CD2">
        <w:t>1.98</w:t>
      </w:r>
      <w:r w:rsidR="006B75B6" w:rsidRPr="00F32CD2">
        <w:t xml:space="preserve">% of the genome) </w:t>
      </w:r>
      <w:r w:rsidR="00AF62AD" w:rsidRPr="00F32CD2">
        <w:t xml:space="preserve">the most </w:t>
      </w:r>
      <w:r w:rsidR="00095CED" w:rsidRPr="00F32CD2">
        <w:t xml:space="preserve">abundant repeat element families. DNA transposons comprise </w:t>
      </w:r>
      <w:r w:rsidR="00813037" w:rsidRPr="00F32CD2">
        <w:t>1.27%</w:t>
      </w:r>
      <w:r w:rsidR="00095CED" w:rsidRPr="00F32CD2">
        <w:t xml:space="preserve">of the genome. </w:t>
      </w:r>
      <w:r w:rsidRPr="00F32CD2">
        <w:t xml:space="preserve">A total of 50.7 Mb (28.21%) of the assembled genome was masked by </w:t>
      </w:r>
      <w:proofErr w:type="spellStart"/>
      <w:r w:rsidRPr="00F32CD2">
        <w:t>RepeatMasker</w:t>
      </w:r>
      <w:proofErr w:type="spellEnd"/>
      <w:r w:rsidRPr="00F32CD2">
        <w:t xml:space="preserve"> (interspersed repeats, small RNA, </w:t>
      </w:r>
      <w:r w:rsidR="008912B1" w:rsidRPr="00F32CD2">
        <w:t>satellites,</w:t>
      </w:r>
      <w:r w:rsidRPr="00F32CD2">
        <w:t xml:space="preserve"> and low complexity). </w:t>
      </w:r>
    </w:p>
    <w:p w14:paraId="32979ED7" w14:textId="302F37F0" w:rsidR="003A4BA2" w:rsidRPr="00F32CD2" w:rsidRDefault="007E4B86" w:rsidP="003A4BA2">
      <w:pPr>
        <w:rPr>
          <w:b/>
          <w:bCs/>
        </w:rPr>
      </w:pPr>
      <w:r w:rsidRPr="00F32CD2">
        <w:rPr>
          <w:b/>
          <w:bCs/>
        </w:rPr>
        <w:t>Comparative</w:t>
      </w:r>
      <w:r w:rsidR="003A4BA2" w:rsidRPr="00F32CD2">
        <w:rPr>
          <w:b/>
          <w:bCs/>
        </w:rPr>
        <w:t xml:space="preserve"> phylogenetics, divergence estimates and gene family expansions and contractions</w:t>
      </w:r>
    </w:p>
    <w:p w14:paraId="7AC3CE16" w14:textId="6DB1ED0F" w:rsidR="00095CED" w:rsidRPr="00F32CD2" w:rsidRDefault="00095CED" w:rsidP="00095CED">
      <w:r w:rsidRPr="00F32CD2">
        <w:t>A total of 33,288 orthogroups were recovered across the 13 proteomes, with 1</w:t>
      </w:r>
      <w:r w:rsidR="00D52375" w:rsidRPr="00F32CD2">
        <w:t>1</w:t>
      </w:r>
      <w:r w:rsidRPr="00F32CD2">
        <w:t xml:space="preserve">,103 orthogroups shared between all 13 Brassicaceae species. For </w:t>
      </w:r>
      <w:r w:rsidR="00E16936" w:rsidRPr="00F32CD2">
        <w:rPr>
          <w:i/>
          <w:iCs/>
        </w:rPr>
        <w:t>Descurainia</w:t>
      </w:r>
      <w:r w:rsidRPr="00F32CD2">
        <w:rPr>
          <w:i/>
          <w:iCs/>
        </w:rPr>
        <w:t xml:space="preserve"> millefolia</w:t>
      </w:r>
      <w:r w:rsidRPr="00F32CD2">
        <w:t>, 97.4% of gene models were assigned to orthogroups, with 728 unassigned</w:t>
      </w:r>
      <w:r w:rsidR="007D4A46" w:rsidRPr="00F32CD2">
        <w:t xml:space="preserve"> genes</w:t>
      </w:r>
      <w:r w:rsidRPr="00F32CD2">
        <w:t xml:space="preserve"> (2.6%) </w:t>
      </w:r>
      <w:r w:rsidR="009B6C39" w:rsidRPr="00F32CD2">
        <w:t xml:space="preserve">grouped into </w:t>
      </w:r>
      <w:r w:rsidRPr="00F32CD2">
        <w:t xml:space="preserve">96 </w:t>
      </w:r>
      <w:r w:rsidR="009B6C39" w:rsidRPr="00F32CD2">
        <w:t>orthogroups</w:t>
      </w:r>
      <w:r w:rsidRPr="00F32CD2">
        <w:t xml:space="preserve"> </w:t>
      </w:r>
      <w:r w:rsidR="003A642E" w:rsidRPr="00F32CD2">
        <w:t xml:space="preserve">specific </w:t>
      </w:r>
      <w:r w:rsidRPr="00F32CD2">
        <w:t xml:space="preserve">to </w:t>
      </w:r>
      <w:r w:rsidRPr="00F32CD2">
        <w:rPr>
          <w:i/>
          <w:iCs/>
        </w:rPr>
        <w:t>D. millefolia</w:t>
      </w:r>
      <w:r w:rsidRPr="00F32CD2">
        <w:t xml:space="preserve">. </w:t>
      </w:r>
      <w:r w:rsidRPr="00F32CD2">
        <w:rPr>
          <w:i/>
          <w:iCs/>
        </w:rPr>
        <w:t>Descurainia millefolia</w:t>
      </w:r>
      <w:r w:rsidRPr="00F32CD2">
        <w:t xml:space="preserve"> shared the largest number of orthogroups with </w:t>
      </w:r>
      <w:r w:rsidRPr="00F32CD2">
        <w:rPr>
          <w:i/>
          <w:iCs/>
        </w:rPr>
        <w:t>D</w:t>
      </w:r>
      <w:r w:rsidR="00E16936">
        <w:rPr>
          <w:i/>
          <w:iCs/>
        </w:rPr>
        <w:t xml:space="preserve">. </w:t>
      </w:r>
      <w:r w:rsidR="00F92C86" w:rsidRPr="00F32CD2">
        <w:rPr>
          <w:i/>
          <w:iCs/>
        </w:rPr>
        <w:t>sophioides</w:t>
      </w:r>
      <w:r w:rsidR="00074C34" w:rsidRPr="00F32CD2">
        <w:t xml:space="preserve"> </w:t>
      </w:r>
      <w:r w:rsidRPr="00F32CD2">
        <w:t xml:space="preserve">(18,725), closely followed by </w:t>
      </w:r>
      <w:r w:rsidR="00F64855" w:rsidRPr="00F32CD2">
        <w:rPr>
          <w:i/>
          <w:iCs/>
        </w:rPr>
        <w:t>Arabidopsis</w:t>
      </w:r>
      <w:r w:rsidRPr="00F32CD2">
        <w:rPr>
          <w:i/>
          <w:iCs/>
        </w:rPr>
        <w:t xml:space="preserve"> thaliana</w:t>
      </w:r>
      <w:r w:rsidRPr="00F32CD2">
        <w:t xml:space="preserve"> (18,077</w:t>
      </w:r>
      <w:r w:rsidR="007E4B86" w:rsidRPr="00F32CD2">
        <w:t>)</w:t>
      </w:r>
      <w:r w:rsidRPr="00F32CD2">
        <w:t>.</w:t>
      </w:r>
    </w:p>
    <w:p w14:paraId="18D3941A" w14:textId="6CD610DF" w:rsidR="004463DA" w:rsidRPr="00F32CD2" w:rsidRDefault="00095CED" w:rsidP="00095CED">
      <w:r w:rsidRPr="00F32CD2">
        <w:t>The species tree</w:t>
      </w:r>
      <w:r w:rsidR="002F2151" w:rsidRPr="00F32CD2">
        <w:t xml:space="preserve"> (Figure 3)</w:t>
      </w:r>
      <w:r w:rsidRPr="00F32CD2">
        <w:t xml:space="preserve">, generated from </w:t>
      </w:r>
      <w:r w:rsidR="00187A78" w:rsidRPr="00F32CD2">
        <w:t xml:space="preserve">a concatenated alignment of </w:t>
      </w:r>
      <w:r w:rsidR="00C07C1D" w:rsidRPr="00F32CD2">
        <w:t>2,563</w:t>
      </w:r>
      <w:r w:rsidRPr="00F32CD2">
        <w:t xml:space="preserve"> </w:t>
      </w:r>
      <w:r w:rsidR="00C07C1D" w:rsidRPr="00F32CD2">
        <w:t xml:space="preserve">single-copy </w:t>
      </w:r>
      <w:r w:rsidRPr="00F32CD2">
        <w:t xml:space="preserve">orthogroups </w:t>
      </w:r>
      <w:r w:rsidR="00D05E3C" w:rsidRPr="00F32CD2">
        <w:t xml:space="preserve">where a minimum of 92.9% of species </w:t>
      </w:r>
      <w:r w:rsidR="003A642E" w:rsidRPr="00F32CD2">
        <w:t xml:space="preserve">contain </w:t>
      </w:r>
      <w:r w:rsidR="00D05E3C" w:rsidRPr="00F32CD2">
        <w:t xml:space="preserve">single-copy genes in </w:t>
      </w:r>
      <w:r w:rsidR="003A642E" w:rsidRPr="00F32CD2">
        <w:t xml:space="preserve">each </w:t>
      </w:r>
      <w:r w:rsidR="00D05E3C" w:rsidRPr="00F32CD2">
        <w:t xml:space="preserve">orthogroup, </w:t>
      </w:r>
      <w:r w:rsidRPr="00F32CD2">
        <w:t xml:space="preserve">consisted of five clades that form successive sister groups: (1) </w:t>
      </w:r>
      <w:r w:rsidRPr="00F32CD2">
        <w:rPr>
          <w:i/>
          <w:iCs/>
        </w:rPr>
        <w:t>Leavenworthia</w:t>
      </w:r>
      <w:r w:rsidRPr="00F32CD2">
        <w:t xml:space="preserve"> and </w:t>
      </w:r>
      <w:r w:rsidRPr="00F32CD2">
        <w:rPr>
          <w:i/>
          <w:iCs/>
        </w:rPr>
        <w:t>Cardamine</w:t>
      </w:r>
      <w:r w:rsidR="004463DA" w:rsidRPr="00F32CD2">
        <w:t>,</w:t>
      </w:r>
      <w:r w:rsidRPr="00F32CD2">
        <w:t xml:space="preserve"> (2) </w:t>
      </w:r>
      <w:r w:rsidRPr="00F32CD2">
        <w:rPr>
          <w:i/>
          <w:iCs/>
        </w:rPr>
        <w:t>Descurainia</w:t>
      </w:r>
      <w:r w:rsidR="004463DA" w:rsidRPr="00F32CD2">
        <w:t>,</w:t>
      </w:r>
      <w:r w:rsidRPr="00F32CD2">
        <w:t xml:space="preserve"> (3) </w:t>
      </w:r>
      <w:r w:rsidRPr="00F32CD2">
        <w:rPr>
          <w:i/>
          <w:iCs/>
        </w:rPr>
        <w:t>Arabidopsis</w:t>
      </w:r>
      <w:r w:rsidR="004463DA" w:rsidRPr="00F32CD2">
        <w:t>,</w:t>
      </w:r>
      <w:r w:rsidRPr="00F32CD2">
        <w:t xml:space="preserve"> (4) </w:t>
      </w:r>
      <w:r w:rsidRPr="00F32CD2">
        <w:rPr>
          <w:i/>
          <w:iCs/>
        </w:rPr>
        <w:t>Camelina</w:t>
      </w:r>
      <w:r w:rsidRPr="00F32CD2">
        <w:t xml:space="preserve"> and </w:t>
      </w:r>
      <w:r w:rsidRPr="00F32CD2">
        <w:rPr>
          <w:i/>
          <w:iCs/>
        </w:rPr>
        <w:t>Capsella</w:t>
      </w:r>
      <w:r w:rsidR="004463DA" w:rsidRPr="00F32CD2">
        <w:t>, and</w:t>
      </w:r>
      <w:r w:rsidRPr="00F32CD2">
        <w:t xml:space="preserve"> (5) </w:t>
      </w:r>
      <w:r w:rsidRPr="00F32CD2">
        <w:rPr>
          <w:i/>
          <w:iCs/>
        </w:rPr>
        <w:t>Boechera</w:t>
      </w:r>
      <w:r w:rsidRPr="00F32CD2">
        <w:t xml:space="preserve">. </w:t>
      </w:r>
      <w:r w:rsidR="00B27FC9" w:rsidRPr="00F32CD2">
        <w:t>The clade comprising (1) to (5) is</w:t>
      </w:r>
      <w:r w:rsidR="004463DA" w:rsidRPr="00F32CD2">
        <w:t xml:space="preserve"> </w:t>
      </w:r>
      <w:r w:rsidRPr="00F32CD2">
        <w:t xml:space="preserve">estimated to have diverged </w:t>
      </w:r>
      <w:r w:rsidR="00B27FC9" w:rsidRPr="00F32CD2">
        <w:t xml:space="preserve">from </w:t>
      </w:r>
      <w:r w:rsidR="00B27FC9" w:rsidRPr="00F32CD2">
        <w:rPr>
          <w:i/>
          <w:iCs/>
        </w:rPr>
        <w:t>Aethionema arabicum</w:t>
      </w:r>
      <w:r w:rsidR="00B27FC9" w:rsidRPr="00F32CD2">
        <w:t xml:space="preserve"> </w:t>
      </w:r>
      <w:r w:rsidRPr="00F32CD2">
        <w:t>39.7 Mya (95% CI: 32.8-45), and the split for the two major clades (</w:t>
      </w:r>
      <w:r w:rsidR="004463DA" w:rsidRPr="00F32CD2">
        <w:t xml:space="preserve">i.e., </w:t>
      </w:r>
      <w:r w:rsidRPr="00F32CD2">
        <w:t xml:space="preserve">clade 1 </w:t>
      </w:r>
      <w:r w:rsidR="004463DA" w:rsidRPr="00F32CD2">
        <w:t xml:space="preserve">vs </w:t>
      </w:r>
      <w:r w:rsidRPr="00F32CD2">
        <w:t>clade</w:t>
      </w:r>
      <w:r w:rsidR="007E4B86" w:rsidRPr="00F32CD2">
        <w:t>s</w:t>
      </w:r>
      <w:r w:rsidRPr="00F32CD2">
        <w:t xml:space="preserve"> 2</w:t>
      </w:r>
      <w:r w:rsidR="007E4B86" w:rsidRPr="00F32CD2">
        <w:t>-</w:t>
      </w:r>
      <w:r w:rsidRPr="00F32CD2">
        <w:t>5) occurred 23</w:t>
      </w:r>
      <w:r w:rsidR="007E4B86" w:rsidRPr="00F32CD2">
        <w:t>.0</w:t>
      </w:r>
      <w:r w:rsidRPr="00F32CD2">
        <w:t xml:space="preserve"> Mya (95% CI: 21.41-25.8). </w:t>
      </w:r>
      <w:r w:rsidRPr="00F32CD2">
        <w:rPr>
          <w:i/>
          <w:iCs/>
        </w:rPr>
        <w:t>Descurainia millefolia</w:t>
      </w:r>
      <w:r w:rsidRPr="00F32CD2">
        <w:t xml:space="preserve"> and </w:t>
      </w:r>
      <w:r w:rsidRPr="00F32CD2">
        <w:rPr>
          <w:i/>
          <w:iCs/>
        </w:rPr>
        <w:t xml:space="preserve">Descurainia </w:t>
      </w:r>
      <w:r w:rsidR="004463DA" w:rsidRPr="00F32CD2">
        <w:rPr>
          <w:i/>
          <w:iCs/>
        </w:rPr>
        <w:t>s</w:t>
      </w:r>
      <w:r w:rsidRPr="00F32CD2">
        <w:rPr>
          <w:i/>
          <w:iCs/>
        </w:rPr>
        <w:t>ophi</w:t>
      </w:r>
      <w:r w:rsidR="00D92FAB" w:rsidRPr="00F32CD2">
        <w:rPr>
          <w:i/>
          <w:iCs/>
        </w:rPr>
        <w:t>oides</w:t>
      </w:r>
      <w:r w:rsidRPr="00F32CD2">
        <w:t xml:space="preserve"> diverged </w:t>
      </w:r>
      <w:r w:rsidR="004463DA" w:rsidRPr="00F32CD2">
        <w:t xml:space="preserve">ca. </w:t>
      </w:r>
      <w:r w:rsidRPr="00F32CD2">
        <w:t>4.5 Mya (95% CI: 2.63-6.92)</w:t>
      </w:r>
      <w:r w:rsidR="007F08DD" w:rsidRPr="00F32CD2">
        <w:t>.</w:t>
      </w:r>
    </w:p>
    <w:p w14:paraId="301CEFAA" w14:textId="555CBBD8" w:rsidR="004463DA" w:rsidRPr="00F32CD2" w:rsidRDefault="004463DA" w:rsidP="004463DA">
      <w:r w:rsidRPr="00F32CD2">
        <w:t xml:space="preserve">Comparing </w:t>
      </w:r>
      <w:r w:rsidRPr="00F32CD2">
        <w:rPr>
          <w:i/>
          <w:iCs/>
        </w:rPr>
        <w:t xml:space="preserve">D. millefolia </w:t>
      </w:r>
      <w:r w:rsidRPr="00F32CD2">
        <w:t>to</w:t>
      </w:r>
      <w:r w:rsidRPr="00F32CD2">
        <w:rPr>
          <w:i/>
          <w:iCs/>
        </w:rPr>
        <w:t xml:space="preserve"> D. </w:t>
      </w:r>
      <w:r w:rsidR="00157E48" w:rsidRPr="00F32CD2">
        <w:rPr>
          <w:i/>
          <w:iCs/>
        </w:rPr>
        <w:t>sophioides</w:t>
      </w:r>
      <w:r w:rsidR="008F03FD" w:rsidRPr="00F32CD2">
        <w:t xml:space="preserve">, </w:t>
      </w:r>
      <w:r w:rsidR="003A642E" w:rsidRPr="00F32CD2">
        <w:t>i.e., the branch that differentiates the Canary Island tax</w:t>
      </w:r>
      <w:r w:rsidR="00D80698">
        <w:t>on</w:t>
      </w:r>
      <w:r w:rsidR="003A642E" w:rsidRPr="00F32CD2">
        <w:t xml:space="preserve"> from </w:t>
      </w:r>
      <w:r w:rsidR="00D80698">
        <w:t>a</w:t>
      </w:r>
      <w:r w:rsidR="003A642E" w:rsidRPr="00F32CD2">
        <w:t xml:space="preserve"> continental tax</w:t>
      </w:r>
      <w:r w:rsidR="00D80698">
        <w:t>on</w:t>
      </w:r>
      <w:r w:rsidR="003A642E" w:rsidRPr="00F32CD2">
        <w:t xml:space="preserve">, </w:t>
      </w:r>
      <w:r w:rsidRPr="00F32CD2">
        <w:t xml:space="preserve">reveals an expansion of 1,087 gene families and a contraction of 1,469 (P &lt; </w:t>
      </w:r>
      <w:r w:rsidRPr="00F32CD2">
        <w:lastRenderedPageBreak/>
        <w:t>0.05)</w:t>
      </w:r>
      <w:r w:rsidR="00DD2CA2" w:rsidRPr="00F32CD2">
        <w:t xml:space="preserve"> in the former</w:t>
      </w:r>
      <w:r w:rsidRPr="00F32CD2">
        <w:t xml:space="preserve">. </w:t>
      </w:r>
      <w:r w:rsidR="007E4B86" w:rsidRPr="00F32CD2">
        <w:t xml:space="preserve">Among these there were three significant (FDR &lt; 0.05) KEGG pathways each for the contracted and expanded gene families in </w:t>
      </w:r>
      <w:r w:rsidR="007E4B86" w:rsidRPr="00F32CD2">
        <w:rPr>
          <w:i/>
          <w:iCs/>
        </w:rPr>
        <w:t>D. millefolia</w:t>
      </w:r>
      <w:r w:rsidR="007E4B86" w:rsidRPr="00F32CD2">
        <w:t xml:space="preserve"> (Table 4). </w:t>
      </w:r>
      <w:r w:rsidR="00DD2CA2" w:rsidRPr="00F32CD2">
        <w:t xml:space="preserve">On the branch leading to </w:t>
      </w:r>
      <w:r w:rsidRPr="00F32CD2">
        <w:rPr>
          <w:i/>
          <w:iCs/>
        </w:rPr>
        <w:t>Descurainia</w:t>
      </w:r>
      <w:r w:rsidRPr="00F32CD2">
        <w:t xml:space="preserve"> there was an increase </w:t>
      </w:r>
      <w:r w:rsidR="007E4B86" w:rsidRPr="00F32CD2">
        <w:t xml:space="preserve">and decrease </w:t>
      </w:r>
      <w:r w:rsidR="0043618D" w:rsidRPr="00F32CD2">
        <w:t xml:space="preserve">in </w:t>
      </w:r>
      <w:r w:rsidR="007E4B86" w:rsidRPr="00F32CD2">
        <w:t xml:space="preserve">the size of </w:t>
      </w:r>
      <w:r w:rsidR="00DD2CA2" w:rsidRPr="00F32CD2">
        <w:t>394</w:t>
      </w:r>
      <w:r w:rsidRPr="00F32CD2">
        <w:t xml:space="preserve"> and </w:t>
      </w:r>
      <w:r w:rsidR="00DD2CA2" w:rsidRPr="00F32CD2">
        <w:t>1</w:t>
      </w:r>
      <w:r w:rsidR="009E0B21">
        <w:t>,</w:t>
      </w:r>
      <w:r w:rsidR="00DD2CA2" w:rsidRPr="00F32CD2">
        <w:t xml:space="preserve">101 </w:t>
      </w:r>
      <w:r w:rsidRPr="00F32CD2">
        <w:t>gene families</w:t>
      </w:r>
      <w:r w:rsidR="007E4B86" w:rsidRPr="00F32CD2">
        <w:t>, respectively</w:t>
      </w:r>
      <w:r w:rsidRPr="00F32CD2">
        <w:t xml:space="preserve">. </w:t>
      </w:r>
    </w:p>
    <w:p w14:paraId="3C4C93B3" w14:textId="77777777" w:rsidR="00970EAF" w:rsidRPr="00F32CD2" w:rsidRDefault="00970EAF" w:rsidP="00970EAF">
      <w:pPr>
        <w:rPr>
          <w:b/>
          <w:bCs/>
        </w:rPr>
      </w:pPr>
      <w:r w:rsidRPr="00F32CD2">
        <w:rPr>
          <w:b/>
          <w:bCs/>
        </w:rPr>
        <w:t>Resequencing and selection analysis</w:t>
      </w:r>
    </w:p>
    <w:p w14:paraId="5B3F6FF4" w14:textId="097DAF14" w:rsidR="00FA22B0" w:rsidRPr="00F32CD2" w:rsidRDefault="00FA22B0" w:rsidP="00135BA3">
      <w:pPr>
        <w:ind w:firstLine="720"/>
        <w:rPr>
          <w:i/>
          <w:iCs/>
        </w:rPr>
      </w:pPr>
      <w:r w:rsidRPr="00F32CD2">
        <w:rPr>
          <w:i/>
          <w:iCs/>
        </w:rPr>
        <w:t xml:space="preserve">Whole-genome resequencing, mapping, SNP calling and </w:t>
      </w:r>
      <w:r w:rsidR="008202BE" w:rsidRPr="00F32CD2">
        <w:rPr>
          <w:i/>
          <w:iCs/>
        </w:rPr>
        <w:t>filtering.</w:t>
      </w:r>
    </w:p>
    <w:p w14:paraId="5F4CE49E" w14:textId="07389C4D" w:rsidR="00FA22B0" w:rsidRPr="00F32CD2" w:rsidRDefault="00DD2CA2" w:rsidP="00892484">
      <w:r w:rsidRPr="00F32CD2">
        <w:t>After trimming</w:t>
      </w:r>
      <w:r w:rsidR="00D858B6" w:rsidRPr="00F32CD2">
        <w:t xml:space="preserve">, ca. 95% of reads were retained </w:t>
      </w:r>
      <w:r w:rsidR="00686D3B" w:rsidRPr="00F32CD2">
        <w:t>except for</w:t>
      </w:r>
      <w:r w:rsidR="00D858B6" w:rsidRPr="00F32CD2">
        <w:t xml:space="preserve"> one sample where only </w:t>
      </w:r>
      <w:r w:rsidR="00FA22B0" w:rsidRPr="00F32CD2">
        <w:t xml:space="preserve">73% </w:t>
      </w:r>
      <w:r w:rsidR="00D858B6" w:rsidRPr="00F32CD2">
        <w:t xml:space="preserve">were retained, resulting in </w:t>
      </w:r>
      <w:r w:rsidR="00FA22B0" w:rsidRPr="00F32CD2">
        <w:t>33.4 - 49.5</w:t>
      </w:r>
      <w:r w:rsidR="00D858B6" w:rsidRPr="00F32CD2">
        <w:t xml:space="preserve">M reads </w:t>
      </w:r>
      <w:r w:rsidR="00892484" w:rsidRPr="00F32CD2">
        <w:t xml:space="preserve">retained </w:t>
      </w:r>
      <w:r w:rsidR="00D858B6" w:rsidRPr="00F32CD2">
        <w:t xml:space="preserve">per sample; Supplementary </w:t>
      </w:r>
      <w:r w:rsidR="00FA22B0" w:rsidRPr="00F32CD2">
        <w:t xml:space="preserve">Table </w:t>
      </w:r>
      <w:r w:rsidR="008202BE" w:rsidRPr="00F32CD2">
        <w:t>7</w:t>
      </w:r>
      <w:r w:rsidR="00FA22B0" w:rsidRPr="00F32CD2">
        <w:t>)</w:t>
      </w:r>
      <w:r w:rsidR="00892484" w:rsidRPr="00F32CD2">
        <w:t xml:space="preserve">. Over 95% of the </w:t>
      </w:r>
      <w:r w:rsidR="009205C4" w:rsidRPr="00F32CD2">
        <w:t xml:space="preserve">reads from the </w:t>
      </w:r>
      <w:r w:rsidR="00892484" w:rsidRPr="00F32CD2">
        <w:t xml:space="preserve">Canary Islands </w:t>
      </w:r>
      <w:r w:rsidR="009205C4" w:rsidRPr="00F32CD2">
        <w:t xml:space="preserve">samples </w:t>
      </w:r>
      <w:r w:rsidR="00892484" w:rsidRPr="00F32CD2">
        <w:t>and 71% of the outgroup reads mapped to the reference genome, giving a per sample read depth of &gt;30X and coverage of &gt;99% (Supplementary Tabl</w:t>
      </w:r>
      <w:r w:rsidR="009205C4" w:rsidRPr="00F32CD2">
        <w:t xml:space="preserve">e </w:t>
      </w:r>
      <w:r w:rsidR="008202BE" w:rsidRPr="00F32CD2">
        <w:t>7</w:t>
      </w:r>
      <w:r w:rsidR="00892484" w:rsidRPr="00F32CD2">
        <w:t>)</w:t>
      </w:r>
      <w:r w:rsidR="00FA22B0" w:rsidRPr="00F32CD2">
        <w:t xml:space="preserve">. A total of 1,483,762 variable sites were </w:t>
      </w:r>
      <w:r w:rsidR="00892484" w:rsidRPr="00F32CD2">
        <w:t>identified</w:t>
      </w:r>
      <w:r w:rsidR="00FA22B0" w:rsidRPr="00F32CD2">
        <w:t>, and after filtering, a dataset of 353,296 high-quality SNPs was retained for further analysis.</w:t>
      </w:r>
    </w:p>
    <w:p w14:paraId="0430BCA2" w14:textId="328F408F" w:rsidR="00FA22B0" w:rsidRPr="00F32CD2" w:rsidRDefault="00FA22B0" w:rsidP="00135BA3">
      <w:pPr>
        <w:ind w:firstLine="720"/>
        <w:rPr>
          <w:i/>
          <w:iCs/>
        </w:rPr>
      </w:pPr>
      <w:r w:rsidRPr="00F32CD2">
        <w:rPr>
          <w:i/>
          <w:iCs/>
        </w:rPr>
        <w:t>Species relationships</w:t>
      </w:r>
    </w:p>
    <w:p w14:paraId="6D1CCC86" w14:textId="03D41211" w:rsidR="00FA22B0" w:rsidRPr="00B93027" w:rsidRDefault="00FA22B0" w:rsidP="00FA22B0">
      <w:r w:rsidRPr="00F32CD2">
        <w:t>The maximum likelihood phylogenetic reconstruction using our SNP datasets provided a well- resolved phylogeny (</w:t>
      </w:r>
      <w:r w:rsidR="00A0027C" w:rsidRPr="00F32CD2">
        <w:t xml:space="preserve">only one </w:t>
      </w:r>
      <w:r w:rsidRPr="00F32CD2">
        <w:t>node show</w:t>
      </w:r>
      <w:r w:rsidR="00A0027C" w:rsidRPr="00F32CD2">
        <w:t>s</w:t>
      </w:r>
      <w:r w:rsidRPr="00F32CD2">
        <w:t xml:space="preserve"> </w:t>
      </w:r>
      <w:r w:rsidR="00A0027C" w:rsidRPr="00F32CD2">
        <w:t>BS &lt;</w:t>
      </w:r>
      <w:r w:rsidRPr="00F32CD2">
        <w:t xml:space="preserve">100%) and resolved two main clades </w:t>
      </w:r>
      <w:r w:rsidR="00A0027C" w:rsidRPr="00F32CD2">
        <w:t xml:space="preserve">with maximal support </w:t>
      </w:r>
      <w:r w:rsidRPr="00F32CD2">
        <w:t>(Figure</w:t>
      </w:r>
      <w:r w:rsidR="00A0027C" w:rsidRPr="00F32CD2">
        <w:t xml:space="preserve"> 4</w:t>
      </w:r>
      <w:r w:rsidR="00E26907" w:rsidRPr="00F32CD2">
        <w:t>A</w:t>
      </w:r>
      <w:r w:rsidRPr="00F32CD2">
        <w:t>)</w:t>
      </w:r>
      <w:r w:rsidR="00A0027C" w:rsidRPr="00F32CD2">
        <w:t xml:space="preserve">. This </w:t>
      </w:r>
      <w:r w:rsidRPr="00F32CD2">
        <w:t>matches the previous phylogenetic analyses (</w:t>
      </w:r>
      <w:r w:rsidR="00A0027C" w:rsidRPr="00F32CD2">
        <w:t>Jackson et al.</w:t>
      </w:r>
      <w:r w:rsidR="00F64855" w:rsidRPr="00F32CD2">
        <w:t>,</w:t>
      </w:r>
      <w:r w:rsidR="00A0027C" w:rsidRPr="00F32CD2">
        <w:t xml:space="preserve"> 2023</w:t>
      </w:r>
      <w:r w:rsidRPr="00F32CD2">
        <w:t>)</w:t>
      </w:r>
      <w:r w:rsidR="00A0027C" w:rsidRPr="00F32CD2">
        <w:t xml:space="preserve"> and supports the separation of low elevation (</w:t>
      </w:r>
      <w:r w:rsidRPr="00F32CD2">
        <w:rPr>
          <w:i/>
          <w:iCs/>
        </w:rPr>
        <w:t>D. preauxiana</w:t>
      </w:r>
      <w:r w:rsidRPr="00F32CD2">
        <w:t xml:space="preserve">, </w:t>
      </w:r>
      <w:r w:rsidRPr="00F32CD2">
        <w:rPr>
          <w:i/>
          <w:iCs/>
        </w:rPr>
        <w:t>D. millefolia</w:t>
      </w:r>
      <w:r w:rsidRPr="00F32CD2">
        <w:t xml:space="preserve">, and </w:t>
      </w:r>
      <w:r w:rsidRPr="00F32CD2">
        <w:rPr>
          <w:i/>
          <w:iCs/>
        </w:rPr>
        <w:t>D. artemisioides</w:t>
      </w:r>
      <w:r w:rsidR="00A0027C" w:rsidRPr="00F32CD2">
        <w:t>) and high elevation (</w:t>
      </w:r>
      <w:r w:rsidR="00A0027C" w:rsidRPr="00F32CD2">
        <w:rPr>
          <w:i/>
          <w:iCs/>
        </w:rPr>
        <w:t xml:space="preserve">D. </w:t>
      </w:r>
      <w:r w:rsidRPr="00F32CD2">
        <w:rPr>
          <w:i/>
          <w:iCs/>
        </w:rPr>
        <w:t>gilva</w:t>
      </w:r>
      <w:r w:rsidR="00A0027C" w:rsidRPr="00F32CD2">
        <w:t xml:space="preserve">, </w:t>
      </w:r>
      <w:r w:rsidRPr="00F32CD2">
        <w:rPr>
          <w:i/>
          <w:iCs/>
        </w:rPr>
        <w:t>D. gonzalezii</w:t>
      </w:r>
      <w:r w:rsidR="00A0027C" w:rsidRPr="00F32CD2">
        <w:t xml:space="preserve">, </w:t>
      </w:r>
      <w:r w:rsidRPr="00F32CD2">
        <w:rPr>
          <w:i/>
          <w:iCs/>
        </w:rPr>
        <w:t>D. lemsii</w:t>
      </w:r>
      <w:r w:rsidRPr="00F32CD2">
        <w:t xml:space="preserve"> and </w:t>
      </w:r>
      <w:r w:rsidRPr="00F32CD2">
        <w:rPr>
          <w:i/>
          <w:iCs/>
        </w:rPr>
        <w:t>D. bourgaeana</w:t>
      </w:r>
      <w:r w:rsidRPr="00F32CD2">
        <w:t>)</w:t>
      </w:r>
      <w:r w:rsidR="00A0027C" w:rsidRPr="00F32CD2">
        <w:t xml:space="preserve"> species</w:t>
      </w:r>
      <w:r w:rsidRPr="00F32CD2">
        <w:t>.</w:t>
      </w:r>
      <w:r w:rsidR="00E26907" w:rsidRPr="00F32CD2">
        <w:t xml:space="preserve"> </w:t>
      </w:r>
      <w:r w:rsidR="006003C9" w:rsidRPr="00F32CD2">
        <w:t xml:space="preserve">Individuals always grouped within species, however the Tenerife population of </w:t>
      </w:r>
      <w:r w:rsidR="006003C9" w:rsidRPr="00F32CD2">
        <w:rPr>
          <w:i/>
          <w:iCs/>
        </w:rPr>
        <w:t xml:space="preserve">D. millefolia </w:t>
      </w:r>
      <w:r w:rsidR="006003C9" w:rsidRPr="00F32CD2">
        <w:t xml:space="preserve">is poorly supported as sister to the other </w:t>
      </w:r>
      <w:r w:rsidR="006003C9" w:rsidRPr="00F32CD2">
        <w:rPr>
          <w:i/>
          <w:iCs/>
        </w:rPr>
        <w:t>D. millefolia</w:t>
      </w:r>
      <w:r w:rsidR="006003C9" w:rsidRPr="00F32CD2">
        <w:t xml:space="preserve"> samples</w:t>
      </w:r>
      <w:r w:rsidR="004D2E11" w:rsidRPr="00F32CD2">
        <w:t xml:space="preserve">. </w:t>
      </w:r>
      <w:r w:rsidRPr="00F32CD2">
        <w:t xml:space="preserve">The PCA provides </w:t>
      </w:r>
      <w:r w:rsidR="00E26907" w:rsidRPr="00F32CD2">
        <w:t>a similar result</w:t>
      </w:r>
      <w:r w:rsidRPr="00F32CD2">
        <w:t>, where individuals within the two clades</w:t>
      </w:r>
      <w:r w:rsidR="00E26907" w:rsidRPr="00F32CD2">
        <w:t xml:space="preserve"> </w:t>
      </w:r>
      <w:r w:rsidRPr="00F32CD2">
        <w:t>cluster</w:t>
      </w:r>
      <w:r w:rsidR="00E26907" w:rsidRPr="00F32CD2">
        <w:t xml:space="preserve"> </w:t>
      </w:r>
      <w:r w:rsidRPr="00F32CD2">
        <w:t>(</w:t>
      </w:r>
      <w:r w:rsidR="00E26907" w:rsidRPr="00F32CD2">
        <w:t>Figure 4B</w:t>
      </w:r>
      <w:r w:rsidRPr="00F32CD2">
        <w:t>)</w:t>
      </w:r>
      <w:r w:rsidR="00E26907" w:rsidRPr="00F32CD2">
        <w:t xml:space="preserve"> and there is </w:t>
      </w:r>
      <w:r w:rsidRPr="00F32CD2">
        <w:t xml:space="preserve">clear separation between the two groups. All individuals within species cluster tightly except for Tenerife </w:t>
      </w:r>
      <w:r w:rsidRPr="00F32CD2">
        <w:rPr>
          <w:i/>
          <w:iCs/>
        </w:rPr>
        <w:t>D. millefolia</w:t>
      </w:r>
      <w:r w:rsidRPr="00F32CD2">
        <w:t xml:space="preserve">, which </w:t>
      </w:r>
      <w:r w:rsidR="006003C9" w:rsidRPr="00F32CD2">
        <w:t xml:space="preserve">again </w:t>
      </w:r>
      <w:r w:rsidR="00E26907" w:rsidRPr="00F32CD2">
        <w:t xml:space="preserve">is </w:t>
      </w:r>
      <w:r w:rsidRPr="00F32CD2">
        <w:t xml:space="preserve">distinct from </w:t>
      </w:r>
      <w:r w:rsidR="006003C9" w:rsidRPr="00F32CD2">
        <w:t xml:space="preserve">its conspecifics </w:t>
      </w:r>
      <w:r w:rsidRPr="00F32CD2">
        <w:t>sampled from La Gomera and La Palma.</w:t>
      </w:r>
      <w:r w:rsidR="00C53FC7">
        <w:t xml:space="preserve"> Three taxa within </w:t>
      </w:r>
      <w:r w:rsidR="00C53FC7">
        <w:rPr>
          <w:i/>
          <w:iCs/>
        </w:rPr>
        <w:t xml:space="preserve">D. millefolia </w:t>
      </w:r>
      <w:r w:rsidR="00C53FC7" w:rsidRPr="009E3D9E">
        <w:t>have been described</w:t>
      </w:r>
      <w:r w:rsidR="00C53FC7">
        <w:rPr>
          <w:i/>
          <w:iCs/>
        </w:rPr>
        <w:t xml:space="preserve">: D. millefolia </w:t>
      </w:r>
      <w:r w:rsidR="00C53FC7">
        <w:t xml:space="preserve">var. </w:t>
      </w:r>
      <w:proofErr w:type="spellStart"/>
      <w:r w:rsidR="00C53FC7">
        <w:rPr>
          <w:i/>
          <w:iCs/>
        </w:rPr>
        <w:t>brachycarpa</w:t>
      </w:r>
      <w:proofErr w:type="spellEnd"/>
      <w:r w:rsidR="00C53FC7">
        <w:rPr>
          <w:i/>
          <w:iCs/>
        </w:rPr>
        <w:t xml:space="preserve"> </w:t>
      </w:r>
      <w:proofErr w:type="spellStart"/>
      <w:r w:rsidR="00C53FC7">
        <w:t>Bornm</w:t>
      </w:r>
      <w:proofErr w:type="spellEnd"/>
      <w:r w:rsidR="00C53FC7">
        <w:t xml:space="preserve">. ex </w:t>
      </w:r>
      <w:proofErr w:type="spellStart"/>
      <w:r w:rsidR="00C53FC7">
        <w:t>Pitard</w:t>
      </w:r>
      <w:proofErr w:type="spellEnd"/>
      <w:r w:rsidR="00C53FC7">
        <w:t xml:space="preserve"> &amp; Proust. (</w:t>
      </w:r>
      <w:proofErr w:type="spellStart"/>
      <w:r w:rsidR="00C53FC7">
        <w:t>Pitard</w:t>
      </w:r>
      <w:proofErr w:type="spellEnd"/>
      <w:r w:rsidR="00C53FC7">
        <w:t xml:space="preserve"> and Proust, 1909) from Western La Palma, </w:t>
      </w:r>
      <w:r w:rsidR="00C53FC7" w:rsidRPr="009E3D9E">
        <w:rPr>
          <w:i/>
          <w:iCs/>
        </w:rPr>
        <w:t>D. millefolia</w:t>
      </w:r>
      <w:r w:rsidR="00C53FC7">
        <w:t xml:space="preserve"> var. </w:t>
      </w:r>
      <w:proofErr w:type="spellStart"/>
      <w:r w:rsidR="00C53FC7" w:rsidRPr="009E3D9E">
        <w:rPr>
          <w:i/>
          <w:iCs/>
        </w:rPr>
        <w:t>sabinalis</w:t>
      </w:r>
      <w:proofErr w:type="spellEnd"/>
      <w:r w:rsidR="00C53FC7">
        <w:t xml:space="preserve"> O.E. Schulz (Schulz, 1924) from Tenerife, and </w:t>
      </w:r>
      <w:r w:rsidR="00C53FC7" w:rsidRPr="009E3D9E">
        <w:rPr>
          <w:i/>
          <w:iCs/>
        </w:rPr>
        <w:t>D. millefolia</w:t>
      </w:r>
      <w:r w:rsidR="00C53FC7">
        <w:t xml:space="preserve"> </w:t>
      </w:r>
      <w:r w:rsidR="00C53FC7" w:rsidRPr="009E3D9E">
        <w:t>var.</w:t>
      </w:r>
      <w:r w:rsidR="00C53FC7">
        <w:rPr>
          <w:i/>
          <w:iCs/>
        </w:rPr>
        <w:t xml:space="preserve"> macrocarpa </w:t>
      </w:r>
      <w:proofErr w:type="spellStart"/>
      <w:r w:rsidR="00C53FC7">
        <w:t>Pitard</w:t>
      </w:r>
      <w:proofErr w:type="spellEnd"/>
      <w:r w:rsidR="00C53FC7">
        <w:t>. from La Gomera, Tenerife and La Palma (</w:t>
      </w:r>
      <w:proofErr w:type="spellStart"/>
      <w:r w:rsidR="00C53FC7">
        <w:t>Pitard</w:t>
      </w:r>
      <w:proofErr w:type="spellEnd"/>
      <w:r w:rsidR="00C53FC7">
        <w:t xml:space="preserve"> and Proust, 1909). However, due challenges in delimiting their characteristics and inconsistencies in morphology under cultivation (Bramwell, 1977), more detailed sampling and molecular studies are needed to provide a more robust re-assessment of the infraspecific taxonomy of </w:t>
      </w:r>
      <w:r w:rsidR="00C53FC7">
        <w:rPr>
          <w:i/>
          <w:iCs/>
        </w:rPr>
        <w:t>D. millefolia</w:t>
      </w:r>
      <w:r w:rsidR="00C53FC7">
        <w:t xml:space="preserve">. </w:t>
      </w:r>
      <w:r w:rsidR="00B93027">
        <w:t xml:space="preserve"> </w:t>
      </w:r>
    </w:p>
    <w:p w14:paraId="0B3F36B1" w14:textId="3CAC89E3" w:rsidR="00FA22B0" w:rsidRPr="00F32CD2" w:rsidRDefault="00FA22B0" w:rsidP="00135BA3">
      <w:pPr>
        <w:ind w:firstLine="720"/>
        <w:rPr>
          <w:i/>
          <w:iCs/>
        </w:rPr>
      </w:pPr>
      <w:r w:rsidRPr="00F32CD2">
        <w:rPr>
          <w:i/>
          <w:iCs/>
        </w:rPr>
        <w:t>Identification of genes under selection</w:t>
      </w:r>
    </w:p>
    <w:p w14:paraId="4C49D36F" w14:textId="4F2DC3CB" w:rsidR="009205C4" w:rsidRPr="00F32CD2" w:rsidRDefault="00E26907" w:rsidP="0092227B">
      <w:r w:rsidRPr="00F32CD2">
        <w:t xml:space="preserve">We filtered the set of genes to only include those where all species </w:t>
      </w:r>
      <w:r w:rsidR="0094635B" w:rsidRPr="00F32CD2">
        <w:t xml:space="preserve">were </w:t>
      </w:r>
      <w:r w:rsidRPr="00F32CD2">
        <w:t xml:space="preserve">present in the alignment, resulting in </w:t>
      </w:r>
      <w:r w:rsidR="00FA22B0" w:rsidRPr="00F32CD2">
        <w:t xml:space="preserve">25,394 </w:t>
      </w:r>
      <w:r w:rsidR="005C54B3" w:rsidRPr="00F32CD2">
        <w:t>genes</w:t>
      </w:r>
      <w:r w:rsidR="00FA22B0" w:rsidRPr="00F32CD2">
        <w:t xml:space="preserve"> (9</w:t>
      </w:r>
      <w:r w:rsidR="005C54B3" w:rsidRPr="00F32CD2">
        <w:t>0</w:t>
      </w:r>
      <w:r w:rsidR="00FA22B0" w:rsidRPr="00F32CD2">
        <w:t>%</w:t>
      </w:r>
      <w:r w:rsidRPr="00F32CD2">
        <w:t xml:space="preserve"> of the total genes in the </w:t>
      </w:r>
      <w:r w:rsidRPr="00F32CD2">
        <w:rPr>
          <w:i/>
          <w:iCs/>
        </w:rPr>
        <w:t xml:space="preserve">D. millefolia </w:t>
      </w:r>
      <w:r w:rsidRPr="00F32CD2">
        <w:t>reference</w:t>
      </w:r>
      <w:r w:rsidR="00FA22B0" w:rsidRPr="00F32CD2">
        <w:t>)</w:t>
      </w:r>
      <w:r w:rsidR="0094635B" w:rsidRPr="00F32CD2">
        <w:t>. F</w:t>
      </w:r>
      <w:r w:rsidR="00FA22B0" w:rsidRPr="00F32CD2">
        <w:t xml:space="preserve">rom </w:t>
      </w:r>
      <w:r w:rsidR="0094635B" w:rsidRPr="00F32CD2">
        <w:t xml:space="preserve">this </w:t>
      </w:r>
      <w:r w:rsidR="00FA22B0" w:rsidRPr="00F32CD2">
        <w:t>we identified 27</w:t>
      </w:r>
      <w:r w:rsidR="00F119A9" w:rsidRPr="00F32CD2">
        <w:t>5</w:t>
      </w:r>
      <w:r w:rsidR="00FA22B0" w:rsidRPr="00F32CD2">
        <w:t xml:space="preserve"> positively selected genes (PSGs; ca. 1.1% of the total genes examined) on the branch </w:t>
      </w:r>
      <w:r w:rsidR="0094635B" w:rsidRPr="00F32CD2">
        <w:t xml:space="preserve">separating the low and </w:t>
      </w:r>
      <w:r w:rsidR="00FA22B0" w:rsidRPr="00F32CD2">
        <w:t>high</w:t>
      </w:r>
      <w:r w:rsidR="0094635B" w:rsidRPr="00F32CD2">
        <w:t xml:space="preserve"> </w:t>
      </w:r>
      <w:r w:rsidR="00FA22B0" w:rsidRPr="00F32CD2">
        <w:t>elevation clade</w:t>
      </w:r>
      <w:r w:rsidR="0094635B" w:rsidRPr="00F32CD2">
        <w:t>s</w:t>
      </w:r>
      <w:r w:rsidR="00FA22B0" w:rsidRPr="00F32CD2">
        <w:t xml:space="preserve"> (</w:t>
      </w:r>
      <w:r w:rsidR="0092227B" w:rsidRPr="00F32CD2">
        <w:t xml:space="preserve">Supplementary Table </w:t>
      </w:r>
      <w:r w:rsidR="009205C4" w:rsidRPr="00F32CD2">
        <w:t>8</w:t>
      </w:r>
      <w:r w:rsidR="00FA22B0" w:rsidRPr="00F32CD2">
        <w:t xml:space="preserve">). </w:t>
      </w:r>
      <w:r w:rsidR="0092227B" w:rsidRPr="00F32CD2">
        <w:t xml:space="preserve">After excluding </w:t>
      </w:r>
      <w:r w:rsidR="00F119A9" w:rsidRPr="00F32CD2">
        <w:t xml:space="preserve">35 </w:t>
      </w:r>
      <w:r w:rsidR="0092227B" w:rsidRPr="00F32CD2">
        <w:t>genes (</w:t>
      </w:r>
      <w:r w:rsidR="00F119A9" w:rsidRPr="00F32CD2">
        <w:t>12.7</w:t>
      </w:r>
      <w:r w:rsidR="0092227B" w:rsidRPr="00F32CD2">
        <w:t xml:space="preserve">%) of unknown function, </w:t>
      </w:r>
      <w:r w:rsidR="00FA22B0" w:rsidRPr="00F32CD2">
        <w:t xml:space="preserve">GO enrichment analysis found </w:t>
      </w:r>
      <w:r w:rsidR="003543F1" w:rsidRPr="00F32CD2">
        <w:t xml:space="preserve">five </w:t>
      </w:r>
      <w:r w:rsidR="00FA22B0" w:rsidRPr="00F32CD2">
        <w:t xml:space="preserve">significantly enriched Biological Processes </w:t>
      </w:r>
      <w:r w:rsidR="00676F16" w:rsidRPr="00F32CD2">
        <w:t xml:space="preserve">and six enriched </w:t>
      </w:r>
      <w:r w:rsidR="00FA22B0" w:rsidRPr="00F32CD2">
        <w:t xml:space="preserve">Molecular Function </w:t>
      </w:r>
      <w:r w:rsidR="0092227B" w:rsidRPr="00F32CD2">
        <w:t xml:space="preserve">terms </w:t>
      </w:r>
      <w:r w:rsidR="00FA22B0" w:rsidRPr="00F32CD2">
        <w:t>(FDR-corrected P &lt; 0.05</w:t>
      </w:r>
      <w:r w:rsidR="0092227B" w:rsidRPr="00F32CD2">
        <w:t xml:space="preserve">; </w:t>
      </w:r>
      <w:r w:rsidR="00FA22B0" w:rsidRPr="00F32CD2">
        <w:t xml:space="preserve">Figure 5; </w:t>
      </w:r>
      <w:r w:rsidR="0092227B" w:rsidRPr="00F32CD2">
        <w:t xml:space="preserve">Supplementary Table </w:t>
      </w:r>
      <w:r w:rsidR="009205C4" w:rsidRPr="00F32CD2">
        <w:t>9</w:t>
      </w:r>
      <w:r w:rsidR="00FA22B0" w:rsidRPr="00F32CD2">
        <w:t>).</w:t>
      </w:r>
    </w:p>
    <w:p w14:paraId="042B1CD0" w14:textId="0BB2EF01" w:rsidR="00AD550E" w:rsidRPr="00F32CD2" w:rsidRDefault="009205C4" w:rsidP="00AD550E">
      <w:r w:rsidRPr="00F32CD2">
        <w:t>F</w:t>
      </w:r>
      <w:r w:rsidR="00A56FAF" w:rsidRPr="00F32CD2">
        <w:t xml:space="preserve">our </w:t>
      </w:r>
      <w:r w:rsidR="0092227B" w:rsidRPr="00F32CD2">
        <w:t xml:space="preserve">of the </w:t>
      </w:r>
      <w:r w:rsidR="00FA22B0" w:rsidRPr="00F32CD2">
        <w:t xml:space="preserve">enriched Biological Processes </w:t>
      </w:r>
      <w:r w:rsidRPr="00F32CD2">
        <w:t xml:space="preserve">are clearly related </w:t>
      </w:r>
      <w:r w:rsidR="00676F16" w:rsidRPr="00F32CD2">
        <w:t xml:space="preserve">and </w:t>
      </w:r>
      <w:r w:rsidRPr="00F32CD2">
        <w:t xml:space="preserve">describe </w:t>
      </w:r>
      <w:r w:rsidR="00676F16" w:rsidRPr="00F32CD2">
        <w:t xml:space="preserve">the regulation of various flowering and early developmental processes </w:t>
      </w:r>
      <w:r w:rsidR="0092227B" w:rsidRPr="00F32CD2">
        <w:t xml:space="preserve">and </w:t>
      </w:r>
      <w:r w:rsidR="00676F16" w:rsidRPr="00F32CD2">
        <w:t xml:space="preserve">therefore </w:t>
      </w:r>
      <w:r w:rsidR="00FA22B0" w:rsidRPr="00F32CD2">
        <w:t xml:space="preserve">share </w:t>
      </w:r>
      <w:r w:rsidR="00676F16" w:rsidRPr="00F32CD2">
        <w:t xml:space="preserve">many of the same </w:t>
      </w:r>
      <w:r w:rsidR="00FA22B0" w:rsidRPr="00F32CD2">
        <w:t>genes</w:t>
      </w:r>
      <w:r w:rsidR="00676F16" w:rsidRPr="00F32CD2">
        <w:t xml:space="preserve">; notably, </w:t>
      </w:r>
      <w:r w:rsidR="00894A30" w:rsidRPr="00F32CD2">
        <w:rPr>
          <w:i/>
          <w:iCs/>
        </w:rPr>
        <w:t>MAF1</w:t>
      </w:r>
      <w:r w:rsidR="00894A30" w:rsidRPr="00F32CD2">
        <w:t xml:space="preserve"> and </w:t>
      </w:r>
      <w:r w:rsidR="00894A30" w:rsidRPr="00F32CD2">
        <w:rPr>
          <w:i/>
          <w:iCs/>
        </w:rPr>
        <w:t>MAF2/AGL31</w:t>
      </w:r>
      <w:r w:rsidR="00894A30">
        <w:rPr>
          <w:i/>
          <w:iCs/>
        </w:rPr>
        <w:t xml:space="preserve"> </w:t>
      </w:r>
      <w:r w:rsidR="00894A30">
        <w:t>(</w:t>
      </w:r>
      <w:r w:rsidR="00FA22B0" w:rsidRPr="00F32CD2">
        <w:t xml:space="preserve">two </w:t>
      </w:r>
      <w:r w:rsidR="00FA22B0" w:rsidRPr="00F32CD2">
        <w:rPr>
          <w:i/>
          <w:iCs/>
        </w:rPr>
        <w:t>MADS AFFECTING FLOWERING</w:t>
      </w:r>
      <w:r w:rsidR="00FA22B0" w:rsidRPr="00F32CD2">
        <w:t xml:space="preserve"> genes)</w:t>
      </w:r>
      <w:r w:rsidR="00B5473D" w:rsidRPr="00F32CD2">
        <w:t>,</w:t>
      </w:r>
      <w:r w:rsidR="00FA22B0" w:rsidRPr="00F32CD2">
        <w:t xml:space="preserve"> </w:t>
      </w:r>
      <w:r w:rsidR="00FA22B0" w:rsidRPr="00F32CD2">
        <w:rPr>
          <w:i/>
          <w:iCs/>
        </w:rPr>
        <w:t>APUM9</w:t>
      </w:r>
      <w:r w:rsidR="00676F16" w:rsidRPr="00F32CD2">
        <w:t xml:space="preserve"> (</w:t>
      </w:r>
      <w:r w:rsidR="00676F16" w:rsidRPr="00F32CD2">
        <w:rPr>
          <w:i/>
          <w:iCs/>
        </w:rPr>
        <w:t>PUMILIO 9</w:t>
      </w:r>
      <w:r w:rsidR="00676F16" w:rsidRPr="00F32CD2">
        <w:t>)</w:t>
      </w:r>
      <w:r w:rsidR="00FA22B0" w:rsidRPr="00F32CD2">
        <w:t xml:space="preserve">, </w:t>
      </w:r>
      <w:r w:rsidR="00FA22B0" w:rsidRPr="00F32CD2">
        <w:rPr>
          <w:i/>
          <w:iCs/>
        </w:rPr>
        <w:t>FRI</w:t>
      </w:r>
      <w:r w:rsidR="00FA22B0" w:rsidRPr="00F32CD2">
        <w:t xml:space="preserve"> (</w:t>
      </w:r>
      <w:r w:rsidR="00FA22B0" w:rsidRPr="00F32CD2">
        <w:rPr>
          <w:i/>
          <w:iCs/>
        </w:rPr>
        <w:t>FLOWERING LOCUS A</w:t>
      </w:r>
      <w:r w:rsidR="00FA22B0" w:rsidRPr="00F32CD2">
        <w:t xml:space="preserve">), and </w:t>
      </w:r>
      <w:r w:rsidR="00FA22B0" w:rsidRPr="00F32CD2">
        <w:rPr>
          <w:i/>
          <w:iCs/>
        </w:rPr>
        <w:t>MET1</w:t>
      </w:r>
      <w:r w:rsidR="00FA22B0" w:rsidRPr="00F32CD2">
        <w:t xml:space="preserve"> (</w:t>
      </w:r>
      <w:r w:rsidR="00FA22B0" w:rsidRPr="00F32CD2">
        <w:rPr>
          <w:i/>
          <w:iCs/>
        </w:rPr>
        <w:t>DECREASED DNA METHYLATION 2</w:t>
      </w:r>
      <w:r w:rsidR="00FA22B0" w:rsidRPr="00F32CD2">
        <w:t xml:space="preserve">). </w:t>
      </w:r>
      <w:r w:rsidR="00676F16" w:rsidRPr="00F32CD2">
        <w:t xml:space="preserve">Two of these GO terms also share the gene </w:t>
      </w:r>
      <w:r w:rsidR="00676F16" w:rsidRPr="00F32CD2">
        <w:rPr>
          <w:i/>
          <w:iCs/>
        </w:rPr>
        <w:t>CRSP</w:t>
      </w:r>
      <w:r w:rsidR="00676F16" w:rsidRPr="00F32CD2">
        <w:t xml:space="preserve"> (</w:t>
      </w:r>
      <w:r w:rsidR="00676F16" w:rsidRPr="00F32CD2">
        <w:rPr>
          <w:i/>
          <w:iCs/>
        </w:rPr>
        <w:t>CO</w:t>
      </w:r>
      <w:r w:rsidR="00676F16" w:rsidRPr="00F32CD2">
        <w:rPr>
          <w:i/>
          <w:iCs/>
          <w:vertAlign w:val="subscript"/>
        </w:rPr>
        <w:t>2</w:t>
      </w:r>
      <w:r w:rsidR="00676F16" w:rsidRPr="00F32CD2">
        <w:rPr>
          <w:i/>
          <w:iCs/>
        </w:rPr>
        <w:t xml:space="preserve"> RESPONSE SECRETED PROTEASE</w:t>
      </w:r>
      <w:r w:rsidR="00676F16" w:rsidRPr="00F32CD2">
        <w:t xml:space="preserve">). </w:t>
      </w:r>
      <w:r w:rsidR="00FA22B0" w:rsidRPr="00F32CD2">
        <w:t xml:space="preserve">The fifth pathway is </w:t>
      </w:r>
      <w:r w:rsidR="00FA22B0" w:rsidRPr="00F32CD2">
        <w:rPr>
          <w:i/>
          <w:iCs/>
        </w:rPr>
        <w:t>cellular response to stress</w:t>
      </w:r>
      <w:r w:rsidR="00FA22B0" w:rsidRPr="00F32CD2">
        <w:t xml:space="preserve">, which comprises </w:t>
      </w:r>
      <w:r w:rsidR="00B5473D" w:rsidRPr="00F32CD2">
        <w:t>21</w:t>
      </w:r>
      <w:r w:rsidR="00FA22B0" w:rsidRPr="00F32CD2">
        <w:t xml:space="preserve"> PSGs</w:t>
      </w:r>
      <w:r w:rsidR="00B5473D" w:rsidRPr="00F32CD2">
        <w:t xml:space="preserve"> of which </w:t>
      </w:r>
      <w:r w:rsidR="00F6395C" w:rsidRPr="00F32CD2">
        <w:t>20</w:t>
      </w:r>
      <w:r w:rsidR="00B5473D" w:rsidRPr="00F32CD2">
        <w:t xml:space="preserve"> have a putative </w:t>
      </w:r>
      <w:r w:rsidR="00B5473D" w:rsidRPr="00F32CD2">
        <w:rPr>
          <w:i/>
          <w:iCs/>
        </w:rPr>
        <w:t xml:space="preserve">Arabidopsis </w:t>
      </w:r>
      <w:r w:rsidR="00B5473D" w:rsidRPr="00F32CD2">
        <w:t>orthologue</w:t>
      </w:r>
      <w:r w:rsidR="00FA22B0" w:rsidRPr="00F32CD2">
        <w:t xml:space="preserve"> (</w:t>
      </w:r>
      <w:r w:rsidR="00676F16" w:rsidRPr="00F32CD2">
        <w:t xml:space="preserve">Supplementary </w:t>
      </w:r>
      <w:r w:rsidR="00676F16" w:rsidRPr="00F32CD2">
        <w:lastRenderedPageBreak/>
        <w:t>Table</w:t>
      </w:r>
      <w:r w:rsidRPr="00F32CD2">
        <w:t xml:space="preserve"> 9</w:t>
      </w:r>
      <w:r w:rsidR="00FA22B0" w:rsidRPr="00F32CD2">
        <w:t>)</w:t>
      </w:r>
      <w:r w:rsidR="00676F16" w:rsidRPr="00F32CD2">
        <w:t>.</w:t>
      </w:r>
      <w:r w:rsidR="00B5473D" w:rsidRPr="00F32CD2">
        <w:t xml:space="preserve"> </w:t>
      </w:r>
      <w:r w:rsidR="00AD550E" w:rsidRPr="00F32CD2">
        <w:t xml:space="preserve">Four significantly enriched Molecular Function pathways (FDR &lt; 0.05) were related to Nicotinamide adenine dinucleotide (NAD) or NAD(P) and share several genes (Supplementary Table </w:t>
      </w:r>
      <w:r w:rsidRPr="00F32CD2">
        <w:t>9</w:t>
      </w:r>
      <w:r w:rsidR="00AD550E" w:rsidRPr="00F32CD2">
        <w:t xml:space="preserve">). The remaining two Molecular Function terms are related to </w:t>
      </w:r>
      <w:r w:rsidR="00AD550E" w:rsidRPr="00F32CD2">
        <w:rPr>
          <w:i/>
          <w:iCs/>
        </w:rPr>
        <w:t>protein serine kinase activity</w:t>
      </w:r>
      <w:r w:rsidR="00AD550E" w:rsidRPr="00F32CD2">
        <w:t xml:space="preserve"> and several genes are shared between these two terms.</w:t>
      </w:r>
    </w:p>
    <w:p w14:paraId="2E0D6AFC" w14:textId="0B5500AF" w:rsidR="009B4639" w:rsidRPr="00F32CD2" w:rsidRDefault="00505043" w:rsidP="009B4639">
      <w:pPr>
        <w:rPr>
          <w:b/>
          <w:bCs/>
        </w:rPr>
      </w:pPr>
      <w:r w:rsidRPr="00F32CD2">
        <w:rPr>
          <w:b/>
          <w:bCs/>
        </w:rPr>
        <w:t xml:space="preserve">Repeated </w:t>
      </w:r>
      <w:r w:rsidR="009B4639" w:rsidRPr="00F32CD2">
        <w:rPr>
          <w:b/>
          <w:bCs/>
        </w:rPr>
        <w:t>evolution across the Brassicaceae</w:t>
      </w:r>
    </w:p>
    <w:p w14:paraId="39B1978F" w14:textId="72D4B74E" w:rsidR="00653FCC" w:rsidRPr="00F32CD2" w:rsidRDefault="00CF08D5" w:rsidP="00CF08D5">
      <w:pPr>
        <w:rPr>
          <w:i/>
          <w:iCs/>
        </w:rPr>
      </w:pPr>
      <w:r w:rsidRPr="00F32CD2">
        <w:t xml:space="preserve">Using </w:t>
      </w:r>
      <w:r w:rsidR="00AD550E" w:rsidRPr="00F32CD2">
        <w:rPr>
          <w:i/>
          <w:iCs/>
        </w:rPr>
        <w:t>Arabidopsis</w:t>
      </w:r>
      <w:r w:rsidR="00AD550E" w:rsidRPr="00F32CD2">
        <w:t xml:space="preserve"> annotations for sets of </w:t>
      </w:r>
      <w:r w:rsidRPr="00F32CD2">
        <w:t>PSG</w:t>
      </w:r>
      <w:r w:rsidR="00AD550E" w:rsidRPr="00F32CD2">
        <w:t>s</w:t>
      </w:r>
      <w:r w:rsidRPr="00F32CD2">
        <w:t xml:space="preserve"> from </w:t>
      </w:r>
      <w:r w:rsidR="006A32A6">
        <w:t>seven</w:t>
      </w:r>
      <w:r w:rsidR="006A32A6" w:rsidRPr="00F32CD2">
        <w:t xml:space="preserve"> </w:t>
      </w:r>
      <w:r w:rsidRPr="002B05CC">
        <w:t xml:space="preserve">studies </w:t>
      </w:r>
      <w:r w:rsidR="00AD550E" w:rsidRPr="002B05CC">
        <w:t>(</w:t>
      </w:r>
      <w:r w:rsidR="00AA4A5E" w:rsidRPr="002B05CC">
        <w:t>Supplementary Table 10</w:t>
      </w:r>
      <w:r w:rsidR="006A32A6" w:rsidRPr="002B05CC">
        <w:t xml:space="preserve">; </w:t>
      </w:r>
      <w:r w:rsidR="00AD550E" w:rsidRPr="002B05CC">
        <w:t xml:space="preserve">and </w:t>
      </w:r>
      <w:r w:rsidRPr="00F32CD2">
        <w:t xml:space="preserve">our own from </w:t>
      </w:r>
      <w:r w:rsidRPr="00F32CD2">
        <w:rPr>
          <w:i/>
          <w:iCs/>
        </w:rPr>
        <w:t>Descurainia</w:t>
      </w:r>
      <w:r w:rsidRPr="00F32CD2">
        <w:t xml:space="preserve">), </w:t>
      </w:r>
      <w:r w:rsidR="00CD306C">
        <w:t xml:space="preserve">256 </w:t>
      </w:r>
      <w:r w:rsidR="00377536">
        <w:t>multiple</w:t>
      </w:r>
      <w:r w:rsidR="00CD306C">
        <w:t xml:space="preserve"> </w:t>
      </w:r>
      <w:r w:rsidR="00377536">
        <w:t>comparisons were</w:t>
      </w:r>
      <w:r w:rsidR="00CD306C" w:rsidRPr="00F32CD2">
        <w:t xml:space="preserve"> </w:t>
      </w:r>
      <w:r w:rsidR="00AD550E" w:rsidRPr="00F32CD2">
        <w:t>carried out to examine overlap</w:t>
      </w:r>
      <w:r w:rsidRPr="00F32CD2">
        <w:t xml:space="preserve">. </w:t>
      </w:r>
      <w:r w:rsidR="00DB0FB7">
        <w:t>No overlap of genes was revealed when more than two studies were considered</w:t>
      </w:r>
      <w:r w:rsidR="00D7069C">
        <w:t>. Among the pairwise tests, e</w:t>
      </w:r>
      <w:r w:rsidR="001D77C4" w:rsidRPr="00F32CD2">
        <w:t>leven had at least one gene which overlapped, and t</w:t>
      </w:r>
      <w:r w:rsidRPr="00F32CD2">
        <w:t xml:space="preserve">wo pairs showed </w:t>
      </w:r>
      <w:r w:rsidR="00AD550E" w:rsidRPr="00F32CD2">
        <w:t>significant overlap (</w:t>
      </w:r>
      <w:r w:rsidRPr="00F32CD2">
        <w:t>Bonferroni-adjusted P &lt; 0.05, Fisher's exact test</w:t>
      </w:r>
      <w:r w:rsidR="00AD550E" w:rsidRPr="00F32CD2">
        <w:t xml:space="preserve">; </w:t>
      </w:r>
      <w:r w:rsidR="000D58F8" w:rsidRPr="00F32CD2">
        <w:t>Figure 6; Supplementary Table 1</w:t>
      </w:r>
      <w:r w:rsidR="00AA4A5E">
        <w:t>1</w:t>
      </w:r>
      <w:r w:rsidRPr="00F32CD2">
        <w:t xml:space="preserve">). The comparison of PSGs in </w:t>
      </w:r>
      <w:r w:rsidRPr="00F32CD2">
        <w:rPr>
          <w:i/>
          <w:iCs/>
        </w:rPr>
        <w:t>Descurainia</w:t>
      </w:r>
      <w:r w:rsidRPr="00F32CD2">
        <w:t xml:space="preserve"> and </w:t>
      </w:r>
      <w:r w:rsidR="001D77C4" w:rsidRPr="00F32CD2">
        <w:t xml:space="preserve">Arctic-alpine </w:t>
      </w:r>
      <w:proofErr w:type="spellStart"/>
      <w:r w:rsidRPr="00F32CD2">
        <w:rPr>
          <w:i/>
          <w:iCs/>
        </w:rPr>
        <w:t>Draba</w:t>
      </w:r>
      <w:proofErr w:type="spellEnd"/>
      <w:r w:rsidRPr="00F32CD2">
        <w:rPr>
          <w:i/>
          <w:iCs/>
        </w:rPr>
        <w:t xml:space="preserve"> nivalis</w:t>
      </w:r>
      <w:r w:rsidRPr="00F32CD2">
        <w:t xml:space="preserve"> revealed 23 overlapping PSGs </w:t>
      </w:r>
      <w:r w:rsidR="001D77C4" w:rsidRPr="00F32CD2">
        <w:t xml:space="preserve">and gave </w:t>
      </w:r>
      <w:r w:rsidRPr="00F32CD2">
        <w:t>a gene reuse probability of 1.98%. Sixteen of these genes ha</w:t>
      </w:r>
      <w:r w:rsidR="001D77C4" w:rsidRPr="00F32CD2">
        <w:t>ve</w:t>
      </w:r>
      <w:r w:rsidRPr="00F32CD2">
        <w:t xml:space="preserve"> GO terms associated with them</w:t>
      </w:r>
      <w:r w:rsidR="001D77C4" w:rsidRPr="00F32CD2">
        <w:t xml:space="preserve">, including </w:t>
      </w:r>
      <w:r w:rsidRPr="00F32CD2">
        <w:rPr>
          <w:i/>
          <w:iCs/>
        </w:rPr>
        <w:t>response to cold</w:t>
      </w:r>
      <w:r w:rsidR="001D77C4" w:rsidRPr="00F32CD2">
        <w:t xml:space="preserve"> and </w:t>
      </w:r>
      <w:r w:rsidRPr="00F32CD2">
        <w:rPr>
          <w:i/>
          <w:iCs/>
        </w:rPr>
        <w:t>root development</w:t>
      </w:r>
      <w:r w:rsidR="00AF17B8" w:rsidRPr="00F32CD2">
        <w:rPr>
          <w:i/>
          <w:iCs/>
        </w:rPr>
        <w:t xml:space="preserve"> </w:t>
      </w:r>
      <w:r w:rsidR="00AF17B8" w:rsidRPr="00F32CD2">
        <w:t>(Supplementary Table 1</w:t>
      </w:r>
      <w:r w:rsidR="00AA4A5E">
        <w:t>2</w:t>
      </w:r>
      <w:r w:rsidR="00AF17B8" w:rsidRPr="00F32CD2">
        <w:t>)</w:t>
      </w:r>
      <w:r w:rsidRPr="00F32CD2">
        <w:t xml:space="preserve">. The second significant overlap was </w:t>
      </w:r>
      <w:r w:rsidR="001D77C4" w:rsidRPr="00F32CD2">
        <w:t xml:space="preserve">between </w:t>
      </w:r>
      <w:r w:rsidRPr="00F32CD2">
        <w:rPr>
          <w:i/>
          <w:iCs/>
        </w:rPr>
        <w:t xml:space="preserve">Arabidopsis </w:t>
      </w:r>
      <w:proofErr w:type="spellStart"/>
      <w:r w:rsidRPr="00F32CD2">
        <w:rPr>
          <w:i/>
          <w:iCs/>
        </w:rPr>
        <w:t>halleri</w:t>
      </w:r>
      <w:proofErr w:type="spellEnd"/>
      <w:r w:rsidRPr="00F32CD2">
        <w:t xml:space="preserve"> and </w:t>
      </w:r>
      <w:r w:rsidRPr="00F32CD2">
        <w:rPr>
          <w:i/>
          <w:iCs/>
        </w:rPr>
        <w:t>D. nivalis</w:t>
      </w:r>
      <w:r w:rsidRPr="00F32CD2">
        <w:t xml:space="preserve">, where 22 genes overlapped </w:t>
      </w:r>
      <w:r w:rsidR="00604800" w:rsidRPr="00F32CD2">
        <w:t>(</w:t>
      </w:r>
      <w:r w:rsidRPr="00F32CD2">
        <w:t>gene reuse probability of 1.76%</w:t>
      </w:r>
      <w:r w:rsidR="00604800" w:rsidRPr="00F32CD2">
        <w:t>)</w:t>
      </w:r>
      <w:r w:rsidRPr="00F32CD2">
        <w:t xml:space="preserve">. Seventeen of these genes have GO terms associated </w:t>
      </w:r>
      <w:r w:rsidR="001D77C4" w:rsidRPr="00F32CD2">
        <w:t>includ</w:t>
      </w:r>
      <w:r w:rsidR="00B5473D" w:rsidRPr="00F32CD2">
        <w:t>ing</w:t>
      </w:r>
      <w:r w:rsidR="001D77C4" w:rsidRPr="00F32CD2">
        <w:t xml:space="preserve"> </w:t>
      </w:r>
      <w:r w:rsidRPr="00F32CD2">
        <w:rPr>
          <w:i/>
          <w:iCs/>
        </w:rPr>
        <w:t>flowering development</w:t>
      </w:r>
      <w:r w:rsidRPr="00F32CD2">
        <w:t xml:space="preserve">, </w:t>
      </w:r>
      <w:r w:rsidRPr="00F32CD2">
        <w:rPr>
          <w:i/>
          <w:iCs/>
        </w:rPr>
        <w:t>hyperosmotic salinity response</w:t>
      </w:r>
      <w:r w:rsidRPr="00F32CD2">
        <w:t xml:space="preserve">, and </w:t>
      </w:r>
      <w:r w:rsidRPr="00F32CD2">
        <w:rPr>
          <w:i/>
          <w:iCs/>
        </w:rPr>
        <w:t>stomatal closur</w:t>
      </w:r>
      <w:r w:rsidR="00330253" w:rsidRPr="00F32CD2">
        <w:rPr>
          <w:i/>
          <w:iCs/>
        </w:rPr>
        <w:t>e.</w:t>
      </w:r>
    </w:p>
    <w:p w14:paraId="513D9C15" w14:textId="77777777" w:rsidR="00330253" w:rsidRPr="00F32CD2" w:rsidRDefault="00330253" w:rsidP="00CF08D5">
      <w:pPr>
        <w:rPr>
          <w:b/>
          <w:bCs/>
        </w:rPr>
      </w:pPr>
    </w:p>
    <w:p w14:paraId="70E4F464" w14:textId="1C77C447" w:rsidR="00CF08D5" w:rsidRPr="00F32CD2" w:rsidRDefault="00653FCC" w:rsidP="00CF08D5">
      <w:pPr>
        <w:rPr>
          <w:b/>
          <w:bCs/>
        </w:rPr>
      </w:pPr>
      <w:r w:rsidRPr="00F32CD2">
        <w:rPr>
          <w:b/>
          <w:bCs/>
        </w:rPr>
        <w:t>DISCUSSION</w:t>
      </w:r>
    </w:p>
    <w:p w14:paraId="694317F3" w14:textId="70F13724" w:rsidR="00DB0FB7" w:rsidRDefault="00DB0FB7" w:rsidP="00DB0FB7">
      <w:r w:rsidRPr="00F32EED">
        <w:t xml:space="preserve">The diversification of plant lineages in the Canary Islands is strongly influenced by the climatic cline exhibited </w:t>
      </w:r>
      <w:r>
        <w:t>on</w:t>
      </w:r>
      <w:r w:rsidRPr="00F32EED">
        <w:t xml:space="preserve"> the </w:t>
      </w:r>
      <w:r>
        <w:t xml:space="preserve">islands and particularly the </w:t>
      </w:r>
      <w:r w:rsidRPr="00F32EED">
        <w:t>taller islands (Tenerife and La Palma)</w:t>
      </w:r>
      <w:r>
        <w:t xml:space="preserve"> and differences in climate and elevation ranges correlates with the separation of Canary Island </w:t>
      </w:r>
      <w:r>
        <w:rPr>
          <w:i/>
          <w:iCs/>
        </w:rPr>
        <w:t>Descurainia</w:t>
      </w:r>
      <w:r>
        <w:t xml:space="preserve"> into low- and high-elevation clades (Jackson et al., 2023). Using 14 genome representing the seven endemic species of Canary Island </w:t>
      </w:r>
      <w:r w:rsidRPr="001950E8">
        <w:rPr>
          <w:i/>
          <w:iCs/>
        </w:rPr>
        <w:t>Descurainia</w:t>
      </w:r>
      <w:r>
        <w:t>, we identified 275 genes putatively related to low- vs high-elevation adaptation. W</w:t>
      </w:r>
      <w:r w:rsidRPr="001A34C3">
        <w:t xml:space="preserve">hen comparing positively selected genes in Canary Island </w:t>
      </w:r>
      <w:r w:rsidRPr="001A34C3">
        <w:rPr>
          <w:i/>
          <w:iCs/>
        </w:rPr>
        <w:t xml:space="preserve">Descurainia </w:t>
      </w:r>
      <w:r w:rsidRPr="001A34C3">
        <w:t xml:space="preserve">with </w:t>
      </w:r>
      <w:r>
        <w:t xml:space="preserve">those identified in </w:t>
      </w:r>
      <w:r w:rsidRPr="001A34C3">
        <w:t xml:space="preserve">other species in Brassicaceae that occupy </w:t>
      </w:r>
      <w:r>
        <w:t>similar</w:t>
      </w:r>
      <w:r w:rsidRPr="001A34C3">
        <w:t xml:space="preserve"> environments, we found little evidence of convergence between species</w:t>
      </w:r>
      <w:r>
        <w:t>, indicating substantially different</w:t>
      </w:r>
      <w:r w:rsidRPr="001A34C3">
        <w:t xml:space="preserve"> molecular trajectories to adaptation</w:t>
      </w:r>
      <w:r w:rsidRPr="00F32CD2">
        <w:t>.</w:t>
      </w:r>
    </w:p>
    <w:p w14:paraId="67662A90" w14:textId="76DF19C0" w:rsidR="00061B6F" w:rsidRPr="00F32CD2" w:rsidRDefault="00066954" w:rsidP="00095CED">
      <w:pPr>
        <w:rPr>
          <w:b/>
          <w:bCs/>
        </w:rPr>
      </w:pPr>
      <w:r>
        <w:rPr>
          <w:b/>
          <w:bCs/>
        </w:rPr>
        <w:t xml:space="preserve">The </w:t>
      </w:r>
      <w:r w:rsidRPr="00D73901">
        <w:rPr>
          <w:b/>
          <w:bCs/>
          <w:i/>
          <w:iCs/>
        </w:rPr>
        <w:t>Descurainia millefolia</w:t>
      </w:r>
      <w:r>
        <w:rPr>
          <w:b/>
          <w:bCs/>
        </w:rPr>
        <w:t xml:space="preserve"> genome</w:t>
      </w:r>
    </w:p>
    <w:p w14:paraId="3FB4D31B" w14:textId="29D3E848" w:rsidR="00DB0FB7" w:rsidRPr="00F32CD2" w:rsidRDefault="00DB0FB7" w:rsidP="00DB0FB7">
      <w:r w:rsidRPr="00F32CD2">
        <w:t xml:space="preserve">The final assembly </w:t>
      </w:r>
      <w:r>
        <w:t xml:space="preserve">of the </w:t>
      </w:r>
      <w:r>
        <w:rPr>
          <w:i/>
          <w:iCs/>
        </w:rPr>
        <w:t xml:space="preserve">D. millefolia </w:t>
      </w:r>
      <w:r>
        <w:t xml:space="preserve">genome </w:t>
      </w:r>
      <w:r w:rsidRPr="00F32CD2">
        <w:t>is of high quality with an N50 of 0.29 Mb</w:t>
      </w:r>
      <w:r>
        <w:t>.</w:t>
      </w:r>
      <w:r w:rsidRPr="00F32CD2">
        <w:t xml:space="preserve"> While </w:t>
      </w:r>
      <w:r>
        <w:t>it</w:t>
      </w:r>
      <w:r w:rsidRPr="00F32CD2">
        <w:t xml:space="preserve"> demonstrates a level of fragmentation, the BUSCO results (97.6%)</w:t>
      </w:r>
      <w:r>
        <w:t xml:space="preserve"> </w:t>
      </w:r>
      <w:r w:rsidRPr="00F32CD2">
        <w:t>suggest high completeness</w:t>
      </w:r>
      <w:r>
        <w:t xml:space="preserve">. </w:t>
      </w:r>
      <w:r w:rsidRPr="00F32CD2">
        <w:t xml:space="preserve">The number of gene loci models predicted is 28,138, comparable to </w:t>
      </w:r>
      <w:r w:rsidRPr="00F32CD2">
        <w:rPr>
          <w:i/>
          <w:iCs/>
        </w:rPr>
        <w:t>Arabidopsis thaliana</w:t>
      </w:r>
      <w:r w:rsidRPr="00F32CD2">
        <w:t xml:space="preserve"> (27,416) and </w:t>
      </w:r>
      <w:r w:rsidRPr="00F32CD2">
        <w:rPr>
          <w:i/>
          <w:iCs/>
        </w:rPr>
        <w:t>Capsella rubella</w:t>
      </w:r>
      <w:r w:rsidRPr="00F32CD2">
        <w:t xml:space="preserve"> (26,521) (The Arabidopsis Genome Initiative, 2000; </w:t>
      </w:r>
      <w:proofErr w:type="spellStart"/>
      <w:r w:rsidRPr="00F32CD2">
        <w:t>Slotte</w:t>
      </w:r>
      <w:proofErr w:type="spellEnd"/>
      <w:r w:rsidRPr="00F32CD2">
        <w:t xml:space="preserve"> et al., 2013) and slightly fewer than</w:t>
      </w:r>
      <w:r>
        <w:t xml:space="preserve"> estimated for</w:t>
      </w:r>
      <w:r w:rsidRPr="00F32CD2">
        <w:t xml:space="preserve"> </w:t>
      </w:r>
      <w:r w:rsidR="00CD583A" w:rsidRPr="00F32CD2">
        <w:rPr>
          <w:i/>
          <w:iCs/>
        </w:rPr>
        <w:t>D</w:t>
      </w:r>
      <w:r w:rsidR="00CD583A">
        <w:rPr>
          <w:i/>
          <w:iCs/>
        </w:rPr>
        <w:t xml:space="preserve">. </w:t>
      </w:r>
      <w:r w:rsidRPr="00F32CD2">
        <w:rPr>
          <w:i/>
          <w:iCs/>
        </w:rPr>
        <w:t>sophioides</w:t>
      </w:r>
      <w:r w:rsidRPr="00F32CD2">
        <w:t xml:space="preserve"> (30,141 gene models; Chen et al., 2022).</w:t>
      </w:r>
      <w:r>
        <w:t xml:space="preserve"> Therefore, the final assembly is likely to provide sufficient resources for </w:t>
      </w:r>
      <w:r w:rsidRPr="00F32CD2">
        <w:t>further downstream genomic analysis.</w:t>
      </w:r>
    </w:p>
    <w:p w14:paraId="17137B0B" w14:textId="77777777" w:rsidR="00DB0FB7" w:rsidRPr="00EF01C0" w:rsidRDefault="00DB0FB7" w:rsidP="00DB0FB7">
      <w:r w:rsidRPr="00F32CD2">
        <w:t xml:space="preserve">A total of 25.7% of the genome was classed as interspersed repeats </w:t>
      </w:r>
      <w:r>
        <w:t xml:space="preserve">with </w:t>
      </w:r>
      <w:r w:rsidRPr="00F32CD2">
        <w:t xml:space="preserve">8.63% of the genome </w:t>
      </w:r>
      <w:r>
        <w:t xml:space="preserve">(15.5 Mb) </w:t>
      </w:r>
      <w:r w:rsidRPr="00F32CD2">
        <w:t>comprises Retroelements. The repeats of most Brassicaceae genomes are dominated by long terminal repeats retrotransposons</w:t>
      </w:r>
      <w:r>
        <w:t xml:space="preserve"> (LTR-RTs)</w:t>
      </w:r>
      <w:r w:rsidRPr="00F32CD2">
        <w:t xml:space="preserve">, and this is also the case for </w:t>
      </w:r>
      <w:r w:rsidRPr="00F32CD2">
        <w:rPr>
          <w:i/>
          <w:iCs/>
        </w:rPr>
        <w:t>D. millefolia</w:t>
      </w:r>
      <w:r w:rsidRPr="00F32CD2">
        <w:t xml:space="preserve"> with 7.18% of the genome </w:t>
      </w:r>
      <w:r>
        <w:t xml:space="preserve">(ca. 12 Mb; </w:t>
      </w:r>
      <w:r w:rsidRPr="000F0EE0">
        <w:t>Willing et al., 2015</w:t>
      </w:r>
      <w:r>
        <w:t>)</w:t>
      </w:r>
      <w:r w:rsidRPr="008E1934">
        <w:rPr>
          <w:i/>
          <w:iCs/>
        </w:rPr>
        <w:t>.</w:t>
      </w:r>
      <w:r>
        <w:t xml:space="preserve"> </w:t>
      </w:r>
      <w:r w:rsidRPr="00056B2C">
        <w:t xml:space="preserve">The genome of </w:t>
      </w:r>
      <w:r w:rsidRPr="008E1934">
        <w:rPr>
          <w:i/>
          <w:iCs/>
        </w:rPr>
        <w:t xml:space="preserve">Arabidopsis </w:t>
      </w:r>
      <w:proofErr w:type="spellStart"/>
      <w:r w:rsidRPr="008E1934">
        <w:rPr>
          <w:i/>
          <w:iCs/>
        </w:rPr>
        <w:t>lyrata</w:t>
      </w:r>
      <w:proofErr w:type="spellEnd"/>
      <w:r w:rsidRPr="00056B2C">
        <w:t xml:space="preserve"> exhibits </w:t>
      </w:r>
      <w:r>
        <w:t>similarity</w:t>
      </w:r>
      <w:r w:rsidRPr="00056B2C">
        <w:t xml:space="preserve"> </w:t>
      </w:r>
      <w:r>
        <w:t>in</w:t>
      </w:r>
      <w:r w:rsidRPr="00056B2C">
        <w:t xml:space="preserve"> LTR-RTs </w:t>
      </w:r>
      <w:r>
        <w:t xml:space="preserve">representation to </w:t>
      </w:r>
      <w:r w:rsidRPr="00D05C7E">
        <w:rPr>
          <w:i/>
          <w:iCs/>
        </w:rPr>
        <w:t>D. millefolia</w:t>
      </w:r>
      <w:r w:rsidRPr="00056B2C">
        <w:t xml:space="preserve"> compared to other </w:t>
      </w:r>
      <w:r w:rsidRPr="00D05C7E">
        <w:rPr>
          <w:i/>
          <w:iCs/>
        </w:rPr>
        <w:t>Arabidopsis</w:t>
      </w:r>
      <w:r w:rsidRPr="00056B2C">
        <w:t xml:space="preserve"> species. Specifically, </w:t>
      </w:r>
      <w:r w:rsidRPr="00D05C7E">
        <w:rPr>
          <w:i/>
          <w:iCs/>
        </w:rPr>
        <w:t xml:space="preserve">A. </w:t>
      </w:r>
      <w:proofErr w:type="spellStart"/>
      <w:r w:rsidRPr="00D05C7E">
        <w:rPr>
          <w:i/>
          <w:iCs/>
        </w:rPr>
        <w:t>lyrata</w:t>
      </w:r>
      <w:proofErr w:type="spellEnd"/>
      <w:r w:rsidRPr="00056B2C">
        <w:t xml:space="preserve"> contains 7.4% and 3.5% of Gypsy and </w:t>
      </w:r>
      <w:proofErr w:type="spellStart"/>
      <w:r w:rsidRPr="00056B2C">
        <w:t>Copia</w:t>
      </w:r>
      <w:proofErr w:type="spellEnd"/>
      <w:r w:rsidRPr="00056B2C">
        <w:t xml:space="preserve"> LTR-RT elements, respectively, mirroring similar genome sizes </w:t>
      </w:r>
    </w:p>
    <w:p w14:paraId="1D69DE9F" w14:textId="769A6682" w:rsidR="00D73901" w:rsidRPr="00F32CD2" w:rsidRDefault="00D73901" w:rsidP="00D73901">
      <w:r w:rsidRPr="00F32CD2">
        <w:t>We constructed a species tree of</w:t>
      </w:r>
      <w:r>
        <w:t xml:space="preserve"> </w:t>
      </w:r>
      <w:r w:rsidRPr="00F32CD2">
        <w:t xml:space="preserve">Brassicaceae ‘Lineage I’ using the </w:t>
      </w:r>
      <w:r w:rsidRPr="00F32CD2">
        <w:rPr>
          <w:i/>
          <w:iCs/>
        </w:rPr>
        <w:t>D. millefolia</w:t>
      </w:r>
      <w:r w:rsidRPr="00F32CD2">
        <w:t xml:space="preserve"> proteome </w:t>
      </w:r>
      <w:r>
        <w:t>along with</w:t>
      </w:r>
      <w:r w:rsidRPr="00F32CD2">
        <w:t xml:space="preserve"> 12 </w:t>
      </w:r>
      <w:r>
        <w:t xml:space="preserve">additional </w:t>
      </w:r>
      <w:r w:rsidRPr="00F32CD2">
        <w:t xml:space="preserve">proteomes obtained from either the BRAD v.3.0 databases (Chen et al., 2022) or </w:t>
      </w:r>
      <w:proofErr w:type="spellStart"/>
      <w:r w:rsidRPr="00F32CD2">
        <w:lastRenderedPageBreak/>
        <w:t>Phytozome</w:t>
      </w:r>
      <w:proofErr w:type="spellEnd"/>
      <w:r w:rsidRPr="00F32CD2">
        <w:t xml:space="preserve"> V13 (Goodstein et al., 2012). </w:t>
      </w:r>
      <w:r>
        <w:t xml:space="preserve">Our analysis revealed </w:t>
      </w:r>
      <w:r w:rsidRPr="00F32CD2">
        <w:rPr>
          <w:i/>
          <w:iCs/>
        </w:rPr>
        <w:t>D</w:t>
      </w:r>
      <w:r>
        <w:rPr>
          <w:i/>
          <w:iCs/>
        </w:rPr>
        <w:t>.</w:t>
      </w:r>
      <w:r w:rsidRPr="00F32CD2">
        <w:rPr>
          <w:i/>
          <w:iCs/>
        </w:rPr>
        <w:t xml:space="preserve"> millefolia</w:t>
      </w:r>
      <w:r w:rsidRPr="00F32CD2">
        <w:t xml:space="preserve"> and </w:t>
      </w:r>
      <w:r w:rsidRPr="00F32CD2">
        <w:rPr>
          <w:i/>
          <w:iCs/>
        </w:rPr>
        <w:t>D. sophioides</w:t>
      </w:r>
      <w:r w:rsidRPr="00F32CD2">
        <w:t xml:space="preserve"> </w:t>
      </w:r>
      <w:r>
        <w:t>form</w:t>
      </w:r>
      <w:r w:rsidRPr="00F32CD2">
        <w:t xml:space="preserve"> a clade sister to the </w:t>
      </w:r>
      <w:r w:rsidRPr="00F32CD2">
        <w:rPr>
          <w:i/>
          <w:iCs/>
        </w:rPr>
        <w:t>Arabidopsis</w:t>
      </w:r>
      <w:r w:rsidRPr="00F32CD2">
        <w:t xml:space="preserve"> clade and </w:t>
      </w:r>
      <w:r w:rsidRPr="00F32CD2">
        <w:rPr>
          <w:i/>
          <w:iCs/>
        </w:rPr>
        <w:t>Boechera</w:t>
      </w:r>
      <w:r w:rsidRPr="00F32CD2">
        <w:t xml:space="preserve">, </w:t>
      </w:r>
      <w:r w:rsidRPr="00F32CD2">
        <w:rPr>
          <w:i/>
          <w:iCs/>
        </w:rPr>
        <w:t>Camelina</w:t>
      </w:r>
      <w:r w:rsidRPr="00F32CD2">
        <w:t xml:space="preserve"> and </w:t>
      </w:r>
      <w:r w:rsidRPr="00F32CD2">
        <w:rPr>
          <w:i/>
          <w:iCs/>
        </w:rPr>
        <w:t>Capsella</w:t>
      </w:r>
      <w:r w:rsidRPr="00F32CD2">
        <w:t xml:space="preserve"> clade, </w:t>
      </w:r>
      <w:r w:rsidR="00F64855" w:rsidRPr="00F32CD2">
        <w:t xml:space="preserve">consistent with previously published phylogenetic analyses (Al- </w:t>
      </w:r>
      <w:proofErr w:type="spellStart"/>
      <w:r w:rsidR="00F64855" w:rsidRPr="00F32CD2">
        <w:t>Shehbaz</w:t>
      </w:r>
      <w:proofErr w:type="spellEnd"/>
      <w:r w:rsidR="00F64855" w:rsidRPr="00F32CD2">
        <w:t xml:space="preserve"> et al., 2006; Nikolov et al., 2019; Liu et al., 2021).</w:t>
      </w:r>
      <w:r w:rsidR="008C67E7">
        <w:t xml:space="preserve"> </w:t>
      </w:r>
      <w:r w:rsidR="00DB0FB7">
        <w:t xml:space="preserve">Phylogenomic analyses </w:t>
      </w:r>
      <w:r w:rsidR="00DB0FB7" w:rsidRPr="00F32CD2">
        <w:t xml:space="preserve">estimate </w:t>
      </w:r>
      <w:r w:rsidR="00DB0FB7">
        <w:t xml:space="preserve">that </w:t>
      </w:r>
      <w:r w:rsidRPr="00F32CD2">
        <w:t xml:space="preserve">the split between </w:t>
      </w:r>
      <w:r w:rsidRPr="00F32CD2">
        <w:rPr>
          <w:i/>
          <w:iCs/>
        </w:rPr>
        <w:t>Descurainia</w:t>
      </w:r>
      <w:r w:rsidRPr="00F32CD2">
        <w:t xml:space="preserve"> and the rest of the sampled Brassicaceae in Lineage I occurred 20 Mya (95% CI: 19 – 21.5), </w:t>
      </w:r>
      <w:r>
        <w:t>aligning with previous studies (</w:t>
      </w:r>
      <w:r w:rsidRPr="00F32CD2">
        <w:t>Guo et al.</w:t>
      </w:r>
      <w:r>
        <w:t>,</w:t>
      </w:r>
      <w:r w:rsidRPr="00F32CD2">
        <w:t xml:space="preserve"> 2021)</w:t>
      </w:r>
      <w:r>
        <w:t>.</w:t>
      </w:r>
      <w:r w:rsidRPr="00F32CD2">
        <w:t xml:space="preserve"> </w:t>
      </w:r>
      <w:r>
        <w:t>Notably, the</w:t>
      </w:r>
      <w:r w:rsidRPr="00F32CD2">
        <w:t xml:space="preserve"> divergence between the two </w:t>
      </w:r>
      <w:r w:rsidRPr="00F32CD2">
        <w:rPr>
          <w:i/>
          <w:iCs/>
        </w:rPr>
        <w:t>Descurainia</w:t>
      </w:r>
      <w:r w:rsidRPr="00F32CD2">
        <w:t xml:space="preserve"> species </w:t>
      </w:r>
      <w:r>
        <w:t>was estimated at</w:t>
      </w:r>
      <w:r w:rsidRPr="00F32CD2">
        <w:t xml:space="preserve"> 4.5 Mya (95% CI: 2.6 – 6.8 Mya), </w:t>
      </w:r>
      <w:r>
        <w:t xml:space="preserve">indicating a </w:t>
      </w:r>
      <w:r w:rsidRPr="00F32CD2">
        <w:t xml:space="preserve">more recent </w:t>
      </w:r>
      <w:r>
        <w:t xml:space="preserve">split </w:t>
      </w:r>
      <w:r w:rsidR="008C67E7">
        <w:t xml:space="preserve">of the island and continental taxa </w:t>
      </w:r>
      <w:r>
        <w:t>than previously estimated</w:t>
      </w:r>
      <w:r w:rsidRPr="00F32CD2">
        <w:t xml:space="preserve"> </w:t>
      </w:r>
      <w:r>
        <w:t>(</w:t>
      </w:r>
      <w:r w:rsidRPr="00F32CD2">
        <w:t>Goodson et al.</w:t>
      </w:r>
      <w:r>
        <w:t>,</w:t>
      </w:r>
      <w:r w:rsidRPr="00F32CD2">
        <w:t xml:space="preserve"> 20</w:t>
      </w:r>
      <w:r>
        <w:t>1</w:t>
      </w:r>
      <w:r w:rsidRPr="00F32CD2">
        <w:t>1).</w:t>
      </w:r>
    </w:p>
    <w:p w14:paraId="018E43F2" w14:textId="1C798106" w:rsidR="00D73901" w:rsidRPr="00F32CD2" w:rsidRDefault="00DB0FB7" w:rsidP="006C74B1">
      <w:r w:rsidRPr="00F32CD2">
        <w:t xml:space="preserve">The colonisation </w:t>
      </w:r>
      <w:r>
        <w:t>of the</w:t>
      </w:r>
      <w:r w:rsidRPr="00F32CD2">
        <w:t xml:space="preserve"> Canary Islands by </w:t>
      </w:r>
      <w:r>
        <w:rPr>
          <w:i/>
          <w:iCs/>
        </w:rPr>
        <w:t>Descurainia</w:t>
      </w:r>
      <w:r w:rsidRPr="00F32CD2">
        <w:t xml:space="preserve"> would</w:t>
      </w:r>
      <w:r>
        <w:t xml:space="preserve"> </w:t>
      </w:r>
      <w:r w:rsidR="00894A30">
        <w:t xml:space="preserve">require adaptation to </w:t>
      </w:r>
      <w:r w:rsidRPr="00F32CD2">
        <w:t>new environmental pressure</w:t>
      </w:r>
      <w:r>
        <w:t>s</w:t>
      </w:r>
      <w:r w:rsidR="00894A30">
        <w:t xml:space="preserve"> after arrival</w:t>
      </w:r>
      <w:r>
        <w:t xml:space="preserve">. </w:t>
      </w:r>
      <w:r w:rsidR="00D73901">
        <w:t>Comparing the</w:t>
      </w:r>
      <w:r w:rsidR="00D73901" w:rsidRPr="00F32CD2">
        <w:t xml:space="preserve"> </w:t>
      </w:r>
      <w:r w:rsidR="00D73901" w:rsidRPr="00F32CD2">
        <w:rPr>
          <w:i/>
          <w:iCs/>
        </w:rPr>
        <w:t>D. millefolia</w:t>
      </w:r>
      <w:r w:rsidR="00D73901" w:rsidRPr="00F32CD2">
        <w:t xml:space="preserve"> </w:t>
      </w:r>
      <w:r w:rsidR="00D73901">
        <w:t xml:space="preserve">genome with </w:t>
      </w:r>
      <w:r w:rsidR="00D73901" w:rsidRPr="00F32CD2">
        <w:t>the 12 other Brassicaceae species in revealed significant expansion or contraction in the size of several gene families</w:t>
      </w:r>
      <w:r w:rsidR="00D73901">
        <w:t>, offering insights into adaptive evolution</w:t>
      </w:r>
      <w:r w:rsidR="00D73901" w:rsidRPr="00F32CD2">
        <w:t xml:space="preserve">. </w:t>
      </w:r>
      <w:proofErr w:type="gramStart"/>
      <w:r>
        <w:t>In particular, w</w:t>
      </w:r>
      <w:r w:rsidRPr="00F32CD2">
        <w:t>e</w:t>
      </w:r>
      <w:proofErr w:type="gramEnd"/>
      <w:r w:rsidRPr="00F32CD2">
        <w:t xml:space="preserve"> observed </w:t>
      </w:r>
      <w:r w:rsidR="00D73901" w:rsidRPr="00F32CD2">
        <w:t xml:space="preserve">expansion of the KEGG pathway involving ABC transport genes, </w:t>
      </w:r>
      <w:r w:rsidR="00D73901">
        <w:t xml:space="preserve">crucial for regulating </w:t>
      </w:r>
      <w:r w:rsidR="00D73901" w:rsidRPr="00F32CD2">
        <w:t xml:space="preserve">movement of molecules across the cell membrane (Hollenstein et al., 2007). </w:t>
      </w:r>
      <w:r w:rsidR="00D73901" w:rsidRPr="00F4023C">
        <w:t>ABC transporters play pivotal roles in defending against various stressors, including pathogens, soil minerals, and environmental challenges</w:t>
      </w:r>
      <w:r w:rsidR="00D73901" w:rsidRPr="00F32CD2">
        <w:t xml:space="preserve"> (Kang et al., 2011; Kretzschmar et al., 2011</w:t>
      </w:r>
      <w:r w:rsidR="00D73901">
        <w:t xml:space="preserve">; </w:t>
      </w:r>
      <w:proofErr w:type="spellStart"/>
      <w:r w:rsidR="00D73901" w:rsidRPr="00F32CD2">
        <w:t>Banasiak</w:t>
      </w:r>
      <w:proofErr w:type="spellEnd"/>
      <w:r w:rsidR="00D73901" w:rsidRPr="00F32CD2">
        <w:t xml:space="preserve"> and </w:t>
      </w:r>
      <w:proofErr w:type="spellStart"/>
      <w:r w:rsidR="00D73901" w:rsidRPr="00F32CD2">
        <w:t>Jasiński</w:t>
      </w:r>
      <w:proofErr w:type="spellEnd"/>
      <w:r w:rsidR="00D73901" w:rsidRPr="00F32CD2">
        <w:t xml:space="preserve">, 2021). </w:t>
      </w:r>
    </w:p>
    <w:p w14:paraId="7B23B253" w14:textId="6191BCB9" w:rsidR="00095CED" w:rsidRPr="00F32CD2" w:rsidRDefault="00653FCC" w:rsidP="00095CED">
      <w:pPr>
        <w:rPr>
          <w:b/>
          <w:bCs/>
        </w:rPr>
      </w:pPr>
      <w:r w:rsidRPr="00F32CD2">
        <w:rPr>
          <w:b/>
          <w:bCs/>
        </w:rPr>
        <w:t xml:space="preserve">Genomic divergence of the genus </w:t>
      </w:r>
      <w:r w:rsidRPr="00F32CD2">
        <w:rPr>
          <w:b/>
          <w:bCs/>
          <w:i/>
          <w:iCs/>
        </w:rPr>
        <w:t>Descurainia</w:t>
      </w:r>
      <w:r w:rsidRPr="00F32CD2">
        <w:rPr>
          <w:b/>
          <w:bCs/>
        </w:rPr>
        <w:t xml:space="preserve"> in the Canary Islands</w:t>
      </w:r>
    </w:p>
    <w:p w14:paraId="638AB3F9" w14:textId="22C593A6" w:rsidR="00CF08D5" w:rsidRPr="00F32CD2" w:rsidRDefault="006C74B1" w:rsidP="00CF08D5">
      <w:r>
        <w:t>Climate</w:t>
      </w:r>
      <w:r w:rsidR="00CF08D5" w:rsidRPr="00F32CD2">
        <w:t xml:space="preserve"> can have a significant influence on plant morphological, </w:t>
      </w:r>
      <w:r w:rsidR="00135BA3" w:rsidRPr="00F32CD2">
        <w:t>physiological,</w:t>
      </w:r>
      <w:r w:rsidR="00CF08D5" w:rsidRPr="00F32CD2">
        <w:t xml:space="preserve"> and life-history characteristics, for example, </w:t>
      </w:r>
      <w:r>
        <w:t xml:space="preserve">in </w:t>
      </w:r>
      <w:r w:rsidR="00CF08D5" w:rsidRPr="00F32CD2">
        <w:t xml:space="preserve">vernalisation, the timing of flowering, or bud burst (Leinonen et al., 2009; Alberto et al., 2013; </w:t>
      </w:r>
      <w:proofErr w:type="spellStart"/>
      <w:r w:rsidR="00CF08D5" w:rsidRPr="00F32CD2">
        <w:t>Csilléry</w:t>
      </w:r>
      <w:proofErr w:type="spellEnd"/>
      <w:r w:rsidR="00CF08D5" w:rsidRPr="00F32CD2">
        <w:t xml:space="preserve"> et al., 2014; Zhang et al., 2019; Mishra et al., 2020; Nowak et al., 2021). Our previous </w:t>
      </w:r>
      <w:r w:rsidR="001F613B" w:rsidRPr="00F32CD2">
        <w:t xml:space="preserve">phylogenetic </w:t>
      </w:r>
      <w:r w:rsidR="00CF08D5" w:rsidRPr="00F32CD2">
        <w:t xml:space="preserve">work </w:t>
      </w:r>
      <w:r w:rsidR="008C21BC" w:rsidRPr="00F32CD2">
        <w:t xml:space="preserve">using reduced representation sequencing </w:t>
      </w:r>
      <w:r w:rsidR="00CF08D5" w:rsidRPr="00F32CD2">
        <w:t>(</w:t>
      </w:r>
      <w:r w:rsidR="00BC168E" w:rsidRPr="00F32CD2">
        <w:t>Jackson et al. 2023</w:t>
      </w:r>
      <w:r w:rsidR="00CF08D5" w:rsidRPr="00F32CD2">
        <w:t xml:space="preserve">) showed that Canary Island </w:t>
      </w:r>
      <w:r w:rsidR="00CF08D5" w:rsidRPr="00F32CD2">
        <w:rPr>
          <w:i/>
          <w:iCs/>
        </w:rPr>
        <w:t>Descurainia</w:t>
      </w:r>
      <w:r w:rsidR="00CF08D5" w:rsidRPr="00F32CD2">
        <w:t xml:space="preserve"> had undergone one climatic shift which we hypothesise to be associated with </w:t>
      </w:r>
      <w:r w:rsidR="00A76598" w:rsidRPr="00F32CD2">
        <w:t xml:space="preserve">the differences in </w:t>
      </w:r>
      <w:r w:rsidR="00CF08D5" w:rsidRPr="00F32CD2">
        <w:t xml:space="preserve">elevational range (i.e., Clade A species </w:t>
      </w:r>
      <w:r w:rsidR="00A76598" w:rsidRPr="00F32CD2">
        <w:t>are found below</w:t>
      </w:r>
      <w:r w:rsidR="00CF08D5" w:rsidRPr="00F32CD2">
        <w:t xml:space="preserve"> 1,100 m, and Clade B species </w:t>
      </w:r>
      <w:r w:rsidR="00A76598" w:rsidRPr="00F32CD2">
        <w:t xml:space="preserve">above ca. </w:t>
      </w:r>
      <w:r w:rsidR="00CF08D5" w:rsidRPr="00F32CD2">
        <w:t xml:space="preserve">1,800 m; </w:t>
      </w:r>
      <w:r w:rsidR="00A76598" w:rsidRPr="00F32CD2">
        <w:t>Jackson et al. 2023</w:t>
      </w:r>
      <w:r w:rsidR="00CF08D5" w:rsidRPr="00F32CD2">
        <w:t xml:space="preserve">). </w:t>
      </w:r>
      <w:r w:rsidR="00653448" w:rsidRPr="00F32CD2">
        <w:t xml:space="preserve">The locations from which higher-elevation species were sampled exhibited lower mean temperatures, lower vapour pressure and higher wind speeds year-round, higher precipitation during the winter, and higher solar radiation in the summer. These results are consistent with the typical characterisation of alpine and </w:t>
      </w:r>
      <w:r w:rsidR="0079212B" w:rsidRPr="00F32CD2">
        <w:t>subalpine</w:t>
      </w:r>
      <w:r w:rsidR="00653448" w:rsidRPr="00F32CD2">
        <w:t xml:space="preserve"> habitats (Nagy and Proctor, 1997).</w:t>
      </w:r>
      <w:r w:rsidR="008C21BC" w:rsidRPr="00F32CD2">
        <w:t xml:space="preserve"> </w:t>
      </w:r>
      <w:r w:rsidR="001F613B" w:rsidRPr="00F32CD2">
        <w:t xml:space="preserve">In </w:t>
      </w:r>
      <w:r w:rsidR="004E08FC">
        <w:t>keeping with</w:t>
      </w:r>
      <w:r w:rsidR="008C21BC" w:rsidRPr="00F32CD2">
        <w:t xml:space="preserve"> Jackson et al. (2023)</w:t>
      </w:r>
      <w:r w:rsidR="004E08FC">
        <w:t>, the phylogeny presented here resolves two altitudinally and climatically distinct clades. T</w:t>
      </w:r>
      <w:r w:rsidR="001F613B" w:rsidRPr="00F32CD2">
        <w:t xml:space="preserve">he only difference </w:t>
      </w:r>
      <w:r w:rsidR="004E08FC">
        <w:t>between this study and the Jackson et al (2023) study concerns th</w:t>
      </w:r>
      <w:r w:rsidR="00A76598" w:rsidRPr="00F32CD2">
        <w:t xml:space="preserve">e position of </w:t>
      </w:r>
      <w:r w:rsidR="00A76598" w:rsidRPr="00F32CD2">
        <w:rPr>
          <w:i/>
          <w:iCs/>
        </w:rPr>
        <w:t xml:space="preserve">D. </w:t>
      </w:r>
      <w:r w:rsidR="00604800" w:rsidRPr="00F32CD2">
        <w:rPr>
          <w:i/>
          <w:iCs/>
        </w:rPr>
        <w:t>lemsii</w:t>
      </w:r>
      <w:r w:rsidR="004E08FC">
        <w:t xml:space="preserve"> within the high elevation clade and this does not impact on the transition between low and high elevation habitats that is the focus here. </w:t>
      </w:r>
    </w:p>
    <w:p w14:paraId="7E2E64D8" w14:textId="321C9283" w:rsidR="00E65798" w:rsidRPr="00F32CD2" w:rsidRDefault="004E08FC" w:rsidP="00A12E7C">
      <w:r>
        <w:t>Using</w:t>
      </w:r>
      <w:r w:rsidR="00CF08D5" w:rsidRPr="00F32CD2">
        <w:t xml:space="preserve"> a Branch-Site selection approach </w:t>
      </w:r>
      <w:r>
        <w:t xml:space="preserve">we found a </w:t>
      </w:r>
      <w:r w:rsidR="00CF08D5" w:rsidRPr="00F32CD2">
        <w:t>total of 27</w:t>
      </w:r>
      <w:r w:rsidR="000B158A" w:rsidRPr="00F32CD2">
        <w:t>5</w:t>
      </w:r>
      <w:r w:rsidR="00CF08D5" w:rsidRPr="00F32CD2">
        <w:t xml:space="preserve"> genes (</w:t>
      </w:r>
      <w:r w:rsidR="000B158A" w:rsidRPr="00F32CD2">
        <w:t>1.1</w:t>
      </w:r>
      <w:r w:rsidR="00CF08D5" w:rsidRPr="00F32CD2">
        <w:t>% of available genes) showed evidence for significant positive selection</w:t>
      </w:r>
      <w:r>
        <w:t xml:space="preserve"> </w:t>
      </w:r>
      <w:r w:rsidRPr="00F32CD2">
        <w:t>on the branch separating the low- and high-elevation species in the phylogeny</w:t>
      </w:r>
      <w:r>
        <w:t>. O</w:t>
      </w:r>
      <w:r w:rsidR="00CF08D5" w:rsidRPr="00F32CD2">
        <w:t xml:space="preserve">ur GO (Gene Ontology) enrichment analysis </w:t>
      </w:r>
      <w:r w:rsidR="00653448" w:rsidRPr="00F32CD2">
        <w:t xml:space="preserve">found </w:t>
      </w:r>
      <w:r w:rsidR="00CF08D5" w:rsidRPr="00F32CD2">
        <w:t>over-represent</w:t>
      </w:r>
      <w:r w:rsidR="001F613B" w:rsidRPr="00F32CD2">
        <w:t>ation</w:t>
      </w:r>
      <w:r w:rsidR="00CF08D5" w:rsidRPr="00F32CD2">
        <w:t xml:space="preserve"> </w:t>
      </w:r>
      <w:r w:rsidR="00653448" w:rsidRPr="00F32CD2">
        <w:t xml:space="preserve">of </w:t>
      </w:r>
      <w:r w:rsidR="00CF08D5" w:rsidRPr="00F32CD2">
        <w:t>pathways potentially related to</w:t>
      </w:r>
      <w:r w:rsidR="001F613B" w:rsidRPr="00F32CD2">
        <w:t xml:space="preserve"> adaptation to</w:t>
      </w:r>
      <w:r w:rsidR="00CF08D5" w:rsidRPr="00F32CD2">
        <w:t xml:space="preserve"> </w:t>
      </w:r>
      <w:r>
        <w:t>such habitats</w:t>
      </w:r>
      <w:r w:rsidR="00CF08D5" w:rsidRPr="00F32CD2">
        <w:t>, such as reproduction and development and abiotic stress.</w:t>
      </w:r>
    </w:p>
    <w:p w14:paraId="718966DB" w14:textId="6416C268" w:rsidR="00CF08D5" w:rsidRPr="00F32CD2" w:rsidRDefault="00E65798" w:rsidP="00E65798">
      <w:r w:rsidRPr="00F32CD2">
        <w:t>For example, associated with the branch between the low- and high-elevation taxa, w</w:t>
      </w:r>
      <w:r w:rsidR="00CF08D5" w:rsidRPr="00F32CD2">
        <w:t xml:space="preserve">e identified </w:t>
      </w:r>
      <w:r w:rsidRPr="00F32CD2">
        <w:t xml:space="preserve">seven </w:t>
      </w:r>
      <w:r w:rsidR="00CF08D5" w:rsidRPr="00F32CD2">
        <w:t xml:space="preserve">PSGs representing </w:t>
      </w:r>
      <w:r w:rsidR="00A12E7C" w:rsidRPr="00F32CD2">
        <w:t xml:space="preserve">four </w:t>
      </w:r>
      <w:r w:rsidRPr="00F32CD2">
        <w:t xml:space="preserve">overlapping </w:t>
      </w:r>
      <w:r w:rsidR="00CF08D5" w:rsidRPr="00F32CD2">
        <w:t>GO terms associated with reproduction and development, notably negative regulation of flowering development</w:t>
      </w:r>
      <w:r w:rsidR="00A12E7C" w:rsidRPr="00F32CD2">
        <w:t xml:space="preserve"> and negative regulation of reproductive process</w:t>
      </w:r>
      <w:r w:rsidR="00CF08D5" w:rsidRPr="00F32CD2">
        <w:t>.</w:t>
      </w:r>
      <w:r w:rsidR="00A12E7C" w:rsidRPr="00F32CD2">
        <w:t xml:space="preserve"> </w:t>
      </w:r>
      <w:r w:rsidRPr="00F32CD2">
        <w:t>Of these genes</w:t>
      </w:r>
      <w:r w:rsidR="0092227B" w:rsidRPr="00F32CD2">
        <w:t xml:space="preserve">, </w:t>
      </w:r>
      <w:r w:rsidR="00611708" w:rsidRPr="00F32CD2">
        <w:rPr>
          <w:i/>
          <w:iCs/>
        </w:rPr>
        <w:t>FRI</w:t>
      </w:r>
      <w:r w:rsidR="00611708" w:rsidRPr="00F32CD2">
        <w:t xml:space="preserve"> </w:t>
      </w:r>
      <w:r w:rsidR="0092227B" w:rsidRPr="00F32CD2">
        <w:t xml:space="preserve">induces late flowering (Fournier-Level et al., 2022), and </w:t>
      </w:r>
      <w:r w:rsidR="00611708" w:rsidRPr="00F32CD2">
        <w:t xml:space="preserve">the </w:t>
      </w:r>
      <w:r w:rsidR="00611708" w:rsidRPr="00F32CD2">
        <w:rPr>
          <w:i/>
          <w:iCs/>
        </w:rPr>
        <w:t>MADS AFFECTING FLOWERING</w:t>
      </w:r>
      <w:r w:rsidR="00611708" w:rsidRPr="00F32CD2">
        <w:t xml:space="preserve"> (</w:t>
      </w:r>
      <w:r w:rsidR="00611708" w:rsidRPr="00F32CD2">
        <w:rPr>
          <w:i/>
          <w:iCs/>
        </w:rPr>
        <w:t>MAF</w:t>
      </w:r>
      <w:r w:rsidR="00611708" w:rsidRPr="00F32CD2">
        <w:t>) gene family (</w:t>
      </w:r>
      <w:r w:rsidR="00611708" w:rsidRPr="00F32CD2">
        <w:rPr>
          <w:i/>
          <w:iCs/>
        </w:rPr>
        <w:t>MAF1</w:t>
      </w:r>
      <w:r w:rsidR="00611708" w:rsidRPr="00F32CD2">
        <w:t xml:space="preserve"> and </w:t>
      </w:r>
      <w:r w:rsidR="00611708" w:rsidRPr="00F32CD2">
        <w:rPr>
          <w:i/>
          <w:iCs/>
        </w:rPr>
        <w:t>MAF2/AGL31</w:t>
      </w:r>
      <w:r w:rsidR="00611708" w:rsidRPr="00F32CD2">
        <w:t>) regulates flowering time (</w:t>
      </w:r>
      <w:proofErr w:type="spellStart"/>
      <w:r w:rsidR="00611708" w:rsidRPr="00F32CD2">
        <w:t>Scortecci</w:t>
      </w:r>
      <w:proofErr w:type="spellEnd"/>
      <w:r w:rsidR="00611708" w:rsidRPr="00F32CD2">
        <w:t xml:space="preserve"> et al., 2001; Ratcliffe et al., 2003; </w:t>
      </w:r>
      <w:proofErr w:type="spellStart"/>
      <w:r w:rsidR="00611708" w:rsidRPr="00F32CD2">
        <w:t>Rosloski</w:t>
      </w:r>
      <w:proofErr w:type="spellEnd"/>
      <w:r w:rsidR="00611708" w:rsidRPr="00F32CD2">
        <w:t xml:space="preserve"> et al., 2013; Ortuño-Miquel et al., 2019).</w:t>
      </w:r>
      <w:r w:rsidR="008C21BC" w:rsidRPr="00F32CD2">
        <w:t xml:space="preserve"> </w:t>
      </w:r>
      <w:r w:rsidR="00120738" w:rsidRPr="00F32CD2">
        <w:t>C</w:t>
      </w:r>
      <w:r w:rsidR="00CF08D5" w:rsidRPr="00F32CD2">
        <w:t xml:space="preserve">hanges in reproductive strategies are often expected within high-elevation floras (Leinonen et al., 2009; </w:t>
      </w:r>
      <w:proofErr w:type="spellStart"/>
      <w:r w:rsidR="00CF08D5" w:rsidRPr="00F32CD2">
        <w:t>Cheviron</w:t>
      </w:r>
      <w:proofErr w:type="spellEnd"/>
      <w:r w:rsidR="00CF08D5" w:rsidRPr="00F32CD2">
        <w:t xml:space="preserve"> and Brumfield, 2012; Feng et al., 2022).</w:t>
      </w:r>
      <w:r w:rsidR="00A12E7C" w:rsidRPr="00F32CD2">
        <w:t xml:space="preserve"> </w:t>
      </w:r>
      <w:r w:rsidR="00A12E7C" w:rsidRPr="00F32CD2" w:rsidDel="00A12E7C">
        <w:t xml:space="preserve"> </w:t>
      </w:r>
      <w:r w:rsidR="00A12E7C" w:rsidRPr="00F32CD2">
        <w:t xml:space="preserve">Of </w:t>
      </w:r>
      <w:r w:rsidR="00CF08D5" w:rsidRPr="00F32CD2">
        <w:t xml:space="preserve">the Canary Islands </w:t>
      </w:r>
      <w:r w:rsidR="00CF08D5" w:rsidRPr="002B05CC">
        <w:rPr>
          <w:i/>
          <w:iCs/>
        </w:rPr>
        <w:t>Descurainia</w:t>
      </w:r>
      <w:r w:rsidR="00CF08D5" w:rsidRPr="00F32CD2">
        <w:t xml:space="preserve"> </w:t>
      </w:r>
      <w:r w:rsidR="00A12E7C" w:rsidRPr="00F32CD2">
        <w:t>species</w:t>
      </w:r>
      <w:r w:rsidR="00CF08D5" w:rsidRPr="00F32CD2">
        <w:t xml:space="preserve">, </w:t>
      </w:r>
      <w:r w:rsidR="00CF08D5" w:rsidRPr="00F32CD2">
        <w:rPr>
          <w:i/>
          <w:iCs/>
        </w:rPr>
        <w:t xml:space="preserve">D. </w:t>
      </w:r>
      <w:r w:rsidR="00CF08D5" w:rsidRPr="00F32CD2">
        <w:rPr>
          <w:i/>
          <w:iCs/>
        </w:rPr>
        <w:lastRenderedPageBreak/>
        <w:t>bourgaeana</w:t>
      </w:r>
      <w:r w:rsidR="00CF08D5" w:rsidRPr="00F32CD2">
        <w:t xml:space="preserve"> and </w:t>
      </w:r>
      <w:r w:rsidR="00CF08D5" w:rsidRPr="00F32CD2">
        <w:rPr>
          <w:i/>
          <w:iCs/>
        </w:rPr>
        <w:t>D. gilva</w:t>
      </w:r>
      <w:r w:rsidR="00CF08D5" w:rsidRPr="00F32CD2">
        <w:t xml:space="preserve"> </w:t>
      </w:r>
      <w:r w:rsidR="004E08FC">
        <w:t xml:space="preserve">occur at </w:t>
      </w:r>
      <w:r w:rsidR="00CF08D5" w:rsidRPr="00F32CD2">
        <w:t>the highest elevation</w:t>
      </w:r>
      <w:r w:rsidR="00611708" w:rsidRPr="00F32CD2">
        <w:t>s</w:t>
      </w:r>
      <w:r w:rsidR="00CF08D5" w:rsidRPr="00F32CD2">
        <w:t xml:space="preserve"> (1,800 – 2,300 m) and have a flowering period of one month (ca. mid-May to mid-June; Appendix Figure </w:t>
      </w:r>
      <w:r w:rsidR="00120738" w:rsidRPr="00F32CD2">
        <w:t>S1</w:t>
      </w:r>
      <w:r w:rsidR="008C21BC" w:rsidRPr="00F32CD2">
        <w:t>)</w:t>
      </w:r>
      <w:r w:rsidR="004E08FC">
        <w:t xml:space="preserve"> while </w:t>
      </w:r>
      <w:r w:rsidR="00CF08D5" w:rsidRPr="00F32CD2">
        <w:rPr>
          <w:i/>
          <w:iCs/>
        </w:rPr>
        <w:t>Descurainia gonzalezii</w:t>
      </w:r>
      <w:r w:rsidR="00CF08D5" w:rsidRPr="00F32CD2">
        <w:t xml:space="preserve"> and </w:t>
      </w:r>
      <w:r w:rsidR="00CF08D5" w:rsidRPr="00F32CD2">
        <w:rPr>
          <w:i/>
          <w:iCs/>
        </w:rPr>
        <w:t>D. lemsii</w:t>
      </w:r>
      <w:r w:rsidR="004E08FC">
        <w:rPr>
          <w:i/>
          <w:iCs/>
        </w:rPr>
        <w:t xml:space="preserve">, </w:t>
      </w:r>
      <w:r w:rsidR="004E08FC">
        <w:t>which also occur at high elevations</w:t>
      </w:r>
      <w:r w:rsidR="002B05CC">
        <w:t>,</w:t>
      </w:r>
      <w:r w:rsidR="00CF08D5" w:rsidRPr="00F32CD2">
        <w:t xml:space="preserve"> have a slightly longer flowering period (</w:t>
      </w:r>
      <w:r w:rsidR="00611708" w:rsidRPr="00F32CD2">
        <w:t xml:space="preserve">ca. </w:t>
      </w:r>
      <w:r w:rsidR="00CF08D5" w:rsidRPr="00F32CD2">
        <w:t>April – July).</w:t>
      </w:r>
      <w:r w:rsidR="00611708" w:rsidRPr="00F32CD2">
        <w:t xml:space="preserve"> In contrast, lower elevation </w:t>
      </w:r>
      <w:r w:rsidR="00CF08D5" w:rsidRPr="00F32CD2">
        <w:t>species (</w:t>
      </w:r>
      <w:r w:rsidR="004E08FC">
        <w:t>i.e.</w:t>
      </w:r>
      <w:r w:rsidR="002B05CC">
        <w:t>,</w:t>
      </w:r>
      <w:r w:rsidR="00CF08D5" w:rsidRPr="00F32CD2">
        <w:t xml:space="preserve"> </w:t>
      </w:r>
      <w:r w:rsidR="00CF08D5" w:rsidRPr="00F32CD2">
        <w:rPr>
          <w:i/>
          <w:iCs/>
        </w:rPr>
        <w:t>D. millefolia</w:t>
      </w:r>
      <w:r w:rsidR="00CF08D5" w:rsidRPr="00F32CD2">
        <w:t xml:space="preserve">, </w:t>
      </w:r>
      <w:r w:rsidR="00CF08D5" w:rsidRPr="00F32CD2">
        <w:rPr>
          <w:i/>
          <w:iCs/>
        </w:rPr>
        <w:t>D. artemisioides</w:t>
      </w:r>
      <w:r w:rsidR="00CF08D5" w:rsidRPr="00F32CD2">
        <w:t xml:space="preserve">, and </w:t>
      </w:r>
      <w:r w:rsidR="00CF08D5" w:rsidRPr="00F32CD2">
        <w:rPr>
          <w:i/>
          <w:iCs/>
        </w:rPr>
        <w:t>D. preauxiana</w:t>
      </w:r>
      <w:r w:rsidR="00CF08D5" w:rsidRPr="00F32CD2">
        <w:t xml:space="preserve">) have flowering periods of between five and eight months (January </w:t>
      </w:r>
      <w:r w:rsidR="000F62C1" w:rsidRPr="00F32CD2">
        <w:t>–</w:t>
      </w:r>
      <w:r w:rsidR="00CF08D5" w:rsidRPr="00F32CD2">
        <w:t xml:space="preserve"> September; Bramwell, 1977).</w:t>
      </w:r>
      <w:bookmarkStart w:id="7" w:name="_Hlk171426000"/>
      <w:r w:rsidR="00AE51F4">
        <w:t xml:space="preserve"> At this stage, however we do not know whether this is a genetic adaptation, or a plastic response to the environment.</w:t>
      </w:r>
      <w:bookmarkEnd w:id="7"/>
    </w:p>
    <w:p w14:paraId="1036A3B6" w14:textId="0082B8AC" w:rsidR="00A56FAF" w:rsidRPr="00F32CD2" w:rsidRDefault="00611708" w:rsidP="00057CC4">
      <w:r w:rsidRPr="00F32CD2">
        <w:t xml:space="preserve">We also identified 21 PSGs </w:t>
      </w:r>
      <w:r w:rsidR="00B5473D" w:rsidRPr="00F32CD2">
        <w:t>with</w:t>
      </w:r>
      <w:r w:rsidRPr="00F32CD2">
        <w:t xml:space="preserve"> the GO term </w:t>
      </w:r>
      <w:r w:rsidR="00B5473D" w:rsidRPr="00F32CD2">
        <w:rPr>
          <w:i/>
          <w:iCs/>
        </w:rPr>
        <w:t>c</w:t>
      </w:r>
      <w:r w:rsidRPr="00F32CD2">
        <w:rPr>
          <w:i/>
          <w:iCs/>
        </w:rPr>
        <w:t>ellular response to stress</w:t>
      </w:r>
      <w:r w:rsidR="00B5473D" w:rsidRPr="00F32CD2">
        <w:rPr>
          <w:i/>
          <w:iCs/>
        </w:rPr>
        <w:t xml:space="preserve"> </w:t>
      </w:r>
      <w:r w:rsidR="00B5473D" w:rsidRPr="00F32CD2">
        <w:t>assigned</w:t>
      </w:r>
      <w:r w:rsidR="00057CC4" w:rsidRPr="00F32CD2">
        <w:t xml:space="preserve">. </w:t>
      </w:r>
      <w:r w:rsidR="004E08FC">
        <w:t>On</w:t>
      </w:r>
      <w:r w:rsidR="00057CC4" w:rsidRPr="00F32CD2">
        <w:t xml:space="preserve"> Tenerife</w:t>
      </w:r>
      <w:r w:rsidR="004E08FC">
        <w:t>,</w:t>
      </w:r>
      <w:r w:rsidR="00057CC4" w:rsidRPr="00F32CD2">
        <w:t xml:space="preserve"> </w:t>
      </w:r>
      <w:r w:rsidR="00CF08D5" w:rsidRPr="00F32CD2">
        <w:t xml:space="preserve">the mean annual temperature ranges from ca. </w:t>
      </w:r>
      <w:r w:rsidR="00C53FC7">
        <w:t>20.8</w:t>
      </w:r>
      <w:r w:rsidR="00CF08D5" w:rsidRPr="00F32CD2">
        <w:t xml:space="preserve">°C on the </w:t>
      </w:r>
      <w:r w:rsidR="00C53FC7">
        <w:t>northeast</w:t>
      </w:r>
      <w:r w:rsidR="00C53FC7" w:rsidRPr="00F32CD2">
        <w:t xml:space="preserve"> coast </w:t>
      </w:r>
      <w:r w:rsidR="00C53FC7">
        <w:t xml:space="preserve">(Santa Cruz meteorological station; 37 m) </w:t>
      </w:r>
      <w:r w:rsidR="00CF08D5" w:rsidRPr="00F32CD2">
        <w:t xml:space="preserve">to </w:t>
      </w:r>
      <w:r w:rsidR="00CD583A">
        <w:t>9.8</w:t>
      </w:r>
      <w:r w:rsidR="00CF08D5" w:rsidRPr="00F32CD2">
        <w:t xml:space="preserve">°C </w:t>
      </w:r>
      <w:r w:rsidR="00CD583A">
        <w:t xml:space="preserve">in </w:t>
      </w:r>
      <w:r w:rsidR="00CF08D5" w:rsidRPr="00F32CD2">
        <w:t>Teide</w:t>
      </w:r>
      <w:r w:rsidR="00CD583A">
        <w:t xml:space="preserve"> </w:t>
      </w:r>
      <w:r w:rsidR="00CF08D5" w:rsidRPr="00F32CD2">
        <w:t>(</w:t>
      </w:r>
      <w:proofErr w:type="spellStart"/>
      <w:r w:rsidR="00CD583A" w:rsidRPr="00202A98">
        <w:t>Izaña</w:t>
      </w:r>
      <w:proofErr w:type="spellEnd"/>
      <w:r w:rsidR="00CD583A" w:rsidRPr="00202A98">
        <w:t xml:space="preserve"> </w:t>
      </w:r>
      <w:r w:rsidR="00CD583A">
        <w:t xml:space="preserve">meteorological station; 2350 m; </w:t>
      </w:r>
      <w:r w:rsidR="00CF08D5" w:rsidRPr="00F32CD2">
        <w:t>Fernández-Palacios, 1992). With a decrease in temperature, the frequency of frost events also</w:t>
      </w:r>
      <w:r w:rsidR="00061B6F" w:rsidRPr="00F32CD2">
        <w:t xml:space="preserve"> </w:t>
      </w:r>
      <w:r w:rsidR="00CF08D5" w:rsidRPr="00F32CD2">
        <w:t xml:space="preserve">increases. Adaption to lower temperatures is vital </w:t>
      </w:r>
      <w:r w:rsidR="004E08FC">
        <w:t>for</w:t>
      </w:r>
      <w:r w:rsidR="00CF08D5" w:rsidRPr="00F32CD2">
        <w:t xml:space="preserve"> the survival of plants </w:t>
      </w:r>
      <w:r w:rsidR="001F613B" w:rsidRPr="00F32CD2">
        <w:t xml:space="preserve">at high elevations and </w:t>
      </w:r>
      <w:r w:rsidR="00CF08D5" w:rsidRPr="00F32CD2">
        <w:t xml:space="preserve">it can have </w:t>
      </w:r>
      <w:r w:rsidR="00135BA3" w:rsidRPr="00F32CD2">
        <w:t>several</w:t>
      </w:r>
      <w:r w:rsidR="00CF08D5" w:rsidRPr="00F32CD2">
        <w:t xml:space="preserve"> physiological and molecular consequences (Körner, 2016)</w:t>
      </w:r>
      <w:r w:rsidR="004E08FC">
        <w:t xml:space="preserve"> and </w:t>
      </w:r>
      <w:r w:rsidR="009549CA">
        <w:t xml:space="preserve">several studies have identified temperature </w:t>
      </w:r>
      <w:r w:rsidR="003E333B">
        <w:t>as</w:t>
      </w:r>
      <w:r w:rsidR="009549CA">
        <w:t xml:space="preserve"> an important selection pressure for altitudinal adaptation in mountain systems (</w:t>
      </w:r>
      <w:r w:rsidR="008E4F6B">
        <w:t xml:space="preserve">e.g., </w:t>
      </w:r>
      <w:r w:rsidR="009549CA">
        <w:t>Kubota et al., 2015</w:t>
      </w:r>
      <w:r w:rsidR="008E4F6B">
        <w:t>; Guo et al., 2018; Kong et al., 2023</w:t>
      </w:r>
      <w:r w:rsidR="009549CA">
        <w:t>).</w:t>
      </w:r>
    </w:p>
    <w:p w14:paraId="06FFF00E" w14:textId="05EC8307" w:rsidR="00CF08D5" w:rsidRPr="000C782E" w:rsidRDefault="00CF08D5" w:rsidP="00057CC4">
      <w:r w:rsidRPr="00F32CD2">
        <w:t>Among the PSGs</w:t>
      </w:r>
      <w:r w:rsidR="004E08FC">
        <w:t xml:space="preserve"> identified</w:t>
      </w:r>
      <w:r w:rsidR="00057CC4" w:rsidRPr="00F32CD2">
        <w:t>,</w:t>
      </w:r>
      <w:r w:rsidRPr="00F32CD2">
        <w:t xml:space="preserve"> </w:t>
      </w:r>
      <w:r w:rsidRPr="00F32CD2">
        <w:rPr>
          <w:i/>
          <w:iCs/>
        </w:rPr>
        <w:t>ATJ49</w:t>
      </w:r>
      <w:r w:rsidRPr="00F32CD2">
        <w:t xml:space="preserve"> </w:t>
      </w:r>
      <w:r w:rsidR="00057CC4" w:rsidRPr="00F32CD2">
        <w:t xml:space="preserve">is </w:t>
      </w:r>
      <w:r w:rsidRPr="00F32CD2">
        <w:t xml:space="preserve">a chaperone cofactor-dependent protein which enables Hsp70 protein binding (Gaudet et al., 2011). Typically, </w:t>
      </w:r>
      <w:r w:rsidRPr="00F32CD2">
        <w:rPr>
          <w:i/>
          <w:iCs/>
        </w:rPr>
        <w:t>HSP70</w:t>
      </w:r>
      <w:r w:rsidRPr="00F32CD2">
        <w:t xml:space="preserve"> genes are known </w:t>
      </w:r>
      <w:r w:rsidR="00057CC4" w:rsidRPr="00F32CD2">
        <w:t xml:space="preserve">to </w:t>
      </w:r>
      <w:r w:rsidRPr="00F32CD2">
        <w:t xml:space="preserve">play a critical role in high-temperature </w:t>
      </w:r>
      <w:r w:rsidR="00F64855" w:rsidRPr="00F32CD2">
        <w:t xml:space="preserve">stress response </w:t>
      </w:r>
      <w:r w:rsidRPr="00F32CD2">
        <w:t xml:space="preserve">in plants, but the over-expression of HSP70s has also been found to enhance tolerance to other stresses, such as drought, cold and salt stress (Alvim et al., 2001; Ono et al., 2001; </w:t>
      </w:r>
      <w:proofErr w:type="spellStart"/>
      <w:r w:rsidRPr="00F32CD2">
        <w:t>Masand</w:t>
      </w:r>
      <w:proofErr w:type="spellEnd"/>
      <w:r w:rsidRPr="00F32CD2">
        <w:t xml:space="preserve"> and Yadav, 2016; Tang et al., 2016; Zhao et al., 2019). </w:t>
      </w:r>
      <w:r w:rsidR="004E08FC">
        <w:t xml:space="preserve">It is notable that </w:t>
      </w:r>
      <w:r w:rsidR="008646F2">
        <w:t xml:space="preserve">Ma et al. (2015) found an increase in the accumulation of HSP70 with increase altitude in the alpine plant </w:t>
      </w:r>
      <w:r w:rsidR="008646F2" w:rsidRPr="008646F2">
        <w:rPr>
          <w:i/>
          <w:iCs/>
        </w:rPr>
        <w:t xml:space="preserve">Potentilla </w:t>
      </w:r>
      <w:proofErr w:type="spellStart"/>
      <w:r w:rsidR="008646F2" w:rsidRPr="008646F2">
        <w:rPr>
          <w:i/>
          <w:iCs/>
        </w:rPr>
        <w:t>saundersiana</w:t>
      </w:r>
      <w:proofErr w:type="spellEnd"/>
      <w:r w:rsidR="008646F2">
        <w:rPr>
          <w:i/>
          <w:iCs/>
        </w:rPr>
        <w:t>.</w:t>
      </w:r>
      <w:r w:rsidR="008646F2">
        <w:t xml:space="preserve"> </w:t>
      </w:r>
      <w:r w:rsidR="00057CC4" w:rsidRPr="00F32CD2">
        <w:t xml:space="preserve">Another gene under this GO term, </w:t>
      </w:r>
      <w:r w:rsidRPr="00F32CD2">
        <w:rPr>
          <w:i/>
          <w:iCs/>
        </w:rPr>
        <w:t>CLPB4</w:t>
      </w:r>
      <w:r w:rsidR="00057CC4" w:rsidRPr="00F32CD2">
        <w:t>,</w:t>
      </w:r>
      <w:r w:rsidRPr="00F32CD2">
        <w:t xml:space="preserve"> confers thermotolerance to chloroplasts during heat stress (</w:t>
      </w:r>
      <w:proofErr w:type="spellStart"/>
      <w:r w:rsidRPr="00F32CD2">
        <w:t>Myouga</w:t>
      </w:r>
      <w:proofErr w:type="spellEnd"/>
      <w:r w:rsidRPr="00F32CD2">
        <w:t xml:space="preserve"> et al., 2006).</w:t>
      </w:r>
    </w:p>
    <w:p w14:paraId="69E0F778" w14:textId="07E635D3" w:rsidR="00057CC4" w:rsidRPr="00F32CD2" w:rsidRDefault="00057CC4" w:rsidP="00CF08D5">
      <w:r w:rsidRPr="00F32CD2">
        <w:t xml:space="preserve">We also identified a gene orthologous to </w:t>
      </w:r>
      <w:r w:rsidRPr="00F32CD2">
        <w:rPr>
          <w:i/>
          <w:iCs/>
        </w:rPr>
        <w:t>ERCC1</w:t>
      </w:r>
      <w:r w:rsidRPr="00F32CD2">
        <w:t xml:space="preserve"> (</w:t>
      </w:r>
      <w:r w:rsidRPr="00F32CD2">
        <w:rPr>
          <w:i/>
          <w:iCs/>
        </w:rPr>
        <w:t>UV hypersensitive 7</w:t>
      </w:r>
      <w:r w:rsidRPr="00F32CD2">
        <w:t xml:space="preserve">), a DNA repair gene which plays a key role in response to UV-B and gamma radiation (Jiang et al., 1997; Hefner et al., 2003; </w:t>
      </w:r>
      <w:proofErr w:type="spellStart"/>
      <w:r w:rsidRPr="00F32CD2">
        <w:t>Dubest</w:t>
      </w:r>
      <w:proofErr w:type="spellEnd"/>
      <w:r w:rsidRPr="00F32CD2">
        <w:t xml:space="preserve"> et al., 2004). </w:t>
      </w:r>
      <w:r w:rsidR="00CF08D5" w:rsidRPr="00F32CD2">
        <w:t>For every 1,000 m in elevation, the UV radiation level will increase by about 12% as the thinner atmosphere filters out less UV radiation (</w:t>
      </w:r>
      <w:proofErr w:type="spellStart"/>
      <w:r w:rsidR="00CF08D5" w:rsidRPr="00F32CD2">
        <w:t>Blumthaler</w:t>
      </w:r>
      <w:proofErr w:type="spellEnd"/>
      <w:r w:rsidR="00CF08D5" w:rsidRPr="00F32CD2">
        <w:t xml:space="preserve"> et al., 1997). An excess of UV radiation is well known to result in DNA damage, including mutagenic and cytotoxic DNA lesions (</w:t>
      </w:r>
      <w:proofErr w:type="spellStart"/>
      <w:r w:rsidR="00CF08D5" w:rsidRPr="00F32CD2">
        <w:t>Tevini</w:t>
      </w:r>
      <w:proofErr w:type="spellEnd"/>
      <w:r w:rsidR="00CF08D5" w:rsidRPr="00F32CD2">
        <w:t xml:space="preserve"> and </w:t>
      </w:r>
      <w:proofErr w:type="spellStart"/>
      <w:r w:rsidR="00CF08D5" w:rsidRPr="00F32CD2">
        <w:t>Teramura</w:t>
      </w:r>
      <w:proofErr w:type="spellEnd"/>
      <w:r w:rsidR="00CF08D5" w:rsidRPr="00F32CD2">
        <w:t xml:space="preserve">, 1989; Strid et al., 1994; Jansen et al., 1998; Sinha and </w:t>
      </w:r>
      <w:proofErr w:type="spellStart"/>
      <w:r w:rsidR="00CF08D5" w:rsidRPr="00F32CD2">
        <w:t>Häder</w:t>
      </w:r>
      <w:proofErr w:type="spellEnd"/>
      <w:r w:rsidR="00CF08D5" w:rsidRPr="00F32CD2">
        <w:t xml:space="preserve">, 2002; </w:t>
      </w:r>
      <w:proofErr w:type="spellStart"/>
      <w:r w:rsidR="00CF08D5" w:rsidRPr="00F32CD2">
        <w:t>Verdaguer</w:t>
      </w:r>
      <w:proofErr w:type="spellEnd"/>
      <w:r w:rsidR="00CF08D5" w:rsidRPr="00F32CD2">
        <w:t xml:space="preserve"> et al.,</w:t>
      </w:r>
      <w:r w:rsidR="00061B6F" w:rsidRPr="00F32CD2">
        <w:t xml:space="preserve"> </w:t>
      </w:r>
      <w:r w:rsidR="00CF08D5" w:rsidRPr="00F32CD2">
        <w:t>2017)</w:t>
      </w:r>
      <w:r w:rsidR="00406FBD">
        <w:t xml:space="preserve">. </w:t>
      </w:r>
      <w:r w:rsidR="00563A63">
        <w:t>In Hawaii, plant species at higher elevations have been found to be less sensitive to UV-B radiation (Sullivan et al., 1992).</w:t>
      </w:r>
    </w:p>
    <w:p w14:paraId="68BB851E" w14:textId="12EE112E" w:rsidR="00BC1D0F" w:rsidRPr="00F32CD2" w:rsidRDefault="00CF08D5" w:rsidP="00CF08D5">
      <w:r w:rsidRPr="00F32CD2">
        <w:t xml:space="preserve">Water availability and drought have been associated </w:t>
      </w:r>
      <w:r w:rsidR="008F03FD" w:rsidRPr="00F32CD2">
        <w:t xml:space="preserve">with </w:t>
      </w:r>
      <w:r w:rsidRPr="00F32CD2">
        <w:t xml:space="preserve">high elevation environments (Nagy and </w:t>
      </w:r>
      <w:proofErr w:type="spellStart"/>
      <w:r w:rsidRPr="00F32CD2">
        <w:t>Grabherr</w:t>
      </w:r>
      <w:proofErr w:type="spellEnd"/>
      <w:r w:rsidRPr="00F32CD2">
        <w:t xml:space="preserve">, 2009), and drought tolerance has been demonstrated in </w:t>
      </w:r>
      <w:r w:rsidR="00E65798" w:rsidRPr="00F32CD2">
        <w:t>several</w:t>
      </w:r>
      <w:r w:rsidRPr="00F32CD2">
        <w:t xml:space="preserve"> Canary Island </w:t>
      </w:r>
      <w:r w:rsidR="00E65798" w:rsidRPr="00F32CD2">
        <w:t xml:space="preserve">species </w:t>
      </w:r>
      <w:r w:rsidRPr="00F32CD2">
        <w:t xml:space="preserve">(Lausi and Nimis, 1986; Grill et al., 2004; López et al., 2008, 2009; González- Rodríguez et al., 2017). Several genes </w:t>
      </w:r>
      <w:r w:rsidR="00BC1D0F" w:rsidRPr="00F32CD2">
        <w:t xml:space="preserve">putatively </w:t>
      </w:r>
      <w:r w:rsidRPr="00F32CD2">
        <w:t>associated with water availability</w:t>
      </w:r>
      <w:r w:rsidR="00BC1D0F" w:rsidRPr="00F32CD2">
        <w:t>, based on GO terms,</w:t>
      </w:r>
      <w:r w:rsidRPr="00F32CD2">
        <w:t xml:space="preserve"> were found </w:t>
      </w:r>
      <w:r w:rsidR="00BC1D0F" w:rsidRPr="00F32CD2">
        <w:t>in the PSGs</w:t>
      </w:r>
      <w:r w:rsidRPr="00F32CD2">
        <w:t xml:space="preserve">. Another PSGs was RD29B, </w:t>
      </w:r>
      <w:r w:rsidR="00BC1D0F" w:rsidRPr="00F32CD2">
        <w:t xml:space="preserve">which is unregulated </w:t>
      </w:r>
      <w:r w:rsidRPr="00F32CD2">
        <w:t>in response to various abiotic stressors, including cold and desiccation (Yamaguchi-Shinozaki and Shinozaki, 1993; Nakashima et al., 2006).</w:t>
      </w:r>
    </w:p>
    <w:p w14:paraId="78D14F85" w14:textId="1B175243" w:rsidR="00CF08D5" w:rsidRPr="00F32CD2" w:rsidRDefault="00CF08D5" w:rsidP="00CF08D5">
      <w:r w:rsidRPr="00F32CD2">
        <w:t xml:space="preserve">Adaptation to a novel environment often leads to exposure to new diseases and pathogens. Several genes under the significantly enriched Molecular </w:t>
      </w:r>
      <w:r w:rsidR="00AB2B5E" w:rsidRPr="00F32CD2">
        <w:t xml:space="preserve">Function </w:t>
      </w:r>
      <w:r w:rsidRPr="00F32CD2">
        <w:t xml:space="preserve">GO terms </w:t>
      </w:r>
      <w:r w:rsidR="00AB2B5E" w:rsidRPr="00F32CD2">
        <w:t xml:space="preserve">(e.g., RLM1B, RLM1A, and RPP1) </w:t>
      </w:r>
      <w:r w:rsidRPr="00F32CD2">
        <w:t xml:space="preserve">also have annotations </w:t>
      </w:r>
      <w:r w:rsidR="00AB2B5E" w:rsidRPr="00F32CD2">
        <w:t>related to bacterial and fungal defence</w:t>
      </w:r>
      <w:r w:rsidRPr="00F32CD2">
        <w:t xml:space="preserve"> (</w:t>
      </w:r>
      <w:proofErr w:type="spellStart"/>
      <w:r w:rsidRPr="00F32CD2">
        <w:t>Rehmany</w:t>
      </w:r>
      <w:proofErr w:type="spellEnd"/>
      <w:r w:rsidRPr="00F32CD2">
        <w:t xml:space="preserve"> et al., 2005; Staal et al., 2006; </w:t>
      </w:r>
      <w:proofErr w:type="spellStart"/>
      <w:r w:rsidRPr="00F32CD2">
        <w:t>Creff</w:t>
      </w:r>
      <w:proofErr w:type="spellEnd"/>
      <w:r w:rsidRPr="00F32CD2">
        <w:t xml:space="preserve"> et al., 2010).</w:t>
      </w:r>
      <w:r w:rsidR="008C21BC" w:rsidRPr="00F32CD2">
        <w:t xml:space="preserve"> </w:t>
      </w:r>
      <w:r w:rsidRPr="00F32CD2">
        <w:t>There is current</w:t>
      </w:r>
      <w:r w:rsidR="00622B25" w:rsidRPr="00F32CD2">
        <w:t>ly</w:t>
      </w:r>
      <w:r w:rsidRPr="00F32CD2">
        <w:t xml:space="preserve"> a lack of research focusing on microbial communities </w:t>
      </w:r>
      <w:r w:rsidR="00AB2B5E" w:rsidRPr="00F32CD2">
        <w:t xml:space="preserve">across </w:t>
      </w:r>
      <w:r w:rsidRPr="00F32CD2">
        <w:t>the Canary Islands, but other studies have found associations between soil composition and plant diversification. Most notably, Osborne et al. (2018) demonstrated that plant pathogen</w:t>
      </w:r>
      <w:r w:rsidR="008C21BC" w:rsidRPr="00F32CD2">
        <w:t>s</w:t>
      </w:r>
      <w:r w:rsidRPr="00F32CD2">
        <w:t xml:space="preserve"> (fungal and bacterial) </w:t>
      </w:r>
      <w:r w:rsidR="00AB2B5E" w:rsidRPr="00F32CD2">
        <w:t>differ</w:t>
      </w:r>
      <w:r w:rsidRPr="00F32CD2">
        <w:t xml:space="preserve"> between soil types on the oceanic island of Lord Howe and the sympatric speciation of </w:t>
      </w:r>
      <w:r w:rsidRPr="00F32CD2">
        <w:rPr>
          <w:i/>
          <w:iCs/>
        </w:rPr>
        <w:t>Howea</w:t>
      </w:r>
      <w:r w:rsidRPr="00F32CD2">
        <w:t xml:space="preserve"> palms is associated with soil preference (Savolainen et al., 2006).</w:t>
      </w:r>
    </w:p>
    <w:p w14:paraId="49306320" w14:textId="6C8B7DA4" w:rsidR="00CF08D5" w:rsidRPr="00F32CD2" w:rsidRDefault="00FD4DEF" w:rsidP="00CF08D5">
      <w:pPr>
        <w:rPr>
          <w:b/>
          <w:bCs/>
        </w:rPr>
      </w:pPr>
      <w:r w:rsidRPr="00F32CD2">
        <w:rPr>
          <w:b/>
          <w:bCs/>
        </w:rPr>
        <w:lastRenderedPageBreak/>
        <w:t>Repeated evolution</w:t>
      </w:r>
      <w:r w:rsidR="00CF08D5" w:rsidRPr="00F32CD2">
        <w:rPr>
          <w:b/>
          <w:bCs/>
        </w:rPr>
        <w:t xml:space="preserve"> across Brassicaceae species adapted to high elevation and latitude </w:t>
      </w:r>
      <w:r w:rsidR="008F03FD" w:rsidRPr="00F32CD2">
        <w:rPr>
          <w:b/>
          <w:bCs/>
        </w:rPr>
        <w:t>environments.</w:t>
      </w:r>
    </w:p>
    <w:p w14:paraId="5C0EA5D7" w14:textId="7F72A4AF" w:rsidR="00FA6D44" w:rsidRDefault="00EA7976" w:rsidP="005A5E26">
      <w:r>
        <w:t>Repeated</w:t>
      </w:r>
      <w:r w:rsidR="007B63E4" w:rsidRPr="007B63E4">
        <w:t xml:space="preserve"> evolution</w:t>
      </w:r>
      <w:r>
        <w:t xml:space="preserve"> </w:t>
      </w:r>
      <w:r w:rsidR="00112306" w:rsidRPr="007B63E4">
        <w:t>offers</w:t>
      </w:r>
      <w:r w:rsidR="007B63E4" w:rsidRPr="007B63E4">
        <w:t xml:space="preserve"> valuable </w:t>
      </w:r>
      <w:r w:rsidR="00D95CD9">
        <w:t>insights</w:t>
      </w:r>
      <w:r w:rsidR="007B63E4" w:rsidRPr="007B63E4">
        <w:t xml:space="preserve"> on the predictability of evolutionary change, particularly in understanding the emergence of traits in response to environmental pressures. </w:t>
      </w:r>
      <w:r w:rsidR="001859F2">
        <w:t>It</w:t>
      </w:r>
      <w:r w:rsidR="00FA6D44" w:rsidRPr="00F32CD2">
        <w:t xml:space="preserve"> can be expected </w:t>
      </w:r>
      <w:r w:rsidR="001859F2">
        <w:t xml:space="preserve">to occur </w:t>
      </w:r>
      <w:r w:rsidR="00FA6D44" w:rsidRPr="00F32CD2">
        <w:t>in similar environments because they exert similar selection pressures, generating non-random and repeated outcomes in independent lineages (Stuart, 2019).</w:t>
      </w:r>
      <w:r w:rsidR="00FA6D44">
        <w:t xml:space="preserve"> </w:t>
      </w:r>
      <w:r w:rsidR="006F534F">
        <w:t xml:space="preserve"> However, with increase divergence between species, </w:t>
      </w:r>
      <w:r w:rsidR="00B90D35">
        <w:t>genetic parallelism is seen to decrease</w:t>
      </w:r>
      <w:r w:rsidR="00702AF5">
        <w:t xml:space="preserve"> due to </w:t>
      </w:r>
      <w:r w:rsidR="00DC3833">
        <w:t xml:space="preserve">divergence of </w:t>
      </w:r>
      <w:r w:rsidR="00C863BB">
        <w:t xml:space="preserve">availability of </w:t>
      </w:r>
      <w:r w:rsidR="00112306">
        <w:t>preexisting</w:t>
      </w:r>
      <w:r w:rsidR="00C863BB">
        <w:t xml:space="preserve"> or ancient genetic variation</w:t>
      </w:r>
      <w:r w:rsidR="00112306">
        <w:t xml:space="preserve"> (</w:t>
      </w:r>
      <w:proofErr w:type="spellStart"/>
      <w:r w:rsidR="00112306" w:rsidRPr="00112306">
        <w:t>Bohutínská</w:t>
      </w:r>
      <w:proofErr w:type="spellEnd"/>
      <w:r w:rsidR="00112306">
        <w:t xml:space="preserve"> et al., 2020)</w:t>
      </w:r>
      <w:r w:rsidR="00B90D35">
        <w:t xml:space="preserve">. </w:t>
      </w:r>
      <w:r w:rsidR="007B63E4" w:rsidRPr="007B63E4">
        <w:t xml:space="preserve">Despite increasing evidence </w:t>
      </w:r>
      <w:r w:rsidR="00961769">
        <w:t>of repeated evolution</w:t>
      </w:r>
      <w:r w:rsidR="007B63E4" w:rsidRPr="007B63E4">
        <w:t xml:space="preserve">, our understanding of the factors influencing its likelihood and the extent of genomic parallelism </w:t>
      </w:r>
      <w:r w:rsidR="00961769">
        <w:t xml:space="preserve">within Brassicaceae </w:t>
      </w:r>
      <w:r w:rsidR="007B63E4" w:rsidRPr="007B63E4">
        <w:t>remains limited</w:t>
      </w:r>
      <w:r w:rsidR="00961769">
        <w:t>.</w:t>
      </w:r>
    </w:p>
    <w:p w14:paraId="78CE92E5" w14:textId="51D81D63" w:rsidR="00C06BC7" w:rsidRPr="00F32CD2" w:rsidRDefault="00061B6F" w:rsidP="00C06BC7">
      <w:r w:rsidRPr="00F32CD2">
        <w:t xml:space="preserve">When comparing our list of positively selected genes </w:t>
      </w:r>
      <w:r w:rsidR="00AB2B5E" w:rsidRPr="00F32CD2">
        <w:t>separating low- and</w:t>
      </w:r>
      <w:r w:rsidRPr="00F32CD2">
        <w:t xml:space="preserve"> high-elevation species of Canary Island </w:t>
      </w:r>
      <w:r w:rsidRPr="00F32CD2">
        <w:rPr>
          <w:i/>
          <w:iCs/>
        </w:rPr>
        <w:t>Descurainia</w:t>
      </w:r>
      <w:r w:rsidRPr="00F32CD2">
        <w:t xml:space="preserve"> with </w:t>
      </w:r>
      <w:r w:rsidR="00AB2B5E" w:rsidRPr="00F32CD2">
        <w:t xml:space="preserve">those resolved in </w:t>
      </w:r>
      <w:r w:rsidR="00406FBD">
        <w:t>studies</w:t>
      </w:r>
      <w:r w:rsidR="00AB2B5E" w:rsidRPr="00F32CD2">
        <w:t xml:space="preserve"> of adaptation </w:t>
      </w:r>
      <w:r w:rsidRPr="00F32CD2">
        <w:t xml:space="preserve">in Brassicaceae </w:t>
      </w:r>
      <w:r w:rsidR="00622B25" w:rsidRPr="00F32CD2">
        <w:t xml:space="preserve">species </w:t>
      </w:r>
      <w:r w:rsidRPr="00F32CD2">
        <w:t xml:space="preserve">that occupy </w:t>
      </w:r>
      <w:r w:rsidR="00406FBD">
        <w:t>high elevation or high latitude environments</w:t>
      </w:r>
      <w:r w:rsidRPr="00F32CD2">
        <w:t xml:space="preserve">, we found little evidence of </w:t>
      </w:r>
      <w:r w:rsidR="00FD4DEF" w:rsidRPr="00F32CD2">
        <w:t>repeated evolution</w:t>
      </w:r>
      <w:r w:rsidRPr="00F32CD2">
        <w:t xml:space="preserve">. However, there was significant overlap </w:t>
      </w:r>
      <w:r w:rsidR="00AB2B5E" w:rsidRPr="00F32CD2">
        <w:t xml:space="preserve">between </w:t>
      </w:r>
      <w:r w:rsidRPr="00F32CD2">
        <w:t xml:space="preserve">the PSGs </w:t>
      </w:r>
      <w:r w:rsidR="00AB2B5E" w:rsidRPr="00F32CD2">
        <w:t xml:space="preserve">in </w:t>
      </w:r>
      <w:r w:rsidR="00AB2B5E" w:rsidRPr="00F32CD2">
        <w:rPr>
          <w:i/>
          <w:iCs/>
        </w:rPr>
        <w:t>Descurainia</w:t>
      </w:r>
      <w:r w:rsidR="00AB2B5E" w:rsidRPr="00F32CD2">
        <w:t xml:space="preserve"> and those in </w:t>
      </w:r>
      <w:proofErr w:type="spellStart"/>
      <w:r w:rsidRPr="00F32CD2">
        <w:rPr>
          <w:i/>
          <w:iCs/>
        </w:rPr>
        <w:t>Draba</w:t>
      </w:r>
      <w:proofErr w:type="spellEnd"/>
      <w:r w:rsidRPr="00F32CD2">
        <w:rPr>
          <w:i/>
          <w:iCs/>
        </w:rPr>
        <w:t xml:space="preserve"> nivalis</w:t>
      </w:r>
      <w:r w:rsidRPr="00F32CD2">
        <w:t xml:space="preserve"> (Nowak et al., 2021)</w:t>
      </w:r>
      <w:r w:rsidR="008C21BC" w:rsidRPr="00F32CD2">
        <w:t xml:space="preserve"> </w:t>
      </w:r>
      <w:r w:rsidR="00AB2B5E" w:rsidRPr="00F32CD2">
        <w:t>and the</w:t>
      </w:r>
      <w:r w:rsidR="00622B25" w:rsidRPr="00F32CD2">
        <w:t xml:space="preserve"> overlapping PSGs</w:t>
      </w:r>
      <w:r w:rsidR="00AB2B5E" w:rsidRPr="00F32CD2">
        <w:t xml:space="preserve"> </w:t>
      </w:r>
      <w:r w:rsidRPr="00F32CD2">
        <w:t>are associated with abiotic stressors commonly related to</w:t>
      </w:r>
      <w:r w:rsidR="00A42C6B" w:rsidRPr="00F32CD2">
        <w:t xml:space="preserve"> cold and dry conditions seen for both alpine environments for </w:t>
      </w:r>
      <w:r w:rsidR="00A42C6B" w:rsidRPr="00F32CD2">
        <w:rPr>
          <w:i/>
          <w:iCs/>
        </w:rPr>
        <w:t>Descurainia</w:t>
      </w:r>
      <w:r w:rsidR="00A42C6B" w:rsidRPr="00F32CD2">
        <w:t xml:space="preserve"> and arctic conditions for </w:t>
      </w:r>
      <w:r w:rsidR="00A42C6B" w:rsidRPr="00F32CD2">
        <w:rPr>
          <w:i/>
          <w:iCs/>
        </w:rPr>
        <w:t>D. nivalis</w:t>
      </w:r>
      <w:r w:rsidRPr="00F32CD2">
        <w:t xml:space="preserve">, </w:t>
      </w:r>
      <w:r w:rsidR="00406FBD">
        <w:t>suggesting</w:t>
      </w:r>
      <w:r w:rsidRPr="00F32CD2">
        <w:t xml:space="preserve"> similar molecular trajectories to adaptation.</w:t>
      </w:r>
      <w:r w:rsidR="00AB2B5E" w:rsidRPr="00F32CD2">
        <w:t xml:space="preserve"> </w:t>
      </w:r>
      <w:r w:rsidR="00CF08D5" w:rsidRPr="00F32CD2">
        <w:t xml:space="preserve">Of the 23 </w:t>
      </w:r>
      <w:r w:rsidR="00AB2B5E" w:rsidRPr="00F32CD2">
        <w:t xml:space="preserve">PSGs </w:t>
      </w:r>
      <w:r w:rsidR="00CF08D5" w:rsidRPr="00F32CD2">
        <w:t xml:space="preserve">shared between </w:t>
      </w:r>
      <w:r w:rsidR="00AB2B5E" w:rsidRPr="00F32CD2">
        <w:rPr>
          <w:i/>
          <w:iCs/>
        </w:rPr>
        <w:t>Descurainia</w:t>
      </w:r>
      <w:r w:rsidR="00AB2B5E" w:rsidRPr="00F32CD2">
        <w:t xml:space="preserve"> and </w:t>
      </w:r>
      <w:proofErr w:type="spellStart"/>
      <w:r w:rsidR="00AB2B5E" w:rsidRPr="00F32CD2">
        <w:rPr>
          <w:i/>
          <w:iCs/>
        </w:rPr>
        <w:t>Draba</w:t>
      </w:r>
      <w:proofErr w:type="spellEnd"/>
      <w:r w:rsidR="00CF08D5" w:rsidRPr="00F32CD2">
        <w:t xml:space="preserve">, at least three (13%) have been associated with abiotic stressors. One such gene is </w:t>
      </w:r>
      <w:r w:rsidR="00CF08D5" w:rsidRPr="00D73901">
        <w:rPr>
          <w:i/>
          <w:iCs/>
        </w:rPr>
        <w:t>OSCA1</w:t>
      </w:r>
      <w:r w:rsidR="00CF08D5" w:rsidRPr="00F32CD2">
        <w:t>, an osmosen</w:t>
      </w:r>
      <w:r w:rsidR="008C21BC" w:rsidRPr="00F32CD2">
        <w:t>s</w:t>
      </w:r>
      <w:r w:rsidR="00CF08D5" w:rsidRPr="00F32CD2">
        <w:t xml:space="preserve">or responsible for Ca2+ increase induced by osmotic stress in plants (Zhang et al., 2020; Pei et al., 2022). In addition, the </w:t>
      </w:r>
      <w:r w:rsidR="00CF08D5" w:rsidRPr="00D73901">
        <w:rPr>
          <w:i/>
          <w:iCs/>
        </w:rPr>
        <w:t>LOX1</w:t>
      </w:r>
      <w:r w:rsidR="00CF08D5" w:rsidRPr="00F32CD2">
        <w:t xml:space="preserve"> gene has been shown to be induced during root responses to osmotic stress (Chen et al., 2021), and transgenic mutants have been shown to increase the length of the primary root (</w:t>
      </w:r>
      <w:proofErr w:type="spellStart"/>
      <w:r w:rsidR="00CF08D5" w:rsidRPr="00F32CD2">
        <w:t>Vellosillo</w:t>
      </w:r>
      <w:proofErr w:type="spellEnd"/>
      <w:r w:rsidR="00CF08D5" w:rsidRPr="00F32CD2">
        <w:t xml:space="preserve"> et al., 2007). It is </w:t>
      </w:r>
      <w:r w:rsidR="00B929DE" w:rsidRPr="00F32CD2">
        <w:t>possible that</w:t>
      </w:r>
      <w:r w:rsidR="00CF08D5" w:rsidRPr="00F32CD2">
        <w:t xml:space="preserve"> LOX1 is involved in deeper root formation during a period of water stress, a common adaptation found within alpine plants (Bliss, 1962). </w:t>
      </w:r>
      <w:r w:rsidR="00B929DE" w:rsidRPr="00F32CD2">
        <w:t>Finally, t</w:t>
      </w:r>
      <w:r w:rsidR="00CF08D5" w:rsidRPr="00F32CD2">
        <w:t>he gene PME41 is an important cell wall enzyme that plays a role in cold and freezing tolerance (Q</w:t>
      </w:r>
      <w:r w:rsidR="00F47498">
        <w:t>u</w:t>
      </w:r>
      <w:r w:rsidR="00CF08D5" w:rsidRPr="00F32CD2">
        <w:t xml:space="preserve"> et al., 2011).</w:t>
      </w:r>
      <w:r w:rsidR="00C06BC7" w:rsidRPr="00F32CD2">
        <w:t xml:space="preserve"> Overlap was also resolved for the </w:t>
      </w:r>
      <w:bookmarkStart w:id="8" w:name="_Hlk162427562"/>
      <w:r w:rsidR="00C06BC7" w:rsidRPr="00F32CD2">
        <w:rPr>
          <w:i/>
          <w:iCs/>
        </w:rPr>
        <w:t>D. nivalis</w:t>
      </w:r>
      <w:r w:rsidR="00C06BC7" w:rsidRPr="00F32CD2">
        <w:t xml:space="preserve"> and </w:t>
      </w:r>
      <w:r w:rsidR="00C06BC7" w:rsidRPr="00F32CD2">
        <w:rPr>
          <w:i/>
          <w:iCs/>
        </w:rPr>
        <w:t xml:space="preserve">Arabidopsis </w:t>
      </w:r>
      <w:bookmarkEnd w:id="8"/>
      <w:proofErr w:type="spellStart"/>
      <w:r w:rsidR="00022F56">
        <w:rPr>
          <w:i/>
          <w:iCs/>
        </w:rPr>
        <w:t>h</w:t>
      </w:r>
      <w:r w:rsidR="00D73901">
        <w:rPr>
          <w:i/>
          <w:iCs/>
        </w:rPr>
        <w:t>a</w:t>
      </w:r>
      <w:r w:rsidR="00022F56">
        <w:rPr>
          <w:i/>
          <w:iCs/>
        </w:rPr>
        <w:t>lleri</w:t>
      </w:r>
      <w:proofErr w:type="spellEnd"/>
      <w:r w:rsidR="00022F56" w:rsidRPr="00F32CD2">
        <w:rPr>
          <w:i/>
          <w:iCs/>
        </w:rPr>
        <w:t xml:space="preserve"> </w:t>
      </w:r>
      <w:r w:rsidR="00C06BC7" w:rsidRPr="00F32CD2">
        <w:t>studies.</w:t>
      </w:r>
      <w:r w:rsidR="005A5E26">
        <w:t xml:space="preserve"> Our results align with those of </w:t>
      </w:r>
      <w:r w:rsidR="005A5E26" w:rsidRPr="005A5E26">
        <w:t>Birkeland</w:t>
      </w:r>
      <w:r w:rsidR="005A5E26">
        <w:t xml:space="preserve"> et al. (2020) who showed limited overlap in the genes involved in cold adaptation in arctic Brassicaceae, but a degree of overlap in the pathways in which these genes function.</w:t>
      </w:r>
    </w:p>
    <w:p w14:paraId="61A4C349" w14:textId="7CEEB340" w:rsidR="00CF08D5" w:rsidRPr="00F32CD2" w:rsidRDefault="00061B6F" w:rsidP="00CF08D5">
      <w:pPr>
        <w:rPr>
          <w:b/>
          <w:bCs/>
        </w:rPr>
      </w:pPr>
      <w:r w:rsidRPr="00F32CD2">
        <w:rPr>
          <w:b/>
          <w:bCs/>
        </w:rPr>
        <w:t>C</w:t>
      </w:r>
      <w:r w:rsidR="00CF08D5" w:rsidRPr="00F32CD2">
        <w:rPr>
          <w:b/>
          <w:bCs/>
        </w:rPr>
        <w:t>onclusion</w:t>
      </w:r>
    </w:p>
    <w:p w14:paraId="3FCB56E7" w14:textId="50D34E0C" w:rsidR="00061B6F" w:rsidRPr="00F32CD2" w:rsidRDefault="00061B6F" w:rsidP="00061B6F">
      <w:r w:rsidRPr="00F32CD2">
        <w:t xml:space="preserve">As whole-genome sequencing becomes more economically viable, more plant genomes within the Brassicaceae are being </w:t>
      </w:r>
      <w:r w:rsidR="00C06BC7" w:rsidRPr="00F32CD2">
        <w:t>generated</w:t>
      </w:r>
      <w:r w:rsidRPr="00F32CD2">
        <w:t xml:space="preserve">. High-quality genomes create avenues for the continued development of our understanding of evolution and </w:t>
      </w:r>
      <w:r w:rsidR="00B929DE" w:rsidRPr="00F32CD2">
        <w:t>divergence</w:t>
      </w:r>
      <w:r w:rsidRPr="00F32CD2">
        <w:t xml:space="preserve">. Here, we present the first high-quality scaffold-level </w:t>
      </w:r>
      <w:r w:rsidRPr="00F32CD2">
        <w:rPr>
          <w:i/>
          <w:iCs/>
        </w:rPr>
        <w:t>Descurainia millefolia</w:t>
      </w:r>
      <w:r w:rsidRPr="00F32CD2">
        <w:t xml:space="preserve"> genome. There is potential for </w:t>
      </w:r>
      <w:r w:rsidRPr="00F32CD2">
        <w:rPr>
          <w:i/>
          <w:iCs/>
        </w:rPr>
        <w:t>Descurainia</w:t>
      </w:r>
      <w:r w:rsidRPr="00F32CD2">
        <w:t xml:space="preserve"> to further our understanding of adaptation</w:t>
      </w:r>
      <w:r w:rsidR="00C06BC7" w:rsidRPr="00F32CD2">
        <w:t xml:space="preserve"> since</w:t>
      </w:r>
      <w:r w:rsidRPr="00F32CD2">
        <w:t xml:space="preserve"> within the Canary Island </w:t>
      </w:r>
      <w:r w:rsidRPr="00F32CD2">
        <w:rPr>
          <w:i/>
          <w:iCs/>
        </w:rPr>
        <w:t>Descurainia</w:t>
      </w:r>
      <w:r w:rsidRPr="00F32CD2">
        <w:t xml:space="preserve"> clade, </w:t>
      </w:r>
      <w:r w:rsidR="00C06BC7" w:rsidRPr="00F32CD2">
        <w:t>species occupy</w:t>
      </w:r>
      <w:r w:rsidRPr="00F32CD2">
        <w:t xml:space="preserve"> habitats with </w:t>
      </w:r>
      <w:r w:rsidR="00C06BC7" w:rsidRPr="00F32CD2">
        <w:t xml:space="preserve">distinct </w:t>
      </w:r>
      <w:r w:rsidRPr="00F32CD2">
        <w:t>environmental and climatic conditions</w:t>
      </w:r>
      <w:r w:rsidR="00C06BC7" w:rsidRPr="00F32CD2">
        <w:t xml:space="preserve"> suggesting a role for adaptation in the diversification of the genus</w:t>
      </w:r>
      <w:r w:rsidRPr="00F32CD2">
        <w:t xml:space="preserve">. Recently, there has been an explosion in research on species found in extreme environments and high </w:t>
      </w:r>
      <w:r w:rsidR="00FD4DEF" w:rsidRPr="00F32CD2">
        <w:t>elevation</w:t>
      </w:r>
      <w:r w:rsidRPr="00F32CD2">
        <w:t>, utilising genome sequencing to understand adaptation at a molecular level (Guo et al., 2018; Hu et al., 2021; Nowak et al., 2021).</w:t>
      </w:r>
    </w:p>
    <w:p w14:paraId="2B26203F" w14:textId="5BD6F3CB" w:rsidR="00CF08D5" w:rsidRPr="00F32CD2" w:rsidRDefault="00CF08D5" w:rsidP="00CF08D5">
      <w:r w:rsidRPr="00F32CD2">
        <w:t xml:space="preserve">The </w:t>
      </w:r>
      <w:r w:rsidRPr="00F32CD2">
        <w:rPr>
          <w:i/>
          <w:iCs/>
        </w:rPr>
        <w:t>Descurainia millefolia</w:t>
      </w:r>
      <w:r w:rsidRPr="00F32CD2">
        <w:t xml:space="preserve"> reference genome provide</w:t>
      </w:r>
      <w:r w:rsidR="00C06BC7" w:rsidRPr="00F32CD2">
        <w:t>s</w:t>
      </w:r>
      <w:r w:rsidRPr="00F32CD2">
        <w:t xml:space="preserve"> a foundation for advancing hypothesises on the evolutionary </w:t>
      </w:r>
      <w:r w:rsidR="00406FBD">
        <w:t xml:space="preserve">processes </w:t>
      </w:r>
      <w:r w:rsidRPr="00F32CD2">
        <w:t>involved in the diversification of the group. Through comparison of the high-elevation versus low-elevation species using whole-genome resequencing, we identified several genes associated with environmental stressors</w:t>
      </w:r>
      <w:r w:rsidR="00061B6F" w:rsidRPr="00F32CD2">
        <w:t xml:space="preserve"> </w:t>
      </w:r>
      <w:r w:rsidR="00B929DE" w:rsidRPr="00F32CD2">
        <w:t xml:space="preserve">that likely play a role in determining the trajectory of evolution for species colonising </w:t>
      </w:r>
      <w:r w:rsidRPr="00F32CD2">
        <w:t xml:space="preserve">high-elevation habitats. Understanding the genomic basis of adaptation to extreme stressors </w:t>
      </w:r>
      <w:r w:rsidR="00BC32ED" w:rsidRPr="00F32CD2">
        <w:t xml:space="preserve">within wild plants is still within its </w:t>
      </w:r>
      <w:r w:rsidR="00604800" w:rsidRPr="00F32CD2">
        <w:t>infancy but</w:t>
      </w:r>
      <w:r w:rsidR="009C0868" w:rsidRPr="00F32CD2">
        <w:t xml:space="preserve"> </w:t>
      </w:r>
      <w:r w:rsidRPr="00F32CD2">
        <w:t xml:space="preserve">can ultimately </w:t>
      </w:r>
      <w:r w:rsidR="00AE5AC3" w:rsidRPr="00F32CD2">
        <w:t xml:space="preserve">further </w:t>
      </w:r>
      <w:r w:rsidR="009C0868" w:rsidRPr="00F32CD2">
        <w:lastRenderedPageBreak/>
        <w:t xml:space="preserve">our understanding of </w:t>
      </w:r>
      <w:r w:rsidR="00AE5AC3" w:rsidRPr="00F32CD2">
        <w:t xml:space="preserve">the evolutionary mechanisms behind </w:t>
      </w:r>
      <w:r w:rsidR="009C0868" w:rsidRPr="00F32CD2">
        <w:t xml:space="preserve">how </w:t>
      </w:r>
      <w:r w:rsidR="00FB23CE" w:rsidRPr="00F32CD2">
        <w:t>organisms</w:t>
      </w:r>
      <w:r w:rsidR="009C0868" w:rsidRPr="00F32CD2">
        <w:t xml:space="preserve"> </w:t>
      </w:r>
      <w:r w:rsidR="00FB23CE" w:rsidRPr="00F32CD2">
        <w:t>thrive in</w:t>
      </w:r>
      <w:r w:rsidR="00FA41D3" w:rsidRPr="00F32CD2">
        <w:t xml:space="preserve"> some of the most </w:t>
      </w:r>
      <w:r w:rsidR="00372902" w:rsidRPr="00F32CD2">
        <w:t>in</w:t>
      </w:r>
      <w:r w:rsidR="00FA41D3" w:rsidRPr="00F32CD2">
        <w:t xml:space="preserve">hospitable </w:t>
      </w:r>
      <w:r w:rsidR="00372902" w:rsidRPr="00F32CD2">
        <w:t>environments</w:t>
      </w:r>
      <w:r w:rsidRPr="00F32CD2">
        <w:t>.</w:t>
      </w:r>
    </w:p>
    <w:p w14:paraId="060DF25E" w14:textId="77777777" w:rsidR="00C06BC7" w:rsidRPr="00F32CD2" w:rsidRDefault="00C06BC7" w:rsidP="00CF08D5"/>
    <w:p w14:paraId="7115600F" w14:textId="0B5990A0" w:rsidR="00CF08D5" w:rsidRPr="00F32CD2" w:rsidRDefault="00CF08D5" w:rsidP="00CF08D5">
      <w:pPr>
        <w:rPr>
          <w:b/>
          <w:bCs/>
        </w:rPr>
      </w:pPr>
      <w:r w:rsidRPr="00F32CD2">
        <w:rPr>
          <w:b/>
          <w:bCs/>
        </w:rPr>
        <w:t>Acknowledgements</w:t>
      </w:r>
    </w:p>
    <w:p w14:paraId="0BF06462" w14:textId="111FC2CA" w:rsidR="001B7416" w:rsidRDefault="00CF08D5" w:rsidP="00CF08D5">
      <w:r w:rsidRPr="00F32CD2">
        <w:t>The authors would like to thank Alfredo Reyes-</w:t>
      </w:r>
      <w:proofErr w:type="spellStart"/>
      <w:r w:rsidRPr="00F32CD2">
        <w:t>Bentacort</w:t>
      </w:r>
      <w:proofErr w:type="spellEnd"/>
      <w:r w:rsidRPr="00F32CD2">
        <w:t xml:space="preserve"> and Arnoldo Santos-Guerra for their assistance in Canary Island field sampling. We are grateful to the </w:t>
      </w:r>
      <w:r w:rsidR="00C06BC7" w:rsidRPr="00F32CD2">
        <w:t>relevant authorities in the Canary Islands</w:t>
      </w:r>
      <w:r w:rsidRPr="00F32CD2">
        <w:t xml:space="preserve"> for permits to collect. </w:t>
      </w:r>
      <w:r w:rsidRPr="001248A0">
        <w:rPr>
          <w:lang w:val="pt-BR"/>
        </w:rPr>
        <w:t xml:space="preserve">Permit numbers are as follows: Cabildo de Tenerife (no. 22835), Parque Nacional del Teide (no. 42917710), Cabildo de La Palma (no. 2019004595), Cabildo de Gran Canaria (no. 14328), Cabildo Insular De La Gomera (no. 4319), Área de Sostenibilidad, Medio Ambiente y Seguridad (no. 42917710D). </w:t>
      </w:r>
      <w:r w:rsidR="00F47498">
        <w:t>We thank Bob Jansen for the DNAs used by Goodson et al. (2006)</w:t>
      </w:r>
      <w:r w:rsidR="004F7D2B">
        <w:t xml:space="preserve"> and the U</w:t>
      </w:r>
      <w:r w:rsidR="004F7D2B" w:rsidRPr="00215484">
        <w:t xml:space="preserve">niversidad </w:t>
      </w:r>
      <w:proofErr w:type="spellStart"/>
      <w:r w:rsidR="004F7D2B">
        <w:t>P</w:t>
      </w:r>
      <w:r w:rsidR="004F7D2B" w:rsidRPr="00215484">
        <w:t>olitécnica</w:t>
      </w:r>
      <w:proofErr w:type="spellEnd"/>
      <w:r w:rsidR="004F7D2B" w:rsidRPr="00215484">
        <w:t xml:space="preserve"> de </w:t>
      </w:r>
      <w:r w:rsidR="004F7D2B">
        <w:t>M</w:t>
      </w:r>
      <w:r w:rsidR="004F7D2B" w:rsidRPr="00215484">
        <w:t xml:space="preserve">adrid </w:t>
      </w:r>
      <w:r w:rsidR="004F7D2B">
        <w:t>(</w:t>
      </w:r>
      <w:r w:rsidR="004F7D2B" w:rsidRPr="00F32CD2">
        <w:t>UPM</w:t>
      </w:r>
      <w:r w:rsidR="004F7D2B">
        <w:t>)</w:t>
      </w:r>
      <w:r w:rsidR="004F7D2B" w:rsidRPr="00F32CD2">
        <w:t xml:space="preserve"> seed bank</w:t>
      </w:r>
      <w:r w:rsidR="004F7D2B">
        <w:t xml:space="preserve"> for material of </w:t>
      </w:r>
      <w:r w:rsidR="004F7D2B">
        <w:rPr>
          <w:i/>
          <w:iCs/>
        </w:rPr>
        <w:t>D. millefolia</w:t>
      </w:r>
      <w:r w:rsidR="00F47498">
        <w:t xml:space="preserve">. </w:t>
      </w:r>
      <w:r w:rsidRPr="00F32CD2">
        <w:t>This work was supporte</w:t>
      </w:r>
      <w:r>
        <w:t xml:space="preserve">d by a PhD studentship to ACJ from the Natural Environmental Research Council </w:t>
      </w:r>
      <w:r w:rsidR="00061B6F">
        <w:t>(</w:t>
      </w:r>
      <w:r>
        <w:t>grant number NE/L002531/1</w:t>
      </w:r>
      <w:r w:rsidR="00061B6F">
        <w:t>)</w:t>
      </w:r>
      <w:r>
        <w:t>. We acknowledge the use of the IRIDIS High-Performance Computing Facility and associated support services at the University of Southampton, in the completion of this work</w:t>
      </w:r>
      <w:r w:rsidR="00D27BE0">
        <w:t xml:space="preserve"> and the Chapman lab for early discussions of the results.</w:t>
      </w:r>
    </w:p>
    <w:p w14:paraId="1070EFC6" w14:textId="77777777" w:rsidR="00135BA3" w:rsidRDefault="00135BA3" w:rsidP="008E4648">
      <w:pPr>
        <w:rPr>
          <w:b/>
          <w:bCs/>
        </w:rPr>
      </w:pPr>
    </w:p>
    <w:p w14:paraId="3A441FB1" w14:textId="219C9E48" w:rsidR="008E4648" w:rsidRDefault="008E4648" w:rsidP="008E4648">
      <w:pPr>
        <w:rPr>
          <w:b/>
          <w:bCs/>
        </w:rPr>
      </w:pPr>
      <w:r>
        <w:rPr>
          <w:b/>
          <w:bCs/>
        </w:rPr>
        <w:t>References</w:t>
      </w:r>
    </w:p>
    <w:p w14:paraId="47DBE36B" w14:textId="77777777" w:rsidR="008E4648" w:rsidRPr="00703828" w:rsidRDefault="008E4648" w:rsidP="008E4648">
      <w:pPr>
        <w:rPr>
          <w:rFonts w:cstheme="minorHAnsi"/>
        </w:rPr>
      </w:pPr>
      <w:r w:rsidRPr="00703828">
        <w:rPr>
          <w:rFonts w:cstheme="minorHAnsi"/>
        </w:rPr>
        <w:t xml:space="preserve">Alberto, F. J., J. </w:t>
      </w:r>
      <w:proofErr w:type="spellStart"/>
      <w:r w:rsidRPr="00703828">
        <w:rPr>
          <w:rFonts w:cstheme="minorHAnsi"/>
        </w:rPr>
        <w:t>Derory</w:t>
      </w:r>
      <w:proofErr w:type="spellEnd"/>
      <w:r w:rsidRPr="00703828">
        <w:rPr>
          <w:rFonts w:cstheme="minorHAnsi"/>
        </w:rPr>
        <w:t xml:space="preserve">, C. Boury, J.-M. Frigerio, N. E. Zimmermann, and A. Kremer. 2013. Imprints of Natural Selection Along Environmental Gradients in Phenology-Related Genes of </w:t>
      </w:r>
      <w:r w:rsidRPr="008E4648">
        <w:rPr>
          <w:rFonts w:cstheme="minorHAnsi"/>
          <w:i/>
          <w:iCs/>
        </w:rPr>
        <w:t>Quercus petraea</w:t>
      </w:r>
      <w:r w:rsidRPr="00703828">
        <w:rPr>
          <w:rFonts w:cstheme="minorHAnsi"/>
        </w:rPr>
        <w:t>. Genetics 195: 495–512.</w:t>
      </w:r>
    </w:p>
    <w:p w14:paraId="59B05D9B" w14:textId="77777777" w:rsidR="008E4648" w:rsidRPr="00703828" w:rsidRDefault="008E4648" w:rsidP="008E4648">
      <w:pPr>
        <w:rPr>
          <w:rFonts w:cstheme="minorHAnsi"/>
        </w:rPr>
      </w:pPr>
      <w:r w:rsidRPr="00703828">
        <w:rPr>
          <w:rFonts w:cstheme="minorHAnsi"/>
        </w:rPr>
        <w:t>Al-</w:t>
      </w:r>
      <w:proofErr w:type="spellStart"/>
      <w:r w:rsidRPr="00703828">
        <w:rPr>
          <w:rFonts w:cstheme="minorHAnsi"/>
        </w:rPr>
        <w:t>Shehbaz</w:t>
      </w:r>
      <w:proofErr w:type="spellEnd"/>
      <w:r w:rsidRPr="00703828">
        <w:rPr>
          <w:rFonts w:cstheme="minorHAnsi"/>
        </w:rPr>
        <w:t>, I. A., M. A. Beilstein, and E. A. Kellogg. 2006. Systematics and phylogeny of the Brassicaceae (Cruciferae): an overview. Plant Systematics and Evolution 259: 89–120.</w:t>
      </w:r>
    </w:p>
    <w:p w14:paraId="1C125504" w14:textId="77777777" w:rsidR="008E4F6B" w:rsidRPr="00703828" w:rsidRDefault="008E4F6B" w:rsidP="008E4648">
      <w:pPr>
        <w:rPr>
          <w:rFonts w:cstheme="minorHAnsi"/>
        </w:rPr>
      </w:pPr>
      <w:r w:rsidRPr="00703828">
        <w:rPr>
          <w:rFonts w:cstheme="minorHAnsi"/>
        </w:rPr>
        <w:t>Altschul, S. F., W. Gish, W. Miller, E. W. Myers, and D. J. Lipman. 1990. Basic local alignment search tool. Journal of Molecular Biology 215: 403–410.</w:t>
      </w:r>
    </w:p>
    <w:p w14:paraId="06543B92" w14:textId="77777777" w:rsidR="008E4F6B" w:rsidRPr="00703828" w:rsidRDefault="008E4F6B" w:rsidP="008E4648">
      <w:pPr>
        <w:rPr>
          <w:rFonts w:cstheme="minorHAnsi"/>
        </w:rPr>
      </w:pPr>
      <w:r w:rsidRPr="00703828">
        <w:rPr>
          <w:rFonts w:cstheme="minorHAnsi"/>
        </w:rPr>
        <w:t xml:space="preserve">Alvim, F. C., S. M. B. Carolino, J. C. M. Cascardo, C. C. Nunes, C. A. Martinez, W. C. Otoni, and E. P. B. Fontes. 2001. Enhanced Accumulation of </w:t>
      </w:r>
      <w:proofErr w:type="spellStart"/>
      <w:r w:rsidRPr="00703828">
        <w:rPr>
          <w:rFonts w:cstheme="minorHAnsi"/>
        </w:rPr>
        <w:t>BiP</w:t>
      </w:r>
      <w:proofErr w:type="spellEnd"/>
      <w:r w:rsidRPr="00703828">
        <w:rPr>
          <w:rFonts w:cstheme="minorHAnsi"/>
        </w:rPr>
        <w:t xml:space="preserve"> in Transgenic Plants Confers Tolerance to Water Stress. Plant Physiology 126: 1042–1054.</w:t>
      </w:r>
    </w:p>
    <w:p w14:paraId="687DFD98" w14:textId="77777777" w:rsidR="008E4F6B" w:rsidRPr="00703828" w:rsidRDefault="008E4F6B" w:rsidP="008E4648">
      <w:pPr>
        <w:rPr>
          <w:rFonts w:cstheme="minorHAnsi"/>
        </w:rPr>
      </w:pPr>
      <w:r w:rsidRPr="00703828">
        <w:rPr>
          <w:rFonts w:cstheme="minorHAnsi"/>
        </w:rPr>
        <w:t xml:space="preserve">Andrews, S. (2010). </w:t>
      </w:r>
      <w:proofErr w:type="spellStart"/>
      <w:r w:rsidRPr="00703828">
        <w:rPr>
          <w:rFonts w:cstheme="minorHAnsi"/>
        </w:rPr>
        <w:t>FastQC</w:t>
      </w:r>
      <w:proofErr w:type="spellEnd"/>
      <w:r w:rsidRPr="00703828">
        <w:rPr>
          <w:rFonts w:cstheme="minorHAnsi"/>
        </w:rPr>
        <w:t>:  A Quality Control Tool for High Throughput Sequence Data [Online]. Available online at: http://www.bioinformatics.babraham.ac.uk/projects/fastqc/</w:t>
      </w:r>
    </w:p>
    <w:p w14:paraId="44769AD7" w14:textId="77777777" w:rsidR="008E4F6B" w:rsidRPr="00703828" w:rsidRDefault="008E4F6B" w:rsidP="008E4648">
      <w:pPr>
        <w:rPr>
          <w:rFonts w:cstheme="minorHAnsi"/>
        </w:rPr>
      </w:pPr>
      <w:r w:rsidRPr="00703828">
        <w:rPr>
          <w:rFonts w:cstheme="minorHAnsi"/>
        </w:rPr>
        <w:t>Ashburner, M., C. A. Ball, J. A. Blake, D. Botstein, H. Butler, J. M. Cherry, A. P. Davis, et al. 2000. Gene Ontology: tool for the unification of biology. Nature Genetics 25: 25–29.</w:t>
      </w:r>
    </w:p>
    <w:p w14:paraId="151F1628" w14:textId="77777777" w:rsidR="008E4F6B" w:rsidRDefault="008E4F6B" w:rsidP="008E4648">
      <w:pPr>
        <w:rPr>
          <w:rFonts w:cstheme="minorHAnsi"/>
        </w:rPr>
      </w:pPr>
      <w:r w:rsidRPr="00703828">
        <w:rPr>
          <w:rFonts w:cstheme="minorHAnsi"/>
        </w:rPr>
        <w:t xml:space="preserve">Banasiak, J., and M. </w:t>
      </w:r>
      <w:proofErr w:type="spellStart"/>
      <w:r w:rsidRPr="00703828">
        <w:rPr>
          <w:rFonts w:cstheme="minorHAnsi"/>
        </w:rPr>
        <w:t>Jasiński</w:t>
      </w:r>
      <w:proofErr w:type="spellEnd"/>
      <w:r w:rsidRPr="00703828">
        <w:rPr>
          <w:rFonts w:cstheme="minorHAnsi"/>
        </w:rPr>
        <w:t xml:space="preserve">. 2022. ATP-binding cassette transporters in </w:t>
      </w:r>
      <w:proofErr w:type="spellStart"/>
      <w:r w:rsidRPr="00703828">
        <w:rPr>
          <w:rFonts w:cstheme="minorHAnsi"/>
        </w:rPr>
        <w:t>nonmodel</w:t>
      </w:r>
      <w:proofErr w:type="spellEnd"/>
      <w:r w:rsidRPr="00703828">
        <w:rPr>
          <w:rFonts w:cstheme="minorHAnsi"/>
        </w:rPr>
        <w:t xml:space="preserve"> plants. New Phytologist 233: 1597–1612.</w:t>
      </w:r>
    </w:p>
    <w:p w14:paraId="64A1AD28" w14:textId="77777777" w:rsidR="008E4F6B" w:rsidRPr="00703828" w:rsidRDefault="008E4F6B" w:rsidP="008E4648">
      <w:pPr>
        <w:rPr>
          <w:rFonts w:cstheme="minorHAnsi"/>
        </w:rPr>
      </w:pPr>
      <w:r w:rsidRPr="00703828">
        <w:rPr>
          <w:rFonts w:cstheme="minorHAnsi"/>
        </w:rPr>
        <w:t>Benjamini, Y., and Y. Hochberg. 1995. Controlling the False Discovery Rate: A Practical and Powerful Approach to Multiple Testing. Journal of the Royal Statistical Society: Series B (Methodological) 57: 289–300.</w:t>
      </w:r>
    </w:p>
    <w:p w14:paraId="297CD351" w14:textId="77777777" w:rsidR="008E4F6B" w:rsidRPr="00703828" w:rsidRDefault="008E4F6B" w:rsidP="008E4648">
      <w:pPr>
        <w:rPr>
          <w:rFonts w:cstheme="minorHAnsi"/>
        </w:rPr>
      </w:pPr>
      <w:r w:rsidRPr="00703828">
        <w:rPr>
          <w:rFonts w:cstheme="minorHAnsi"/>
        </w:rPr>
        <w:t xml:space="preserve">Benson, G. 1999. Tandem repeats finder: a program to </w:t>
      </w:r>
      <w:proofErr w:type="spellStart"/>
      <w:r w:rsidRPr="00703828">
        <w:rPr>
          <w:rFonts w:cstheme="minorHAnsi"/>
        </w:rPr>
        <w:t>analyze</w:t>
      </w:r>
      <w:proofErr w:type="spellEnd"/>
      <w:r w:rsidRPr="00703828">
        <w:rPr>
          <w:rFonts w:cstheme="minorHAnsi"/>
        </w:rPr>
        <w:t xml:space="preserve"> DNA sequences. Nucleic Acids Research 27: 573–580.</w:t>
      </w:r>
    </w:p>
    <w:p w14:paraId="34C3809A" w14:textId="77777777" w:rsidR="008E4F6B" w:rsidRPr="00703828" w:rsidRDefault="008E4F6B" w:rsidP="008E4648">
      <w:pPr>
        <w:rPr>
          <w:rFonts w:cstheme="minorHAnsi"/>
        </w:rPr>
      </w:pPr>
      <w:r w:rsidRPr="00703828">
        <w:rPr>
          <w:rFonts w:cstheme="minorHAnsi"/>
        </w:rPr>
        <w:lastRenderedPageBreak/>
        <w:t xml:space="preserve">Berardini, T. Z., L. Reiser, D. Li, Y. </w:t>
      </w:r>
      <w:proofErr w:type="spellStart"/>
      <w:r w:rsidRPr="00703828">
        <w:rPr>
          <w:rFonts w:cstheme="minorHAnsi"/>
        </w:rPr>
        <w:t>Mezheritsky</w:t>
      </w:r>
      <w:proofErr w:type="spellEnd"/>
      <w:r w:rsidRPr="00703828">
        <w:rPr>
          <w:rFonts w:cstheme="minorHAnsi"/>
        </w:rPr>
        <w:t xml:space="preserve">, R. Muller, E. Strait, and E. </w:t>
      </w:r>
      <w:proofErr w:type="spellStart"/>
      <w:r w:rsidRPr="00703828">
        <w:rPr>
          <w:rFonts w:cstheme="minorHAnsi"/>
        </w:rPr>
        <w:t>Huala</w:t>
      </w:r>
      <w:proofErr w:type="spellEnd"/>
      <w:r w:rsidRPr="00703828">
        <w:rPr>
          <w:rFonts w:cstheme="minorHAnsi"/>
        </w:rPr>
        <w:t xml:space="preserve">. 2015. The </w:t>
      </w:r>
      <w:proofErr w:type="spellStart"/>
      <w:r w:rsidRPr="00703828">
        <w:rPr>
          <w:rFonts w:cstheme="minorHAnsi"/>
        </w:rPr>
        <w:t>arabidopsis</w:t>
      </w:r>
      <w:proofErr w:type="spellEnd"/>
      <w:r w:rsidRPr="00703828">
        <w:rPr>
          <w:rFonts w:cstheme="minorHAnsi"/>
        </w:rPr>
        <w:t xml:space="preserve"> information resource: Making and mining the “gold standard” annotated reference plant genome. </w:t>
      </w:r>
      <w:r>
        <w:rPr>
          <w:rFonts w:cstheme="minorHAnsi"/>
        </w:rPr>
        <w:t>G</w:t>
      </w:r>
      <w:r w:rsidRPr="00703828">
        <w:rPr>
          <w:rFonts w:cstheme="minorHAnsi"/>
        </w:rPr>
        <w:t>enesis 53: 474–485.</w:t>
      </w:r>
    </w:p>
    <w:p w14:paraId="4B2953EF" w14:textId="77777777" w:rsidR="008E4F6B" w:rsidRPr="005A5E26" w:rsidRDefault="008E4F6B" w:rsidP="005A5E26">
      <w:pPr>
        <w:rPr>
          <w:rFonts w:cstheme="minorHAnsi"/>
        </w:rPr>
      </w:pPr>
      <w:r w:rsidRPr="005A5E26">
        <w:rPr>
          <w:rFonts w:cstheme="minorHAnsi"/>
        </w:rPr>
        <w:t xml:space="preserve">Birkeland, S., Gustafsson, A. L. S., Brysting, A. K., Brochmann, C. </w:t>
      </w:r>
      <w:r>
        <w:rPr>
          <w:rFonts w:cstheme="minorHAnsi"/>
        </w:rPr>
        <w:t>and</w:t>
      </w:r>
      <w:r w:rsidRPr="005A5E26">
        <w:rPr>
          <w:rFonts w:cstheme="minorHAnsi"/>
        </w:rPr>
        <w:t xml:space="preserve"> Nowak, M. D. 2020. Multiple Genetic Trajectories to Extreme Abiotic Stress Adaptation in Arctic Brassicaceae. Molecular Biology and Evolution, 37, 2052-2068.</w:t>
      </w:r>
    </w:p>
    <w:p w14:paraId="0B85D650" w14:textId="77777777" w:rsidR="008E4F6B" w:rsidRPr="00703828" w:rsidRDefault="008E4F6B" w:rsidP="008E4648">
      <w:pPr>
        <w:rPr>
          <w:rFonts w:cstheme="minorHAnsi"/>
        </w:rPr>
      </w:pPr>
      <w:r w:rsidRPr="00703828">
        <w:rPr>
          <w:rFonts w:cstheme="minorHAnsi"/>
        </w:rPr>
        <w:t>Bliss, L. C. 1962. Adaptations of Arctic and Alpine Plants to Environmental Conditions. Arctic 15: 117–144.</w:t>
      </w:r>
    </w:p>
    <w:p w14:paraId="287B706A" w14:textId="77777777" w:rsidR="008E4F6B" w:rsidRPr="00703828" w:rsidRDefault="008E4F6B" w:rsidP="008E4648">
      <w:pPr>
        <w:rPr>
          <w:rFonts w:cstheme="minorHAnsi"/>
        </w:rPr>
      </w:pPr>
      <w:proofErr w:type="spellStart"/>
      <w:r w:rsidRPr="00703828">
        <w:rPr>
          <w:rFonts w:cstheme="minorHAnsi"/>
        </w:rPr>
        <w:t>Blumthaler</w:t>
      </w:r>
      <w:proofErr w:type="spellEnd"/>
      <w:r w:rsidRPr="00703828">
        <w:rPr>
          <w:rFonts w:cstheme="minorHAnsi"/>
        </w:rPr>
        <w:t>, M., W. Ambach, and R. Ellinger. 1997. Increase in solar UV radiation with altitude. Journal of Photochemistry and Photobiology B: Biology 39: 130–134.</w:t>
      </w:r>
    </w:p>
    <w:p w14:paraId="22945293" w14:textId="77777777" w:rsidR="008E4F6B" w:rsidRPr="00703828" w:rsidRDefault="008E4F6B" w:rsidP="008E4648">
      <w:pPr>
        <w:rPr>
          <w:rFonts w:cstheme="minorHAnsi"/>
        </w:rPr>
      </w:pPr>
      <w:proofErr w:type="spellStart"/>
      <w:r w:rsidRPr="00703828">
        <w:rPr>
          <w:rFonts w:cstheme="minorHAnsi"/>
        </w:rPr>
        <w:t>Boetzer</w:t>
      </w:r>
      <w:proofErr w:type="spellEnd"/>
      <w:r w:rsidRPr="00703828">
        <w:rPr>
          <w:rFonts w:cstheme="minorHAnsi"/>
        </w:rPr>
        <w:t>, M., and W. Pirovano. 2014. SSPACE-</w:t>
      </w:r>
      <w:proofErr w:type="spellStart"/>
      <w:r w:rsidRPr="00703828">
        <w:rPr>
          <w:rFonts w:cstheme="minorHAnsi"/>
        </w:rPr>
        <w:t>LongRead</w:t>
      </w:r>
      <w:proofErr w:type="spellEnd"/>
      <w:r w:rsidRPr="00703828">
        <w:rPr>
          <w:rFonts w:cstheme="minorHAnsi"/>
        </w:rPr>
        <w:t>: scaffolding bacterial draft genomes using long read sequence information. BMC Bioinformatics 15: 211.</w:t>
      </w:r>
    </w:p>
    <w:p w14:paraId="2F30907E" w14:textId="235FC06A" w:rsidR="008E4F6B" w:rsidRPr="00703828" w:rsidRDefault="008E4F6B" w:rsidP="008E4648">
      <w:pPr>
        <w:rPr>
          <w:rFonts w:cstheme="minorHAnsi"/>
        </w:rPr>
      </w:pPr>
      <w:proofErr w:type="spellStart"/>
      <w:r w:rsidRPr="00D16E1A">
        <w:rPr>
          <w:rFonts w:cstheme="minorHAnsi"/>
        </w:rPr>
        <w:t>Bohutínská</w:t>
      </w:r>
      <w:proofErr w:type="spellEnd"/>
      <w:r w:rsidRPr="00D16E1A">
        <w:rPr>
          <w:rFonts w:cstheme="minorHAnsi"/>
        </w:rPr>
        <w:t xml:space="preserve">, M., Vlček, J., Yair, S., </w:t>
      </w:r>
      <w:proofErr w:type="spellStart"/>
      <w:r w:rsidRPr="00D16E1A">
        <w:rPr>
          <w:rFonts w:cstheme="minorHAnsi"/>
        </w:rPr>
        <w:t>Laenen</w:t>
      </w:r>
      <w:proofErr w:type="spellEnd"/>
      <w:r w:rsidRPr="00D16E1A">
        <w:rPr>
          <w:rFonts w:cstheme="minorHAnsi"/>
        </w:rPr>
        <w:t xml:space="preserve">, B., Konečná, V., </w:t>
      </w:r>
      <w:proofErr w:type="spellStart"/>
      <w:r w:rsidRPr="00D16E1A">
        <w:rPr>
          <w:rFonts w:cstheme="minorHAnsi"/>
        </w:rPr>
        <w:t>Fracassetti</w:t>
      </w:r>
      <w:proofErr w:type="spellEnd"/>
      <w:r w:rsidRPr="00D16E1A">
        <w:rPr>
          <w:rFonts w:cstheme="minorHAnsi"/>
        </w:rPr>
        <w:t xml:space="preserve">, M., ... &amp; Kolář, F. </w:t>
      </w:r>
      <w:r w:rsidRPr="00D16E1A" w:rsidDel="008E4F6B">
        <w:rPr>
          <w:rFonts w:cstheme="minorHAnsi"/>
        </w:rPr>
        <w:t>(</w:t>
      </w:r>
      <w:r w:rsidRPr="00D16E1A">
        <w:rPr>
          <w:rFonts w:cstheme="minorHAnsi"/>
        </w:rPr>
        <w:t>2021</w:t>
      </w:r>
      <w:r w:rsidRPr="00D16E1A" w:rsidDel="008E4F6B">
        <w:rPr>
          <w:rFonts w:cstheme="minorHAnsi"/>
        </w:rPr>
        <w:t>)</w:t>
      </w:r>
      <w:r w:rsidRPr="00D16E1A">
        <w:rPr>
          <w:rFonts w:cstheme="minorHAnsi"/>
        </w:rPr>
        <w:t>. Genomic basis of parallel adaptation varies with divergence in Arabidopsis and its</w:t>
      </w:r>
      <w:r w:rsidR="002B05CC">
        <w:rPr>
          <w:rFonts w:cstheme="minorHAnsi"/>
        </w:rPr>
        <w:t xml:space="preserve"> </w:t>
      </w:r>
      <w:r w:rsidRPr="00D16E1A">
        <w:rPr>
          <w:rFonts w:cstheme="minorHAnsi"/>
        </w:rPr>
        <w:t>relatives.</w:t>
      </w:r>
      <w:r w:rsidR="002B05CC">
        <w:rPr>
          <w:rFonts w:cstheme="minorHAnsi"/>
        </w:rPr>
        <w:t xml:space="preserve"> </w:t>
      </w:r>
      <w:r w:rsidRPr="002B05CC">
        <w:rPr>
          <w:rFonts w:cstheme="minorHAnsi"/>
        </w:rPr>
        <w:t>Proceedings of the National Academy of Sciences</w:t>
      </w:r>
      <w:r w:rsidRPr="00D16E1A">
        <w:rPr>
          <w:rFonts w:cstheme="minorHAnsi"/>
        </w:rPr>
        <w:t> </w:t>
      </w:r>
      <w:r w:rsidRPr="002B05CC">
        <w:rPr>
          <w:rFonts w:cstheme="minorHAnsi"/>
        </w:rPr>
        <w:t>118</w:t>
      </w:r>
      <w:r w:rsidR="002B05CC">
        <w:rPr>
          <w:rFonts w:cstheme="minorHAnsi"/>
        </w:rPr>
        <w:t xml:space="preserve"> (</w:t>
      </w:r>
      <w:r w:rsidRPr="00D574B2">
        <w:rPr>
          <w:rFonts w:cstheme="minorHAnsi"/>
        </w:rPr>
        <w:t>21</w:t>
      </w:r>
      <w:r w:rsidR="002B05CC">
        <w:rPr>
          <w:rFonts w:cstheme="minorHAnsi"/>
        </w:rPr>
        <w:t>):</w:t>
      </w:r>
      <w:r w:rsidR="002B05CC" w:rsidRPr="002B05CC">
        <w:t xml:space="preserve"> </w:t>
      </w:r>
      <w:r w:rsidR="002B05CC" w:rsidRPr="002B05CC">
        <w:rPr>
          <w:rFonts w:cstheme="minorHAnsi"/>
        </w:rPr>
        <w:t>e2022713118</w:t>
      </w:r>
      <w:r w:rsidRPr="00D16E1A">
        <w:rPr>
          <w:rFonts w:cstheme="minorHAnsi"/>
        </w:rPr>
        <w:t>.</w:t>
      </w:r>
    </w:p>
    <w:p w14:paraId="7524095D" w14:textId="77777777" w:rsidR="008E4F6B" w:rsidRPr="00703828" w:rsidRDefault="008E4F6B" w:rsidP="008E4648">
      <w:pPr>
        <w:rPr>
          <w:rFonts w:cstheme="minorHAnsi"/>
        </w:rPr>
      </w:pPr>
      <w:r w:rsidRPr="00703828">
        <w:rPr>
          <w:rFonts w:cstheme="minorHAnsi"/>
        </w:rPr>
        <w:t xml:space="preserve">Bolger, A. M., M. Lohse, and B. </w:t>
      </w:r>
      <w:proofErr w:type="spellStart"/>
      <w:r w:rsidRPr="00703828">
        <w:rPr>
          <w:rFonts w:cstheme="minorHAnsi"/>
        </w:rPr>
        <w:t>Usadel</w:t>
      </w:r>
      <w:proofErr w:type="spellEnd"/>
      <w:r w:rsidRPr="00703828">
        <w:rPr>
          <w:rFonts w:cstheme="minorHAnsi"/>
        </w:rPr>
        <w:t>. 2014. Trimmomatic: a flexible trimmer for Illumina sequence data. Bioinformatics 30: 2114–2120.</w:t>
      </w:r>
    </w:p>
    <w:p w14:paraId="02881B97" w14:textId="77777777" w:rsidR="008E4F6B" w:rsidRPr="00703828" w:rsidRDefault="008E4F6B" w:rsidP="008E4648">
      <w:pPr>
        <w:rPr>
          <w:rFonts w:cstheme="minorHAnsi"/>
        </w:rPr>
      </w:pPr>
      <w:r w:rsidRPr="00703828">
        <w:rPr>
          <w:rFonts w:cstheme="minorHAnsi"/>
        </w:rPr>
        <w:t xml:space="preserve">Bramwell, D., and J. </w:t>
      </w:r>
      <w:proofErr w:type="spellStart"/>
      <w:r w:rsidRPr="00703828">
        <w:rPr>
          <w:rFonts w:cstheme="minorHAnsi"/>
        </w:rPr>
        <w:t>Caujapé</w:t>
      </w:r>
      <w:proofErr w:type="spellEnd"/>
      <w:r w:rsidRPr="00703828">
        <w:rPr>
          <w:rFonts w:cstheme="minorHAnsi"/>
        </w:rPr>
        <w:t>-Castells. 2011. The Biology of Island Floras. Cambridge University Press.</w:t>
      </w:r>
    </w:p>
    <w:p w14:paraId="3A972B6D" w14:textId="62538D38" w:rsidR="008E4F6B" w:rsidRPr="00703828" w:rsidRDefault="008E4F6B" w:rsidP="008E4648">
      <w:pPr>
        <w:rPr>
          <w:rFonts w:cstheme="minorHAnsi"/>
        </w:rPr>
      </w:pPr>
      <w:r w:rsidRPr="00703828">
        <w:rPr>
          <w:rFonts w:cstheme="minorHAnsi"/>
        </w:rPr>
        <w:t xml:space="preserve">Bramwell. 1977. A revision of </w:t>
      </w:r>
      <w:r w:rsidRPr="006B1A63">
        <w:rPr>
          <w:rFonts w:cstheme="minorHAnsi"/>
          <w:i/>
          <w:iCs/>
        </w:rPr>
        <w:t>Descurainia</w:t>
      </w:r>
      <w:r w:rsidRPr="00703828">
        <w:rPr>
          <w:rFonts w:cstheme="minorHAnsi"/>
        </w:rPr>
        <w:t xml:space="preserve"> Webb and Berth. section </w:t>
      </w:r>
      <w:proofErr w:type="spellStart"/>
      <w:r w:rsidRPr="006B1A63">
        <w:rPr>
          <w:rFonts w:cstheme="minorHAnsi"/>
          <w:i/>
          <w:iCs/>
        </w:rPr>
        <w:t>Sisymbriodendron</w:t>
      </w:r>
      <w:proofErr w:type="spellEnd"/>
      <w:r w:rsidRPr="00703828">
        <w:rPr>
          <w:rFonts w:cstheme="minorHAnsi"/>
        </w:rPr>
        <w:t xml:space="preserve"> (Christ) O.E. Schulz in the Canary Islands [Cruciferae]. Botanica </w:t>
      </w:r>
      <w:proofErr w:type="spellStart"/>
      <w:r w:rsidRPr="00703828">
        <w:rPr>
          <w:rFonts w:cstheme="minorHAnsi"/>
        </w:rPr>
        <w:t>Macaronesica</w:t>
      </w:r>
      <w:proofErr w:type="spellEnd"/>
      <w:r w:rsidR="006B1A63">
        <w:rPr>
          <w:rFonts w:cstheme="minorHAnsi"/>
        </w:rPr>
        <w:t xml:space="preserve"> 4: 31-53.</w:t>
      </w:r>
    </w:p>
    <w:p w14:paraId="5469B796" w14:textId="77777777" w:rsidR="008E4F6B" w:rsidRPr="00703828" w:rsidRDefault="008E4F6B" w:rsidP="008E4648">
      <w:pPr>
        <w:rPr>
          <w:rFonts w:cstheme="minorHAnsi"/>
        </w:rPr>
      </w:pPr>
      <w:r w:rsidRPr="00703828">
        <w:rPr>
          <w:rFonts w:cstheme="minorHAnsi"/>
        </w:rPr>
        <w:t>Burns, K. C. 2019. Evolution in Isolation: The Search for an Island Syndrome in Plants. Cambridge University Press.</w:t>
      </w:r>
    </w:p>
    <w:p w14:paraId="76B4CECE" w14:textId="77777777" w:rsidR="008E4F6B" w:rsidRPr="00703828" w:rsidRDefault="008E4F6B" w:rsidP="008E4648">
      <w:pPr>
        <w:rPr>
          <w:rFonts w:cstheme="minorHAnsi"/>
        </w:rPr>
      </w:pPr>
      <w:r w:rsidRPr="00703828">
        <w:rPr>
          <w:rFonts w:cstheme="minorHAnsi"/>
        </w:rPr>
        <w:t>Campbell, M. S., C. Holt, B. Moore, and M. Yandell. 2014. Genome Annotation and Curation Using MAKER and MAKER-P. Current Protocols in Bioinformatics 48: 4.11.1-4.11.39.</w:t>
      </w:r>
    </w:p>
    <w:p w14:paraId="116EA276" w14:textId="77777777" w:rsidR="008E4F6B" w:rsidRPr="00703828" w:rsidRDefault="008E4F6B" w:rsidP="008E4648">
      <w:pPr>
        <w:rPr>
          <w:rFonts w:cstheme="minorHAnsi"/>
        </w:rPr>
      </w:pPr>
      <w:proofErr w:type="spellStart"/>
      <w:r w:rsidRPr="00703828">
        <w:rPr>
          <w:rFonts w:cstheme="minorHAnsi"/>
        </w:rPr>
        <w:t>Cantarel</w:t>
      </w:r>
      <w:proofErr w:type="spellEnd"/>
      <w:r w:rsidRPr="00703828">
        <w:rPr>
          <w:rFonts w:cstheme="minorHAnsi"/>
        </w:rPr>
        <w:t>, B. L., I. Korf, S. M. C. Robb, G. Parra, E. Ross, B. Moore, C. Holt, et al. 2008. MAKER: An easy-to-use annotation pipeline designed for emerging model organism genomes. Genome Research 18: 188–196.</w:t>
      </w:r>
    </w:p>
    <w:p w14:paraId="0E0D2E54" w14:textId="77777777" w:rsidR="00F74419" w:rsidRPr="004C7337" w:rsidRDefault="008E4F6B" w:rsidP="00F74419">
      <w:pPr>
        <w:rPr>
          <w:lang w:val="pt-BR"/>
        </w:rPr>
      </w:pPr>
      <w:proofErr w:type="spellStart"/>
      <w:r w:rsidRPr="00703828">
        <w:rPr>
          <w:rFonts w:cstheme="minorHAnsi"/>
        </w:rPr>
        <w:t>Cerca</w:t>
      </w:r>
      <w:proofErr w:type="spellEnd"/>
      <w:r w:rsidRPr="00703828">
        <w:rPr>
          <w:rFonts w:cstheme="minorHAnsi"/>
        </w:rPr>
        <w:t xml:space="preserve">, J. 2023. Understanding natural selection and similarity: Convergent, parallel and repeated evolution. </w:t>
      </w:r>
      <w:r w:rsidRPr="004C7337">
        <w:rPr>
          <w:rFonts w:cstheme="minorHAnsi"/>
          <w:lang w:val="pt-BR"/>
        </w:rPr>
        <w:t>Molecular Ecology 32: 5451–5462.</w:t>
      </w:r>
    </w:p>
    <w:p w14:paraId="1FB15DC7" w14:textId="4D37A045" w:rsidR="00F74419" w:rsidRPr="00F74419" w:rsidRDefault="00F74419" w:rsidP="00F74419">
      <w:pPr>
        <w:rPr>
          <w:rFonts w:cstheme="minorHAnsi"/>
        </w:rPr>
      </w:pPr>
      <w:r w:rsidRPr="004C7337">
        <w:rPr>
          <w:rFonts w:cstheme="minorHAnsi"/>
          <w:lang w:val="pt-BR"/>
        </w:rPr>
        <w:t>Cerca J</w:t>
      </w:r>
      <w:r w:rsidR="004C7337">
        <w:rPr>
          <w:rFonts w:cstheme="minorHAnsi"/>
          <w:lang w:val="pt-BR"/>
        </w:rPr>
        <w:t>.</w:t>
      </w:r>
      <w:r w:rsidRPr="004C7337">
        <w:rPr>
          <w:rFonts w:cstheme="minorHAnsi"/>
          <w:lang w:val="pt-BR"/>
        </w:rPr>
        <w:t xml:space="preserve">, </w:t>
      </w:r>
      <w:r w:rsidR="004C7337">
        <w:rPr>
          <w:rFonts w:cstheme="minorHAnsi"/>
          <w:lang w:val="pt-BR"/>
        </w:rPr>
        <w:t xml:space="preserve">D. D. </w:t>
      </w:r>
      <w:r w:rsidRPr="004C7337">
        <w:rPr>
          <w:rFonts w:cstheme="minorHAnsi"/>
          <w:lang w:val="pt-BR"/>
        </w:rPr>
        <w:t xml:space="preserve">Cotoras, </w:t>
      </w:r>
      <w:r w:rsidR="004C7337">
        <w:rPr>
          <w:rFonts w:cstheme="minorHAnsi"/>
          <w:lang w:val="pt-BR"/>
        </w:rPr>
        <w:t xml:space="preserve">V. C. </w:t>
      </w:r>
      <w:r w:rsidRPr="004C7337">
        <w:rPr>
          <w:rFonts w:cstheme="minorHAnsi"/>
          <w:lang w:val="pt-BR"/>
        </w:rPr>
        <w:t xml:space="preserve">Bieker, </w:t>
      </w:r>
      <w:r w:rsidR="004C7337">
        <w:rPr>
          <w:rFonts w:cstheme="minorHAnsi"/>
          <w:lang w:val="pt-BR"/>
        </w:rPr>
        <w:t xml:space="preserve">R. </w:t>
      </w:r>
      <w:r w:rsidRPr="004C7337">
        <w:rPr>
          <w:rFonts w:cstheme="minorHAnsi"/>
          <w:lang w:val="pt-BR"/>
        </w:rPr>
        <w:t xml:space="preserve">De-Kayne, </w:t>
      </w:r>
      <w:r w:rsidR="004C7337">
        <w:rPr>
          <w:rFonts w:cstheme="minorHAnsi"/>
          <w:lang w:val="pt-BR"/>
        </w:rPr>
        <w:t xml:space="preserve">P. </w:t>
      </w:r>
      <w:r w:rsidRPr="004C7337">
        <w:rPr>
          <w:rFonts w:cstheme="minorHAnsi"/>
          <w:lang w:val="pt-BR"/>
        </w:rPr>
        <w:t xml:space="preserve">Vargas, </w:t>
      </w:r>
      <w:r w:rsidR="004C7337">
        <w:rPr>
          <w:rFonts w:cstheme="minorHAnsi"/>
          <w:lang w:val="pt-BR"/>
        </w:rPr>
        <w:t xml:space="preserve">M. </w:t>
      </w:r>
      <w:r w:rsidRPr="004C7337">
        <w:rPr>
          <w:rFonts w:cstheme="minorHAnsi"/>
          <w:lang w:val="pt-BR"/>
        </w:rPr>
        <w:t xml:space="preserve">Fernández-Mazuecos, et al. </w:t>
      </w:r>
      <w:r w:rsidR="004C7337">
        <w:rPr>
          <w:rFonts w:cstheme="minorHAnsi"/>
          <w:lang w:val="pt-BR"/>
        </w:rPr>
        <w:t xml:space="preserve">2023. </w:t>
      </w:r>
      <w:r w:rsidRPr="00F74419">
        <w:rPr>
          <w:rFonts w:cstheme="minorHAnsi"/>
        </w:rPr>
        <w:t xml:space="preserve">Evolutionary genomics of oceanic island radiations. Trends </w:t>
      </w:r>
      <w:r w:rsidR="004C7337">
        <w:rPr>
          <w:rFonts w:cstheme="minorHAnsi"/>
        </w:rPr>
        <w:t xml:space="preserve">in </w:t>
      </w:r>
      <w:r w:rsidRPr="00F74419">
        <w:rPr>
          <w:rFonts w:cstheme="minorHAnsi"/>
        </w:rPr>
        <w:t>Ecol</w:t>
      </w:r>
      <w:r w:rsidR="004C7337">
        <w:rPr>
          <w:rFonts w:cstheme="minorHAnsi"/>
        </w:rPr>
        <w:t>ogy and</w:t>
      </w:r>
      <w:r w:rsidRPr="00F74419">
        <w:rPr>
          <w:rFonts w:cstheme="minorHAnsi"/>
        </w:rPr>
        <w:t xml:space="preserve"> Evol</w:t>
      </w:r>
      <w:r w:rsidR="004C7337">
        <w:rPr>
          <w:rFonts w:cstheme="minorHAnsi"/>
        </w:rPr>
        <w:t xml:space="preserve">ution </w:t>
      </w:r>
      <w:r w:rsidRPr="00F74419">
        <w:rPr>
          <w:rFonts w:cstheme="minorHAnsi"/>
        </w:rPr>
        <w:t>38(7):</w:t>
      </w:r>
      <w:r w:rsidR="004C7337">
        <w:rPr>
          <w:rFonts w:cstheme="minorHAnsi"/>
        </w:rPr>
        <w:t xml:space="preserve"> </w:t>
      </w:r>
      <w:r w:rsidRPr="00F74419">
        <w:rPr>
          <w:rFonts w:cstheme="minorHAnsi"/>
        </w:rPr>
        <w:t>631-42.</w:t>
      </w:r>
    </w:p>
    <w:p w14:paraId="31AB5EB6" w14:textId="77777777" w:rsidR="008E4F6B" w:rsidRPr="00703828" w:rsidRDefault="008E4F6B" w:rsidP="008E4648">
      <w:pPr>
        <w:rPr>
          <w:rFonts w:cstheme="minorHAnsi"/>
        </w:rPr>
      </w:pPr>
      <w:r w:rsidRPr="00703828">
        <w:rPr>
          <w:rFonts w:cstheme="minorHAnsi"/>
        </w:rPr>
        <w:t>Chapman, M. A., S. J. Hiscock, and D. A. Filatov. 2013. Genomic Divergence during Speciation Driven by Adaptation to Altitude. Molecular Biology and Evolution 30: 2553–2567.</w:t>
      </w:r>
    </w:p>
    <w:p w14:paraId="165D4C67" w14:textId="77777777" w:rsidR="008E4F6B" w:rsidRPr="00703828" w:rsidRDefault="008E4F6B" w:rsidP="008E4648">
      <w:pPr>
        <w:rPr>
          <w:rFonts w:cstheme="minorHAnsi"/>
        </w:rPr>
      </w:pPr>
      <w:r w:rsidRPr="00703828">
        <w:rPr>
          <w:rFonts w:cstheme="minorHAnsi"/>
        </w:rPr>
        <w:t>Chen, H., T. Wang, X. He, X. Cai, R. Lin, J. Liang, J. Wu, et al. 2022. BRAD V3.0: an upgraded Brassicaceae database. Nucleic Acids Research 50: D1432–D1441.</w:t>
      </w:r>
    </w:p>
    <w:p w14:paraId="1448CE8F" w14:textId="77777777" w:rsidR="008E4F6B" w:rsidRPr="00703828" w:rsidRDefault="008E4F6B" w:rsidP="008E4648">
      <w:pPr>
        <w:rPr>
          <w:rFonts w:cstheme="minorHAnsi"/>
        </w:rPr>
      </w:pPr>
      <w:r w:rsidRPr="00703828">
        <w:rPr>
          <w:rFonts w:cstheme="minorHAnsi"/>
        </w:rPr>
        <w:t xml:space="preserve">Chen, J., Y. Huang, B. </w:t>
      </w:r>
      <w:proofErr w:type="spellStart"/>
      <w:r w:rsidRPr="00703828">
        <w:rPr>
          <w:rFonts w:cstheme="minorHAnsi"/>
        </w:rPr>
        <w:t>Brachi</w:t>
      </w:r>
      <w:proofErr w:type="spellEnd"/>
      <w:r w:rsidRPr="00703828">
        <w:rPr>
          <w:rFonts w:cstheme="minorHAnsi"/>
        </w:rPr>
        <w:t>, Q. Yun, W. Zhang, W. Lu, H. Li, et al. 2019. Genome-wide analysis of Cushion willow provides insights into alpine plant divergence in a biodiversity hotspot. Nature Communications 10: 5230.</w:t>
      </w:r>
    </w:p>
    <w:p w14:paraId="4828EDD5" w14:textId="77777777" w:rsidR="008E4F6B" w:rsidRPr="00703828" w:rsidRDefault="008E4F6B" w:rsidP="008E4648">
      <w:pPr>
        <w:rPr>
          <w:rFonts w:cstheme="minorHAnsi"/>
        </w:rPr>
      </w:pPr>
      <w:r w:rsidRPr="00703828">
        <w:rPr>
          <w:rFonts w:cstheme="minorHAnsi"/>
        </w:rPr>
        <w:lastRenderedPageBreak/>
        <w:t>Chen, T., D. Cohen, M. Itkin, S. Malitsky, and R. Fluhr. 2021. Lipoxygenase functions in 1O2 production during root responses to osmotic stress. Plant Physiology 185: 1638–1651.</w:t>
      </w:r>
    </w:p>
    <w:p w14:paraId="6538F2D2" w14:textId="77777777" w:rsidR="008E4F6B" w:rsidRPr="00703828" w:rsidRDefault="008E4F6B" w:rsidP="008E4648">
      <w:pPr>
        <w:rPr>
          <w:rFonts w:cstheme="minorHAnsi"/>
        </w:rPr>
      </w:pPr>
      <w:proofErr w:type="spellStart"/>
      <w:r w:rsidRPr="00703828">
        <w:rPr>
          <w:rFonts w:cstheme="minorHAnsi"/>
        </w:rPr>
        <w:t>Cheviron</w:t>
      </w:r>
      <w:proofErr w:type="spellEnd"/>
      <w:r w:rsidRPr="00703828">
        <w:rPr>
          <w:rFonts w:cstheme="minorHAnsi"/>
        </w:rPr>
        <w:t>, Z. A., and R. T. Brumfield. 2012. Genomic insights into adaptation to high-altitude environments. Heredity 108: 354–361.</w:t>
      </w:r>
    </w:p>
    <w:p w14:paraId="54C85873" w14:textId="77777777" w:rsidR="008E4F6B" w:rsidRPr="00703828" w:rsidRDefault="008E4F6B" w:rsidP="008E4648">
      <w:pPr>
        <w:rPr>
          <w:rFonts w:cstheme="minorHAnsi"/>
        </w:rPr>
      </w:pPr>
      <w:r w:rsidRPr="00703828">
        <w:rPr>
          <w:rFonts w:cstheme="minorHAnsi"/>
        </w:rPr>
        <w:t>Chikhi, R., and P. Medvedev. 2014. Informed and automated k-</w:t>
      </w:r>
      <w:proofErr w:type="spellStart"/>
      <w:r w:rsidRPr="00703828">
        <w:rPr>
          <w:rFonts w:cstheme="minorHAnsi"/>
        </w:rPr>
        <w:t>mer</w:t>
      </w:r>
      <w:proofErr w:type="spellEnd"/>
      <w:r w:rsidRPr="00703828">
        <w:rPr>
          <w:rFonts w:cstheme="minorHAnsi"/>
        </w:rPr>
        <w:t xml:space="preserve"> size selection for genome assembly. Bioinformatics 30: 31–37.</w:t>
      </w:r>
    </w:p>
    <w:p w14:paraId="24F61EC7" w14:textId="77777777" w:rsidR="008E4F6B" w:rsidRPr="004C7337" w:rsidRDefault="008E4F6B" w:rsidP="008E4648">
      <w:pPr>
        <w:rPr>
          <w:rFonts w:cstheme="minorHAnsi"/>
          <w:lang w:val="pt-BR"/>
        </w:rPr>
      </w:pPr>
      <w:r w:rsidRPr="00703828">
        <w:rPr>
          <w:rFonts w:cstheme="minorHAnsi"/>
        </w:rPr>
        <w:t xml:space="preserve">Cingolani, P., A. Platts, L. L. Wang, M. Coon, T. Nguyen, L. Wang, S. J. Land, et al. 2012. A program for annotating and predicting the effects of single nucleotide polymorphisms, </w:t>
      </w:r>
      <w:proofErr w:type="spellStart"/>
      <w:r w:rsidRPr="00703828">
        <w:rPr>
          <w:rFonts w:cstheme="minorHAnsi"/>
        </w:rPr>
        <w:t>SnpEff</w:t>
      </w:r>
      <w:proofErr w:type="spellEnd"/>
      <w:r w:rsidRPr="00703828">
        <w:rPr>
          <w:rFonts w:cstheme="minorHAnsi"/>
        </w:rPr>
        <w:t xml:space="preserve">. </w:t>
      </w:r>
      <w:r w:rsidRPr="004C7337">
        <w:rPr>
          <w:rFonts w:cstheme="minorHAnsi"/>
          <w:lang w:val="pt-BR"/>
        </w:rPr>
        <w:t>Fly 6: 80–92.</w:t>
      </w:r>
    </w:p>
    <w:p w14:paraId="11077A75" w14:textId="77777777" w:rsidR="008E4F6B" w:rsidRPr="00703828" w:rsidRDefault="008E4F6B" w:rsidP="008E4648">
      <w:pPr>
        <w:rPr>
          <w:rFonts w:cstheme="minorHAnsi"/>
        </w:rPr>
      </w:pPr>
      <w:r w:rsidRPr="004C7337">
        <w:rPr>
          <w:rFonts w:cstheme="minorHAnsi"/>
          <w:lang w:val="pt-BR"/>
        </w:rPr>
        <w:t xml:space="preserve">Claros, M. G., R. Bautista, D. Guerrero-Fernández, H. Benzerki, P. Seoane, and N. Fernández-Pozo. </w:t>
      </w:r>
      <w:r w:rsidRPr="00703828">
        <w:rPr>
          <w:rFonts w:cstheme="minorHAnsi"/>
        </w:rPr>
        <w:t>2012. Why Assembling Plant Genome Sequences Is So Challenging. Biology 1: 439–459.</w:t>
      </w:r>
    </w:p>
    <w:p w14:paraId="66F19CE3" w14:textId="77777777" w:rsidR="008E4F6B" w:rsidRPr="00703828" w:rsidRDefault="008E4F6B" w:rsidP="008E4648">
      <w:pPr>
        <w:rPr>
          <w:rFonts w:cstheme="minorHAnsi"/>
        </w:rPr>
      </w:pPr>
      <w:r w:rsidRPr="00703828">
        <w:rPr>
          <w:rFonts w:cstheme="minorHAnsi"/>
        </w:rPr>
        <w:t>Conte, G. L., M. E. Arnegard, C. L. Peichel, and D. Schluter. 2012. The probability of genetic parallelism and convergence in natural populations. Proceedings of the Royal Society B: Biological Sciences 279: 5039–5047.</w:t>
      </w:r>
    </w:p>
    <w:p w14:paraId="5E1CAE1E" w14:textId="77777777" w:rsidR="008E4F6B" w:rsidRPr="00703828" w:rsidRDefault="008E4F6B" w:rsidP="008E4648">
      <w:pPr>
        <w:rPr>
          <w:rFonts w:cstheme="minorHAnsi"/>
        </w:rPr>
      </w:pPr>
      <w:proofErr w:type="spellStart"/>
      <w:r w:rsidRPr="00703828">
        <w:rPr>
          <w:rFonts w:cstheme="minorHAnsi"/>
        </w:rPr>
        <w:t>Creff</w:t>
      </w:r>
      <w:proofErr w:type="spellEnd"/>
      <w:r w:rsidRPr="00703828">
        <w:rPr>
          <w:rFonts w:cstheme="minorHAnsi"/>
        </w:rPr>
        <w:t xml:space="preserve">, A., R. </w:t>
      </w:r>
      <w:proofErr w:type="spellStart"/>
      <w:r w:rsidRPr="00703828">
        <w:rPr>
          <w:rFonts w:cstheme="minorHAnsi"/>
        </w:rPr>
        <w:t>Sormani</w:t>
      </w:r>
      <w:proofErr w:type="spellEnd"/>
      <w:r w:rsidRPr="00703828">
        <w:rPr>
          <w:rFonts w:cstheme="minorHAnsi"/>
        </w:rPr>
        <w:t xml:space="preserve">, and T. </w:t>
      </w:r>
      <w:proofErr w:type="spellStart"/>
      <w:r w:rsidRPr="00703828">
        <w:rPr>
          <w:rFonts w:cstheme="minorHAnsi"/>
        </w:rPr>
        <w:t>Desnos</w:t>
      </w:r>
      <w:proofErr w:type="spellEnd"/>
      <w:r w:rsidRPr="00703828">
        <w:rPr>
          <w:rFonts w:cstheme="minorHAnsi"/>
        </w:rPr>
        <w:t>. 2010. The two Arabidopsis RPS6 genes, encoding for cytoplasmic ribosomal proteins S6, are functionally equivalent. Plant Molecular Biology 73: 533–546.</w:t>
      </w:r>
    </w:p>
    <w:p w14:paraId="0D50A632" w14:textId="77777777" w:rsidR="008E4F6B" w:rsidRPr="00703828" w:rsidRDefault="008E4F6B" w:rsidP="008E4648">
      <w:pPr>
        <w:rPr>
          <w:rFonts w:cstheme="minorHAnsi"/>
        </w:rPr>
      </w:pPr>
      <w:proofErr w:type="spellStart"/>
      <w:r w:rsidRPr="00703828">
        <w:rPr>
          <w:rFonts w:cstheme="minorHAnsi"/>
        </w:rPr>
        <w:t>Csilléry</w:t>
      </w:r>
      <w:proofErr w:type="spellEnd"/>
      <w:r w:rsidRPr="00703828">
        <w:rPr>
          <w:rFonts w:cstheme="minorHAnsi"/>
        </w:rPr>
        <w:t xml:space="preserve">, K., H. </w:t>
      </w:r>
      <w:proofErr w:type="spellStart"/>
      <w:r w:rsidRPr="00703828">
        <w:rPr>
          <w:rFonts w:cstheme="minorHAnsi"/>
        </w:rPr>
        <w:t>Lalagüe</w:t>
      </w:r>
      <w:proofErr w:type="spellEnd"/>
      <w:r w:rsidRPr="00703828">
        <w:rPr>
          <w:rFonts w:cstheme="minorHAnsi"/>
        </w:rPr>
        <w:t xml:space="preserve">, G. G. </w:t>
      </w:r>
      <w:proofErr w:type="spellStart"/>
      <w:r w:rsidRPr="00703828">
        <w:rPr>
          <w:rFonts w:cstheme="minorHAnsi"/>
        </w:rPr>
        <w:t>Vendramin</w:t>
      </w:r>
      <w:proofErr w:type="spellEnd"/>
      <w:r w:rsidRPr="00703828">
        <w:rPr>
          <w:rFonts w:cstheme="minorHAnsi"/>
        </w:rPr>
        <w:t xml:space="preserve">, S. C. González-Martínez, B. Fady, and S. </w:t>
      </w:r>
      <w:proofErr w:type="spellStart"/>
      <w:r w:rsidRPr="00703828">
        <w:rPr>
          <w:rFonts w:cstheme="minorHAnsi"/>
        </w:rPr>
        <w:t>Oddou-Muratorio</w:t>
      </w:r>
      <w:proofErr w:type="spellEnd"/>
      <w:r w:rsidRPr="00703828">
        <w:rPr>
          <w:rFonts w:cstheme="minorHAnsi"/>
        </w:rPr>
        <w:t>. 2014. Detecting short spatial scale local adaptation and epistatic selection in climate-related candidate genes in European beech (</w:t>
      </w:r>
      <w:r w:rsidRPr="006B1A63">
        <w:rPr>
          <w:rFonts w:cstheme="minorHAnsi"/>
          <w:i/>
          <w:iCs/>
        </w:rPr>
        <w:t>Fagus sylvatica</w:t>
      </w:r>
      <w:r w:rsidRPr="00703828">
        <w:rPr>
          <w:rFonts w:cstheme="minorHAnsi"/>
        </w:rPr>
        <w:t>) populations. Molecular Ecology 23: 4696–4708.</w:t>
      </w:r>
    </w:p>
    <w:p w14:paraId="4790A00C" w14:textId="77777777" w:rsidR="008E4F6B" w:rsidRPr="006B1A63" w:rsidRDefault="008E4F6B" w:rsidP="008E4648">
      <w:pPr>
        <w:rPr>
          <w:rFonts w:cstheme="minorHAnsi"/>
        </w:rPr>
      </w:pPr>
      <w:proofErr w:type="spellStart"/>
      <w:r w:rsidRPr="00703828">
        <w:rPr>
          <w:rFonts w:cstheme="minorHAnsi"/>
        </w:rPr>
        <w:t>Danecek</w:t>
      </w:r>
      <w:proofErr w:type="spellEnd"/>
      <w:r w:rsidRPr="00703828">
        <w:rPr>
          <w:rFonts w:cstheme="minorHAnsi"/>
        </w:rPr>
        <w:t xml:space="preserve">, P., A. Auton, G. </w:t>
      </w:r>
      <w:proofErr w:type="spellStart"/>
      <w:r w:rsidRPr="00703828">
        <w:rPr>
          <w:rFonts w:cstheme="minorHAnsi"/>
        </w:rPr>
        <w:t>Abecasis</w:t>
      </w:r>
      <w:proofErr w:type="spellEnd"/>
      <w:r w:rsidRPr="00703828">
        <w:rPr>
          <w:rFonts w:cstheme="minorHAnsi"/>
        </w:rPr>
        <w:t xml:space="preserve">, C. A. Albers, E. Banks, M. A. </w:t>
      </w:r>
      <w:proofErr w:type="spellStart"/>
      <w:r w:rsidRPr="00703828">
        <w:rPr>
          <w:rFonts w:cstheme="minorHAnsi"/>
        </w:rPr>
        <w:t>DePristo</w:t>
      </w:r>
      <w:proofErr w:type="spellEnd"/>
      <w:r w:rsidRPr="00703828">
        <w:rPr>
          <w:rFonts w:cstheme="minorHAnsi"/>
        </w:rPr>
        <w:t xml:space="preserve">, R. E. Handsaker, et al. 2011. The </w:t>
      </w:r>
      <w:r w:rsidRPr="006B1A63">
        <w:rPr>
          <w:rFonts w:cstheme="minorHAnsi"/>
        </w:rPr>
        <w:t xml:space="preserve">variant call format and </w:t>
      </w:r>
      <w:proofErr w:type="spellStart"/>
      <w:r w:rsidRPr="006B1A63">
        <w:rPr>
          <w:rFonts w:cstheme="minorHAnsi"/>
        </w:rPr>
        <w:t>VCFtools</w:t>
      </w:r>
      <w:proofErr w:type="spellEnd"/>
      <w:r w:rsidRPr="006B1A63">
        <w:rPr>
          <w:rFonts w:cstheme="minorHAnsi"/>
        </w:rPr>
        <w:t>. Bioinformatics 27: 2156–2158.</w:t>
      </w:r>
    </w:p>
    <w:p w14:paraId="1258BCC3" w14:textId="77777777" w:rsidR="008E4F6B" w:rsidRPr="006B1A63" w:rsidRDefault="008E4F6B" w:rsidP="008E4648">
      <w:pPr>
        <w:rPr>
          <w:rFonts w:cstheme="minorHAnsi"/>
          <w:color w:val="222222"/>
          <w:shd w:val="clear" w:color="auto" w:fill="FFFFFF"/>
        </w:rPr>
      </w:pPr>
      <w:r w:rsidRPr="006B1A63">
        <w:rPr>
          <w:rFonts w:cstheme="minorHAnsi"/>
          <w:color w:val="222222"/>
          <w:shd w:val="clear" w:color="auto" w:fill="FFFFFF"/>
        </w:rPr>
        <w:t xml:space="preserve">de </w:t>
      </w:r>
      <w:proofErr w:type="spellStart"/>
      <w:r w:rsidRPr="006B1A63">
        <w:rPr>
          <w:rFonts w:cstheme="minorHAnsi"/>
          <w:color w:val="222222"/>
          <w:shd w:val="clear" w:color="auto" w:fill="FFFFFF"/>
        </w:rPr>
        <w:t>Villemereuil</w:t>
      </w:r>
      <w:proofErr w:type="spellEnd"/>
      <w:r w:rsidRPr="006B1A63">
        <w:rPr>
          <w:rFonts w:cstheme="minorHAnsi"/>
          <w:color w:val="222222"/>
          <w:shd w:val="clear" w:color="auto" w:fill="FFFFFF"/>
        </w:rPr>
        <w:t xml:space="preserve">, P., </w:t>
      </w:r>
      <w:proofErr w:type="spellStart"/>
      <w:r w:rsidRPr="006B1A63">
        <w:rPr>
          <w:rFonts w:cstheme="minorHAnsi"/>
          <w:color w:val="222222"/>
          <w:shd w:val="clear" w:color="auto" w:fill="FFFFFF"/>
        </w:rPr>
        <w:t>Mouterde</w:t>
      </w:r>
      <w:proofErr w:type="spellEnd"/>
      <w:r w:rsidRPr="006B1A63">
        <w:rPr>
          <w:rFonts w:cstheme="minorHAnsi"/>
          <w:color w:val="222222"/>
          <w:shd w:val="clear" w:color="auto" w:fill="FFFFFF"/>
        </w:rPr>
        <w:t xml:space="preserve">, M., </w:t>
      </w:r>
      <w:proofErr w:type="spellStart"/>
      <w:r w:rsidRPr="006B1A63">
        <w:rPr>
          <w:rFonts w:cstheme="minorHAnsi"/>
          <w:color w:val="222222"/>
          <w:shd w:val="clear" w:color="auto" w:fill="FFFFFF"/>
        </w:rPr>
        <w:t>Gaggiotti</w:t>
      </w:r>
      <w:proofErr w:type="spellEnd"/>
      <w:r w:rsidRPr="006B1A63">
        <w:rPr>
          <w:rFonts w:cstheme="minorHAnsi"/>
          <w:color w:val="222222"/>
          <w:shd w:val="clear" w:color="auto" w:fill="FFFFFF"/>
        </w:rPr>
        <w:t>, O.E. and Till‐</w:t>
      </w:r>
      <w:proofErr w:type="spellStart"/>
      <w:r w:rsidRPr="006B1A63">
        <w:rPr>
          <w:rFonts w:cstheme="minorHAnsi"/>
          <w:color w:val="222222"/>
          <w:shd w:val="clear" w:color="auto" w:fill="FFFFFF"/>
        </w:rPr>
        <w:t>Bottraud</w:t>
      </w:r>
      <w:proofErr w:type="spellEnd"/>
      <w:r w:rsidRPr="006B1A63">
        <w:rPr>
          <w:rFonts w:cstheme="minorHAnsi"/>
          <w:color w:val="222222"/>
          <w:shd w:val="clear" w:color="auto" w:fill="FFFFFF"/>
        </w:rPr>
        <w:t xml:space="preserve">, I., 2018. Patterns of phenotypic plasticity and local adaptation in the wide elevation range of the alpine plant </w:t>
      </w:r>
      <w:r w:rsidRPr="006B1A63">
        <w:rPr>
          <w:rFonts w:cstheme="minorHAnsi"/>
          <w:i/>
          <w:iCs/>
          <w:color w:val="222222"/>
          <w:shd w:val="clear" w:color="auto" w:fill="FFFFFF"/>
        </w:rPr>
        <w:t xml:space="preserve">Arabis </w:t>
      </w:r>
      <w:proofErr w:type="spellStart"/>
      <w:r w:rsidRPr="006B1A63">
        <w:rPr>
          <w:rFonts w:cstheme="minorHAnsi"/>
          <w:i/>
          <w:iCs/>
          <w:color w:val="222222"/>
          <w:shd w:val="clear" w:color="auto" w:fill="FFFFFF"/>
        </w:rPr>
        <w:t>alpina</w:t>
      </w:r>
      <w:proofErr w:type="spellEnd"/>
      <w:r w:rsidRPr="006B1A63">
        <w:rPr>
          <w:rFonts w:cstheme="minorHAnsi"/>
          <w:color w:val="222222"/>
          <w:shd w:val="clear" w:color="auto" w:fill="FFFFFF"/>
        </w:rPr>
        <w:t>. Journal of Ecology, 106:1952-1971.</w:t>
      </w:r>
    </w:p>
    <w:p w14:paraId="714E347E" w14:textId="77777777" w:rsidR="008E4F6B" w:rsidRPr="00703828" w:rsidRDefault="008E4F6B" w:rsidP="008E4648">
      <w:pPr>
        <w:rPr>
          <w:rFonts w:cstheme="minorHAnsi"/>
        </w:rPr>
      </w:pPr>
      <w:r w:rsidRPr="006B1A63">
        <w:rPr>
          <w:rFonts w:cstheme="minorHAnsi"/>
        </w:rPr>
        <w:t>del Arco Aguilar, M. J., and O. Rodríguez Delgado. 2018. Vegetation of the Canary Islands. Springer International Publishing AG</w:t>
      </w:r>
      <w:r>
        <w:rPr>
          <w:rFonts w:cstheme="minorHAnsi"/>
        </w:rPr>
        <w:t>.</w:t>
      </w:r>
    </w:p>
    <w:p w14:paraId="6040B3B1" w14:textId="77777777" w:rsidR="008E4F6B" w:rsidRPr="00703828" w:rsidRDefault="008E4F6B" w:rsidP="008E4648">
      <w:pPr>
        <w:rPr>
          <w:rFonts w:cstheme="minorHAnsi"/>
        </w:rPr>
      </w:pPr>
      <w:r w:rsidRPr="00703828">
        <w:rPr>
          <w:rFonts w:cstheme="minorHAnsi"/>
        </w:rPr>
        <w:t xml:space="preserve">Dobin, A., C. A. Davis, F. Schlesinger, J. </w:t>
      </w:r>
      <w:proofErr w:type="spellStart"/>
      <w:r w:rsidRPr="00703828">
        <w:rPr>
          <w:rFonts w:cstheme="minorHAnsi"/>
        </w:rPr>
        <w:t>Drenkow</w:t>
      </w:r>
      <w:proofErr w:type="spellEnd"/>
      <w:r w:rsidRPr="00703828">
        <w:rPr>
          <w:rFonts w:cstheme="minorHAnsi"/>
        </w:rPr>
        <w:t xml:space="preserve">, C. Zaleski, S. Jha, P. </w:t>
      </w:r>
      <w:proofErr w:type="spellStart"/>
      <w:r w:rsidRPr="00703828">
        <w:rPr>
          <w:rFonts w:cstheme="minorHAnsi"/>
        </w:rPr>
        <w:t>Batut</w:t>
      </w:r>
      <w:proofErr w:type="spellEnd"/>
      <w:r w:rsidRPr="00703828">
        <w:rPr>
          <w:rFonts w:cstheme="minorHAnsi"/>
        </w:rPr>
        <w:t>, et al. 2013. STAR: ultrafast universal RNA-</w:t>
      </w:r>
      <w:proofErr w:type="spellStart"/>
      <w:r w:rsidRPr="00703828">
        <w:rPr>
          <w:rFonts w:cstheme="minorHAnsi"/>
        </w:rPr>
        <w:t>seq</w:t>
      </w:r>
      <w:proofErr w:type="spellEnd"/>
      <w:r w:rsidRPr="00703828">
        <w:rPr>
          <w:rFonts w:cstheme="minorHAnsi"/>
        </w:rPr>
        <w:t xml:space="preserve"> aligner. Bioinformatics 29: 15–21.</w:t>
      </w:r>
    </w:p>
    <w:p w14:paraId="2D3A7920" w14:textId="77777777" w:rsidR="008E4F6B" w:rsidRPr="00703828" w:rsidRDefault="008E4F6B" w:rsidP="008E4648">
      <w:pPr>
        <w:rPr>
          <w:rFonts w:cstheme="minorHAnsi"/>
        </w:rPr>
      </w:pPr>
      <w:r w:rsidRPr="00703828">
        <w:rPr>
          <w:rFonts w:cstheme="minorHAnsi"/>
        </w:rPr>
        <w:t>dos Reis, M., and Z. Yang. 2019. Bayesian Molecular Clock Dating Using Genome-Scale Datasets. In M. Anisimova [ed.], Evolutionary Genomics: Statistical and Computational Methods, Methods in Molecular Biology, 309–330. Springer, New York, NY.</w:t>
      </w:r>
    </w:p>
    <w:p w14:paraId="374582B6" w14:textId="77777777" w:rsidR="008E4F6B" w:rsidRPr="00703828" w:rsidRDefault="008E4F6B" w:rsidP="008E4648">
      <w:pPr>
        <w:rPr>
          <w:rFonts w:cstheme="minorHAnsi"/>
        </w:rPr>
      </w:pPr>
      <w:proofErr w:type="spellStart"/>
      <w:r w:rsidRPr="00703828">
        <w:rPr>
          <w:rFonts w:cstheme="minorHAnsi"/>
        </w:rPr>
        <w:t>Dubest</w:t>
      </w:r>
      <w:proofErr w:type="spellEnd"/>
      <w:r w:rsidRPr="00703828">
        <w:rPr>
          <w:rFonts w:cstheme="minorHAnsi"/>
        </w:rPr>
        <w:t>, S., M. E. Gallego, and C. I. White. 2004. Roles of the AtErcc1 protein in recombination. The Plant Journal 39: 334–342.</w:t>
      </w:r>
    </w:p>
    <w:p w14:paraId="00B461E7" w14:textId="77777777" w:rsidR="008E4F6B" w:rsidRPr="00703828" w:rsidRDefault="008E4F6B" w:rsidP="008E4648">
      <w:pPr>
        <w:rPr>
          <w:rFonts w:cstheme="minorHAnsi"/>
        </w:rPr>
      </w:pPr>
      <w:r w:rsidRPr="00703828">
        <w:rPr>
          <w:rFonts w:cstheme="minorHAnsi"/>
        </w:rPr>
        <w:t>Eilbeck, K., B. Moore, C. Holt, and M. Yandell. 2009. Quantitative measures for the management and comparison of annotated genomes. BMC Bioinformatics 10: 67.</w:t>
      </w:r>
    </w:p>
    <w:p w14:paraId="231C8FF8" w14:textId="77777777" w:rsidR="008E4F6B" w:rsidRPr="00703828" w:rsidRDefault="008E4F6B" w:rsidP="008E4648">
      <w:pPr>
        <w:rPr>
          <w:rFonts w:cstheme="minorHAnsi"/>
        </w:rPr>
      </w:pPr>
      <w:r w:rsidRPr="00703828">
        <w:rPr>
          <w:rFonts w:cstheme="minorHAnsi"/>
        </w:rPr>
        <w:t>Emerson, B. C. 2002. Evolution on oceanic islands: molecular phylogenetic approaches to understanding pattern and process. Molecular Ecology 11: 951–966.</w:t>
      </w:r>
    </w:p>
    <w:p w14:paraId="19CBE7A7" w14:textId="77777777" w:rsidR="008E4F6B" w:rsidRPr="00703828" w:rsidRDefault="008E4F6B" w:rsidP="008E4648">
      <w:pPr>
        <w:rPr>
          <w:rFonts w:cstheme="minorHAnsi"/>
        </w:rPr>
      </w:pPr>
      <w:r w:rsidRPr="00703828">
        <w:rPr>
          <w:rFonts w:cstheme="minorHAnsi"/>
        </w:rPr>
        <w:t>Emms, D. M., and S. Kelly. 2017. STRIDE: Species Tree Root Inference from Gene Duplication Events. Molecular Biology and Evolution 34: 3267–3278.</w:t>
      </w:r>
    </w:p>
    <w:p w14:paraId="3E82A661" w14:textId="77777777" w:rsidR="008E4F6B" w:rsidRPr="00703828" w:rsidRDefault="008E4F6B" w:rsidP="008E4648">
      <w:pPr>
        <w:rPr>
          <w:rFonts w:cstheme="minorHAnsi"/>
        </w:rPr>
      </w:pPr>
      <w:r w:rsidRPr="00703828">
        <w:rPr>
          <w:rFonts w:cstheme="minorHAnsi"/>
        </w:rPr>
        <w:lastRenderedPageBreak/>
        <w:t xml:space="preserve">Emms, D. M., and S. Kelly. 2018. STAG: Species Tree Inference from All Genes. </w:t>
      </w:r>
      <w:proofErr w:type="spellStart"/>
      <w:r w:rsidRPr="00703828">
        <w:rPr>
          <w:rFonts w:cstheme="minorHAnsi"/>
        </w:rPr>
        <w:t>Biorxiv</w:t>
      </w:r>
      <w:proofErr w:type="spellEnd"/>
      <w:r w:rsidRPr="00703828">
        <w:rPr>
          <w:rFonts w:cstheme="minorHAnsi"/>
        </w:rPr>
        <w:t xml:space="preserve"> 267914.</w:t>
      </w:r>
    </w:p>
    <w:p w14:paraId="3535BBFB" w14:textId="77777777" w:rsidR="008E4F6B" w:rsidRPr="00703828" w:rsidRDefault="008E4F6B" w:rsidP="008E4648">
      <w:pPr>
        <w:rPr>
          <w:rFonts w:cstheme="minorHAnsi"/>
        </w:rPr>
      </w:pPr>
      <w:r w:rsidRPr="00703828">
        <w:rPr>
          <w:rFonts w:cstheme="minorHAnsi"/>
        </w:rPr>
        <w:t xml:space="preserve">Emms, D. M., and S. Kelly. 2019. </w:t>
      </w:r>
      <w:proofErr w:type="spellStart"/>
      <w:r w:rsidRPr="00703828">
        <w:rPr>
          <w:rFonts w:cstheme="minorHAnsi"/>
        </w:rPr>
        <w:t>OrthoFinder</w:t>
      </w:r>
      <w:proofErr w:type="spellEnd"/>
      <w:r w:rsidRPr="00703828">
        <w:rPr>
          <w:rFonts w:cstheme="minorHAnsi"/>
        </w:rPr>
        <w:t>: phylogenetic orthology inference for comparative genomics. Genome Biology 20: 238.</w:t>
      </w:r>
    </w:p>
    <w:p w14:paraId="69795B28" w14:textId="77777777" w:rsidR="008E4F6B" w:rsidRPr="004C7337" w:rsidRDefault="008E4F6B" w:rsidP="008E4648">
      <w:pPr>
        <w:rPr>
          <w:rFonts w:cstheme="minorHAnsi"/>
          <w:lang w:val="pt-BR"/>
        </w:rPr>
      </w:pPr>
      <w:r w:rsidRPr="00703828">
        <w:rPr>
          <w:rFonts w:cstheme="minorHAnsi"/>
        </w:rPr>
        <w:t xml:space="preserve">Feng, L., H. Lin, M. Kang, Y. Ren, X. Yu, Z. Xu, S. Wang, et al. 2022. A chromosome-level genome assembly of an alpine plant </w:t>
      </w:r>
      <w:proofErr w:type="spellStart"/>
      <w:r w:rsidRPr="006B1A63">
        <w:rPr>
          <w:rFonts w:cstheme="minorHAnsi"/>
          <w:i/>
          <w:iCs/>
        </w:rPr>
        <w:t>Crucihimalaya</w:t>
      </w:r>
      <w:proofErr w:type="spellEnd"/>
      <w:r w:rsidRPr="006B1A63">
        <w:rPr>
          <w:rFonts w:cstheme="minorHAnsi"/>
          <w:i/>
          <w:iCs/>
        </w:rPr>
        <w:t xml:space="preserve"> </w:t>
      </w:r>
      <w:proofErr w:type="spellStart"/>
      <w:r w:rsidRPr="006B1A63">
        <w:rPr>
          <w:rFonts w:cstheme="minorHAnsi"/>
          <w:i/>
          <w:iCs/>
        </w:rPr>
        <w:t>lasiocarpa</w:t>
      </w:r>
      <w:proofErr w:type="spellEnd"/>
      <w:r w:rsidRPr="00703828">
        <w:rPr>
          <w:rFonts w:cstheme="minorHAnsi"/>
        </w:rPr>
        <w:t xml:space="preserve"> provides insights into high-altitude adaptation. </w:t>
      </w:r>
      <w:r w:rsidRPr="004C7337">
        <w:rPr>
          <w:rFonts w:cstheme="minorHAnsi"/>
          <w:lang w:val="pt-BR"/>
        </w:rPr>
        <w:t>DNA Research 29: dsac004.</w:t>
      </w:r>
    </w:p>
    <w:p w14:paraId="6FAAF89A" w14:textId="77777777" w:rsidR="008E4F6B" w:rsidRPr="00703828" w:rsidRDefault="008E4F6B" w:rsidP="008E4648">
      <w:pPr>
        <w:rPr>
          <w:rFonts w:cstheme="minorHAnsi"/>
        </w:rPr>
      </w:pPr>
      <w:r w:rsidRPr="004C7337">
        <w:rPr>
          <w:lang w:val="pt-BR"/>
        </w:rPr>
        <w:t xml:space="preserve">Fernández- Palacios, J. M., and J. P. de Nicolás. </w:t>
      </w:r>
      <w:r w:rsidRPr="00703828">
        <w:t>1995. Altitudinal pattern of vegetation variation on Tenerife. Journal of Vegetation Science 6: 183-190</w:t>
      </w:r>
      <w:r>
        <w:t>.</w:t>
      </w:r>
    </w:p>
    <w:p w14:paraId="0D101B71" w14:textId="77777777" w:rsidR="008E4F6B" w:rsidRPr="00703828" w:rsidRDefault="008E4F6B" w:rsidP="008E4648">
      <w:pPr>
        <w:rPr>
          <w:rFonts w:cstheme="minorHAnsi"/>
        </w:rPr>
      </w:pPr>
      <w:r w:rsidRPr="00703828">
        <w:rPr>
          <w:rFonts w:cstheme="minorHAnsi"/>
        </w:rPr>
        <w:t>Fernández-Palacios, J. M. 1992. Climatic responses of plant species on Tenerife, The Canary Islands. Journal of Vegetation Science 3: 595–603.</w:t>
      </w:r>
    </w:p>
    <w:p w14:paraId="3DF97C51" w14:textId="77777777" w:rsidR="008E4F6B" w:rsidRPr="00703828" w:rsidRDefault="008E4F6B" w:rsidP="008E4648">
      <w:pPr>
        <w:rPr>
          <w:rFonts w:cstheme="minorHAnsi"/>
        </w:rPr>
      </w:pPr>
      <w:r w:rsidRPr="00703828">
        <w:rPr>
          <w:rFonts w:cstheme="minorHAnsi"/>
        </w:rPr>
        <w:t>Fernández-Palacios, J. M., R. Otto, M. K. Borregaard, H. Kreft, J. P. Price, M. J. Steinbauer, P. Weigelt, and R. J. Whittaker. 2021. Evolutionary winners are ecological losers among oceanic island plants. Journal of Biogeography 48: 2186–2198.</w:t>
      </w:r>
    </w:p>
    <w:p w14:paraId="27230718" w14:textId="77777777" w:rsidR="008E4F6B" w:rsidRPr="00703828" w:rsidRDefault="008E4F6B" w:rsidP="008E4648">
      <w:pPr>
        <w:rPr>
          <w:rFonts w:cstheme="minorHAnsi"/>
        </w:rPr>
      </w:pPr>
      <w:r w:rsidRPr="00703828">
        <w:rPr>
          <w:rFonts w:cstheme="minorHAnsi"/>
        </w:rPr>
        <w:t xml:space="preserve">Fischer, M. C., C. </w:t>
      </w:r>
      <w:proofErr w:type="spellStart"/>
      <w:r w:rsidRPr="00703828">
        <w:rPr>
          <w:rFonts w:cstheme="minorHAnsi"/>
        </w:rPr>
        <w:t>Rellstab</w:t>
      </w:r>
      <w:proofErr w:type="spellEnd"/>
      <w:r w:rsidRPr="00703828">
        <w:rPr>
          <w:rFonts w:cstheme="minorHAnsi"/>
        </w:rPr>
        <w:t xml:space="preserve">, A. Tedder, S. Zoller, F. </w:t>
      </w:r>
      <w:proofErr w:type="spellStart"/>
      <w:r w:rsidRPr="00703828">
        <w:rPr>
          <w:rFonts w:cstheme="minorHAnsi"/>
        </w:rPr>
        <w:t>Gugerli</w:t>
      </w:r>
      <w:proofErr w:type="spellEnd"/>
      <w:r w:rsidRPr="00703828">
        <w:rPr>
          <w:rFonts w:cstheme="minorHAnsi"/>
        </w:rPr>
        <w:t xml:space="preserve">, K. K. Shimizu, R. </w:t>
      </w:r>
      <w:proofErr w:type="spellStart"/>
      <w:r w:rsidRPr="00703828">
        <w:rPr>
          <w:rFonts w:cstheme="minorHAnsi"/>
        </w:rPr>
        <w:t>Holderegger</w:t>
      </w:r>
      <w:proofErr w:type="spellEnd"/>
      <w:r w:rsidRPr="00703828">
        <w:rPr>
          <w:rFonts w:cstheme="minorHAnsi"/>
        </w:rPr>
        <w:t xml:space="preserve">, and A. Widmer. 2013. Population genomic footprints of selection and associations with climate in natural populations of </w:t>
      </w:r>
      <w:r w:rsidRPr="006B1A63">
        <w:rPr>
          <w:rFonts w:cstheme="minorHAnsi"/>
          <w:i/>
          <w:iCs/>
        </w:rPr>
        <w:t xml:space="preserve">Arabidopsis </w:t>
      </w:r>
      <w:proofErr w:type="spellStart"/>
      <w:r w:rsidRPr="006B1A63">
        <w:rPr>
          <w:rFonts w:cstheme="minorHAnsi"/>
          <w:i/>
          <w:iCs/>
        </w:rPr>
        <w:t>halleri</w:t>
      </w:r>
      <w:proofErr w:type="spellEnd"/>
      <w:r w:rsidRPr="00703828">
        <w:rPr>
          <w:rFonts w:cstheme="minorHAnsi"/>
        </w:rPr>
        <w:t xml:space="preserve"> from the Alps. Molecular Ecology 22: 5594–5607.</w:t>
      </w:r>
    </w:p>
    <w:p w14:paraId="05D3EB21" w14:textId="77777777" w:rsidR="008E4F6B" w:rsidRPr="00703828" w:rsidRDefault="008E4F6B" w:rsidP="008E4648">
      <w:pPr>
        <w:rPr>
          <w:rFonts w:cstheme="minorHAnsi"/>
        </w:rPr>
      </w:pPr>
      <w:r w:rsidRPr="00703828">
        <w:rPr>
          <w:rFonts w:cstheme="minorHAnsi"/>
        </w:rPr>
        <w:t xml:space="preserve">Fournier-Level, A., M. A. Taylor, J. F. Paril, A. Martínez-Berdeja, M. C. Stitzer, M. D. Cooper, J. L. Roe, et al. 2022. Adaptive significance of flowering time variation across natural seasonal environments in </w:t>
      </w:r>
      <w:r w:rsidRPr="006B1A63">
        <w:rPr>
          <w:rFonts w:cstheme="minorHAnsi"/>
          <w:i/>
          <w:iCs/>
        </w:rPr>
        <w:t>Arabidopsis thaliana.</w:t>
      </w:r>
      <w:r w:rsidRPr="00703828">
        <w:rPr>
          <w:rFonts w:cstheme="minorHAnsi"/>
        </w:rPr>
        <w:t xml:space="preserve"> New Phytologist 234: 719–734.</w:t>
      </w:r>
    </w:p>
    <w:p w14:paraId="2DF00870" w14:textId="77777777" w:rsidR="008E4F6B" w:rsidRPr="00703828" w:rsidRDefault="008E4F6B" w:rsidP="008E4648">
      <w:pPr>
        <w:rPr>
          <w:rFonts w:cstheme="minorHAnsi"/>
        </w:rPr>
      </w:pPr>
      <w:r w:rsidRPr="00703828">
        <w:rPr>
          <w:rFonts w:cstheme="minorHAnsi"/>
        </w:rPr>
        <w:t>Franks, S. J., and A. A. Hoffmann. 2012. Genetics of climate change adaptation. Annual Review of Genetics 46: 185–208.</w:t>
      </w:r>
    </w:p>
    <w:p w14:paraId="6C80740C" w14:textId="77777777" w:rsidR="008E4F6B" w:rsidRPr="00703828" w:rsidRDefault="008E4F6B" w:rsidP="008E4648">
      <w:pPr>
        <w:rPr>
          <w:rFonts w:cstheme="minorHAnsi"/>
        </w:rPr>
      </w:pPr>
      <w:r w:rsidRPr="00703828">
        <w:rPr>
          <w:rFonts w:cstheme="minorHAnsi"/>
        </w:rPr>
        <w:t xml:space="preserve">Gaudet, P., M. S. </w:t>
      </w:r>
      <w:proofErr w:type="spellStart"/>
      <w:r w:rsidRPr="00703828">
        <w:rPr>
          <w:rFonts w:cstheme="minorHAnsi"/>
        </w:rPr>
        <w:t>Livstone</w:t>
      </w:r>
      <w:proofErr w:type="spellEnd"/>
      <w:r w:rsidRPr="00703828">
        <w:rPr>
          <w:rFonts w:cstheme="minorHAnsi"/>
        </w:rPr>
        <w:t>, S. E. Lewis, and P. D. Thomas. 2011. Phylogenetic-based propagation of functional annotations within the Gene Ontology consortium. Briefings in Bioinformatics 12: 449–462.</w:t>
      </w:r>
    </w:p>
    <w:p w14:paraId="16F0D584" w14:textId="77777777" w:rsidR="008E4F6B" w:rsidRPr="00703828" w:rsidRDefault="008E4F6B" w:rsidP="008E4648">
      <w:pPr>
        <w:rPr>
          <w:rFonts w:cstheme="minorHAnsi"/>
        </w:rPr>
      </w:pPr>
      <w:r w:rsidRPr="00703828">
        <w:rPr>
          <w:rFonts w:cstheme="minorHAnsi"/>
        </w:rPr>
        <w:t xml:space="preserve">Ge, S. X., D. Jung, and R. Yao. 2020. </w:t>
      </w:r>
      <w:proofErr w:type="spellStart"/>
      <w:r w:rsidRPr="00703828">
        <w:rPr>
          <w:rFonts w:cstheme="minorHAnsi"/>
        </w:rPr>
        <w:t>ShinyGO</w:t>
      </w:r>
      <w:proofErr w:type="spellEnd"/>
      <w:r w:rsidRPr="00703828">
        <w:rPr>
          <w:rFonts w:cstheme="minorHAnsi"/>
        </w:rPr>
        <w:t>: a graphical gene-set enrichment tool for animals and plants. Bioinformatics 36: 2628–2629.</w:t>
      </w:r>
    </w:p>
    <w:p w14:paraId="04C62B27" w14:textId="77777777" w:rsidR="008E4F6B" w:rsidRPr="00703828" w:rsidRDefault="008E4F6B" w:rsidP="008E4648">
      <w:pPr>
        <w:rPr>
          <w:rFonts w:cstheme="minorHAnsi"/>
        </w:rPr>
      </w:pPr>
      <w:r w:rsidRPr="00703828">
        <w:rPr>
          <w:rFonts w:cstheme="minorHAnsi"/>
        </w:rPr>
        <w:t xml:space="preserve">González-Rodríguez, Á. M., P. Brito, J. R. Lorenzo, A. Gruber, W. </w:t>
      </w:r>
      <w:proofErr w:type="spellStart"/>
      <w:r w:rsidRPr="00703828">
        <w:rPr>
          <w:rFonts w:cstheme="minorHAnsi"/>
        </w:rPr>
        <w:t>Oberhuber</w:t>
      </w:r>
      <w:proofErr w:type="spellEnd"/>
      <w:r w:rsidRPr="00703828">
        <w:rPr>
          <w:rFonts w:cstheme="minorHAnsi"/>
        </w:rPr>
        <w:t xml:space="preserve">, and G. Wieser. 2017. Seasonal cycles of sap flow and stem radius variation of </w:t>
      </w:r>
      <w:proofErr w:type="spellStart"/>
      <w:r w:rsidRPr="006B1A63">
        <w:rPr>
          <w:rFonts w:cstheme="minorHAnsi"/>
          <w:i/>
          <w:iCs/>
        </w:rPr>
        <w:t>Spartocytisus</w:t>
      </w:r>
      <w:proofErr w:type="spellEnd"/>
      <w:r w:rsidRPr="006B1A63">
        <w:rPr>
          <w:rFonts w:cstheme="minorHAnsi"/>
          <w:i/>
          <w:iCs/>
        </w:rPr>
        <w:t xml:space="preserve"> </w:t>
      </w:r>
      <w:proofErr w:type="spellStart"/>
      <w:r w:rsidRPr="006B1A63">
        <w:rPr>
          <w:rFonts w:cstheme="minorHAnsi"/>
          <w:i/>
          <w:iCs/>
        </w:rPr>
        <w:t>supranubius</w:t>
      </w:r>
      <w:proofErr w:type="spellEnd"/>
      <w:r w:rsidRPr="00703828">
        <w:rPr>
          <w:rFonts w:cstheme="minorHAnsi"/>
        </w:rPr>
        <w:t xml:space="preserve"> in the alpine zone of Tenerife, Canary Islands. Alpine Botany 127: 97–108.</w:t>
      </w:r>
    </w:p>
    <w:p w14:paraId="417228FF" w14:textId="189A5E2C" w:rsidR="008E4F6B" w:rsidRPr="00703828" w:rsidRDefault="008E4F6B" w:rsidP="008E4648">
      <w:pPr>
        <w:rPr>
          <w:rFonts w:cstheme="minorHAnsi"/>
        </w:rPr>
      </w:pPr>
      <w:r w:rsidRPr="00703828">
        <w:rPr>
          <w:rFonts w:cstheme="minorHAnsi"/>
        </w:rPr>
        <w:t xml:space="preserve">Goodson, B. E., A. Santos-Guerra, and R. K. Jansen. 2006. Molecular systematics of </w:t>
      </w:r>
      <w:r w:rsidRPr="006B1A63">
        <w:rPr>
          <w:rFonts w:cstheme="minorHAnsi"/>
          <w:i/>
          <w:iCs/>
        </w:rPr>
        <w:t>Descurainia</w:t>
      </w:r>
      <w:r w:rsidRPr="00703828">
        <w:rPr>
          <w:rFonts w:cstheme="minorHAnsi"/>
        </w:rPr>
        <w:t xml:space="preserve"> (Brassicaceae) in the Canary Islands: biogeographic and taxonomic implications. T</w:t>
      </w:r>
      <w:r w:rsidR="006B1A63">
        <w:rPr>
          <w:rFonts w:cstheme="minorHAnsi"/>
        </w:rPr>
        <w:t>axon</w:t>
      </w:r>
      <w:r w:rsidRPr="00703828">
        <w:rPr>
          <w:rFonts w:cstheme="minorHAnsi"/>
        </w:rPr>
        <w:t xml:space="preserve"> 55: 671–682.</w:t>
      </w:r>
    </w:p>
    <w:p w14:paraId="539B9075" w14:textId="77777777" w:rsidR="008E4F6B" w:rsidRPr="00703828" w:rsidRDefault="008E4F6B" w:rsidP="008E4648">
      <w:pPr>
        <w:rPr>
          <w:rFonts w:cstheme="minorHAnsi"/>
        </w:rPr>
      </w:pPr>
      <w:r w:rsidRPr="00703828">
        <w:rPr>
          <w:rFonts w:cstheme="minorHAnsi"/>
        </w:rPr>
        <w:t xml:space="preserve">Goodson, B. E., S. K. Rehman, and R. K. Jansen. 2011. Molecular Systematics and Biogeography of </w:t>
      </w:r>
      <w:r w:rsidRPr="006B1A63">
        <w:rPr>
          <w:rFonts w:cstheme="minorHAnsi"/>
          <w:i/>
          <w:iCs/>
        </w:rPr>
        <w:t>Descurainia</w:t>
      </w:r>
      <w:r w:rsidRPr="00703828">
        <w:rPr>
          <w:rFonts w:cstheme="minorHAnsi"/>
        </w:rPr>
        <w:t xml:space="preserve"> (Brassicaceae) based on Nuclear ITS and Non-Coding Chloroplast DNA. Systematic Botany 36: 957–980.</w:t>
      </w:r>
    </w:p>
    <w:p w14:paraId="1201BFD5" w14:textId="77777777" w:rsidR="008E4F6B" w:rsidRPr="00703828" w:rsidRDefault="008E4F6B" w:rsidP="008E4648">
      <w:pPr>
        <w:rPr>
          <w:rFonts w:cstheme="minorHAnsi"/>
        </w:rPr>
      </w:pPr>
      <w:r w:rsidRPr="00703828">
        <w:rPr>
          <w:rFonts w:cstheme="minorHAnsi"/>
        </w:rPr>
        <w:t xml:space="preserve">Goodstein, D. M., S. Shu, R. Howson, R. Neupane, R. D. Hayes, J. Fazo, T. Mitros, et al. 2012. </w:t>
      </w:r>
      <w:proofErr w:type="spellStart"/>
      <w:r w:rsidRPr="00703828">
        <w:rPr>
          <w:rFonts w:cstheme="minorHAnsi"/>
        </w:rPr>
        <w:t>Phytozome</w:t>
      </w:r>
      <w:proofErr w:type="spellEnd"/>
      <w:r w:rsidRPr="00703828">
        <w:rPr>
          <w:rFonts w:cstheme="minorHAnsi"/>
        </w:rPr>
        <w:t>: a comparative platform for green plant genomics. Nucleic Acids Research 40: D1178–D1186.</w:t>
      </w:r>
    </w:p>
    <w:p w14:paraId="6829145C" w14:textId="77777777" w:rsidR="008E4F6B" w:rsidRPr="00703828" w:rsidRDefault="008E4F6B" w:rsidP="008E4648">
      <w:pPr>
        <w:rPr>
          <w:rFonts w:cstheme="minorHAnsi"/>
        </w:rPr>
      </w:pPr>
      <w:r w:rsidRPr="00703828">
        <w:rPr>
          <w:rFonts w:cstheme="minorHAnsi"/>
        </w:rPr>
        <w:lastRenderedPageBreak/>
        <w:t xml:space="preserve">Grill, D., M. Tausz, U. t. e. </w:t>
      </w:r>
      <w:proofErr w:type="spellStart"/>
      <w:r w:rsidRPr="00703828">
        <w:rPr>
          <w:rFonts w:cstheme="minorHAnsi"/>
        </w:rPr>
        <w:t>Pöllinger</w:t>
      </w:r>
      <w:proofErr w:type="spellEnd"/>
      <w:r w:rsidRPr="00703828">
        <w:rPr>
          <w:rFonts w:cstheme="minorHAnsi"/>
        </w:rPr>
        <w:t xml:space="preserve">, M. S. Jiménez, and D. Morales. 2004. Effects of drought on needle anatomy of </w:t>
      </w:r>
      <w:r w:rsidRPr="006B1A63">
        <w:rPr>
          <w:rFonts w:cstheme="minorHAnsi"/>
          <w:i/>
          <w:iCs/>
        </w:rPr>
        <w:t>Pinus canariensis</w:t>
      </w:r>
      <w:r w:rsidRPr="00703828">
        <w:rPr>
          <w:rFonts w:cstheme="minorHAnsi"/>
        </w:rPr>
        <w:t>. Flora - Morphology, Distribution, Functional Ecology of Plants 199: 85–89.</w:t>
      </w:r>
    </w:p>
    <w:p w14:paraId="0AFF004A" w14:textId="77777777" w:rsidR="008E4F6B" w:rsidRPr="00703828" w:rsidRDefault="008E4F6B" w:rsidP="008E4648">
      <w:pPr>
        <w:rPr>
          <w:rFonts w:cstheme="minorHAnsi"/>
        </w:rPr>
      </w:pPr>
      <w:r w:rsidRPr="00703828">
        <w:rPr>
          <w:rFonts w:cstheme="minorHAnsi"/>
        </w:rPr>
        <w:t xml:space="preserve">Günther, T., C. </w:t>
      </w:r>
      <w:proofErr w:type="spellStart"/>
      <w:r w:rsidRPr="00703828">
        <w:rPr>
          <w:rFonts w:cstheme="minorHAnsi"/>
        </w:rPr>
        <w:t>Lampei</w:t>
      </w:r>
      <w:proofErr w:type="spellEnd"/>
      <w:r w:rsidRPr="00703828">
        <w:rPr>
          <w:rFonts w:cstheme="minorHAnsi"/>
        </w:rPr>
        <w:t xml:space="preserve">, I. </w:t>
      </w:r>
      <w:proofErr w:type="spellStart"/>
      <w:r w:rsidRPr="00703828">
        <w:rPr>
          <w:rFonts w:cstheme="minorHAnsi"/>
        </w:rPr>
        <w:t>Barilar</w:t>
      </w:r>
      <w:proofErr w:type="spellEnd"/>
      <w:r w:rsidRPr="00703828">
        <w:rPr>
          <w:rFonts w:cstheme="minorHAnsi"/>
        </w:rPr>
        <w:t xml:space="preserve">, and K. J. Schmid. 2016. Genomic and phenotypic differentiation of </w:t>
      </w:r>
      <w:r w:rsidRPr="006B1A63">
        <w:rPr>
          <w:rFonts w:cstheme="minorHAnsi"/>
          <w:i/>
          <w:iCs/>
        </w:rPr>
        <w:t>Arabidopsis thaliana</w:t>
      </w:r>
      <w:r w:rsidRPr="00703828">
        <w:rPr>
          <w:rFonts w:cstheme="minorHAnsi"/>
        </w:rPr>
        <w:t xml:space="preserve"> along altitudinal gradients in the North Italian Alps. Molecular Ecology 25: 3574–3592.</w:t>
      </w:r>
    </w:p>
    <w:p w14:paraId="73BADBD0" w14:textId="77777777" w:rsidR="008E4F6B" w:rsidRPr="00703828" w:rsidRDefault="008E4F6B" w:rsidP="008E4648">
      <w:pPr>
        <w:rPr>
          <w:rFonts w:cstheme="minorHAnsi"/>
        </w:rPr>
      </w:pPr>
      <w:r w:rsidRPr="00703828">
        <w:rPr>
          <w:rFonts w:cstheme="minorHAnsi"/>
        </w:rPr>
        <w:t xml:space="preserve">Guo, X., Q. Hu, G. Hao, X. Wang, D. Zhang, T. Ma, and J. Liu. 2018. The genomes of two </w:t>
      </w:r>
      <w:proofErr w:type="spellStart"/>
      <w:r w:rsidRPr="006B1A63">
        <w:rPr>
          <w:rFonts w:cstheme="minorHAnsi"/>
          <w:i/>
          <w:iCs/>
        </w:rPr>
        <w:t>Eutrema</w:t>
      </w:r>
      <w:proofErr w:type="spellEnd"/>
      <w:r w:rsidRPr="00703828">
        <w:rPr>
          <w:rFonts w:cstheme="minorHAnsi"/>
        </w:rPr>
        <w:t xml:space="preserve"> species provide insight into plant adaptation to high altitudes. DNA Research 25: 307–315.</w:t>
      </w:r>
    </w:p>
    <w:p w14:paraId="628FBEF6" w14:textId="77777777" w:rsidR="008E4F6B" w:rsidRPr="00703828" w:rsidRDefault="008E4F6B" w:rsidP="008E4648">
      <w:pPr>
        <w:rPr>
          <w:rFonts w:cstheme="minorHAnsi"/>
        </w:rPr>
      </w:pPr>
      <w:r w:rsidRPr="00703828">
        <w:rPr>
          <w:rFonts w:cstheme="minorHAnsi"/>
        </w:rPr>
        <w:t xml:space="preserve">Guo, X., T. </w:t>
      </w:r>
      <w:proofErr w:type="spellStart"/>
      <w:r w:rsidRPr="00703828">
        <w:rPr>
          <w:rFonts w:cstheme="minorHAnsi"/>
        </w:rPr>
        <w:t>Mandáková</w:t>
      </w:r>
      <w:proofErr w:type="spellEnd"/>
      <w:r w:rsidRPr="00703828">
        <w:rPr>
          <w:rFonts w:cstheme="minorHAnsi"/>
        </w:rPr>
        <w:t xml:space="preserve">, K. </w:t>
      </w:r>
      <w:proofErr w:type="spellStart"/>
      <w:r w:rsidRPr="00703828">
        <w:rPr>
          <w:rFonts w:cstheme="minorHAnsi"/>
        </w:rPr>
        <w:t>Trachtová</w:t>
      </w:r>
      <w:proofErr w:type="spellEnd"/>
      <w:r w:rsidRPr="00703828">
        <w:rPr>
          <w:rFonts w:cstheme="minorHAnsi"/>
        </w:rPr>
        <w:t xml:space="preserve">, B. </w:t>
      </w:r>
      <w:proofErr w:type="spellStart"/>
      <w:r w:rsidRPr="00703828">
        <w:rPr>
          <w:rFonts w:cstheme="minorHAnsi"/>
        </w:rPr>
        <w:t>Özüdoğru</w:t>
      </w:r>
      <w:proofErr w:type="spellEnd"/>
      <w:r w:rsidRPr="00703828">
        <w:rPr>
          <w:rFonts w:cstheme="minorHAnsi"/>
        </w:rPr>
        <w:t>, J. Liu, and M. A. Lysak. 2021. Linked by Ancestral Bonds: Multiple Whole-Genome Duplications and Reticulate Evolution in a Brassicaceae Tribe. Molecular Biology and Evolution 38: 1695–1714.</w:t>
      </w:r>
    </w:p>
    <w:p w14:paraId="3F9DBBB5" w14:textId="77777777" w:rsidR="008E4F6B" w:rsidRPr="00703828" w:rsidRDefault="008E4F6B" w:rsidP="008E4648">
      <w:pPr>
        <w:rPr>
          <w:rFonts w:cstheme="minorHAnsi"/>
        </w:rPr>
      </w:pPr>
      <w:r w:rsidRPr="00703828">
        <w:rPr>
          <w:rFonts w:cstheme="minorHAnsi"/>
        </w:rPr>
        <w:t xml:space="preserve">Gurevich, A., V. Saveliev, N. </w:t>
      </w:r>
      <w:proofErr w:type="spellStart"/>
      <w:r w:rsidRPr="00703828">
        <w:rPr>
          <w:rFonts w:cstheme="minorHAnsi"/>
        </w:rPr>
        <w:t>Vyahhi</w:t>
      </w:r>
      <w:proofErr w:type="spellEnd"/>
      <w:r w:rsidRPr="00703828">
        <w:rPr>
          <w:rFonts w:cstheme="minorHAnsi"/>
        </w:rPr>
        <w:t>, and G. Tesler. 2013. QUAST: quality assessment tool for genome assemblies. Bioinformatics 29: 1072–1075.</w:t>
      </w:r>
    </w:p>
    <w:p w14:paraId="2136EE84" w14:textId="77777777" w:rsidR="008E4F6B" w:rsidRPr="00703828" w:rsidRDefault="008E4F6B" w:rsidP="008E4648">
      <w:pPr>
        <w:rPr>
          <w:rFonts w:cstheme="minorHAnsi"/>
        </w:rPr>
      </w:pPr>
      <w:r w:rsidRPr="00703828">
        <w:rPr>
          <w:rFonts w:cstheme="minorHAnsi"/>
        </w:rPr>
        <w:t xml:space="preserve">Halbritter, A. H., S. </w:t>
      </w:r>
      <w:proofErr w:type="spellStart"/>
      <w:r w:rsidRPr="00703828">
        <w:rPr>
          <w:rFonts w:cstheme="minorHAnsi"/>
        </w:rPr>
        <w:t>Fior</w:t>
      </w:r>
      <w:proofErr w:type="spellEnd"/>
      <w:r w:rsidRPr="00703828">
        <w:rPr>
          <w:rFonts w:cstheme="minorHAnsi"/>
        </w:rPr>
        <w:t xml:space="preserve">, I. Keller, R. Billeter, P. J. Edwards, R. </w:t>
      </w:r>
      <w:proofErr w:type="spellStart"/>
      <w:r w:rsidRPr="00703828">
        <w:rPr>
          <w:rFonts w:cstheme="minorHAnsi"/>
        </w:rPr>
        <w:t>Holderegger</w:t>
      </w:r>
      <w:proofErr w:type="spellEnd"/>
      <w:r w:rsidRPr="00703828">
        <w:rPr>
          <w:rFonts w:cstheme="minorHAnsi"/>
        </w:rPr>
        <w:t>, S. Karrenberg, et al. 2018. Trait differentiation and adaptation of plants along elevation gradients. Journal of Evolutionary Biology 31: 784–800.</w:t>
      </w:r>
    </w:p>
    <w:p w14:paraId="5368F6AC" w14:textId="77777777" w:rsidR="008E4F6B" w:rsidRPr="00703828" w:rsidRDefault="008E4F6B" w:rsidP="008E4648">
      <w:pPr>
        <w:rPr>
          <w:rFonts w:cstheme="minorHAnsi"/>
        </w:rPr>
      </w:pPr>
      <w:proofErr w:type="spellStart"/>
      <w:r w:rsidRPr="00703828">
        <w:rPr>
          <w:rFonts w:cstheme="minorHAnsi"/>
        </w:rPr>
        <w:t>Hämälä</w:t>
      </w:r>
      <w:proofErr w:type="spellEnd"/>
      <w:r w:rsidRPr="00703828">
        <w:rPr>
          <w:rFonts w:cstheme="minorHAnsi"/>
        </w:rPr>
        <w:t xml:space="preserve">, T., and O. Savolainen. 2019. Genomic Patterns of Local Adaptation under Gene Flow in </w:t>
      </w:r>
      <w:r w:rsidRPr="006B1A63">
        <w:rPr>
          <w:rFonts w:cstheme="minorHAnsi"/>
          <w:i/>
          <w:iCs/>
        </w:rPr>
        <w:t xml:space="preserve">Arabidopsis </w:t>
      </w:r>
      <w:proofErr w:type="spellStart"/>
      <w:r w:rsidRPr="006B1A63">
        <w:rPr>
          <w:rFonts w:cstheme="minorHAnsi"/>
          <w:i/>
          <w:iCs/>
        </w:rPr>
        <w:t>lyrata</w:t>
      </w:r>
      <w:proofErr w:type="spellEnd"/>
      <w:r w:rsidRPr="00703828">
        <w:rPr>
          <w:rFonts w:cstheme="minorHAnsi"/>
        </w:rPr>
        <w:t>. Molecular Biology and Evolution 36: 2557–2571.</w:t>
      </w:r>
    </w:p>
    <w:p w14:paraId="7CCC1194" w14:textId="77777777" w:rsidR="008E4F6B" w:rsidRPr="00703828" w:rsidRDefault="008E4F6B" w:rsidP="008E4648">
      <w:pPr>
        <w:rPr>
          <w:rFonts w:cstheme="minorHAnsi"/>
        </w:rPr>
      </w:pPr>
      <w:r w:rsidRPr="00703828">
        <w:rPr>
          <w:rFonts w:cstheme="minorHAnsi"/>
        </w:rPr>
        <w:t>Hefner, E., S. B. Preuss, and A. B. Britt. 2003. Arabidopsis mutants sensitive to gamma radiation include the homologue of the human repair gene ERCC1. Journal of Experimental Botany 54: 669–680.</w:t>
      </w:r>
    </w:p>
    <w:p w14:paraId="3BCB4697" w14:textId="77777777" w:rsidR="008E4F6B" w:rsidRPr="00703828" w:rsidRDefault="008E4F6B" w:rsidP="008E4648">
      <w:pPr>
        <w:rPr>
          <w:rFonts w:cstheme="minorHAnsi"/>
        </w:rPr>
      </w:pPr>
      <w:r w:rsidRPr="00703828">
        <w:rPr>
          <w:rFonts w:cstheme="minorHAnsi"/>
        </w:rPr>
        <w:t>Hollenstein, K., R. J. Dawson, and K. P. Locher. 2007. Structure and mechanism of ABC transporter proteins. Current Opinion in Structural Biology 17: 412–418.</w:t>
      </w:r>
    </w:p>
    <w:p w14:paraId="005FD105" w14:textId="77777777" w:rsidR="008E4F6B" w:rsidRPr="00703828" w:rsidRDefault="008E4F6B" w:rsidP="008E4648">
      <w:pPr>
        <w:rPr>
          <w:rFonts w:cstheme="minorHAnsi"/>
        </w:rPr>
      </w:pPr>
      <w:r w:rsidRPr="00703828">
        <w:rPr>
          <w:rFonts w:cstheme="minorHAnsi"/>
        </w:rPr>
        <w:t xml:space="preserve">Holliday, J. A., L. Zhou, R. Bawa, M. Zhang, and R. W. </w:t>
      </w:r>
      <w:proofErr w:type="spellStart"/>
      <w:r w:rsidRPr="00703828">
        <w:rPr>
          <w:rFonts w:cstheme="minorHAnsi"/>
        </w:rPr>
        <w:t>Oubida</w:t>
      </w:r>
      <w:proofErr w:type="spellEnd"/>
      <w:r w:rsidRPr="00703828">
        <w:rPr>
          <w:rFonts w:cstheme="minorHAnsi"/>
        </w:rPr>
        <w:t xml:space="preserve">. 2016. Evidence for extensive parallelism but divergent genomic architecture of adaptation along altitudinal and latitudinal gradients in </w:t>
      </w:r>
      <w:r w:rsidRPr="006B1A63">
        <w:rPr>
          <w:rFonts w:cstheme="minorHAnsi"/>
          <w:i/>
          <w:iCs/>
        </w:rPr>
        <w:t xml:space="preserve">Populus </w:t>
      </w:r>
      <w:proofErr w:type="spellStart"/>
      <w:r w:rsidRPr="006B1A63">
        <w:rPr>
          <w:rFonts w:cstheme="minorHAnsi"/>
          <w:i/>
          <w:iCs/>
        </w:rPr>
        <w:t>trichocarpa</w:t>
      </w:r>
      <w:proofErr w:type="spellEnd"/>
      <w:r w:rsidRPr="00703828">
        <w:rPr>
          <w:rFonts w:cstheme="minorHAnsi"/>
        </w:rPr>
        <w:t>. New Phytologist 209: 1240–1251.</w:t>
      </w:r>
    </w:p>
    <w:p w14:paraId="67D0F52E" w14:textId="77777777" w:rsidR="008E4F6B" w:rsidRPr="00703828" w:rsidRDefault="008E4F6B" w:rsidP="008E4648">
      <w:pPr>
        <w:rPr>
          <w:rFonts w:cstheme="minorHAnsi"/>
        </w:rPr>
      </w:pPr>
      <w:r w:rsidRPr="00703828">
        <w:rPr>
          <w:rFonts w:cstheme="minorHAnsi"/>
        </w:rPr>
        <w:t xml:space="preserve">Hu, Q., Y. Ma, T. </w:t>
      </w:r>
      <w:proofErr w:type="spellStart"/>
      <w:r w:rsidRPr="00703828">
        <w:rPr>
          <w:rFonts w:cstheme="minorHAnsi"/>
        </w:rPr>
        <w:t>Mandáková</w:t>
      </w:r>
      <w:proofErr w:type="spellEnd"/>
      <w:r w:rsidRPr="00703828">
        <w:rPr>
          <w:rFonts w:cstheme="minorHAnsi"/>
        </w:rPr>
        <w:t xml:space="preserve">, S. Shi, C. Chen, P. Sun, L. Zhang, et al. 2021. Genome evolution of the </w:t>
      </w:r>
      <w:proofErr w:type="spellStart"/>
      <w:r w:rsidRPr="00703828">
        <w:rPr>
          <w:rFonts w:cstheme="minorHAnsi"/>
        </w:rPr>
        <w:t>psammophyte</w:t>
      </w:r>
      <w:proofErr w:type="spellEnd"/>
      <w:r w:rsidRPr="00703828">
        <w:rPr>
          <w:rFonts w:cstheme="minorHAnsi"/>
        </w:rPr>
        <w:t xml:space="preserve"> </w:t>
      </w:r>
      <w:proofErr w:type="spellStart"/>
      <w:r w:rsidRPr="006B1A63">
        <w:rPr>
          <w:rFonts w:cstheme="minorHAnsi"/>
          <w:i/>
          <w:iCs/>
        </w:rPr>
        <w:t>Pugionium</w:t>
      </w:r>
      <w:proofErr w:type="spellEnd"/>
      <w:r w:rsidRPr="00703828">
        <w:rPr>
          <w:rFonts w:cstheme="minorHAnsi"/>
        </w:rPr>
        <w:t xml:space="preserve"> for desert adaptation and further speciation. Proceedings of the National Academy of Sciences 118: e2025711118.</w:t>
      </w:r>
    </w:p>
    <w:p w14:paraId="565AE576" w14:textId="77777777" w:rsidR="008E4F6B" w:rsidRPr="00703828" w:rsidRDefault="008E4F6B" w:rsidP="008E4648">
      <w:pPr>
        <w:rPr>
          <w:rFonts w:cstheme="minorHAnsi"/>
        </w:rPr>
      </w:pPr>
      <w:r w:rsidRPr="00703828">
        <w:rPr>
          <w:rFonts w:cstheme="minorHAnsi"/>
        </w:rPr>
        <w:t>Huerta-</w:t>
      </w:r>
      <w:proofErr w:type="spellStart"/>
      <w:r w:rsidRPr="00703828">
        <w:rPr>
          <w:rFonts w:cstheme="minorHAnsi"/>
        </w:rPr>
        <w:t>Cepas</w:t>
      </w:r>
      <w:proofErr w:type="spellEnd"/>
      <w:r w:rsidRPr="00703828">
        <w:rPr>
          <w:rFonts w:cstheme="minorHAnsi"/>
        </w:rPr>
        <w:t>, J., F. Serra, and P. Bork. 2016. ETE 3: Reconstruction, Analysis, and Visualization of Phylogenomic Data. Molecular Biology and Evolution 33: 1635–1638.</w:t>
      </w:r>
    </w:p>
    <w:p w14:paraId="7821D474" w14:textId="77777777" w:rsidR="008E4F6B" w:rsidRPr="00703828" w:rsidRDefault="008E4F6B" w:rsidP="008E4648">
      <w:pPr>
        <w:rPr>
          <w:rFonts w:cstheme="minorHAnsi"/>
        </w:rPr>
      </w:pPr>
      <w:r w:rsidRPr="00703828">
        <w:rPr>
          <w:rFonts w:cstheme="minorHAnsi"/>
        </w:rPr>
        <w:t xml:space="preserve">Irl, S. D. H., D. E. V. Harter, M. J. Steinbauer, D. Gallego Puyol, J. M. Fernández-Palacios, A. Jentsch, and C. </w:t>
      </w:r>
      <w:proofErr w:type="spellStart"/>
      <w:r w:rsidRPr="00703828">
        <w:rPr>
          <w:rFonts w:cstheme="minorHAnsi"/>
        </w:rPr>
        <w:t>Beierkuhnlein</w:t>
      </w:r>
      <w:proofErr w:type="spellEnd"/>
      <w:r w:rsidRPr="00703828">
        <w:rPr>
          <w:rFonts w:cstheme="minorHAnsi"/>
        </w:rPr>
        <w:t>. 2015. Climate vs. topography – spatial patterns of plant species diversity and endemism on a high-elevation island. Journal of Ecology 103: 1621–1633.</w:t>
      </w:r>
    </w:p>
    <w:p w14:paraId="44E05842" w14:textId="77777777" w:rsidR="008E4F6B" w:rsidRPr="00703828" w:rsidRDefault="008E4F6B" w:rsidP="008E4648">
      <w:pPr>
        <w:rPr>
          <w:rFonts w:cstheme="minorHAnsi"/>
        </w:rPr>
      </w:pPr>
      <w:r w:rsidRPr="00703828">
        <w:rPr>
          <w:rFonts w:cstheme="minorHAnsi"/>
        </w:rPr>
        <w:t xml:space="preserve">Jackson, A. C., O. W. White, M. Carine, and M. A. Chapman. 2023. The role of geography, ecology, and hybridization in the evolutionary history of Canary Island </w:t>
      </w:r>
      <w:r w:rsidRPr="006B1A63">
        <w:rPr>
          <w:rFonts w:cstheme="minorHAnsi"/>
          <w:i/>
          <w:iCs/>
        </w:rPr>
        <w:t>Descurainia</w:t>
      </w:r>
      <w:r w:rsidRPr="00703828">
        <w:rPr>
          <w:rFonts w:cstheme="minorHAnsi"/>
        </w:rPr>
        <w:t>. American Journal of Botany 110: e16162.</w:t>
      </w:r>
    </w:p>
    <w:p w14:paraId="6DA6A807" w14:textId="77777777" w:rsidR="008E4F6B" w:rsidRPr="00703828" w:rsidRDefault="008E4F6B" w:rsidP="008E4648">
      <w:pPr>
        <w:rPr>
          <w:rFonts w:cstheme="minorHAnsi"/>
        </w:rPr>
      </w:pPr>
      <w:r w:rsidRPr="00703828">
        <w:rPr>
          <w:rFonts w:cstheme="minorHAnsi"/>
        </w:rPr>
        <w:t>Jansen, M. A. K., V. Gaba, and B. M. Greenberg. 1998. Higher plants and UV-B radiation: balancing damage, repair and acclimation. Trends in Plant Science 3: 131–135.</w:t>
      </w:r>
    </w:p>
    <w:p w14:paraId="2D88FC65" w14:textId="77777777" w:rsidR="008E4F6B" w:rsidRPr="00703828" w:rsidRDefault="008E4F6B" w:rsidP="008E4648">
      <w:pPr>
        <w:rPr>
          <w:rFonts w:cstheme="minorHAnsi"/>
        </w:rPr>
      </w:pPr>
      <w:r w:rsidRPr="00703828">
        <w:rPr>
          <w:rFonts w:cstheme="minorHAnsi"/>
        </w:rPr>
        <w:lastRenderedPageBreak/>
        <w:t xml:space="preserve">Jiang, C.-Z., C.-N. Yen, K. Cronin, D. Mitchell, and A. B. Britt. 1997. UV- and Gamma-Radiation Sensitive Mutants of </w:t>
      </w:r>
      <w:r w:rsidRPr="006B1A63">
        <w:rPr>
          <w:rFonts w:cstheme="minorHAnsi"/>
          <w:i/>
          <w:iCs/>
        </w:rPr>
        <w:t>Arabidopsis thaliana</w:t>
      </w:r>
      <w:r w:rsidRPr="00703828">
        <w:rPr>
          <w:rFonts w:cstheme="minorHAnsi"/>
        </w:rPr>
        <w:t>. Genetics 147: 1401–1409.</w:t>
      </w:r>
    </w:p>
    <w:p w14:paraId="7B477F3C" w14:textId="77777777" w:rsidR="008E4F6B" w:rsidRPr="00703828" w:rsidRDefault="008E4F6B" w:rsidP="008E4648">
      <w:pPr>
        <w:rPr>
          <w:rFonts w:cstheme="minorHAnsi"/>
        </w:rPr>
      </w:pPr>
      <w:r w:rsidRPr="00703828">
        <w:rPr>
          <w:rFonts w:cstheme="minorHAnsi"/>
        </w:rPr>
        <w:t>Jiao, W.-B., and K. Schneeberger. 2017. The impact of third generation genomic technologies on plant genome assembly. Current Opinion in Plant Biology 36: 64–70.</w:t>
      </w:r>
    </w:p>
    <w:p w14:paraId="00E92B1E" w14:textId="77777777" w:rsidR="008E4F6B" w:rsidRPr="00703828" w:rsidRDefault="008E4F6B" w:rsidP="008E4648">
      <w:pPr>
        <w:rPr>
          <w:rFonts w:cstheme="minorHAnsi"/>
        </w:rPr>
      </w:pPr>
      <w:r w:rsidRPr="00703828">
        <w:rPr>
          <w:rFonts w:cstheme="minorHAnsi"/>
        </w:rPr>
        <w:t xml:space="preserve">Juan, C., B. C. Emerson, P. </w:t>
      </w:r>
      <w:proofErr w:type="spellStart"/>
      <w:r w:rsidRPr="00703828">
        <w:rPr>
          <w:rFonts w:cstheme="minorHAnsi"/>
        </w:rPr>
        <w:t>Oromı</w:t>
      </w:r>
      <w:proofErr w:type="spellEnd"/>
      <w:r w:rsidRPr="00703828">
        <w:rPr>
          <w:rFonts w:cstheme="minorHAnsi"/>
        </w:rPr>
        <w:t>́, and G. M. Hewitt. 2000. Colonization and diversification: towards a phylogeographic synthesis for the Canary Islands. Trends in Ecology &amp; Evolution 15: 104–109.</w:t>
      </w:r>
    </w:p>
    <w:p w14:paraId="0C27DD5E" w14:textId="77777777" w:rsidR="008E4F6B" w:rsidRPr="00703828" w:rsidRDefault="008E4F6B" w:rsidP="008E4648">
      <w:pPr>
        <w:rPr>
          <w:rFonts w:cstheme="minorHAnsi"/>
        </w:rPr>
      </w:pPr>
      <w:r w:rsidRPr="00703828">
        <w:rPr>
          <w:rFonts w:cstheme="minorHAnsi"/>
        </w:rPr>
        <w:t xml:space="preserve">Jurka, J., V. V. </w:t>
      </w:r>
      <w:proofErr w:type="spellStart"/>
      <w:r w:rsidRPr="00703828">
        <w:rPr>
          <w:rFonts w:cstheme="minorHAnsi"/>
        </w:rPr>
        <w:t>Kapitonov</w:t>
      </w:r>
      <w:proofErr w:type="spellEnd"/>
      <w:r w:rsidRPr="00703828">
        <w:rPr>
          <w:rFonts w:cstheme="minorHAnsi"/>
        </w:rPr>
        <w:t xml:space="preserve">, A. Pavlicek, P. Klonowski, O. </w:t>
      </w:r>
      <w:proofErr w:type="spellStart"/>
      <w:r w:rsidRPr="00703828">
        <w:rPr>
          <w:rFonts w:cstheme="minorHAnsi"/>
        </w:rPr>
        <w:t>Kohany</w:t>
      </w:r>
      <w:proofErr w:type="spellEnd"/>
      <w:r w:rsidRPr="00703828">
        <w:rPr>
          <w:rFonts w:cstheme="minorHAnsi"/>
        </w:rPr>
        <w:t xml:space="preserve">, and J. </w:t>
      </w:r>
      <w:proofErr w:type="spellStart"/>
      <w:r w:rsidRPr="00703828">
        <w:rPr>
          <w:rFonts w:cstheme="minorHAnsi"/>
        </w:rPr>
        <w:t>Walichiewicz</w:t>
      </w:r>
      <w:proofErr w:type="spellEnd"/>
      <w:r w:rsidRPr="00703828">
        <w:rPr>
          <w:rFonts w:cstheme="minorHAnsi"/>
        </w:rPr>
        <w:t xml:space="preserve">. 2005. </w:t>
      </w:r>
      <w:proofErr w:type="spellStart"/>
      <w:r w:rsidRPr="00703828">
        <w:rPr>
          <w:rFonts w:cstheme="minorHAnsi"/>
        </w:rPr>
        <w:t>Repbase</w:t>
      </w:r>
      <w:proofErr w:type="spellEnd"/>
      <w:r w:rsidRPr="00703828">
        <w:rPr>
          <w:rFonts w:cstheme="minorHAnsi"/>
        </w:rPr>
        <w:t xml:space="preserve"> Update, a database of eukaryotic repetitive elements. Cytogenetic and Genome Research 110: 462–467.</w:t>
      </w:r>
    </w:p>
    <w:p w14:paraId="70640CDA" w14:textId="77777777" w:rsidR="008E4F6B" w:rsidRPr="00703828" w:rsidRDefault="008E4F6B" w:rsidP="008E4648">
      <w:pPr>
        <w:rPr>
          <w:rFonts w:cstheme="minorHAnsi"/>
        </w:rPr>
      </w:pPr>
      <w:r w:rsidRPr="00703828">
        <w:rPr>
          <w:rFonts w:cstheme="minorHAnsi"/>
        </w:rPr>
        <w:t xml:space="preserve">Kang, J., J. Park, H. Choi, B. Burla, T. Kretzschmar, Y. Lee, and E. </w:t>
      </w:r>
      <w:proofErr w:type="spellStart"/>
      <w:r w:rsidRPr="00703828">
        <w:rPr>
          <w:rFonts w:cstheme="minorHAnsi"/>
        </w:rPr>
        <w:t>Martinoia</w:t>
      </w:r>
      <w:proofErr w:type="spellEnd"/>
      <w:r w:rsidRPr="00703828">
        <w:rPr>
          <w:rFonts w:cstheme="minorHAnsi"/>
        </w:rPr>
        <w:t>. 2011. Plant ABC Transporters. The Arabidopsis Book / American Society of Plant Biologists 9: e0153.</w:t>
      </w:r>
    </w:p>
    <w:p w14:paraId="494E0B42" w14:textId="77777777" w:rsidR="008E4F6B" w:rsidRPr="00703828" w:rsidRDefault="008E4F6B" w:rsidP="008E4648">
      <w:pPr>
        <w:rPr>
          <w:rFonts w:cstheme="minorHAnsi"/>
        </w:rPr>
      </w:pPr>
      <w:r w:rsidRPr="00703828">
        <w:rPr>
          <w:rFonts w:cstheme="minorHAnsi"/>
        </w:rPr>
        <w:t>Körner, C. 2016. Plant adaptation to cold climates. F1000Research 5: F1000 Faculty Rev-2769.</w:t>
      </w:r>
    </w:p>
    <w:p w14:paraId="5212AF2E" w14:textId="5745B52A" w:rsidR="008E4F6B" w:rsidRPr="00703828" w:rsidRDefault="008E4F6B" w:rsidP="008E4648">
      <w:pPr>
        <w:rPr>
          <w:rFonts w:cstheme="minorHAnsi"/>
        </w:rPr>
      </w:pPr>
      <w:r w:rsidRPr="00703828">
        <w:rPr>
          <w:rFonts w:cstheme="minorHAnsi"/>
        </w:rPr>
        <w:t xml:space="preserve">Kretzschmar, T., B. Burla, Y. Lee, E. </w:t>
      </w:r>
      <w:proofErr w:type="spellStart"/>
      <w:r w:rsidRPr="00703828">
        <w:rPr>
          <w:rFonts w:cstheme="minorHAnsi"/>
        </w:rPr>
        <w:t>Martinoia</w:t>
      </w:r>
      <w:proofErr w:type="spellEnd"/>
      <w:r w:rsidRPr="00703828">
        <w:rPr>
          <w:rFonts w:cstheme="minorHAnsi"/>
        </w:rPr>
        <w:t xml:space="preserve">, and R. Nagy. 2011. Functions of ABC transporters in plants F. J. </w:t>
      </w:r>
      <w:proofErr w:type="spellStart"/>
      <w:r w:rsidRPr="00703828">
        <w:rPr>
          <w:rFonts w:cstheme="minorHAnsi"/>
        </w:rPr>
        <w:t>Sharom</w:t>
      </w:r>
      <w:proofErr w:type="spellEnd"/>
      <w:r w:rsidRPr="00703828">
        <w:rPr>
          <w:rFonts w:cstheme="minorHAnsi"/>
        </w:rPr>
        <w:t xml:space="preserve"> [ed.], Essays in Biochemistry 50: 145–160.</w:t>
      </w:r>
    </w:p>
    <w:p w14:paraId="31D74723" w14:textId="77777777" w:rsidR="008E4F6B" w:rsidRPr="00703828" w:rsidRDefault="008E4F6B" w:rsidP="008E4648">
      <w:pPr>
        <w:rPr>
          <w:rFonts w:cstheme="minorHAnsi"/>
        </w:rPr>
      </w:pPr>
      <w:r w:rsidRPr="001248A0">
        <w:rPr>
          <w:rFonts w:cstheme="minorHAnsi"/>
          <w:lang w:val="pt-BR"/>
        </w:rPr>
        <w:t xml:space="preserve">Kubota, S., T. Iwasaki, K. Hanada, A. J. Nagano, A. Fujiyama, A. Toyoda, S. Sugano, et al. 2015. </w:t>
      </w:r>
      <w:r w:rsidRPr="00703828">
        <w:rPr>
          <w:rFonts w:cstheme="minorHAnsi"/>
        </w:rPr>
        <w:t xml:space="preserve">A Genome Scan for Genes Underlying Microgeographic-Scale Local Adaptation in a Wild </w:t>
      </w:r>
      <w:r w:rsidRPr="006B1A63">
        <w:rPr>
          <w:rFonts w:cstheme="minorHAnsi"/>
          <w:i/>
          <w:iCs/>
        </w:rPr>
        <w:t>Arabidopsis</w:t>
      </w:r>
      <w:r w:rsidRPr="00703828">
        <w:rPr>
          <w:rFonts w:cstheme="minorHAnsi"/>
        </w:rPr>
        <w:t xml:space="preserve"> Species. PLOS Genetics 11: e1005361.</w:t>
      </w:r>
    </w:p>
    <w:p w14:paraId="2AD0D1DF" w14:textId="77777777" w:rsidR="008E4F6B" w:rsidRPr="00703828" w:rsidRDefault="008E4F6B" w:rsidP="008E4648">
      <w:pPr>
        <w:rPr>
          <w:rFonts w:cstheme="minorHAnsi"/>
        </w:rPr>
      </w:pPr>
      <w:r w:rsidRPr="00703828">
        <w:rPr>
          <w:rFonts w:cstheme="minorHAnsi"/>
        </w:rPr>
        <w:t xml:space="preserve">Kumar, S., G. Stecher, M. Suleski, and S. B. Hedges. 2017. </w:t>
      </w:r>
      <w:proofErr w:type="spellStart"/>
      <w:r w:rsidRPr="00703828">
        <w:rPr>
          <w:rFonts w:cstheme="minorHAnsi"/>
        </w:rPr>
        <w:t>TimeTree</w:t>
      </w:r>
      <w:proofErr w:type="spellEnd"/>
      <w:r w:rsidRPr="00703828">
        <w:rPr>
          <w:rFonts w:cstheme="minorHAnsi"/>
        </w:rPr>
        <w:t xml:space="preserve">: A Resource for Timelines, </w:t>
      </w:r>
      <w:proofErr w:type="spellStart"/>
      <w:r w:rsidRPr="00703828">
        <w:rPr>
          <w:rFonts w:cstheme="minorHAnsi"/>
        </w:rPr>
        <w:t>Timetrees</w:t>
      </w:r>
      <w:proofErr w:type="spellEnd"/>
      <w:r w:rsidRPr="00703828">
        <w:rPr>
          <w:rFonts w:cstheme="minorHAnsi"/>
        </w:rPr>
        <w:t>, and Divergence Times. Molecular Biology and Evolution 34: 1812–1819.</w:t>
      </w:r>
    </w:p>
    <w:p w14:paraId="28102EC8" w14:textId="77777777" w:rsidR="008E4F6B" w:rsidRPr="00703828" w:rsidRDefault="008E4F6B" w:rsidP="008E4648">
      <w:pPr>
        <w:rPr>
          <w:rFonts w:cstheme="minorHAnsi"/>
        </w:rPr>
      </w:pPr>
      <w:r w:rsidRPr="00703828">
        <w:rPr>
          <w:rFonts w:cstheme="minorHAnsi"/>
        </w:rPr>
        <w:t xml:space="preserve">Laetsch, D. R., and M. L. </w:t>
      </w:r>
      <w:proofErr w:type="spellStart"/>
      <w:r w:rsidRPr="00703828">
        <w:rPr>
          <w:rFonts w:cstheme="minorHAnsi"/>
        </w:rPr>
        <w:t>Blaxter</w:t>
      </w:r>
      <w:proofErr w:type="spellEnd"/>
      <w:r w:rsidRPr="00703828">
        <w:rPr>
          <w:rFonts w:cstheme="minorHAnsi"/>
        </w:rPr>
        <w:t xml:space="preserve">. 2017. </w:t>
      </w:r>
      <w:proofErr w:type="spellStart"/>
      <w:r w:rsidRPr="00703828">
        <w:rPr>
          <w:rFonts w:cstheme="minorHAnsi"/>
        </w:rPr>
        <w:t>BlobTools</w:t>
      </w:r>
      <w:proofErr w:type="spellEnd"/>
      <w:r w:rsidRPr="00703828">
        <w:rPr>
          <w:rFonts w:cstheme="minorHAnsi"/>
        </w:rPr>
        <w:t>: Interrogation of genome assemblies.</w:t>
      </w:r>
    </w:p>
    <w:p w14:paraId="0FDF6F2C" w14:textId="77777777" w:rsidR="008E4F6B" w:rsidRPr="00703828" w:rsidRDefault="008E4F6B" w:rsidP="008E4648">
      <w:pPr>
        <w:rPr>
          <w:rFonts w:cstheme="minorHAnsi"/>
        </w:rPr>
      </w:pPr>
      <w:r w:rsidRPr="00703828">
        <w:rPr>
          <w:rFonts w:cstheme="minorHAnsi"/>
        </w:rPr>
        <w:t xml:space="preserve">Lausi, D., and P. L. Nimis. 1986. Leaf and canopy adaptations in a high-elevation desert on Tenerife, Canary Islands. </w:t>
      </w:r>
      <w:proofErr w:type="spellStart"/>
      <w:r w:rsidRPr="00703828">
        <w:rPr>
          <w:rFonts w:cstheme="minorHAnsi"/>
        </w:rPr>
        <w:t>Vegetatio</w:t>
      </w:r>
      <w:proofErr w:type="spellEnd"/>
      <w:r w:rsidRPr="00703828">
        <w:rPr>
          <w:rFonts w:cstheme="minorHAnsi"/>
        </w:rPr>
        <w:t xml:space="preserve"> 68: 19–31.</w:t>
      </w:r>
    </w:p>
    <w:p w14:paraId="09B8AD86" w14:textId="77777777" w:rsidR="008E4F6B" w:rsidRPr="00703828" w:rsidRDefault="008E4F6B" w:rsidP="008E4648">
      <w:pPr>
        <w:rPr>
          <w:rFonts w:cstheme="minorHAnsi"/>
        </w:rPr>
      </w:pPr>
      <w:r w:rsidRPr="00703828">
        <w:rPr>
          <w:rFonts w:cstheme="minorHAnsi"/>
        </w:rPr>
        <w:t>Lee, I. C., S. W. Hong, S. S. Whang, P. O. Lim, H. G. Nam, and J. C. Koo. 2011. Age-Dependent Action of an ABA-Inducible Receptor Kinase, RPK1, as a Positive Regulator of Senescence in Arabidopsis Leaves. Plant and Cell Physiology 52: 651–662.</w:t>
      </w:r>
    </w:p>
    <w:p w14:paraId="0CE5AC8C" w14:textId="77777777" w:rsidR="008E4F6B" w:rsidRPr="00703828" w:rsidRDefault="008E4F6B" w:rsidP="008E4648">
      <w:pPr>
        <w:rPr>
          <w:rFonts w:cstheme="minorHAnsi"/>
        </w:rPr>
      </w:pPr>
      <w:r w:rsidRPr="00703828">
        <w:rPr>
          <w:rFonts w:cstheme="minorHAnsi"/>
        </w:rPr>
        <w:t xml:space="preserve">Leinonen, P. H., S. </w:t>
      </w:r>
      <w:proofErr w:type="spellStart"/>
      <w:r w:rsidRPr="00703828">
        <w:rPr>
          <w:rFonts w:cstheme="minorHAnsi"/>
        </w:rPr>
        <w:t>Sandring</w:t>
      </w:r>
      <w:proofErr w:type="spellEnd"/>
      <w:r w:rsidRPr="00703828">
        <w:rPr>
          <w:rFonts w:cstheme="minorHAnsi"/>
        </w:rPr>
        <w:t xml:space="preserve">, B. </w:t>
      </w:r>
      <w:proofErr w:type="spellStart"/>
      <w:r w:rsidRPr="00703828">
        <w:rPr>
          <w:rFonts w:cstheme="minorHAnsi"/>
        </w:rPr>
        <w:t>Quilot</w:t>
      </w:r>
      <w:proofErr w:type="spellEnd"/>
      <w:r w:rsidRPr="00703828">
        <w:rPr>
          <w:rFonts w:cstheme="minorHAnsi"/>
        </w:rPr>
        <w:t xml:space="preserve">, M. J. Clauss, T. Mitchell-Olds, J. Ågren, and O. Savolainen. 2009. Local adaptation in European populations of </w:t>
      </w:r>
      <w:r w:rsidRPr="006B1A63">
        <w:rPr>
          <w:rFonts w:cstheme="minorHAnsi"/>
          <w:i/>
          <w:iCs/>
        </w:rPr>
        <w:t xml:space="preserve">Arabidopsis </w:t>
      </w:r>
      <w:proofErr w:type="spellStart"/>
      <w:r w:rsidRPr="006B1A63">
        <w:rPr>
          <w:rFonts w:cstheme="minorHAnsi"/>
          <w:i/>
          <w:iCs/>
        </w:rPr>
        <w:t>lyrata</w:t>
      </w:r>
      <w:proofErr w:type="spellEnd"/>
      <w:r w:rsidRPr="00703828">
        <w:rPr>
          <w:rFonts w:cstheme="minorHAnsi"/>
        </w:rPr>
        <w:t xml:space="preserve"> (Brassicaceae). American Journal of Botany 96: 1129–1137.</w:t>
      </w:r>
    </w:p>
    <w:p w14:paraId="6219398B" w14:textId="77777777" w:rsidR="008E4F6B" w:rsidRPr="00703828" w:rsidRDefault="008E4F6B" w:rsidP="008E4648">
      <w:pPr>
        <w:rPr>
          <w:rFonts w:cstheme="minorHAnsi"/>
        </w:rPr>
      </w:pPr>
      <w:r w:rsidRPr="00703828">
        <w:rPr>
          <w:rFonts w:cstheme="minorHAnsi"/>
        </w:rPr>
        <w:t>Li, H., and R. Durbin. 2009. Fast and accurate short read alignment with Burrows–Wheeler transform. Bioinformatics 25: 1754–1760.</w:t>
      </w:r>
    </w:p>
    <w:p w14:paraId="7CC17CA8" w14:textId="77777777" w:rsidR="008E4F6B" w:rsidRPr="00703828" w:rsidRDefault="008E4F6B" w:rsidP="008E4648">
      <w:pPr>
        <w:rPr>
          <w:rFonts w:cstheme="minorHAnsi"/>
        </w:rPr>
      </w:pPr>
      <w:r w:rsidRPr="00703828">
        <w:rPr>
          <w:rFonts w:cstheme="minorHAnsi"/>
        </w:rPr>
        <w:t xml:space="preserve">Li, H., B. Handsaker, A. </w:t>
      </w:r>
      <w:proofErr w:type="spellStart"/>
      <w:r w:rsidRPr="00703828">
        <w:rPr>
          <w:rFonts w:cstheme="minorHAnsi"/>
        </w:rPr>
        <w:t>Wysoker</w:t>
      </w:r>
      <w:proofErr w:type="spellEnd"/>
      <w:r w:rsidRPr="00703828">
        <w:rPr>
          <w:rFonts w:cstheme="minorHAnsi"/>
        </w:rPr>
        <w:t xml:space="preserve">, T. Fennell, J. Ruan, N. Homer, G. Marth, et al. 2009. The Sequence Alignment/Map format and </w:t>
      </w:r>
      <w:proofErr w:type="spellStart"/>
      <w:r w:rsidRPr="00703828">
        <w:rPr>
          <w:rFonts w:cstheme="minorHAnsi"/>
        </w:rPr>
        <w:t>SAMtools</w:t>
      </w:r>
      <w:proofErr w:type="spellEnd"/>
      <w:r w:rsidRPr="00703828">
        <w:rPr>
          <w:rFonts w:cstheme="minorHAnsi"/>
        </w:rPr>
        <w:t>. Bioinformatics (Oxford, England) 25: 2078–2079.</w:t>
      </w:r>
    </w:p>
    <w:p w14:paraId="25D84034" w14:textId="77777777" w:rsidR="008E4F6B" w:rsidRPr="00703828" w:rsidRDefault="008E4F6B" w:rsidP="008E4648">
      <w:pPr>
        <w:rPr>
          <w:rFonts w:cstheme="minorHAnsi"/>
        </w:rPr>
      </w:pPr>
      <w:r w:rsidRPr="00703828">
        <w:rPr>
          <w:rFonts w:cstheme="minorHAnsi"/>
        </w:rPr>
        <w:t>Li, X., X. Wang, C. Yang, L. Lin, H. Yuan, F. Lei, and Y. Huang. 2023. A de novo assembled genome of the Tibetan Partridge (</w:t>
      </w:r>
      <w:r w:rsidRPr="006B1A63">
        <w:rPr>
          <w:rFonts w:cstheme="minorHAnsi"/>
          <w:i/>
          <w:iCs/>
        </w:rPr>
        <w:t xml:space="preserve">Perdix </w:t>
      </w:r>
      <w:proofErr w:type="spellStart"/>
      <w:r w:rsidRPr="006B1A63">
        <w:rPr>
          <w:rFonts w:cstheme="minorHAnsi"/>
          <w:i/>
          <w:iCs/>
        </w:rPr>
        <w:t>hodgsoniae</w:t>
      </w:r>
      <w:proofErr w:type="spellEnd"/>
      <w:r w:rsidRPr="00703828">
        <w:rPr>
          <w:rFonts w:cstheme="minorHAnsi"/>
        </w:rPr>
        <w:t>) and its high-altitude adaptation. Integrative Zoology 18: 225–236.</w:t>
      </w:r>
    </w:p>
    <w:p w14:paraId="7423D870" w14:textId="77777777" w:rsidR="008E4F6B" w:rsidRPr="00703828" w:rsidRDefault="008E4F6B" w:rsidP="008E4648">
      <w:pPr>
        <w:rPr>
          <w:rFonts w:cstheme="minorHAnsi"/>
        </w:rPr>
      </w:pPr>
      <w:r w:rsidRPr="00703828">
        <w:rPr>
          <w:rFonts w:cstheme="minorHAnsi"/>
        </w:rPr>
        <w:t>Liu, L.-M., X.-Y. Du, C. Guo, and D.-Z. Li. 2021. Resolving robust phylogenetic relationships of core Brassicaceae using genome skimming data. Journal of Systematics and Evolution 59: 442–453.</w:t>
      </w:r>
    </w:p>
    <w:p w14:paraId="1E3340D1" w14:textId="77777777" w:rsidR="008E4F6B" w:rsidRPr="00703828" w:rsidRDefault="008E4F6B" w:rsidP="008E4648">
      <w:pPr>
        <w:rPr>
          <w:rFonts w:cstheme="minorHAnsi"/>
        </w:rPr>
      </w:pPr>
      <w:r w:rsidRPr="00703828">
        <w:rPr>
          <w:rFonts w:cstheme="minorHAnsi"/>
        </w:rPr>
        <w:lastRenderedPageBreak/>
        <w:t xml:space="preserve">López, R., I. Aranda, and L. Gil. 2009. Osmotic adjustment is a significant mechanism of drought resistance in </w:t>
      </w:r>
      <w:r w:rsidRPr="006B1A63">
        <w:rPr>
          <w:rFonts w:cstheme="minorHAnsi"/>
          <w:i/>
          <w:iCs/>
        </w:rPr>
        <w:t>Pinus pinaster</w:t>
      </w:r>
      <w:r w:rsidRPr="00703828">
        <w:rPr>
          <w:rFonts w:cstheme="minorHAnsi"/>
        </w:rPr>
        <w:t xml:space="preserve"> and </w:t>
      </w:r>
      <w:r w:rsidRPr="006B1A63">
        <w:rPr>
          <w:rFonts w:cstheme="minorHAnsi"/>
          <w:i/>
          <w:iCs/>
        </w:rPr>
        <w:t>Pinus canariensis</w:t>
      </w:r>
      <w:r w:rsidRPr="00703828">
        <w:rPr>
          <w:rFonts w:cstheme="minorHAnsi"/>
        </w:rPr>
        <w:t>. Forest Systems 18: 159–166.</w:t>
      </w:r>
    </w:p>
    <w:p w14:paraId="2F4A5CC8" w14:textId="77777777" w:rsidR="008E4F6B" w:rsidRPr="00703828" w:rsidRDefault="008E4F6B" w:rsidP="008E4648">
      <w:pPr>
        <w:rPr>
          <w:rFonts w:cstheme="minorHAnsi"/>
        </w:rPr>
      </w:pPr>
      <w:r w:rsidRPr="00703828">
        <w:rPr>
          <w:rFonts w:cstheme="minorHAnsi"/>
        </w:rPr>
        <w:t>López, R., J. Climent, and L. Gil. 2008. From desert to cloud forest: the non-trivial phenotypic variation of Canary Island pine needles. Trees 22: 843–849.</w:t>
      </w:r>
    </w:p>
    <w:p w14:paraId="52D629BD" w14:textId="77777777" w:rsidR="008E4F6B" w:rsidRPr="00703828" w:rsidRDefault="008E4F6B" w:rsidP="008E4648">
      <w:pPr>
        <w:rPr>
          <w:rFonts w:cstheme="minorHAnsi"/>
        </w:rPr>
      </w:pPr>
      <w:r w:rsidRPr="00703828">
        <w:rPr>
          <w:rFonts w:cstheme="minorHAnsi"/>
        </w:rPr>
        <w:t>Losos, J. B., and R. E. Ricklefs. 2009. The Theory of Island Biogeography Revisited. Princeton University Press.</w:t>
      </w:r>
    </w:p>
    <w:p w14:paraId="7D0C23A1" w14:textId="77777777" w:rsidR="008E4F6B" w:rsidRPr="002B05CC" w:rsidRDefault="008E4F6B" w:rsidP="008E4648">
      <w:pPr>
        <w:rPr>
          <w:rFonts w:cstheme="minorHAnsi"/>
        </w:rPr>
      </w:pPr>
      <w:r w:rsidRPr="00703828">
        <w:rPr>
          <w:rFonts w:cstheme="minorHAnsi"/>
        </w:rPr>
        <w:t>Lysak, M. A</w:t>
      </w:r>
      <w:r w:rsidRPr="002B05CC">
        <w:rPr>
          <w:rFonts w:cstheme="minorHAnsi"/>
        </w:rPr>
        <w:t>., M. A. Koch, J. M. Beaulieu, A. Meister, and I. J. Leitch. 2009. The Dynamic Ups and Downs of Genome Size Evolution in Brassicaceae. Molecular Biology and Evolution 26: 85–98.</w:t>
      </w:r>
    </w:p>
    <w:p w14:paraId="55BFCDE0" w14:textId="3FF9247C" w:rsidR="008E4F6B" w:rsidRPr="002B05CC" w:rsidRDefault="008E4F6B" w:rsidP="008E4648">
      <w:pPr>
        <w:rPr>
          <w:rFonts w:cstheme="minorHAnsi"/>
          <w:color w:val="222222"/>
          <w:shd w:val="clear" w:color="auto" w:fill="FFFFFF"/>
        </w:rPr>
      </w:pPr>
      <w:r w:rsidRPr="002B05CC">
        <w:rPr>
          <w:rFonts w:cstheme="minorHAnsi"/>
          <w:color w:val="222222"/>
          <w:shd w:val="clear" w:color="auto" w:fill="FFFFFF"/>
        </w:rPr>
        <w:t xml:space="preserve">Ma, L., Sun, X., Kong, X., Galvan, J.V., Li, X., Yang, S., Yang, Y., Yang, Y. and Hu, X., 2015. Physiological, biochemical and proteomics analysis reveals the adaptation strategies of the alpine plant </w:t>
      </w:r>
      <w:r w:rsidRPr="002B05CC">
        <w:rPr>
          <w:rFonts w:cstheme="minorHAnsi"/>
          <w:i/>
          <w:iCs/>
          <w:color w:val="222222"/>
          <w:shd w:val="clear" w:color="auto" w:fill="FFFFFF"/>
        </w:rPr>
        <w:t xml:space="preserve">Potentilla </w:t>
      </w:r>
      <w:proofErr w:type="spellStart"/>
      <w:r w:rsidRPr="002B05CC">
        <w:rPr>
          <w:rFonts w:cstheme="minorHAnsi"/>
          <w:i/>
          <w:iCs/>
          <w:color w:val="222222"/>
          <w:shd w:val="clear" w:color="auto" w:fill="FFFFFF"/>
        </w:rPr>
        <w:t>saundersiana</w:t>
      </w:r>
      <w:proofErr w:type="spellEnd"/>
      <w:r w:rsidRPr="002B05CC">
        <w:rPr>
          <w:rFonts w:cstheme="minorHAnsi"/>
          <w:color w:val="222222"/>
          <w:shd w:val="clear" w:color="auto" w:fill="FFFFFF"/>
        </w:rPr>
        <w:t xml:space="preserve"> at altitude gradient of the Northwestern Tibetan Plateau. Journal of </w:t>
      </w:r>
      <w:r w:rsidR="002B05CC">
        <w:rPr>
          <w:rFonts w:cstheme="minorHAnsi"/>
          <w:color w:val="222222"/>
          <w:shd w:val="clear" w:color="auto" w:fill="FFFFFF"/>
        </w:rPr>
        <w:t>P</w:t>
      </w:r>
      <w:r w:rsidRPr="002B05CC">
        <w:rPr>
          <w:rFonts w:cstheme="minorHAnsi"/>
          <w:color w:val="222222"/>
          <w:shd w:val="clear" w:color="auto" w:fill="FFFFFF"/>
        </w:rPr>
        <w:t>roteomics,</w:t>
      </w:r>
      <w:r w:rsidR="002B05CC">
        <w:rPr>
          <w:rFonts w:cstheme="minorHAnsi"/>
          <w:color w:val="222222"/>
          <w:shd w:val="clear" w:color="auto" w:fill="FFFFFF"/>
        </w:rPr>
        <w:t xml:space="preserve"> </w:t>
      </w:r>
      <w:r w:rsidRPr="002B05CC">
        <w:rPr>
          <w:rFonts w:cstheme="minorHAnsi"/>
          <w:color w:val="222222"/>
          <w:shd w:val="clear" w:color="auto" w:fill="FFFFFF"/>
        </w:rPr>
        <w:t>112:63-82.</w:t>
      </w:r>
    </w:p>
    <w:p w14:paraId="3A49E3EA" w14:textId="77777777" w:rsidR="008E4F6B" w:rsidRPr="00703828" w:rsidRDefault="008E4F6B" w:rsidP="008E4648">
      <w:pPr>
        <w:rPr>
          <w:rFonts w:cstheme="minorHAnsi"/>
        </w:rPr>
      </w:pPr>
      <w:r w:rsidRPr="00703828">
        <w:rPr>
          <w:rFonts w:cstheme="minorHAnsi"/>
        </w:rPr>
        <w:t>Ma, Y., J. Wang, Q. Hu, J. Li, Y. Sun, L. Zhang, R. J. Abbott, et al. 2019. Ancient introgression drives adaptation to cooler and drier mountain habitats in a cypress species complex. Communications Biology 2: 1–12.</w:t>
      </w:r>
    </w:p>
    <w:p w14:paraId="3FB9642C" w14:textId="77777777" w:rsidR="008E4F6B" w:rsidRPr="00703828" w:rsidRDefault="008E4F6B" w:rsidP="008E4648">
      <w:pPr>
        <w:rPr>
          <w:rFonts w:cstheme="minorHAnsi"/>
        </w:rPr>
      </w:pPr>
      <w:proofErr w:type="spellStart"/>
      <w:r w:rsidRPr="00703828">
        <w:rPr>
          <w:rFonts w:cstheme="minorHAnsi"/>
        </w:rPr>
        <w:t>Masand</w:t>
      </w:r>
      <w:proofErr w:type="spellEnd"/>
      <w:r w:rsidRPr="00703828">
        <w:rPr>
          <w:rFonts w:cstheme="minorHAnsi"/>
        </w:rPr>
        <w:t xml:space="preserve">, S., and S. K. Yadav. 2016. Overexpression of MuHSP70 gene from Macrotyloma uniflorum confers multiple abiotic stress tolerance in transgenic </w:t>
      </w:r>
      <w:r w:rsidRPr="006B1A63">
        <w:rPr>
          <w:rFonts w:cstheme="minorHAnsi"/>
          <w:i/>
          <w:iCs/>
        </w:rPr>
        <w:t>Arabidopsis thaliana</w:t>
      </w:r>
      <w:r w:rsidRPr="00703828">
        <w:rPr>
          <w:rFonts w:cstheme="minorHAnsi"/>
        </w:rPr>
        <w:t>. Molecular Biology Reports 43: 53–64.</w:t>
      </w:r>
    </w:p>
    <w:p w14:paraId="4644AF7F" w14:textId="77777777" w:rsidR="008E4F6B" w:rsidRPr="00703828" w:rsidRDefault="008E4F6B" w:rsidP="008E4648">
      <w:pPr>
        <w:rPr>
          <w:rFonts w:cstheme="minorHAnsi"/>
        </w:rPr>
      </w:pPr>
      <w:r w:rsidRPr="00703828">
        <w:rPr>
          <w:rFonts w:cstheme="minorHAnsi"/>
        </w:rPr>
        <w:t xml:space="preserve">Mishra, B., S. Ploch, F. Runge, A. Schmuker, X. Xia, D. K. Gupta, R. Sharma, and M. </w:t>
      </w:r>
      <w:proofErr w:type="spellStart"/>
      <w:r w:rsidRPr="00703828">
        <w:rPr>
          <w:rFonts w:cstheme="minorHAnsi"/>
        </w:rPr>
        <w:t>Thines</w:t>
      </w:r>
      <w:proofErr w:type="spellEnd"/>
      <w:r w:rsidRPr="00703828">
        <w:rPr>
          <w:rFonts w:cstheme="minorHAnsi"/>
        </w:rPr>
        <w:t xml:space="preserve">. 2020. The Genome of </w:t>
      </w:r>
      <w:proofErr w:type="spellStart"/>
      <w:r w:rsidRPr="006B1A63">
        <w:rPr>
          <w:rFonts w:cstheme="minorHAnsi"/>
          <w:i/>
          <w:iCs/>
        </w:rPr>
        <w:t>Microthlaspi</w:t>
      </w:r>
      <w:proofErr w:type="spellEnd"/>
      <w:r w:rsidRPr="006B1A63">
        <w:rPr>
          <w:rFonts w:cstheme="minorHAnsi"/>
          <w:i/>
          <w:iCs/>
        </w:rPr>
        <w:t xml:space="preserve"> </w:t>
      </w:r>
      <w:proofErr w:type="spellStart"/>
      <w:r w:rsidRPr="006B1A63">
        <w:rPr>
          <w:rFonts w:cstheme="minorHAnsi"/>
          <w:i/>
          <w:iCs/>
        </w:rPr>
        <w:t>erraticum</w:t>
      </w:r>
      <w:proofErr w:type="spellEnd"/>
      <w:r w:rsidRPr="00703828">
        <w:rPr>
          <w:rFonts w:cstheme="minorHAnsi"/>
        </w:rPr>
        <w:t xml:space="preserve"> (Brassicaceae) Provides Insights Into the Adaptation to Highly Calcareous Soils. Frontiers in Plant Science 11.</w:t>
      </w:r>
    </w:p>
    <w:p w14:paraId="540D67DD" w14:textId="77777777" w:rsidR="008E4F6B" w:rsidRPr="00703828" w:rsidRDefault="008E4F6B" w:rsidP="008E4648">
      <w:pPr>
        <w:rPr>
          <w:rFonts w:cstheme="minorHAnsi"/>
        </w:rPr>
      </w:pPr>
      <w:proofErr w:type="spellStart"/>
      <w:r w:rsidRPr="00703828">
        <w:rPr>
          <w:rFonts w:cstheme="minorHAnsi"/>
        </w:rPr>
        <w:t>Morgat</w:t>
      </w:r>
      <w:proofErr w:type="spellEnd"/>
      <w:r w:rsidRPr="00703828">
        <w:rPr>
          <w:rFonts w:cstheme="minorHAnsi"/>
        </w:rPr>
        <w:t xml:space="preserve">, A., T. </w:t>
      </w:r>
      <w:proofErr w:type="spellStart"/>
      <w:r w:rsidRPr="00703828">
        <w:rPr>
          <w:rFonts w:cstheme="minorHAnsi"/>
        </w:rPr>
        <w:t>Lombardot</w:t>
      </w:r>
      <w:proofErr w:type="spellEnd"/>
      <w:r w:rsidRPr="00703828">
        <w:rPr>
          <w:rFonts w:cstheme="minorHAnsi"/>
        </w:rPr>
        <w:t xml:space="preserve">, E. Coudert, K. Axelsen, T. B. Neto, S. Gehant, P. Bansal, et al. 2020. Enzyme annotation in </w:t>
      </w:r>
      <w:proofErr w:type="spellStart"/>
      <w:r w:rsidRPr="00703828">
        <w:rPr>
          <w:rFonts w:cstheme="minorHAnsi"/>
        </w:rPr>
        <w:t>UniProtKB</w:t>
      </w:r>
      <w:proofErr w:type="spellEnd"/>
      <w:r w:rsidRPr="00703828">
        <w:rPr>
          <w:rFonts w:cstheme="minorHAnsi"/>
        </w:rPr>
        <w:t xml:space="preserve"> using Rhea. Bioinformatics 36: 1896–1901.</w:t>
      </w:r>
    </w:p>
    <w:p w14:paraId="21566320" w14:textId="77777777" w:rsidR="008E4F6B" w:rsidRPr="00703828" w:rsidRDefault="008E4F6B" w:rsidP="008E4648">
      <w:pPr>
        <w:rPr>
          <w:rFonts w:cstheme="minorHAnsi"/>
        </w:rPr>
      </w:pPr>
      <w:proofErr w:type="spellStart"/>
      <w:r w:rsidRPr="00703828">
        <w:rPr>
          <w:rFonts w:cstheme="minorHAnsi"/>
        </w:rPr>
        <w:t>Myouga</w:t>
      </w:r>
      <w:proofErr w:type="spellEnd"/>
      <w:r w:rsidRPr="00703828">
        <w:rPr>
          <w:rFonts w:cstheme="minorHAnsi"/>
        </w:rPr>
        <w:t xml:space="preserve">, F., R. Motohashi, T. </w:t>
      </w:r>
      <w:proofErr w:type="spellStart"/>
      <w:r w:rsidRPr="00703828">
        <w:rPr>
          <w:rFonts w:cstheme="minorHAnsi"/>
        </w:rPr>
        <w:t>Kuromori</w:t>
      </w:r>
      <w:proofErr w:type="spellEnd"/>
      <w:r w:rsidRPr="00703828">
        <w:rPr>
          <w:rFonts w:cstheme="minorHAnsi"/>
        </w:rPr>
        <w:t>, N. Nagata, and K. Shinozaki. 2006. An Arabidopsis chloroplast-targeted Hsp101 homologue, APG6, has an essential role in chloroplast development as well as heat-stress response. The Plant Journal 48: 249–260.</w:t>
      </w:r>
    </w:p>
    <w:p w14:paraId="0A25944D" w14:textId="77777777" w:rsidR="008E4F6B" w:rsidRPr="00703828" w:rsidRDefault="008E4F6B" w:rsidP="008E4648">
      <w:pPr>
        <w:rPr>
          <w:rFonts w:cstheme="minorHAnsi"/>
        </w:rPr>
      </w:pPr>
      <w:r w:rsidRPr="00703828">
        <w:rPr>
          <w:rFonts w:cstheme="minorHAnsi"/>
        </w:rPr>
        <w:t xml:space="preserve">Nagy, L., and G. </w:t>
      </w:r>
      <w:proofErr w:type="spellStart"/>
      <w:r w:rsidRPr="00703828">
        <w:rPr>
          <w:rFonts w:cstheme="minorHAnsi"/>
        </w:rPr>
        <w:t>Grabherr</w:t>
      </w:r>
      <w:proofErr w:type="spellEnd"/>
      <w:r w:rsidRPr="00703828">
        <w:rPr>
          <w:rFonts w:cstheme="minorHAnsi"/>
        </w:rPr>
        <w:t>. 2009. The Biology of Alpine Habitats. OUP Oxford.</w:t>
      </w:r>
    </w:p>
    <w:p w14:paraId="5EB700FF" w14:textId="77777777" w:rsidR="008E4F6B" w:rsidRPr="00703828" w:rsidRDefault="008E4F6B" w:rsidP="008E4648">
      <w:pPr>
        <w:rPr>
          <w:rFonts w:cstheme="minorHAnsi"/>
        </w:rPr>
      </w:pPr>
      <w:r w:rsidRPr="00703828">
        <w:rPr>
          <w:rFonts w:cstheme="minorHAnsi"/>
        </w:rPr>
        <w:t>Nagy, L., and J. Proctor. 1997. Plant growth and reproduction on a toxic alpine ultramafic soil: adaptation to nutrient limitation. The New Phytologist 137: 267–274.</w:t>
      </w:r>
    </w:p>
    <w:p w14:paraId="2DAE2B3A" w14:textId="77777777" w:rsidR="008E4F6B" w:rsidRPr="00703828" w:rsidRDefault="008E4F6B" w:rsidP="008E4648">
      <w:pPr>
        <w:rPr>
          <w:rFonts w:cstheme="minorHAnsi"/>
        </w:rPr>
      </w:pPr>
      <w:r w:rsidRPr="00703828">
        <w:rPr>
          <w:rFonts w:cstheme="minorHAnsi"/>
        </w:rPr>
        <w:t xml:space="preserve">Nakashima, K., Y. Fujita, K. Katsura, K. Maruyama, Y. </w:t>
      </w:r>
      <w:proofErr w:type="spellStart"/>
      <w:r w:rsidRPr="00703828">
        <w:rPr>
          <w:rFonts w:cstheme="minorHAnsi"/>
        </w:rPr>
        <w:t>Narusaka</w:t>
      </w:r>
      <w:proofErr w:type="spellEnd"/>
      <w:r w:rsidRPr="00703828">
        <w:rPr>
          <w:rFonts w:cstheme="minorHAnsi"/>
        </w:rPr>
        <w:t>, M. Seki, K. Shinozaki, and K. Yamaguchi-Shinozaki. 2006. Transcriptional Regulation of ABI3- and ABA-responsive Genes Including RD29B and RD29A in Seeds, Germinating Embryos, and Seedlings of Arabidopsis. Plant Molecular Biology 60: 51–68.</w:t>
      </w:r>
    </w:p>
    <w:p w14:paraId="0DBD1BD4" w14:textId="77777777" w:rsidR="008E4F6B" w:rsidRPr="00703828" w:rsidRDefault="008E4F6B" w:rsidP="008E4648">
      <w:pPr>
        <w:rPr>
          <w:rFonts w:cstheme="minorHAnsi"/>
        </w:rPr>
      </w:pPr>
      <w:r w:rsidRPr="00703828">
        <w:rPr>
          <w:rFonts w:cstheme="minorHAnsi"/>
        </w:rPr>
        <w:t xml:space="preserve">Nikolov, L. A., P. </w:t>
      </w:r>
      <w:proofErr w:type="spellStart"/>
      <w:r w:rsidRPr="00703828">
        <w:rPr>
          <w:rFonts w:cstheme="minorHAnsi"/>
        </w:rPr>
        <w:t>Shushkov</w:t>
      </w:r>
      <w:proofErr w:type="spellEnd"/>
      <w:r w:rsidRPr="00703828">
        <w:rPr>
          <w:rFonts w:cstheme="minorHAnsi"/>
        </w:rPr>
        <w:t>, B. Nevado, X. Gan, I. A. Al-</w:t>
      </w:r>
      <w:proofErr w:type="spellStart"/>
      <w:r w:rsidRPr="00703828">
        <w:rPr>
          <w:rFonts w:cstheme="minorHAnsi"/>
        </w:rPr>
        <w:t>Shehbaz</w:t>
      </w:r>
      <w:proofErr w:type="spellEnd"/>
      <w:r w:rsidRPr="00703828">
        <w:rPr>
          <w:rFonts w:cstheme="minorHAnsi"/>
        </w:rPr>
        <w:t xml:space="preserve">, D. Filatov, C. D. Bailey, and M. </w:t>
      </w:r>
      <w:proofErr w:type="spellStart"/>
      <w:r w:rsidRPr="00703828">
        <w:rPr>
          <w:rFonts w:cstheme="minorHAnsi"/>
        </w:rPr>
        <w:t>Tsiantis</w:t>
      </w:r>
      <w:proofErr w:type="spellEnd"/>
      <w:r w:rsidRPr="00703828">
        <w:rPr>
          <w:rFonts w:cstheme="minorHAnsi"/>
        </w:rPr>
        <w:t>. 2019. Resolving the backbone of the Brassicaceae phylogeny for investigating trait diversity. New Phytologist 222: 1638–1651.</w:t>
      </w:r>
    </w:p>
    <w:p w14:paraId="2AE139A2" w14:textId="77777777" w:rsidR="008E4F6B" w:rsidRPr="00703828" w:rsidRDefault="008E4F6B" w:rsidP="008E4648">
      <w:pPr>
        <w:rPr>
          <w:rFonts w:cstheme="minorHAnsi"/>
        </w:rPr>
      </w:pPr>
      <w:r w:rsidRPr="00703828">
        <w:rPr>
          <w:rFonts w:cstheme="minorHAnsi"/>
        </w:rPr>
        <w:t xml:space="preserve">Nowak, M. D., S. Birkeland, T. </w:t>
      </w:r>
      <w:proofErr w:type="spellStart"/>
      <w:r w:rsidRPr="00703828">
        <w:rPr>
          <w:rFonts w:cstheme="minorHAnsi"/>
        </w:rPr>
        <w:t>Mandáková</w:t>
      </w:r>
      <w:proofErr w:type="spellEnd"/>
      <w:r w:rsidRPr="00703828">
        <w:rPr>
          <w:rFonts w:cstheme="minorHAnsi"/>
        </w:rPr>
        <w:t xml:space="preserve">, R. Roy Choudhury, X. Guo, A. L. S. Gustafsson, A. Gizaw, et al. 2021. The genome of </w:t>
      </w:r>
      <w:proofErr w:type="spellStart"/>
      <w:r w:rsidRPr="006B1A63">
        <w:rPr>
          <w:rFonts w:cstheme="minorHAnsi"/>
          <w:i/>
          <w:iCs/>
        </w:rPr>
        <w:t>Draba</w:t>
      </w:r>
      <w:proofErr w:type="spellEnd"/>
      <w:r w:rsidRPr="006B1A63">
        <w:rPr>
          <w:rFonts w:cstheme="minorHAnsi"/>
          <w:i/>
          <w:iCs/>
        </w:rPr>
        <w:t xml:space="preserve"> nivalis</w:t>
      </w:r>
      <w:r w:rsidRPr="00703828">
        <w:rPr>
          <w:rFonts w:cstheme="minorHAnsi"/>
        </w:rPr>
        <w:t xml:space="preserve"> shows signatures of adaptation to the extreme environmental stresses of the Arctic. Molecular Ecology Resources 21: 661–676.</w:t>
      </w:r>
    </w:p>
    <w:p w14:paraId="1D6CB65F" w14:textId="7AE918AB" w:rsidR="008E4F6B" w:rsidRPr="004C7337" w:rsidRDefault="008E4F6B" w:rsidP="008E4648">
      <w:pPr>
        <w:rPr>
          <w:rFonts w:cstheme="minorHAnsi"/>
          <w:lang w:val="pt-BR"/>
        </w:rPr>
      </w:pPr>
      <w:r w:rsidRPr="00703828">
        <w:rPr>
          <w:rFonts w:cstheme="minorHAnsi"/>
        </w:rPr>
        <w:lastRenderedPageBreak/>
        <w:t xml:space="preserve">Ono, K., T. Hibino, T. </w:t>
      </w:r>
      <w:proofErr w:type="spellStart"/>
      <w:r w:rsidRPr="00703828">
        <w:rPr>
          <w:rFonts w:cstheme="minorHAnsi"/>
        </w:rPr>
        <w:t>Kohinata</w:t>
      </w:r>
      <w:proofErr w:type="spellEnd"/>
      <w:r w:rsidRPr="00703828">
        <w:rPr>
          <w:rFonts w:cstheme="minorHAnsi"/>
        </w:rPr>
        <w:t xml:space="preserve">, S. Suzuki, Y. Tanaka, T. Nakamura, T. </w:t>
      </w:r>
      <w:proofErr w:type="spellStart"/>
      <w:r w:rsidRPr="00703828">
        <w:rPr>
          <w:rFonts w:cstheme="minorHAnsi"/>
        </w:rPr>
        <w:t>Takabe</w:t>
      </w:r>
      <w:proofErr w:type="spellEnd"/>
      <w:r w:rsidRPr="00703828">
        <w:rPr>
          <w:rFonts w:cstheme="minorHAnsi"/>
        </w:rPr>
        <w:t xml:space="preserve">, and T. </w:t>
      </w:r>
      <w:proofErr w:type="spellStart"/>
      <w:r w:rsidRPr="00703828">
        <w:rPr>
          <w:rFonts w:cstheme="minorHAnsi"/>
        </w:rPr>
        <w:t>Takabe</w:t>
      </w:r>
      <w:proofErr w:type="spellEnd"/>
      <w:r w:rsidRPr="00703828">
        <w:rPr>
          <w:rFonts w:cstheme="minorHAnsi"/>
        </w:rPr>
        <w:t xml:space="preserve">. 2001. Overexpression of </w:t>
      </w:r>
      <w:proofErr w:type="spellStart"/>
      <w:r w:rsidRPr="00703828">
        <w:rPr>
          <w:rFonts w:cstheme="minorHAnsi"/>
        </w:rPr>
        <w:t>DnaK</w:t>
      </w:r>
      <w:proofErr w:type="spellEnd"/>
      <w:r w:rsidRPr="00703828">
        <w:rPr>
          <w:rFonts w:cstheme="minorHAnsi"/>
        </w:rPr>
        <w:t xml:space="preserve"> from a halotolerant cyanobacterium </w:t>
      </w:r>
      <w:proofErr w:type="spellStart"/>
      <w:r w:rsidRPr="006B1A63">
        <w:rPr>
          <w:rFonts w:cstheme="minorHAnsi"/>
          <w:i/>
          <w:iCs/>
        </w:rPr>
        <w:t>Aphanothece</w:t>
      </w:r>
      <w:proofErr w:type="spellEnd"/>
      <w:r w:rsidRPr="006B1A63">
        <w:rPr>
          <w:rFonts w:cstheme="minorHAnsi"/>
          <w:i/>
          <w:iCs/>
        </w:rPr>
        <w:t xml:space="preserve"> </w:t>
      </w:r>
      <w:proofErr w:type="spellStart"/>
      <w:r w:rsidRPr="006B1A63">
        <w:rPr>
          <w:rFonts w:cstheme="minorHAnsi"/>
          <w:i/>
          <w:iCs/>
        </w:rPr>
        <w:t>halophytica</w:t>
      </w:r>
      <w:proofErr w:type="spellEnd"/>
      <w:r w:rsidRPr="00703828">
        <w:rPr>
          <w:rFonts w:cstheme="minorHAnsi"/>
        </w:rPr>
        <w:t xml:space="preserve"> enhances the high-</w:t>
      </w:r>
      <w:r w:rsidR="006B1A63" w:rsidRPr="00703828">
        <w:rPr>
          <w:rFonts w:cstheme="minorHAnsi"/>
        </w:rPr>
        <w:t>temperature</w:t>
      </w:r>
      <w:r w:rsidRPr="00703828">
        <w:rPr>
          <w:rFonts w:cstheme="minorHAnsi"/>
        </w:rPr>
        <w:t xml:space="preserve"> tolerance of tobacco during germination and early growth. </w:t>
      </w:r>
      <w:r w:rsidRPr="004C7337">
        <w:rPr>
          <w:rFonts w:cstheme="minorHAnsi"/>
          <w:lang w:val="pt-BR"/>
        </w:rPr>
        <w:t>Plant Science 160: 455–461.</w:t>
      </w:r>
    </w:p>
    <w:p w14:paraId="6E9D2F07" w14:textId="77777777" w:rsidR="008E4F6B" w:rsidRPr="00703828" w:rsidRDefault="008E4F6B" w:rsidP="008E4648">
      <w:pPr>
        <w:rPr>
          <w:rFonts w:cstheme="minorHAnsi"/>
        </w:rPr>
      </w:pPr>
      <w:r w:rsidRPr="004C7337">
        <w:rPr>
          <w:rFonts w:cstheme="minorHAnsi"/>
          <w:lang w:val="pt-BR"/>
        </w:rPr>
        <w:t xml:space="preserve">Ortuño-Miquel, S., E. Rodríguez-Cazorla, E. A. Zavala-Gonzalez, A. Martínez-Laborda, and A. Vera. 2019. </w:t>
      </w:r>
      <w:r w:rsidRPr="00703828">
        <w:rPr>
          <w:rFonts w:cstheme="minorHAnsi"/>
        </w:rPr>
        <w:t>Arabidopsis HUA ENHANCER 4 delays flowering by upregulating the MADS-box repressor genes FLC and MAF4. Scientific Reports 9: 1478.</w:t>
      </w:r>
    </w:p>
    <w:p w14:paraId="7A87BB5F" w14:textId="77777777" w:rsidR="008E4F6B" w:rsidRPr="00703828" w:rsidRDefault="008E4F6B" w:rsidP="008E4648">
      <w:pPr>
        <w:rPr>
          <w:rFonts w:cstheme="minorHAnsi"/>
        </w:rPr>
      </w:pPr>
      <w:r w:rsidRPr="00703828">
        <w:rPr>
          <w:rFonts w:cstheme="minorHAnsi"/>
        </w:rPr>
        <w:t xml:space="preserve">Osborne, O. G., R. De-Kayne, M. I. </w:t>
      </w:r>
      <w:proofErr w:type="spellStart"/>
      <w:r w:rsidRPr="00703828">
        <w:rPr>
          <w:rFonts w:cstheme="minorHAnsi"/>
        </w:rPr>
        <w:t>Bidartondo</w:t>
      </w:r>
      <w:proofErr w:type="spellEnd"/>
      <w:r w:rsidRPr="00703828">
        <w:rPr>
          <w:rFonts w:cstheme="minorHAnsi"/>
        </w:rPr>
        <w:t>, I. Hutton, W. J. Baker, C. G. N. Turnbull, and V. Savolainen. 2018. Arbuscular mycorrhizal fungi promote coexistence and niche divergence of sympatric palm species on a remote oceanic island. New Phytologist 217: 1254–1266.</w:t>
      </w:r>
    </w:p>
    <w:p w14:paraId="442C32D5" w14:textId="77777777" w:rsidR="008E4F6B" w:rsidRPr="00703828" w:rsidRDefault="008E4F6B" w:rsidP="008E4648">
      <w:pPr>
        <w:rPr>
          <w:rFonts w:cstheme="minorHAnsi"/>
        </w:rPr>
      </w:pPr>
      <w:r w:rsidRPr="00703828">
        <w:rPr>
          <w:rFonts w:cstheme="minorHAnsi"/>
        </w:rPr>
        <w:t xml:space="preserve">Parkin, I. A., C. Koh, H. Tang, S. J. Robinson, S. </w:t>
      </w:r>
      <w:proofErr w:type="spellStart"/>
      <w:r w:rsidRPr="00703828">
        <w:rPr>
          <w:rFonts w:cstheme="minorHAnsi"/>
        </w:rPr>
        <w:t>Kagale</w:t>
      </w:r>
      <w:proofErr w:type="spellEnd"/>
      <w:r w:rsidRPr="00703828">
        <w:rPr>
          <w:rFonts w:cstheme="minorHAnsi"/>
        </w:rPr>
        <w:t>, W. E. Clarke, C. D. Town, et al. 2014. Transcriptome and methylome profiling reveals relics of genome dominance in the mesopolyploid Brassica oleracea. Genome Biology 15: R77.</w:t>
      </w:r>
    </w:p>
    <w:p w14:paraId="6EA6F104" w14:textId="77777777" w:rsidR="008E4F6B" w:rsidRPr="00703828" w:rsidRDefault="008E4F6B" w:rsidP="008E4648">
      <w:pPr>
        <w:rPr>
          <w:rFonts w:cstheme="minorHAnsi"/>
        </w:rPr>
      </w:pPr>
      <w:proofErr w:type="spellStart"/>
      <w:r w:rsidRPr="00703828">
        <w:rPr>
          <w:rFonts w:cstheme="minorHAnsi"/>
        </w:rPr>
        <w:t>Paulay</w:t>
      </w:r>
      <w:proofErr w:type="spellEnd"/>
      <w:r w:rsidRPr="00703828">
        <w:rPr>
          <w:rFonts w:cstheme="minorHAnsi"/>
        </w:rPr>
        <w:t>, G. 1994. Biodiversity on Oceanic Islands: Its Origin and Extinction1. American Zoologist 34: 134–144.</w:t>
      </w:r>
    </w:p>
    <w:p w14:paraId="157905EA" w14:textId="77777777" w:rsidR="008E4F6B" w:rsidRPr="00703828" w:rsidRDefault="008E4F6B" w:rsidP="008E4648">
      <w:pPr>
        <w:rPr>
          <w:rFonts w:cstheme="minorHAnsi"/>
        </w:rPr>
      </w:pPr>
      <w:r w:rsidRPr="00703828">
        <w:rPr>
          <w:rFonts w:cstheme="minorHAnsi"/>
        </w:rPr>
        <w:t xml:space="preserve">Pei, S., Y. Liu, W. Li, B. </w:t>
      </w:r>
      <w:proofErr w:type="spellStart"/>
      <w:r w:rsidRPr="00703828">
        <w:rPr>
          <w:rFonts w:cstheme="minorHAnsi"/>
        </w:rPr>
        <w:t>Krichilsky</w:t>
      </w:r>
      <w:proofErr w:type="spellEnd"/>
      <w:r w:rsidRPr="00703828">
        <w:rPr>
          <w:rFonts w:cstheme="minorHAnsi"/>
        </w:rPr>
        <w:t>, S. Dai, Y. Wang, X. Wang, et al. 2022. OSCA1 is an osmotic specific sensor: a method to distinguish Ca2+-mediated osmotic and ionic perception. New Phytologist 235: 1665–1678.</w:t>
      </w:r>
    </w:p>
    <w:p w14:paraId="5EE4A55E" w14:textId="77777777" w:rsidR="008E4F6B" w:rsidRDefault="008E4F6B" w:rsidP="008E4648">
      <w:pPr>
        <w:rPr>
          <w:rFonts w:cstheme="minorHAnsi"/>
        </w:rPr>
      </w:pPr>
      <w:r w:rsidRPr="00703828">
        <w:rPr>
          <w:rFonts w:cstheme="minorHAnsi"/>
        </w:rPr>
        <w:t xml:space="preserve">Pertea, G., and M. Pertea. 2020. GFF Utilities: </w:t>
      </w:r>
      <w:proofErr w:type="spellStart"/>
      <w:r w:rsidRPr="00703828">
        <w:rPr>
          <w:rFonts w:cstheme="minorHAnsi"/>
        </w:rPr>
        <w:t>GffRead</w:t>
      </w:r>
      <w:proofErr w:type="spellEnd"/>
      <w:r w:rsidRPr="00703828">
        <w:rPr>
          <w:rFonts w:cstheme="minorHAnsi"/>
        </w:rPr>
        <w:t xml:space="preserve"> and </w:t>
      </w:r>
      <w:proofErr w:type="spellStart"/>
      <w:r w:rsidRPr="00703828">
        <w:rPr>
          <w:rFonts w:cstheme="minorHAnsi"/>
        </w:rPr>
        <w:t>GffCompare</w:t>
      </w:r>
      <w:proofErr w:type="spellEnd"/>
      <w:r w:rsidRPr="00703828">
        <w:rPr>
          <w:rFonts w:cstheme="minorHAnsi"/>
        </w:rPr>
        <w:t>. F1000Research 9: ISCB Comm J-304.</w:t>
      </w:r>
    </w:p>
    <w:p w14:paraId="3488DC34" w14:textId="77777777" w:rsidR="004C7337" w:rsidRPr="00703828" w:rsidRDefault="004C7337" w:rsidP="004C7337">
      <w:pPr>
        <w:rPr>
          <w:rFonts w:cstheme="minorHAnsi"/>
        </w:rPr>
      </w:pPr>
      <w:proofErr w:type="spellStart"/>
      <w:r w:rsidRPr="00A40A20">
        <w:rPr>
          <w:rFonts w:cstheme="minorHAnsi"/>
        </w:rPr>
        <w:t>Pitard</w:t>
      </w:r>
      <w:proofErr w:type="spellEnd"/>
      <w:r w:rsidRPr="00A40A20">
        <w:rPr>
          <w:rFonts w:cstheme="minorHAnsi"/>
        </w:rPr>
        <w:t xml:space="preserve">, J., and L. Proust. </w:t>
      </w:r>
      <w:r w:rsidRPr="009E3D9E">
        <w:rPr>
          <w:rFonts w:cstheme="minorHAnsi"/>
          <w:lang w:val="pt-BR"/>
        </w:rPr>
        <w:t xml:space="preserve">1908. Les îles Canaries. Flore de l'Archipel. </w:t>
      </w:r>
      <w:r w:rsidRPr="00A40A20">
        <w:rPr>
          <w:rFonts w:cstheme="minorHAnsi"/>
        </w:rPr>
        <w:t>Paris.</w:t>
      </w:r>
    </w:p>
    <w:p w14:paraId="04A8EC4E" w14:textId="77777777" w:rsidR="008E4F6B" w:rsidRPr="00703828" w:rsidRDefault="008E4F6B" w:rsidP="008E4648">
      <w:pPr>
        <w:rPr>
          <w:rFonts w:cstheme="minorHAnsi"/>
        </w:rPr>
      </w:pPr>
      <w:proofErr w:type="spellStart"/>
      <w:r w:rsidRPr="00703828">
        <w:rPr>
          <w:rFonts w:cstheme="minorHAnsi"/>
        </w:rPr>
        <w:t>Porebski</w:t>
      </w:r>
      <w:proofErr w:type="spellEnd"/>
      <w:r w:rsidRPr="00703828">
        <w:rPr>
          <w:rFonts w:cstheme="minorHAnsi"/>
        </w:rPr>
        <w:t>, S., L. G. Bailey, and B. R. Baum. 1997. Modification of a CTAB DNA extraction protocol for plants containing high polysaccharide and polyphenol components. Plant Molecular Biology Reporter 15: 8–15.</w:t>
      </w:r>
    </w:p>
    <w:p w14:paraId="5F7E280D" w14:textId="77777777" w:rsidR="008E4F6B" w:rsidRPr="00703828" w:rsidRDefault="008E4F6B" w:rsidP="008E4648">
      <w:pPr>
        <w:rPr>
          <w:rFonts w:cstheme="minorHAnsi"/>
        </w:rPr>
      </w:pPr>
      <w:r w:rsidRPr="00703828">
        <w:rPr>
          <w:rFonts w:cstheme="minorHAnsi"/>
        </w:rPr>
        <w:t xml:space="preserve">QU, T., R. Liu, W. Wang, L. An, T. Chen, G. Liu, and Z. Zhao. 2011. </w:t>
      </w:r>
      <w:proofErr w:type="spellStart"/>
      <w:r w:rsidRPr="00703828">
        <w:rPr>
          <w:rFonts w:cstheme="minorHAnsi"/>
        </w:rPr>
        <w:t>Brassinosteroids</w:t>
      </w:r>
      <w:proofErr w:type="spellEnd"/>
      <w:r w:rsidRPr="00703828">
        <w:rPr>
          <w:rFonts w:cstheme="minorHAnsi"/>
        </w:rPr>
        <w:t xml:space="preserve"> regulate pectin </w:t>
      </w:r>
      <w:proofErr w:type="spellStart"/>
      <w:r w:rsidRPr="00703828">
        <w:rPr>
          <w:rFonts w:cstheme="minorHAnsi"/>
        </w:rPr>
        <w:t>methylesterase</w:t>
      </w:r>
      <w:proofErr w:type="spellEnd"/>
      <w:r w:rsidRPr="00703828">
        <w:rPr>
          <w:rFonts w:cstheme="minorHAnsi"/>
        </w:rPr>
        <w:t xml:space="preserve"> activity and AtPME41 expression in Arabidopsis under chilling stress. Cryobiology 63: 111–117.</w:t>
      </w:r>
    </w:p>
    <w:p w14:paraId="05D37203" w14:textId="77777777" w:rsidR="008E4F6B" w:rsidRPr="00703828" w:rsidRDefault="008E4F6B" w:rsidP="008E4648">
      <w:pPr>
        <w:rPr>
          <w:rFonts w:cstheme="minorHAnsi"/>
        </w:rPr>
      </w:pPr>
      <w:r w:rsidRPr="00703828">
        <w:rPr>
          <w:rFonts w:cstheme="minorHAnsi"/>
        </w:rPr>
        <w:t xml:space="preserve">Ratcliffe, O. J., R. W. </w:t>
      </w:r>
      <w:proofErr w:type="spellStart"/>
      <w:r w:rsidRPr="00703828">
        <w:rPr>
          <w:rFonts w:cstheme="minorHAnsi"/>
        </w:rPr>
        <w:t>Kumimoto</w:t>
      </w:r>
      <w:proofErr w:type="spellEnd"/>
      <w:r w:rsidRPr="00703828">
        <w:rPr>
          <w:rFonts w:cstheme="minorHAnsi"/>
        </w:rPr>
        <w:t xml:space="preserve">, B. J. Wong, and J. L. Riechmann. 2003. Analysis of the Arabidopsis </w:t>
      </w:r>
      <w:r w:rsidRPr="006B1A63">
        <w:rPr>
          <w:rFonts w:cstheme="minorHAnsi"/>
          <w:i/>
          <w:iCs/>
        </w:rPr>
        <w:t>MADS AFFECTING FLOWERING</w:t>
      </w:r>
      <w:r w:rsidRPr="00703828">
        <w:rPr>
          <w:rFonts w:cstheme="minorHAnsi"/>
        </w:rPr>
        <w:t xml:space="preserve"> Gene Family: </w:t>
      </w:r>
      <w:r w:rsidRPr="006B1A63">
        <w:rPr>
          <w:rFonts w:cstheme="minorHAnsi"/>
        </w:rPr>
        <w:t>MAF2</w:t>
      </w:r>
      <w:r w:rsidRPr="00703828">
        <w:rPr>
          <w:rFonts w:cstheme="minorHAnsi"/>
        </w:rPr>
        <w:t xml:space="preserve"> Prevents Vernalization by Short Periods of Cold [W]. The Plant Cell 15: 1159–1169.</w:t>
      </w:r>
    </w:p>
    <w:p w14:paraId="1BC99729" w14:textId="77777777" w:rsidR="008E4F6B" w:rsidRPr="00703828" w:rsidRDefault="008E4F6B" w:rsidP="008E4648">
      <w:pPr>
        <w:rPr>
          <w:rFonts w:cstheme="minorHAnsi"/>
        </w:rPr>
      </w:pPr>
      <w:proofErr w:type="spellStart"/>
      <w:r w:rsidRPr="00703828">
        <w:rPr>
          <w:rFonts w:cstheme="minorHAnsi"/>
        </w:rPr>
        <w:t>Rehmany</w:t>
      </w:r>
      <w:proofErr w:type="spellEnd"/>
      <w:r w:rsidRPr="00703828">
        <w:rPr>
          <w:rFonts w:cstheme="minorHAnsi"/>
        </w:rPr>
        <w:t xml:space="preserve">, A. P., A. Gordon, L. E. Rose, R. L. Allen, M. R. Armstrong, S. C. </w:t>
      </w:r>
      <w:proofErr w:type="spellStart"/>
      <w:r w:rsidRPr="00703828">
        <w:rPr>
          <w:rFonts w:cstheme="minorHAnsi"/>
        </w:rPr>
        <w:t>Whisson</w:t>
      </w:r>
      <w:proofErr w:type="spellEnd"/>
      <w:r w:rsidRPr="00703828">
        <w:rPr>
          <w:rFonts w:cstheme="minorHAnsi"/>
        </w:rPr>
        <w:t xml:space="preserve">, S. Kamoun, et al. 2005. Differential Recognition of Highly Divergent Downy Mildew </w:t>
      </w:r>
      <w:proofErr w:type="spellStart"/>
      <w:r w:rsidRPr="00703828">
        <w:rPr>
          <w:rFonts w:cstheme="minorHAnsi"/>
        </w:rPr>
        <w:t>Avirulence</w:t>
      </w:r>
      <w:proofErr w:type="spellEnd"/>
      <w:r w:rsidRPr="00703828">
        <w:rPr>
          <w:rFonts w:cstheme="minorHAnsi"/>
        </w:rPr>
        <w:t xml:space="preserve"> Gene Alleles by RPP1 Resistance Genes from Two Arabidopsis Lines. The Plant Cell 17: 1839–1850.</w:t>
      </w:r>
    </w:p>
    <w:p w14:paraId="1FB8D0F8" w14:textId="77777777" w:rsidR="008E4F6B" w:rsidRPr="00703828" w:rsidRDefault="008E4F6B" w:rsidP="008E4648">
      <w:pPr>
        <w:rPr>
          <w:rFonts w:cstheme="minorHAnsi"/>
        </w:rPr>
      </w:pPr>
      <w:r w:rsidRPr="00703828">
        <w:rPr>
          <w:rFonts w:cstheme="minorHAnsi"/>
        </w:rPr>
        <w:t xml:space="preserve">Revell, L. J. 2012. </w:t>
      </w:r>
      <w:proofErr w:type="spellStart"/>
      <w:r w:rsidRPr="00703828">
        <w:rPr>
          <w:rFonts w:cstheme="minorHAnsi"/>
        </w:rPr>
        <w:t>phytools</w:t>
      </w:r>
      <w:proofErr w:type="spellEnd"/>
      <w:r w:rsidRPr="00703828">
        <w:rPr>
          <w:rFonts w:cstheme="minorHAnsi"/>
        </w:rPr>
        <w:t>: an R package for phylogenetic comparative biology (and other things). Methods in Ecology and Evolution 3: 217–223.</w:t>
      </w:r>
    </w:p>
    <w:p w14:paraId="1035821A" w14:textId="77777777" w:rsidR="008E4F6B" w:rsidRPr="001248A0" w:rsidRDefault="008E4F6B" w:rsidP="008E4648">
      <w:pPr>
        <w:rPr>
          <w:rFonts w:cstheme="minorHAnsi"/>
          <w:lang w:val="pt-BR"/>
        </w:rPr>
      </w:pPr>
      <w:r w:rsidRPr="00703828">
        <w:rPr>
          <w:rFonts w:cstheme="minorHAnsi"/>
        </w:rPr>
        <w:t xml:space="preserve">Reyes-Betancort, J. A., A. S. Guerra, I. R. Guma, C. J. Humphries, and M. A. Carine. 2008. Diversity, rarity and the evolution and conservation of the Canary Islands endemic flora. </w:t>
      </w:r>
      <w:r w:rsidRPr="001248A0">
        <w:rPr>
          <w:rFonts w:cstheme="minorHAnsi"/>
          <w:lang w:val="pt-BR"/>
        </w:rPr>
        <w:t>Anales del Jardín Botánico de Madrid 65: 25–45.</w:t>
      </w:r>
    </w:p>
    <w:p w14:paraId="6FCCE846" w14:textId="77777777" w:rsidR="008E4F6B" w:rsidRPr="00703828" w:rsidRDefault="008E4F6B" w:rsidP="008E4648">
      <w:pPr>
        <w:rPr>
          <w:rFonts w:cstheme="minorHAnsi"/>
        </w:rPr>
      </w:pPr>
      <w:r w:rsidRPr="001248A0">
        <w:rPr>
          <w:rFonts w:cstheme="minorHAnsi"/>
          <w:lang w:val="pt-BR"/>
        </w:rPr>
        <w:lastRenderedPageBreak/>
        <w:t xml:space="preserve">Rosloski, S. M., A. Singh, S. S. Jali, S. Balasubramanian, D. Weigel, and V. Grbic. </w:t>
      </w:r>
      <w:r w:rsidRPr="00703828">
        <w:rPr>
          <w:rFonts w:cstheme="minorHAnsi"/>
        </w:rPr>
        <w:t>2013. Functional analysis of splice variant expression of MADS AFFECTING FLOWERING 2 of Arabidopsis thaliana. Plant Molecular Biology 81: 57–69.</w:t>
      </w:r>
    </w:p>
    <w:p w14:paraId="22F7B48D" w14:textId="77777777" w:rsidR="008E4F6B" w:rsidRPr="00703828" w:rsidRDefault="008E4F6B" w:rsidP="008E4648">
      <w:pPr>
        <w:rPr>
          <w:rFonts w:cstheme="minorHAnsi"/>
        </w:rPr>
      </w:pPr>
      <w:r w:rsidRPr="00703828">
        <w:rPr>
          <w:rFonts w:cstheme="minorHAnsi"/>
        </w:rPr>
        <w:t>Russell, J. C., and C. Kueffer. 2019. Island Biodiversity in the Anthropocene. Annual Review of Environment and Resources 44: 31–60.</w:t>
      </w:r>
    </w:p>
    <w:p w14:paraId="13D64716" w14:textId="77777777" w:rsidR="008E4F6B" w:rsidRPr="00703828" w:rsidRDefault="008E4F6B" w:rsidP="008E4648">
      <w:pPr>
        <w:rPr>
          <w:rFonts w:cstheme="minorHAnsi"/>
        </w:rPr>
      </w:pPr>
      <w:r w:rsidRPr="00703828">
        <w:rPr>
          <w:rFonts w:cstheme="minorHAnsi"/>
        </w:rPr>
        <w:t xml:space="preserve">Savolainen, O., M. </w:t>
      </w:r>
      <w:proofErr w:type="spellStart"/>
      <w:r w:rsidRPr="00703828">
        <w:rPr>
          <w:rFonts w:cstheme="minorHAnsi"/>
        </w:rPr>
        <w:t>Lascoux</w:t>
      </w:r>
      <w:proofErr w:type="spellEnd"/>
      <w:r w:rsidRPr="00703828">
        <w:rPr>
          <w:rFonts w:cstheme="minorHAnsi"/>
        </w:rPr>
        <w:t xml:space="preserve">, and J. </w:t>
      </w:r>
      <w:proofErr w:type="spellStart"/>
      <w:r w:rsidRPr="00703828">
        <w:rPr>
          <w:rFonts w:cstheme="minorHAnsi"/>
        </w:rPr>
        <w:t>Merilä</w:t>
      </w:r>
      <w:proofErr w:type="spellEnd"/>
      <w:r w:rsidRPr="00703828">
        <w:rPr>
          <w:rFonts w:cstheme="minorHAnsi"/>
        </w:rPr>
        <w:t>. 2013. Ecological genomics of local adaptation. Nature Reviews Genetics 14: 807–820.</w:t>
      </w:r>
    </w:p>
    <w:p w14:paraId="1E71E3DF" w14:textId="77777777" w:rsidR="008E4F6B" w:rsidRPr="00703828" w:rsidRDefault="008E4F6B" w:rsidP="008E4648">
      <w:pPr>
        <w:rPr>
          <w:rFonts w:cstheme="minorHAnsi"/>
        </w:rPr>
      </w:pPr>
      <w:r w:rsidRPr="00703828">
        <w:rPr>
          <w:rFonts w:cstheme="minorHAnsi"/>
        </w:rPr>
        <w:t>Savolainen, V., M.-C. Anstett, C. Lexer, I. Hutton, J. J. Clarkson, M. V. Norup, M. P. Powell, et al. 2006. Sympatric speciation in palms on an oceanic island. Nature 441: 210–213.</w:t>
      </w:r>
    </w:p>
    <w:p w14:paraId="123FA36D" w14:textId="77777777" w:rsidR="008E4F6B" w:rsidRPr="00703828" w:rsidRDefault="008E4F6B" w:rsidP="008E4648">
      <w:pPr>
        <w:rPr>
          <w:rFonts w:cstheme="minorHAnsi"/>
        </w:rPr>
      </w:pPr>
      <w:r w:rsidRPr="00703828">
        <w:rPr>
          <w:rFonts w:cstheme="minorHAnsi"/>
        </w:rPr>
        <w:t xml:space="preserve">Schliep, K. P. 2011. </w:t>
      </w:r>
      <w:proofErr w:type="spellStart"/>
      <w:r w:rsidRPr="00703828">
        <w:rPr>
          <w:rFonts w:cstheme="minorHAnsi"/>
        </w:rPr>
        <w:t>phangorn</w:t>
      </w:r>
      <w:proofErr w:type="spellEnd"/>
      <w:r w:rsidRPr="00703828">
        <w:rPr>
          <w:rFonts w:cstheme="minorHAnsi"/>
        </w:rPr>
        <w:t>: phylogenetic analysis in R. Bioinformatics 27: 592–593.</w:t>
      </w:r>
    </w:p>
    <w:p w14:paraId="2E6D5607" w14:textId="77777777" w:rsidR="008E4F6B" w:rsidRDefault="008E4F6B" w:rsidP="008E4648">
      <w:pPr>
        <w:rPr>
          <w:rFonts w:cstheme="minorHAnsi"/>
        </w:rPr>
      </w:pPr>
      <w:r w:rsidRPr="00703828">
        <w:rPr>
          <w:rFonts w:cstheme="minorHAnsi"/>
        </w:rPr>
        <w:t xml:space="preserve">Schmincke, H.-U. 1976. The Geology of the Canary Islands. In G. Kunkel [ed.], Biogeography and Ecology in the Canary Islands, </w:t>
      </w:r>
      <w:proofErr w:type="spellStart"/>
      <w:r w:rsidRPr="00703828">
        <w:rPr>
          <w:rFonts w:cstheme="minorHAnsi"/>
        </w:rPr>
        <w:t>Monographiae</w:t>
      </w:r>
      <w:proofErr w:type="spellEnd"/>
      <w:r w:rsidRPr="00703828">
        <w:rPr>
          <w:rFonts w:cstheme="minorHAnsi"/>
        </w:rPr>
        <w:t xml:space="preserve"> </w:t>
      </w:r>
      <w:proofErr w:type="spellStart"/>
      <w:r w:rsidRPr="00703828">
        <w:rPr>
          <w:rFonts w:cstheme="minorHAnsi"/>
        </w:rPr>
        <w:t>Biologicae</w:t>
      </w:r>
      <w:proofErr w:type="spellEnd"/>
      <w:r w:rsidRPr="00703828">
        <w:rPr>
          <w:rFonts w:cstheme="minorHAnsi"/>
        </w:rPr>
        <w:t>, 67–184. Springer Netherlands, Dordrecht.</w:t>
      </w:r>
    </w:p>
    <w:p w14:paraId="38A01BC1" w14:textId="77777777" w:rsidR="004C7337" w:rsidRPr="00703828" w:rsidRDefault="004C7337" w:rsidP="004C7337">
      <w:pPr>
        <w:rPr>
          <w:rFonts w:cstheme="minorHAnsi"/>
        </w:rPr>
      </w:pPr>
      <w:r w:rsidRPr="003124D8">
        <w:rPr>
          <w:rFonts w:cstheme="minorHAnsi"/>
          <w:lang w:val="pt-BR"/>
        </w:rPr>
        <w:t xml:space="preserve">Schulz, O.E. 1924. Cruciferae – Sisymbrieae. </w:t>
      </w:r>
      <w:r w:rsidRPr="00AB3F4E">
        <w:rPr>
          <w:rFonts w:cstheme="minorHAnsi"/>
        </w:rPr>
        <w:t xml:space="preserve">In: Engler, A. (ed.), </w:t>
      </w:r>
      <w:proofErr w:type="spellStart"/>
      <w:r w:rsidRPr="00AB3F4E">
        <w:rPr>
          <w:rFonts w:cstheme="minorHAnsi"/>
        </w:rPr>
        <w:t>Pflanzenreich</w:t>
      </w:r>
      <w:proofErr w:type="spellEnd"/>
      <w:r w:rsidRPr="00AB3F4E">
        <w:rPr>
          <w:rFonts w:cstheme="minorHAnsi"/>
        </w:rPr>
        <w:t xml:space="preserve"> IV. 105 (Heft 86), pp. 1–388. </w:t>
      </w:r>
      <w:r w:rsidRPr="003124D8">
        <w:rPr>
          <w:rFonts w:cstheme="minorHAnsi"/>
          <w:lang w:val="pt-BR"/>
        </w:rPr>
        <w:t>Verlag Wilhelm Engelmann, Leipzig.</w:t>
      </w:r>
    </w:p>
    <w:p w14:paraId="338A24AF" w14:textId="77777777" w:rsidR="008E4F6B" w:rsidRDefault="008E4F6B" w:rsidP="008E4648">
      <w:pPr>
        <w:rPr>
          <w:rFonts w:cstheme="minorHAnsi"/>
        </w:rPr>
      </w:pPr>
      <w:proofErr w:type="spellStart"/>
      <w:r w:rsidRPr="00703828">
        <w:rPr>
          <w:rFonts w:cstheme="minorHAnsi"/>
        </w:rPr>
        <w:t>Scortecci</w:t>
      </w:r>
      <w:proofErr w:type="spellEnd"/>
      <w:r w:rsidRPr="00703828">
        <w:rPr>
          <w:rFonts w:cstheme="minorHAnsi"/>
        </w:rPr>
        <w:t xml:space="preserve">, K. C., S. D. Michaels, and R. M. </w:t>
      </w:r>
      <w:proofErr w:type="spellStart"/>
      <w:r w:rsidRPr="00703828">
        <w:rPr>
          <w:rFonts w:cstheme="minorHAnsi"/>
        </w:rPr>
        <w:t>Amasino</w:t>
      </w:r>
      <w:proofErr w:type="spellEnd"/>
      <w:r w:rsidRPr="00703828">
        <w:rPr>
          <w:rFonts w:cstheme="minorHAnsi"/>
        </w:rPr>
        <w:t>. 2001. Identification of a MADS-box gene, FLOWERING LOCUS M, that represses flowering. The Plant Journal: For Cell and Molecular Biology 26: 229–236.</w:t>
      </w:r>
    </w:p>
    <w:p w14:paraId="55AE14C1" w14:textId="77777777" w:rsidR="008E4F6B" w:rsidRPr="00703828" w:rsidRDefault="008E4F6B" w:rsidP="008E4648">
      <w:pPr>
        <w:rPr>
          <w:rFonts w:cstheme="minorHAnsi"/>
        </w:rPr>
      </w:pPr>
      <w:proofErr w:type="spellStart"/>
      <w:r w:rsidRPr="00703828">
        <w:rPr>
          <w:rFonts w:cstheme="minorHAnsi"/>
        </w:rPr>
        <w:t>Simão</w:t>
      </w:r>
      <w:proofErr w:type="spellEnd"/>
      <w:r w:rsidRPr="00703828">
        <w:rPr>
          <w:rFonts w:cstheme="minorHAnsi"/>
        </w:rPr>
        <w:t xml:space="preserve">, F. A., R. M. Waterhouse, P. Ioannidis, E. V. </w:t>
      </w:r>
      <w:proofErr w:type="spellStart"/>
      <w:r w:rsidRPr="00703828">
        <w:rPr>
          <w:rFonts w:cstheme="minorHAnsi"/>
        </w:rPr>
        <w:t>Kriventseva</w:t>
      </w:r>
      <w:proofErr w:type="spellEnd"/>
      <w:r w:rsidRPr="00703828">
        <w:rPr>
          <w:rFonts w:cstheme="minorHAnsi"/>
        </w:rPr>
        <w:t xml:space="preserve">, and E. M. </w:t>
      </w:r>
      <w:proofErr w:type="spellStart"/>
      <w:r w:rsidRPr="00703828">
        <w:rPr>
          <w:rFonts w:cstheme="minorHAnsi"/>
        </w:rPr>
        <w:t>Zdobnov</w:t>
      </w:r>
      <w:proofErr w:type="spellEnd"/>
      <w:r w:rsidRPr="00703828">
        <w:rPr>
          <w:rFonts w:cstheme="minorHAnsi"/>
        </w:rPr>
        <w:t xml:space="preserve">. 2015. BUSCO: assessing genome assembly and annotation completeness with </w:t>
      </w:r>
      <w:proofErr w:type="gramStart"/>
      <w:r w:rsidRPr="00703828">
        <w:rPr>
          <w:rFonts w:cstheme="minorHAnsi"/>
        </w:rPr>
        <w:t>single-copy</w:t>
      </w:r>
      <w:proofErr w:type="gramEnd"/>
      <w:r w:rsidRPr="00703828">
        <w:rPr>
          <w:rFonts w:cstheme="minorHAnsi"/>
        </w:rPr>
        <w:t xml:space="preserve"> orthologs. Bioinformatics 31: 3210–3212.</w:t>
      </w:r>
    </w:p>
    <w:p w14:paraId="125F1F63" w14:textId="77777777" w:rsidR="008E4F6B" w:rsidRPr="00703828" w:rsidRDefault="008E4F6B" w:rsidP="008E4648">
      <w:pPr>
        <w:rPr>
          <w:rFonts w:cstheme="minorHAnsi"/>
        </w:rPr>
      </w:pPr>
      <w:r w:rsidRPr="00703828">
        <w:rPr>
          <w:rFonts w:cstheme="minorHAnsi"/>
        </w:rPr>
        <w:t xml:space="preserve">Sinha, R. P., and D. P. </w:t>
      </w:r>
      <w:proofErr w:type="spellStart"/>
      <w:r w:rsidRPr="00703828">
        <w:rPr>
          <w:rFonts w:cstheme="minorHAnsi"/>
        </w:rPr>
        <w:t>Häder</w:t>
      </w:r>
      <w:proofErr w:type="spellEnd"/>
      <w:r w:rsidRPr="00703828">
        <w:rPr>
          <w:rFonts w:cstheme="minorHAnsi"/>
        </w:rPr>
        <w:t>. 2002. UV-induced DNA damage and repair: a review. Photochemical &amp; Photobiological Sciences: Official Journal of the European Photochemistry Association and the European Society for Photobiology 1: 225–236.</w:t>
      </w:r>
    </w:p>
    <w:p w14:paraId="6643C253" w14:textId="77777777" w:rsidR="008E4F6B" w:rsidRPr="00703828" w:rsidRDefault="008E4F6B" w:rsidP="008E4648">
      <w:pPr>
        <w:rPr>
          <w:rFonts w:cstheme="minorHAnsi"/>
        </w:rPr>
      </w:pPr>
      <w:proofErr w:type="spellStart"/>
      <w:r w:rsidRPr="00703828">
        <w:rPr>
          <w:rFonts w:cstheme="minorHAnsi"/>
        </w:rPr>
        <w:t>Slotte</w:t>
      </w:r>
      <w:proofErr w:type="spellEnd"/>
      <w:r w:rsidRPr="00703828">
        <w:rPr>
          <w:rFonts w:cstheme="minorHAnsi"/>
        </w:rPr>
        <w:t xml:space="preserve">, T., K. M. </w:t>
      </w:r>
      <w:proofErr w:type="spellStart"/>
      <w:r w:rsidRPr="00703828">
        <w:rPr>
          <w:rFonts w:cstheme="minorHAnsi"/>
        </w:rPr>
        <w:t>Hazzouri</w:t>
      </w:r>
      <w:proofErr w:type="spellEnd"/>
      <w:r w:rsidRPr="00703828">
        <w:rPr>
          <w:rFonts w:cstheme="minorHAnsi"/>
        </w:rPr>
        <w:t xml:space="preserve">, J. A. Ågren, D. Koenig, F. </w:t>
      </w:r>
      <w:proofErr w:type="spellStart"/>
      <w:r w:rsidRPr="00703828">
        <w:rPr>
          <w:rFonts w:cstheme="minorHAnsi"/>
        </w:rPr>
        <w:t>Maumus</w:t>
      </w:r>
      <w:proofErr w:type="spellEnd"/>
      <w:r w:rsidRPr="00703828">
        <w:rPr>
          <w:rFonts w:cstheme="minorHAnsi"/>
        </w:rPr>
        <w:t xml:space="preserve">, Y.-L. Guo, K. </w:t>
      </w:r>
      <w:proofErr w:type="spellStart"/>
      <w:r w:rsidRPr="00703828">
        <w:rPr>
          <w:rFonts w:cstheme="minorHAnsi"/>
        </w:rPr>
        <w:t>Steige</w:t>
      </w:r>
      <w:proofErr w:type="spellEnd"/>
      <w:r w:rsidRPr="00703828">
        <w:rPr>
          <w:rFonts w:cstheme="minorHAnsi"/>
        </w:rPr>
        <w:t xml:space="preserve">, et al. 2013. The </w:t>
      </w:r>
      <w:r w:rsidRPr="006B1A63">
        <w:rPr>
          <w:rFonts w:cstheme="minorHAnsi"/>
          <w:i/>
          <w:iCs/>
        </w:rPr>
        <w:t>Capsella rubella</w:t>
      </w:r>
      <w:r w:rsidRPr="00703828">
        <w:rPr>
          <w:rFonts w:cstheme="minorHAnsi"/>
        </w:rPr>
        <w:t xml:space="preserve"> genome and the genomic consequences of rapid mating system evolution. Nature Genetics 45: 831–835.</w:t>
      </w:r>
    </w:p>
    <w:p w14:paraId="5082CE2E" w14:textId="77777777" w:rsidR="008E4F6B" w:rsidRPr="00703828" w:rsidRDefault="008E4F6B" w:rsidP="008E4648">
      <w:pPr>
        <w:rPr>
          <w:rFonts w:cstheme="minorHAnsi"/>
        </w:rPr>
      </w:pPr>
      <w:r w:rsidRPr="00703828">
        <w:rPr>
          <w:rFonts w:cstheme="minorHAnsi"/>
        </w:rPr>
        <w:t xml:space="preserve">Smit, AFA, Hubley, R. 2008. </w:t>
      </w:r>
      <w:proofErr w:type="spellStart"/>
      <w:r w:rsidRPr="00703828">
        <w:rPr>
          <w:rFonts w:cstheme="minorHAnsi"/>
        </w:rPr>
        <w:t>RepeatModeler</w:t>
      </w:r>
      <w:proofErr w:type="spellEnd"/>
      <w:r w:rsidRPr="00703828">
        <w:rPr>
          <w:rFonts w:cstheme="minorHAnsi"/>
        </w:rPr>
        <w:t xml:space="preserve"> Open-1.0. http://www.repeatmasker.org. </w:t>
      </w:r>
    </w:p>
    <w:p w14:paraId="452CA75B" w14:textId="77777777" w:rsidR="008E4F6B" w:rsidRPr="00703828" w:rsidRDefault="008E4F6B" w:rsidP="008E4648">
      <w:pPr>
        <w:rPr>
          <w:rFonts w:cstheme="minorHAnsi"/>
        </w:rPr>
      </w:pPr>
      <w:r w:rsidRPr="00703828">
        <w:rPr>
          <w:rFonts w:cstheme="minorHAnsi"/>
        </w:rPr>
        <w:t xml:space="preserve">Song, J.-M., Z. Guan, J. Hu, C. Guo, Z. Yang, S. Wang, D. Liu, et al. 2020. Eight high-quality genomes reveal pan-genome architecture and ecotype differentiation of </w:t>
      </w:r>
      <w:r w:rsidRPr="006B1A63">
        <w:rPr>
          <w:rFonts w:cstheme="minorHAnsi"/>
          <w:i/>
          <w:iCs/>
        </w:rPr>
        <w:t>Brassica napus</w:t>
      </w:r>
      <w:r w:rsidRPr="00703828">
        <w:rPr>
          <w:rFonts w:cstheme="minorHAnsi"/>
        </w:rPr>
        <w:t>. Nature Plants 6: 34–45.</w:t>
      </w:r>
    </w:p>
    <w:p w14:paraId="5D1D366F" w14:textId="77777777" w:rsidR="008E4F6B" w:rsidRPr="00703828" w:rsidRDefault="008E4F6B" w:rsidP="008E4648">
      <w:pPr>
        <w:rPr>
          <w:rFonts w:cstheme="minorHAnsi"/>
        </w:rPr>
      </w:pPr>
      <w:r w:rsidRPr="00703828">
        <w:rPr>
          <w:rFonts w:cstheme="minorHAnsi"/>
        </w:rPr>
        <w:t xml:space="preserve">Staal, J., M. Kaliff, S. Bohman, and C. </w:t>
      </w:r>
      <w:proofErr w:type="spellStart"/>
      <w:r w:rsidRPr="00703828">
        <w:rPr>
          <w:rFonts w:cstheme="minorHAnsi"/>
        </w:rPr>
        <w:t>Dixelius</w:t>
      </w:r>
      <w:proofErr w:type="spellEnd"/>
      <w:r w:rsidRPr="00703828">
        <w:rPr>
          <w:rFonts w:cstheme="minorHAnsi"/>
        </w:rPr>
        <w:t xml:space="preserve">. 2006. Transgressive segregation reveals two Arabidopsis TIR-NB-LRR resistance genes effective against </w:t>
      </w:r>
      <w:r w:rsidRPr="006B1A63">
        <w:rPr>
          <w:rFonts w:cstheme="minorHAnsi"/>
          <w:i/>
          <w:iCs/>
        </w:rPr>
        <w:t xml:space="preserve">Leptosphaeria </w:t>
      </w:r>
      <w:proofErr w:type="spellStart"/>
      <w:r w:rsidRPr="006B1A63">
        <w:rPr>
          <w:rFonts w:cstheme="minorHAnsi"/>
          <w:i/>
          <w:iCs/>
        </w:rPr>
        <w:t>maculans</w:t>
      </w:r>
      <w:proofErr w:type="spellEnd"/>
      <w:r w:rsidRPr="00703828">
        <w:rPr>
          <w:rFonts w:cstheme="minorHAnsi"/>
        </w:rPr>
        <w:t>, causal agent of blackleg disease. The Plant Journal 46: 218–230.</w:t>
      </w:r>
    </w:p>
    <w:p w14:paraId="44BE1B23" w14:textId="77777777" w:rsidR="008E4F6B" w:rsidRPr="00703828" w:rsidRDefault="008E4F6B" w:rsidP="008E4648">
      <w:pPr>
        <w:rPr>
          <w:rFonts w:cstheme="minorHAnsi"/>
        </w:rPr>
      </w:pPr>
      <w:r w:rsidRPr="00703828">
        <w:rPr>
          <w:rFonts w:cstheme="minorHAnsi"/>
        </w:rPr>
        <w:t xml:space="preserve">Stamatakis, A. 2014. </w:t>
      </w:r>
      <w:proofErr w:type="spellStart"/>
      <w:r w:rsidRPr="00703828">
        <w:rPr>
          <w:rFonts w:cstheme="minorHAnsi"/>
        </w:rPr>
        <w:t>RAxML</w:t>
      </w:r>
      <w:proofErr w:type="spellEnd"/>
      <w:r w:rsidRPr="00703828">
        <w:rPr>
          <w:rFonts w:cstheme="minorHAnsi"/>
        </w:rPr>
        <w:t xml:space="preserve"> version 8: a tool for phylogenetic analysis and post-analysis of large phylogenies. Bioinformatics 30: 1312–1313.</w:t>
      </w:r>
    </w:p>
    <w:p w14:paraId="4C23ED3F" w14:textId="77777777" w:rsidR="008E4F6B" w:rsidRPr="00703828" w:rsidRDefault="008E4F6B" w:rsidP="008E4648">
      <w:pPr>
        <w:rPr>
          <w:rFonts w:cstheme="minorHAnsi"/>
        </w:rPr>
      </w:pPr>
      <w:r w:rsidRPr="00703828">
        <w:rPr>
          <w:rFonts w:cstheme="minorHAnsi"/>
        </w:rPr>
        <w:t>Stanke, M., O. Keller, I. Gunduz, A. Hayes, S. Waack, and B. Morgenstern. 2006. AUGUSTUS: ab initio prediction of alternative transcripts. Nucleic Acids Research 34: W435–W439.</w:t>
      </w:r>
    </w:p>
    <w:p w14:paraId="19517A6F" w14:textId="77777777" w:rsidR="008E4F6B" w:rsidRPr="00703828" w:rsidRDefault="008E4F6B" w:rsidP="008E4648">
      <w:pPr>
        <w:rPr>
          <w:rFonts w:cstheme="minorHAnsi"/>
        </w:rPr>
      </w:pPr>
      <w:r w:rsidRPr="00703828">
        <w:rPr>
          <w:rFonts w:cstheme="minorHAnsi"/>
        </w:rPr>
        <w:t xml:space="preserve">Stapley, J., J. Reger, P. G. D. Feulner, C. </w:t>
      </w:r>
      <w:proofErr w:type="spellStart"/>
      <w:r w:rsidRPr="00703828">
        <w:rPr>
          <w:rFonts w:cstheme="minorHAnsi"/>
        </w:rPr>
        <w:t>Smadja</w:t>
      </w:r>
      <w:proofErr w:type="spellEnd"/>
      <w:r w:rsidRPr="00703828">
        <w:rPr>
          <w:rFonts w:cstheme="minorHAnsi"/>
        </w:rPr>
        <w:t>, J. Galindo, R. Ekblom, C. Bennison, et al. 2010. Adaptation genomics: the next generation. Trends in Ecology &amp; Evolution 25: 705–712.</w:t>
      </w:r>
    </w:p>
    <w:p w14:paraId="65D2A10E" w14:textId="77777777" w:rsidR="008E4F6B" w:rsidRPr="00703828" w:rsidRDefault="008E4F6B" w:rsidP="008E4648">
      <w:pPr>
        <w:rPr>
          <w:rFonts w:cstheme="minorHAnsi"/>
        </w:rPr>
      </w:pPr>
      <w:r w:rsidRPr="00703828">
        <w:rPr>
          <w:rFonts w:cstheme="minorHAnsi"/>
        </w:rPr>
        <w:lastRenderedPageBreak/>
        <w:t xml:space="preserve">Steinbauer, M. J., R. Field, J.-A. </w:t>
      </w:r>
      <w:proofErr w:type="spellStart"/>
      <w:r w:rsidRPr="00703828">
        <w:rPr>
          <w:rFonts w:cstheme="minorHAnsi"/>
        </w:rPr>
        <w:t>Grytnes</w:t>
      </w:r>
      <w:proofErr w:type="spellEnd"/>
      <w:r w:rsidRPr="00703828">
        <w:rPr>
          <w:rFonts w:cstheme="minorHAnsi"/>
        </w:rPr>
        <w:t xml:space="preserve">, P. </w:t>
      </w:r>
      <w:proofErr w:type="spellStart"/>
      <w:r w:rsidRPr="00703828">
        <w:rPr>
          <w:rFonts w:cstheme="minorHAnsi"/>
        </w:rPr>
        <w:t>Trigas</w:t>
      </w:r>
      <w:proofErr w:type="spellEnd"/>
      <w:r w:rsidRPr="00703828">
        <w:rPr>
          <w:rFonts w:cstheme="minorHAnsi"/>
        </w:rPr>
        <w:t xml:space="preserve">, C. Ah-Peng, F. </w:t>
      </w:r>
      <w:proofErr w:type="spellStart"/>
      <w:r w:rsidRPr="00703828">
        <w:rPr>
          <w:rFonts w:cstheme="minorHAnsi"/>
        </w:rPr>
        <w:t>Attorre</w:t>
      </w:r>
      <w:proofErr w:type="spellEnd"/>
      <w:r w:rsidRPr="00703828">
        <w:rPr>
          <w:rFonts w:cstheme="minorHAnsi"/>
        </w:rPr>
        <w:t>, H. J. B. Birks, et al. 2016. Topography-driven isolation, speciation and a global increase of endemism with elevation. Global Ecology and Biogeography 25: 1097–1107.</w:t>
      </w:r>
    </w:p>
    <w:p w14:paraId="5C7980C8" w14:textId="77777777" w:rsidR="008E4F6B" w:rsidRPr="00703828" w:rsidRDefault="008E4F6B" w:rsidP="008E4648">
      <w:pPr>
        <w:rPr>
          <w:rFonts w:cstheme="minorHAnsi"/>
        </w:rPr>
      </w:pPr>
      <w:r w:rsidRPr="00703828">
        <w:rPr>
          <w:rFonts w:cstheme="minorHAnsi"/>
        </w:rPr>
        <w:t xml:space="preserve">Steinbauer, M. J., R. Otto, A. Naranjo-Cigala, C. </w:t>
      </w:r>
      <w:proofErr w:type="spellStart"/>
      <w:r w:rsidRPr="00703828">
        <w:rPr>
          <w:rFonts w:cstheme="minorHAnsi"/>
        </w:rPr>
        <w:t>Beierkuhnlein</w:t>
      </w:r>
      <w:proofErr w:type="spellEnd"/>
      <w:r w:rsidRPr="00703828">
        <w:rPr>
          <w:rFonts w:cstheme="minorHAnsi"/>
        </w:rPr>
        <w:t xml:space="preserve">, and J.-M. Fernández-Palacios. 2012. Increase of island endemism with altitude – speciation processes on oceanic islands. </w:t>
      </w:r>
      <w:proofErr w:type="spellStart"/>
      <w:r w:rsidRPr="00703828">
        <w:rPr>
          <w:rFonts w:cstheme="minorHAnsi"/>
        </w:rPr>
        <w:t>Ecography</w:t>
      </w:r>
      <w:proofErr w:type="spellEnd"/>
      <w:r w:rsidRPr="00703828">
        <w:rPr>
          <w:rFonts w:cstheme="minorHAnsi"/>
        </w:rPr>
        <w:t xml:space="preserve"> 35: 23–32.</w:t>
      </w:r>
    </w:p>
    <w:p w14:paraId="3C4E6BAC" w14:textId="77777777" w:rsidR="008E4F6B" w:rsidRPr="00703828" w:rsidRDefault="008E4F6B" w:rsidP="008E4648">
      <w:pPr>
        <w:rPr>
          <w:rFonts w:cstheme="minorHAnsi"/>
        </w:rPr>
      </w:pPr>
      <w:r w:rsidRPr="00703828">
        <w:rPr>
          <w:rFonts w:cstheme="minorHAnsi"/>
        </w:rPr>
        <w:t xml:space="preserve">Storer, J., R. Hubley, J. Rosen, T. J. Wheeler, and A. F. Smit. 2021. The </w:t>
      </w:r>
      <w:proofErr w:type="spellStart"/>
      <w:r w:rsidRPr="00703828">
        <w:rPr>
          <w:rFonts w:cstheme="minorHAnsi"/>
        </w:rPr>
        <w:t>Dfam</w:t>
      </w:r>
      <w:proofErr w:type="spellEnd"/>
      <w:r w:rsidRPr="00703828">
        <w:rPr>
          <w:rFonts w:cstheme="minorHAnsi"/>
        </w:rPr>
        <w:t xml:space="preserve"> community resource of transposable element families, sequence models, and genome annotations. Mobile DNA 12: 2.</w:t>
      </w:r>
    </w:p>
    <w:p w14:paraId="2785785B" w14:textId="77777777" w:rsidR="008E4F6B" w:rsidRPr="00703828" w:rsidRDefault="008E4F6B" w:rsidP="008E4648">
      <w:pPr>
        <w:rPr>
          <w:rFonts w:cstheme="minorHAnsi"/>
        </w:rPr>
      </w:pPr>
      <w:r w:rsidRPr="00703828">
        <w:rPr>
          <w:rFonts w:cstheme="minorHAnsi"/>
        </w:rPr>
        <w:t xml:space="preserve">Strasburg, J. L., N. A. Sherman, K. M. Wright, L. C. Moyle, J. H. Willis, and L. H. Rieseberg. 2012. What can </w:t>
      </w:r>
      <w:proofErr w:type="gramStart"/>
      <w:r w:rsidRPr="00703828">
        <w:rPr>
          <w:rFonts w:cstheme="minorHAnsi"/>
        </w:rPr>
        <w:t>patterns</w:t>
      </w:r>
      <w:proofErr w:type="gramEnd"/>
      <w:r w:rsidRPr="00703828">
        <w:rPr>
          <w:rFonts w:cstheme="minorHAnsi"/>
        </w:rPr>
        <w:t xml:space="preserve"> of differentiation across plant genomes tell us about adaptation and speciation? Philosophical Transactions of the Royal Society B: Biological Sciences 367: 364–373.</w:t>
      </w:r>
    </w:p>
    <w:p w14:paraId="466710DA" w14:textId="77777777" w:rsidR="008E4F6B" w:rsidRPr="00703828" w:rsidRDefault="008E4F6B" w:rsidP="008E4648">
      <w:pPr>
        <w:rPr>
          <w:rFonts w:cstheme="minorHAnsi"/>
        </w:rPr>
      </w:pPr>
      <w:r w:rsidRPr="00703828">
        <w:rPr>
          <w:rFonts w:cstheme="minorHAnsi"/>
        </w:rPr>
        <w:t>Strid, Å., W. S. Chow, and J. M. Anderson. 1994. UV-B damage and protection at the molecular level in plants. Photosynthesis Research 39: 475–489.</w:t>
      </w:r>
    </w:p>
    <w:p w14:paraId="7AFE5435" w14:textId="77777777" w:rsidR="008E4F6B" w:rsidRPr="00703828" w:rsidRDefault="008E4F6B" w:rsidP="008E4648">
      <w:pPr>
        <w:rPr>
          <w:rFonts w:cstheme="minorHAnsi"/>
        </w:rPr>
      </w:pPr>
      <w:r w:rsidRPr="00703828">
        <w:rPr>
          <w:rFonts w:cstheme="minorHAnsi"/>
        </w:rPr>
        <w:t>Stuart, Y. E. 2019. Divergent Uses of “Parallel Evolution” during the History of The American Naturalist. The American Naturalist 193: 11–19.</w:t>
      </w:r>
    </w:p>
    <w:p w14:paraId="0DFD6939" w14:textId="77777777" w:rsidR="008E4F6B" w:rsidRPr="00703828" w:rsidRDefault="008E4F6B" w:rsidP="008E4648">
      <w:pPr>
        <w:rPr>
          <w:rFonts w:cstheme="minorHAnsi"/>
        </w:rPr>
      </w:pPr>
      <w:r w:rsidRPr="00703828">
        <w:rPr>
          <w:rFonts w:cstheme="minorHAnsi"/>
        </w:rPr>
        <w:t>Suyama, M., D. Torrents, and P. Bork. 2006. PAL2NAL: robust conversion of protein sequence alignments into the corresponding codon alignments. Nucleic Acids Research 34: W609–W612.</w:t>
      </w:r>
    </w:p>
    <w:p w14:paraId="4DBA5A6A" w14:textId="77777777" w:rsidR="008E4F6B" w:rsidRPr="00703828" w:rsidRDefault="008E4F6B" w:rsidP="008E4648">
      <w:pPr>
        <w:rPr>
          <w:rFonts w:cstheme="minorHAnsi"/>
        </w:rPr>
      </w:pPr>
      <w:r w:rsidRPr="00703828">
        <w:rPr>
          <w:rFonts w:cstheme="minorHAnsi"/>
        </w:rPr>
        <w:t>Tang, T., A. Yu, P. Li, H. Yang, G. Liu, and L. Liu. 2016. Sequence analysis of the Hsp70 family in moss and evaluation of their functions in abiotic stress responses. Scientific Reports 6: 33650.</w:t>
      </w:r>
    </w:p>
    <w:p w14:paraId="012B82E2" w14:textId="77777777" w:rsidR="008E4F6B" w:rsidRPr="00703828" w:rsidRDefault="008E4F6B" w:rsidP="008E4648">
      <w:pPr>
        <w:rPr>
          <w:rFonts w:cstheme="minorHAnsi"/>
        </w:rPr>
      </w:pPr>
      <w:proofErr w:type="spellStart"/>
      <w:r w:rsidRPr="00703828">
        <w:rPr>
          <w:rFonts w:cstheme="minorHAnsi"/>
        </w:rPr>
        <w:t>Tarailo-Graovac</w:t>
      </w:r>
      <w:proofErr w:type="spellEnd"/>
      <w:r w:rsidRPr="00703828">
        <w:rPr>
          <w:rFonts w:cstheme="minorHAnsi"/>
        </w:rPr>
        <w:t xml:space="preserve">, M., and N. Chen. 2009. Using </w:t>
      </w:r>
      <w:proofErr w:type="spellStart"/>
      <w:r w:rsidRPr="00703828">
        <w:rPr>
          <w:rFonts w:cstheme="minorHAnsi"/>
        </w:rPr>
        <w:t>RepeatMasker</w:t>
      </w:r>
      <w:proofErr w:type="spellEnd"/>
      <w:r w:rsidRPr="00703828">
        <w:rPr>
          <w:rFonts w:cstheme="minorHAnsi"/>
        </w:rPr>
        <w:t xml:space="preserve"> to identify repetitive elements in genomic sequences. Current Protocols in Bioinformatics Chapter 4: 4.10.1-4.10.14.</w:t>
      </w:r>
    </w:p>
    <w:p w14:paraId="7D48BA91" w14:textId="3CDAEE15" w:rsidR="008E4F6B" w:rsidRPr="00703828" w:rsidRDefault="008E4F6B" w:rsidP="008E4648">
      <w:pPr>
        <w:rPr>
          <w:rFonts w:cstheme="minorHAnsi"/>
        </w:rPr>
      </w:pPr>
      <w:proofErr w:type="spellStart"/>
      <w:r w:rsidRPr="00703828">
        <w:rPr>
          <w:rFonts w:cstheme="minorHAnsi"/>
        </w:rPr>
        <w:t>Tevini</w:t>
      </w:r>
      <w:proofErr w:type="spellEnd"/>
      <w:r w:rsidRPr="00703828">
        <w:rPr>
          <w:rFonts w:cstheme="minorHAnsi"/>
        </w:rPr>
        <w:t xml:space="preserve">, M., and A. H. </w:t>
      </w:r>
      <w:proofErr w:type="spellStart"/>
      <w:r w:rsidRPr="00703828">
        <w:rPr>
          <w:rFonts w:cstheme="minorHAnsi"/>
        </w:rPr>
        <w:t>Teramura</w:t>
      </w:r>
      <w:proofErr w:type="spellEnd"/>
      <w:r w:rsidRPr="00703828">
        <w:rPr>
          <w:rFonts w:cstheme="minorHAnsi"/>
        </w:rPr>
        <w:t xml:space="preserve">. 1989. </w:t>
      </w:r>
      <w:r w:rsidR="006B1A63" w:rsidRPr="00703828">
        <w:rPr>
          <w:rFonts w:cstheme="minorHAnsi"/>
        </w:rPr>
        <w:t>UV</w:t>
      </w:r>
      <w:r w:rsidRPr="00703828">
        <w:rPr>
          <w:rFonts w:cstheme="minorHAnsi"/>
        </w:rPr>
        <w:t>-B Effects on Terrestrial Plants. Photochemistry and Photobiology 50: 479–487.</w:t>
      </w:r>
    </w:p>
    <w:p w14:paraId="6A2A3BCB" w14:textId="77777777" w:rsidR="008E4F6B" w:rsidRPr="00703828" w:rsidRDefault="008E4F6B" w:rsidP="008E4648">
      <w:pPr>
        <w:rPr>
          <w:rFonts w:cstheme="minorHAnsi"/>
        </w:rPr>
      </w:pPr>
      <w:r w:rsidRPr="00703828">
        <w:rPr>
          <w:rFonts w:cstheme="minorHAnsi"/>
        </w:rPr>
        <w:t>The Arabidopsis Genome Initiative. 2000. Analysis of the genome sequence of the flowering plant Arabidopsis thaliana. Nature 408: 796–815.</w:t>
      </w:r>
    </w:p>
    <w:p w14:paraId="7144CE82" w14:textId="77777777" w:rsidR="008E4F6B" w:rsidRPr="00703828" w:rsidRDefault="008E4F6B" w:rsidP="008E4648">
      <w:pPr>
        <w:rPr>
          <w:rFonts w:cstheme="minorHAnsi"/>
        </w:rPr>
      </w:pPr>
      <w:r w:rsidRPr="00703828">
        <w:rPr>
          <w:rFonts w:cstheme="minorHAnsi"/>
        </w:rPr>
        <w:t>Trapnell, C., A. Roberts, L. Goff, G. Pertea, D. Kim, D. R. Kelley, H. Pimentel, et al. 2012. Differential gene and transcript expression analysis of RNA-</w:t>
      </w:r>
      <w:proofErr w:type="spellStart"/>
      <w:r w:rsidRPr="00703828">
        <w:rPr>
          <w:rFonts w:cstheme="minorHAnsi"/>
        </w:rPr>
        <w:t>seq</w:t>
      </w:r>
      <w:proofErr w:type="spellEnd"/>
      <w:r w:rsidRPr="00703828">
        <w:rPr>
          <w:rFonts w:cstheme="minorHAnsi"/>
        </w:rPr>
        <w:t xml:space="preserve"> experiments with </w:t>
      </w:r>
      <w:proofErr w:type="spellStart"/>
      <w:r w:rsidRPr="00703828">
        <w:rPr>
          <w:rFonts w:cstheme="minorHAnsi"/>
        </w:rPr>
        <w:t>TopHat</w:t>
      </w:r>
      <w:proofErr w:type="spellEnd"/>
      <w:r w:rsidRPr="00703828">
        <w:rPr>
          <w:rFonts w:cstheme="minorHAnsi"/>
        </w:rPr>
        <w:t xml:space="preserve"> and Cufflinks. Nature Protocols 7: 562–578.</w:t>
      </w:r>
    </w:p>
    <w:p w14:paraId="77B3436A" w14:textId="77777777" w:rsidR="008E4F6B" w:rsidRPr="00703828" w:rsidRDefault="008E4F6B" w:rsidP="008E4648">
      <w:pPr>
        <w:rPr>
          <w:rFonts w:cstheme="minorHAnsi"/>
        </w:rPr>
      </w:pPr>
      <w:proofErr w:type="spellStart"/>
      <w:r w:rsidRPr="00703828">
        <w:rPr>
          <w:rFonts w:cstheme="minorHAnsi"/>
        </w:rPr>
        <w:t>Vellosillo</w:t>
      </w:r>
      <w:proofErr w:type="spellEnd"/>
      <w:r w:rsidRPr="00703828">
        <w:rPr>
          <w:rFonts w:cstheme="minorHAnsi"/>
        </w:rPr>
        <w:t xml:space="preserve">, T., M. Martínez, M. A. López, J. Vicente, T. </w:t>
      </w:r>
      <w:proofErr w:type="spellStart"/>
      <w:r w:rsidRPr="00703828">
        <w:rPr>
          <w:rFonts w:cstheme="minorHAnsi"/>
        </w:rPr>
        <w:t>Cascón</w:t>
      </w:r>
      <w:proofErr w:type="spellEnd"/>
      <w:r w:rsidRPr="00703828">
        <w:rPr>
          <w:rFonts w:cstheme="minorHAnsi"/>
        </w:rPr>
        <w:t xml:space="preserve">, L. Dolan, M. Hamberg, and C. </w:t>
      </w:r>
      <w:proofErr w:type="spellStart"/>
      <w:r w:rsidRPr="00703828">
        <w:rPr>
          <w:rFonts w:cstheme="minorHAnsi"/>
        </w:rPr>
        <w:t>Castresana</w:t>
      </w:r>
      <w:proofErr w:type="spellEnd"/>
      <w:r w:rsidRPr="00703828">
        <w:rPr>
          <w:rFonts w:cstheme="minorHAnsi"/>
        </w:rPr>
        <w:t xml:space="preserve">. 2007. Oxylipins Produced by the 9-Lipoxygenase Pathway in Arabidopsis Regulate Lateral Root Development and </w:t>
      </w:r>
      <w:proofErr w:type="spellStart"/>
      <w:r w:rsidRPr="00703828">
        <w:rPr>
          <w:rFonts w:cstheme="minorHAnsi"/>
        </w:rPr>
        <w:t>Defense</w:t>
      </w:r>
      <w:proofErr w:type="spellEnd"/>
      <w:r w:rsidRPr="00703828">
        <w:rPr>
          <w:rFonts w:cstheme="minorHAnsi"/>
        </w:rPr>
        <w:t xml:space="preserve"> Responses through a Specific </w:t>
      </w:r>
      <w:proofErr w:type="spellStart"/>
      <w:r w:rsidRPr="00703828">
        <w:rPr>
          <w:rFonts w:cstheme="minorHAnsi"/>
        </w:rPr>
        <w:t>Signaling</w:t>
      </w:r>
      <w:proofErr w:type="spellEnd"/>
      <w:r w:rsidRPr="00703828">
        <w:rPr>
          <w:rFonts w:cstheme="minorHAnsi"/>
        </w:rPr>
        <w:t xml:space="preserve"> Cascade. The Plant Cell 19: 831–846.</w:t>
      </w:r>
    </w:p>
    <w:p w14:paraId="332E32D1" w14:textId="77777777" w:rsidR="008E4F6B" w:rsidRPr="00703828" w:rsidRDefault="008E4F6B" w:rsidP="008E4648">
      <w:pPr>
        <w:rPr>
          <w:rFonts w:cstheme="minorHAnsi"/>
        </w:rPr>
      </w:pPr>
      <w:r w:rsidRPr="00703828">
        <w:rPr>
          <w:rFonts w:cstheme="minorHAnsi"/>
        </w:rPr>
        <w:t xml:space="preserve">Verdaguer, D., M. A. K. Jansen, L. Llorens, L. O. Morales, and S. </w:t>
      </w:r>
      <w:proofErr w:type="spellStart"/>
      <w:r w:rsidRPr="00703828">
        <w:rPr>
          <w:rFonts w:cstheme="minorHAnsi"/>
        </w:rPr>
        <w:t>Neugart</w:t>
      </w:r>
      <w:proofErr w:type="spellEnd"/>
      <w:r w:rsidRPr="00703828">
        <w:rPr>
          <w:rFonts w:cstheme="minorHAnsi"/>
        </w:rPr>
        <w:t>. 2017. UV-A radiation effects on higher plants: Exploring the known unknown. Plant Science 255: 72–81.</w:t>
      </w:r>
    </w:p>
    <w:p w14:paraId="0E6058C4" w14:textId="77777777" w:rsidR="008E4F6B" w:rsidRPr="00703828" w:rsidRDefault="008E4F6B" w:rsidP="008E4648">
      <w:pPr>
        <w:rPr>
          <w:rFonts w:cstheme="minorHAnsi"/>
        </w:rPr>
      </w:pPr>
      <w:r w:rsidRPr="00703828">
        <w:rPr>
          <w:rFonts w:cstheme="minorHAnsi"/>
        </w:rPr>
        <w:t>Wang, M., Y. Zhao, and B. Zhang. 2015. Efficient Test and Visualization of Multi-Set Intersections. Scientific Reports 5: 16923.</w:t>
      </w:r>
    </w:p>
    <w:p w14:paraId="213A0CB4" w14:textId="77777777" w:rsidR="008E4F6B" w:rsidRPr="00703828" w:rsidRDefault="008E4F6B" w:rsidP="008E4648">
      <w:pPr>
        <w:rPr>
          <w:rFonts w:cstheme="minorHAnsi"/>
        </w:rPr>
      </w:pPr>
      <w:r w:rsidRPr="00703828">
        <w:rPr>
          <w:rFonts w:cstheme="minorHAnsi"/>
        </w:rPr>
        <w:t xml:space="preserve">Warren, B. H., D. </w:t>
      </w:r>
      <w:proofErr w:type="spellStart"/>
      <w:r w:rsidRPr="00703828">
        <w:rPr>
          <w:rFonts w:cstheme="minorHAnsi"/>
        </w:rPr>
        <w:t>Simberloff</w:t>
      </w:r>
      <w:proofErr w:type="spellEnd"/>
      <w:r w:rsidRPr="00703828">
        <w:rPr>
          <w:rFonts w:cstheme="minorHAnsi"/>
        </w:rPr>
        <w:t xml:space="preserve">, R. E. Ricklefs, R. </w:t>
      </w:r>
      <w:proofErr w:type="spellStart"/>
      <w:r w:rsidRPr="00703828">
        <w:rPr>
          <w:rFonts w:cstheme="minorHAnsi"/>
        </w:rPr>
        <w:t>Aguilée</w:t>
      </w:r>
      <w:proofErr w:type="spellEnd"/>
      <w:r w:rsidRPr="00703828">
        <w:rPr>
          <w:rFonts w:cstheme="minorHAnsi"/>
        </w:rPr>
        <w:t>, F. L. Condamine, D. Gravel, H. Morlon, et al. 2015. Islands as model systems in ecology and evolution: prospects fifty years after MacArthur-Wilson. Ecology Letters 18: 200–217.</w:t>
      </w:r>
    </w:p>
    <w:p w14:paraId="4B062364" w14:textId="77777777" w:rsidR="008E4F6B" w:rsidRPr="00703828" w:rsidRDefault="008E4F6B" w:rsidP="008E4648">
      <w:pPr>
        <w:rPr>
          <w:rFonts w:cstheme="minorHAnsi"/>
        </w:rPr>
      </w:pPr>
      <w:r w:rsidRPr="00703828">
        <w:rPr>
          <w:rFonts w:cstheme="minorHAnsi"/>
        </w:rPr>
        <w:lastRenderedPageBreak/>
        <w:t>White, O. W., B. Doo, M. A. Carine, and M. A. Chapman. 2016. Transcriptome sequencing and simple sequence repeat marker development for three Macaronesian endemic plant species. Applications in Plant Sciences 4: 1600050.</w:t>
      </w:r>
    </w:p>
    <w:p w14:paraId="4588908A" w14:textId="77777777" w:rsidR="008E4F6B" w:rsidRPr="00703828" w:rsidRDefault="008E4F6B" w:rsidP="008E4648">
      <w:pPr>
        <w:rPr>
          <w:rFonts w:cstheme="minorHAnsi"/>
        </w:rPr>
      </w:pPr>
      <w:r w:rsidRPr="00703828">
        <w:rPr>
          <w:rFonts w:cstheme="minorHAnsi"/>
        </w:rPr>
        <w:t xml:space="preserve">White, O. W., J. A. Reyes-Betancort, M. A. Chapman, and M. A. Carine. 2020. Geographical isolation, habitat shifts and hybridisation in the diversification of the Macaronesian endemic genus </w:t>
      </w:r>
      <w:r w:rsidRPr="006B1A63">
        <w:rPr>
          <w:rFonts w:cstheme="minorHAnsi"/>
          <w:i/>
          <w:iCs/>
        </w:rPr>
        <w:t>Argyranthemum</w:t>
      </w:r>
      <w:r w:rsidRPr="00703828">
        <w:rPr>
          <w:rFonts w:cstheme="minorHAnsi"/>
        </w:rPr>
        <w:t xml:space="preserve"> (Asteraceae). New Phytologist 228: 1953–1971.</w:t>
      </w:r>
    </w:p>
    <w:p w14:paraId="231DD67A" w14:textId="77777777" w:rsidR="008E4F6B" w:rsidRDefault="008E4F6B" w:rsidP="008E4648">
      <w:pPr>
        <w:rPr>
          <w:rFonts w:cstheme="minorHAnsi"/>
        </w:rPr>
      </w:pPr>
      <w:r w:rsidRPr="00703828">
        <w:rPr>
          <w:rFonts w:cstheme="minorHAnsi"/>
        </w:rPr>
        <w:t>Wickham, H. 2009. ggplot2. Springer, New York, NY.</w:t>
      </w:r>
    </w:p>
    <w:p w14:paraId="4AB9BFB7" w14:textId="33022D9D" w:rsidR="008E4F6B" w:rsidRPr="00703828" w:rsidRDefault="008E4F6B" w:rsidP="008E4648">
      <w:pPr>
        <w:rPr>
          <w:rFonts w:cstheme="minorHAnsi"/>
        </w:rPr>
      </w:pPr>
      <w:r w:rsidRPr="00256372">
        <w:rPr>
          <w:rFonts w:cstheme="minorHAnsi"/>
        </w:rPr>
        <w:t xml:space="preserve">Willing, E. M., Rawat, V., </w:t>
      </w:r>
      <w:proofErr w:type="spellStart"/>
      <w:r w:rsidRPr="00256372">
        <w:rPr>
          <w:rFonts w:cstheme="minorHAnsi"/>
        </w:rPr>
        <w:t>Mandáková</w:t>
      </w:r>
      <w:proofErr w:type="spellEnd"/>
      <w:r w:rsidRPr="00256372">
        <w:rPr>
          <w:rFonts w:cstheme="minorHAnsi"/>
        </w:rPr>
        <w:t xml:space="preserve">, T., </w:t>
      </w:r>
      <w:proofErr w:type="spellStart"/>
      <w:r w:rsidRPr="00256372">
        <w:rPr>
          <w:rFonts w:cstheme="minorHAnsi"/>
        </w:rPr>
        <w:t>Maumus</w:t>
      </w:r>
      <w:proofErr w:type="spellEnd"/>
      <w:r w:rsidRPr="00256372">
        <w:rPr>
          <w:rFonts w:cstheme="minorHAnsi"/>
        </w:rPr>
        <w:t xml:space="preserve">, F., James, G. V., Nordström, K. J., ... &amp; Schneeberger, K. </w:t>
      </w:r>
      <w:r w:rsidRPr="00256372" w:rsidDel="008E4F6B">
        <w:rPr>
          <w:rFonts w:cstheme="minorHAnsi"/>
        </w:rPr>
        <w:t>(</w:t>
      </w:r>
      <w:r w:rsidRPr="00256372">
        <w:rPr>
          <w:rFonts w:cstheme="minorHAnsi"/>
        </w:rPr>
        <w:t>2015</w:t>
      </w:r>
      <w:r w:rsidRPr="00256372" w:rsidDel="008E4F6B">
        <w:rPr>
          <w:rFonts w:cstheme="minorHAnsi"/>
        </w:rPr>
        <w:t>)</w:t>
      </w:r>
      <w:r w:rsidRPr="00256372">
        <w:rPr>
          <w:rFonts w:cstheme="minorHAnsi"/>
        </w:rPr>
        <w:t xml:space="preserve">. Genome expansion of </w:t>
      </w:r>
      <w:r w:rsidRPr="006B1A63">
        <w:rPr>
          <w:rFonts w:cstheme="minorHAnsi"/>
          <w:i/>
          <w:iCs/>
        </w:rPr>
        <w:t xml:space="preserve">Arabis </w:t>
      </w:r>
      <w:proofErr w:type="spellStart"/>
      <w:r w:rsidRPr="006B1A63">
        <w:rPr>
          <w:rFonts w:cstheme="minorHAnsi"/>
          <w:i/>
          <w:iCs/>
        </w:rPr>
        <w:t>alpina</w:t>
      </w:r>
      <w:proofErr w:type="spellEnd"/>
      <w:r w:rsidRPr="00256372">
        <w:rPr>
          <w:rFonts w:cstheme="minorHAnsi"/>
        </w:rPr>
        <w:t xml:space="preserve"> linked with </w:t>
      </w:r>
      <w:proofErr w:type="spellStart"/>
      <w:r w:rsidRPr="00256372">
        <w:rPr>
          <w:rFonts w:cstheme="minorHAnsi"/>
        </w:rPr>
        <w:t>retrotransposition</w:t>
      </w:r>
      <w:proofErr w:type="spellEnd"/>
      <w:r w:rsidRPr="00256372">
        <w:rPr>
          <w:rFonts w:cstheme="minorHAnsi"/>
        </w:rPr>
        <w:t xml:space="preserve"> and reduced symmetric DNA methylation. </w:t>
      </w:r>
      <w:r w:rsidRPr="002B05CC">
        <w:rPr>
          <w:rFonts w:cstheme="minorHAnsi"/>
        </w:rPr>
        <w:t>Nature plants</w:t>
      </w:r>
      <w:r>
        <w:rPr>
          <w:rFonts w:cstheme="minorHAnsi"/>
        </w:rPr>
        <w:t xml:space="preserve"> </w:t>
      </w:r>
      <w:r w:rsidRPr="006B1A63">
        <w:rPr>
          <w:rFonts w:cstheme="minorHAnsi"/>
        </w:rPr>
        <w:t>1</w:t>
      </w:r>
      <w:r w:rsidRPr="00D574B2">
        <w:rPr>
          <w:rFonts w:cstheme="minorHAnsi"/>
        </w:rPr>
        <w:t>:</w:t>
      </w:r>
      <w:r w:rsidRPr="00256372">
        <w:rPr>
          <w:rFonts w:cstheme="minorHAnsi"/>
        </w:rPr>
        <w:t xml:space="preserve"> </w:t>
      </w:r>
      <w:r w:rsidR="006B1A63" w:rsidRPr="006B1A63">
        <w:rPr>
          <w:rFonts w:cstheme="minorHAnsi"/>
        </w:rPr>
        <w:t>14023</w:t>
      </w:r>
      <w:r w:rsidRPr="00256372">
        <w:rPr>
          <w:rFonts w:cstheme="minorHAnsi"/>
        </w:rPr>
        <w:t>.</w:t>
      </w:r>
    </w:p>
    <w:p w14:paraId="52FCAE90" w14:textId="77777777" w:rsidR="008E4F6B" w:rsidRPr="00703828" w:rsidRDefault="008E4F6B" w:rsidP="008E4648">
      <w:pPr>
        <w:rPr>
          <w:rFonts w:cstheme="minorHAnsi"/>
        </w:rPr>
      </w:pPr>
      <w:r w:rsidRPr="00703828">
        <w:rPr>
          <w:rFonts w:cstheme="minorHAnsi"/>
        </w:rPr>
        <w:t xml:space="preserve">Yamaguchi-Shinozaki, K., and K. Shinozaki. 1993. Characterization of the expression of a desiccation-responsive rd29 gene of </w:t>
      </w:r>
      <w:r w:rsidRPr="006B1A63">
        <w:rPr>
          <w:rFonts w:cstheme="minorHAnsi"/>
          <w:i/>
          <w:iCs/>
        </w:rPr>
        <w:t>Arabidopsis thaliana</w:t>
      </w:r>
      <w:r w:rsidRPr="00703828">
        <w:rPr>
          <w:rFonts w:cstheme="minorHAnsi"/>
        </w:rPr>
        <w:t xml:space="preserve"> and analysis of its promoter in transgenic plants. Molecular and General Genetics MGG 236: 331–340.</w:t>
      </w:r>
    </w:p>
    <w:p w14:paraId="42C1B769" w14:textId="77777777" w:rsidR="008E4F6B" w:rsidRPr="00703828" w:rsidRDefault="008E4F6B" w:rsidP="008E4648">
      <w:pPr>
        <w:rPr>
          <w:rFonts w:cstheme="minorHAnsi"/>
        </w:rPr>
      </w:pPr>
      <w:r w:rsidRPr="00703828">
        <w:rPr>
          <w:rFonts w:cstheme="minorHAnsi"/>
        </w:rPr>
        <w:t>Yang, Z. 2007. PAML 4: Phylogenetic Analysis by Maximum Likelihood. Molecular Biology and Evolution 24: 1586–1591.</w:t>
      </w:r>
    </w:p>
    <w:p w14:paraId="1CA5FC9B" w14:textId="77777777" w:rsidR="008E4F6B" w:rsidRPr="00703828" w:rsidRDefault="008E4F6B" w:rsidP="008E4648">
      <w:pPr>
        <w:rPr>
          <w:rFonts w:cstheme="minorHAnsi"/>
        </w:rPr>
      </w:pPr>
      <w:r w:rsidRPr="00703828">
        <w:rPr>
          <w:rFonts w:cstheme="minorHAnsi"/>
        </w:rPr>
        <w:t>Ye, C., C. M. Hill, S. Wu, J. Ruan, and Z. (Sam) Ma. 2016. DBG2OLC: Efficient Assembly of Large Genomes Using Long Erroneous Reads of the Third Generation Sequencing Technologies. Scientific Reports 6: 31900.</w:t>
      </w:r>
    </w:p>
    <w:p w14:paraId="5BF56C79" w14:textId="77777777" w:rsidR="008E4F6B" w:rsidRPr="00703828" w:rsidRDefault="008E4F6B" w:rsidP="008E4648">
      <w:pPr>
        <w:rPr>
          <w:rFonts w:cstheme="minorHAnsi"/>
        </w:rPr>
      </w:pPr>
      <w:r w:rsidRPr="00703828">
        <w:rPr>
          <w:rFonts w:cstheme="minorHAnsi"/>
        </w:rPr>
        <w:t xml:space="preserve">Zeng, X., H. Yuan, X. Dong, M. Peng, X. Jing, Q. Xu, T. Tang, et al. 2020. Genome-wide Dissection of Co-selected UV-B Responsive Pathways in the UV-B Adaptation of </w:t>
      </w:r>
      <w:proofErr w:type="spellStart"/>
      <w:r w:rsidRPr="00703828">
        <w:rPr>
          <w:rFonts w:cstheme="minorHAnsi"/>
        </w:rPr>
        <w:t>Qingke</w:t>
      </w:r>
      <w:proofErr w:type="spellEnd"/>
      <w:r w:rsidRPr="00703828">
        <w:rPr>
          <w:rFonts w:cstheme="minorHAnsi"/>
        </w:rPr>
        <w:t>. Molecular Plant 13: 112–127.</w:t>
      </w:r>
    </w:p>
    <w:p w14:paraId="714F395E" w14:textId="77777777" w:rsidR="008E4F6B" w:rsidRPr="00703828" w:rsidRDefault="008E4F6B" w:rsidP="008E4648">
      <w:pPr>
        <w:rPr>
          <w:rFonts w:cstheme="minorHAnsi"/>
        </w:rPr>
      </w:pPr>
      <w:r w:rsidRPr="00703828">
        <w:rPr>
          <w:rFonts w:cstheme="minorHAnsi"/>
        </w:rPr>
        <w:t>Zhang, J., Y. Tian, L. Yan, G. Zhang, X. Wang, Y. Zeng, J. Zhang, et al. 2016. Genome of Plant Maca (</w:t>
      </w:r>
      <w:r w:rsidRPr="006B1A63">
        <w:rPr>
          <w:rFonts w:cstheme="minorHAnsi"/>
          <w:i/>
          <w:iCs/>
        </w:rPr>
        <w:t xml:space="preserve">Lepidium </w:t>
      </w:r>
      <w:proofErr w:type="spellStart"/>
      <w:r w:rsidRPr="006B1A63">
        <w:rPr>
          <w:rFonts w:cstheme="minorHAnsi"/>
          <w:i/>
          <w:iCs/>
        </w:rPr>
        <w:t>meyenii</w:t>
      </w:r>
      <w:proofErr w:type="spellEnd"/>
      <w:r w:rsidRPr="00703828">
        <w:rPr>
          <w:rFonts w:cstheme="minorHAnsi"/>
        </w:rPr>
        <w:t>) Illuminates Genomic Basis for High-Altitude Adaptation in the Central Andes. Molecular Plant 9: 1066–1077.</w:t>
      </w:r>
    </w:p>
    <w:p w14:paraId="0758BC12" w14:textId="77777777" w:rsidR="008E4F6B" w:rsidRPr="00703828" w:rsidRDefault="008E4F6B" w:rsidP="008E4648">
      <w:pPr>
        <w:rPr>
          <w:rFonts w:cstheme="minorHAnsi"/>
        </w:rPr>
      </w:pPr>
      <w:r w:rsidRPr="00703828">
        <w:rPr>
          <w:rFonts w:cstheme="minorHAnsi"/>
        </w:rPr>
        <w:t xml:space="preserve">Zhang, S., Q.-R. Wu, L.-L. Liu, H.-M. Zhang, J.-W. Gao, and Z.-M. Pei. 2020. Osmotic stress alters circadian cytosolic Ca2+ oscillations and OSCA1 is required in circadian gated stress adaptation. Plant </w:t>
      </w:r>
      <w:proofErr w:type="spellStart"/>
      <w:r w:rsidRPr="00703828">
        <w:rPr>
          <w:rFonts w:cstheme="minorHAnsi"/>
        </w:rPr>
        <w:t>Signaling</w:t>
      </w:r>
      <w:proofErr w:type="spellEnd"/>
      <w:r w:rsidRPr="00703828">
        <w:rPr>
          <w:rFonts w:cstheme="minorHAnsi"/>
        </w:rPr>
        <w:t xml:space="preserve"> &amp; </w:t>
      </w:r>
      <w:proofErr w:type="spellStart"/>
      <w:r w:rsidRPr="00703828">
        <w:rPr>
          <w:rFonts w:cstheme="minorHAnsi"/>
        </w:rPr>
        <w:t>Behavior</w:t>
      </w:r>
      <w:proofErr w:type="spellEnd"/>
      <w:r w:rsidRPr="00703828">
        <w:rPr>
          <w:rFonts w:cstheme="minorHAnsi"/>
        </w:rPr>
        <w:t xml:space="preserve"> 15: 1836883.</w:t>
      </w:r>
    </w:p>
    <w:p w14:paraId="7233A7D2" w14:textId="77777777" w:rsidR="008E4F6B" w:rsidRPr="006B1A63" w:rsidRDefault="008E4F6B" w:rsidP="008E4648">
      <w:pPr>
        <w:rPr>
          <w:rFonts w:cstheme="minorHAnsi"/>
        </w:rPr>
      </w:pPr>
      <w:r w:rsidRPr="00703828">
        <w:rPr>
          <w:rFonts w:cstheme="minorHAnsi"/>
        </w:rPr>
        <w:t xml:space="preserve">Zhang, T., Q. Qiao, P. Yu. Novikova, Q. Wang, J. Yue, Y. Guan, S. Ming, et al. 2019. Genome of </w:t>
      </w:r>
      <w:proofErr w:type="spellStart"/>
      <w:r w:rsidRPr="006B1A63">
        <w:rPr>
          <w:rFonts w:cstheme="minorHAnsi"/>
          <w:i/>
          <w:iCs/>
        </w:rPr>
        <w:t>Crucihimalaya</w:t>
      </w:r>
      <w:proofErr w:type="spellEnd"/>
      <w:r w:rsidRPr="006B1A63">
        <w:rPr>
          <w:rFonts w:cstheme="minorHAnsi"/>
          <w:i/>
          <w:iCs/>
        </w:rPr>
        <w:t xml:space="preserve"> </w:t>
      </w:r>
      <w:proofErr w:type="spellStart"/>
      <w:r w:rsidRPr="006B1A63">
        <w:rPr>
          <w:rFonts w:cstheme="minorHAnsi"/>
          <w:i/>
          <w:iCs/>
        </w:rPr>
        <w:t>himalaica</w:t>
      </w:r>
      <w:proofErr w:type="spellEnd"/>
      <w:r w:rsidRPr="00703828">
        <w:rPr>
          <w:rFonts w:cstheme="minorHAnsi"/>
        </w:rPr>
        <w:t xml:space="preserve">, a close relative of </w:t>
      </w:r>
      <w:r w:rsidRPr="006B1A63">
        <w:rPr>
          <w:rFonts w:cstheme="minorHAnsi"/>
          <w:i/>
          <w:iCs/>
        </w:rPr>
        <w:t>Arabidopsis</w:t>
      </w:r>
      <w:r w:rsidRPr="00703828">
        <w:rPr>
          <w:rFonts w:cstheme="minorHAnsi"/>
        </w:rPr>
        <w:t xml:space="preserve">, shows ecological adaptation to high altitude. </w:t>
      </w:r>
      <w:r w:rsidRPr="006B1A63">
        <w:rPr>
          <w:rFonts w:cstheme="minorHAnsi"/>
        </w:rPr>
        <w:t>Proceedings of the National Academy of Sciences 116: 7137–7146.</w:t>
      </w:r>
    </w:p>
    <w:p w14:paraId="42BA26B7" w14:textId="77777777" w:rsidR="008E4F6B" w:rsidRPr="006B1A63" w:rsidRDefault="008E4F6B" w:rsidP="008E4648">
      <w:pPr>
        <w:rPr>
          <w:rFonts w:cstheme="minorHAnsi"/>
          <w:color w:val="222222"/>
          <w:shd w:val="clear" w:color="auto" w:fill="FFFFFF"/>
        </w:rPr>
      </w:pPr>
      <w:r w:rsidRPr="006B1A63">
        <w:rPr>
          <w:rFonts w:cstheme="minorHAnsi"/>
          <w:color w:val="222222"/>
          <w:shd w:val="clear" w:color="auto" w:fill="FFFFFF"/>
        </w:rPr>
        <w:t>Zhang, X., Kuang, T., Dong, W., Qian, Z., Zhang, H., Landis, J.B., Feng, T., Li, L., Sun, Y., Huang, J. and Deng, T., 2023. Genomic convergence underlying high‐altitude adaptation in alpine plants. Journal of Integrative Plant Biology, 65:1620-1635.</w:t>
      </w:r>
    </w:p>
    <w:p w14:paraId="7A6C0508" w14:textId="77777777" w:rsidR="008E4F6B" w:rsidRPr="00703828" w:rsidRDefault="008E4F6B" w:rsidP="008E4648">
      <w:pPr>
        <w:rPr>
          <w:rFonts w:cstheme="minorHAnsi"/>
        </w:rPr>
      </w:pPr>
      <w:r w:rsidRPr="006B1A63">
        <w:rPr>
          <w:rFonts w:cstheme="minorHAnsi"/>
        </w:rPr>
        <w:t>Zhao, D., X. Xia, J. Su, M</w:t>
      </w:r>
      <w:r w:rsidRPr="00703828">
        <w:rPr>
          <w:rFonts w:cstheme="minorHAnsi"/>
        </w:rPr>
        <w:t>. Wei, Y. Wu, and J. Tao. 2019. Overexpression of herbaceous peony HSP70 confers high temperature tolerance. BMC Genomics 20: 70.</w:t>
      </w:r>
    </w:p>
    <w:p w14:paraId="1D09F9D9" w14:textId="77777777" w:rsidR="008E4F6B" w:rsidRPr="00703828" w:rsidRDefault="008E4F6B" w:rsidP="008E4648">
      <w:pPr>
        <w:rPr>
          <w:rFonts w:cstheme="minorHAnsi"/>
        </w:rPr>
      </w:pPr>
      <w:r w:rsidRPr="00703828">
        <w:rPr>
          <w:rFonts w:cstheme="minorHAnsi"/>
        </w:rPr>
        <w:t>Zhou, Y., L. Zhang, J. Liu, G. Wu, and O. Savolainen. 2014. Climatic adaptation and ecological divergence between two closely related pine species in Southeast China. Molecular Ecology 23: 3504–3522.</w:t>
      </w:r>
    </w:p>
    <w:p w14:paraId="22C2A9B7" w14:textId="7B46673E" w:rsidR="008E4F6B" w:rsidRPr="00703828" w:rsidRDefault="008E4F6B" w:rsidP="008E4648">
      <w:pPr>
        <w:rPr>
          <w:rFonts w:cstheme="minorHAnsi"/>
        </w:rPr>
      </w:pPr>
      <w:r w:rsidRPr="00703828">
        <w:rPr>
          <w:rFonts w:cstheme="minorHAnsi"/>
        </w:rPr>
        <w:t xml:space="preserve">Zimin, A. V., and S. L. Salzberg. 2020. The genome polishing tool POLCA makes fast and accurate corrections in genome assemblies. </w:t>
      </w:r>
      <w:proofErr w:type="spellStart"/>
      <w:r w:rsidRPr="00703828">
        <w:rPr>
          <w:rFonts w:cstheme="minorHAnsi"/>
        </w:rPr>
        <w:t>PL</w:t>
      </w:r>
      <w:r w:rsidR="006B1A63">
        <w:rPr>
          <w:rFonts w:cstheme="minorHAnsi"/>
        </w:rPr>
        <w:t>o</w:t>
      </w:r>
      <w:r w:rsidRPr="00703828">
        <w:rPr>
          <w:rFonts w:cstheme="minorHAnsi"/>
        </w:rPr>
        <w:t>S</w:t>
      </w:r>
      <w:proofErr w:type="spellEnd"/>
      <w:r w:rsidRPr="00703828">
        <w:rPr>
          <w:rFonts w:cstheme="minorHAnsi"/>
        </w:rPr>
        <w:t xml:space="preserve"> Computational Biology 16: e1007981.</w:t>
      </w:r>
    </w:p>
    <w:p w14:paraId="20F58795" w14:textId="77777777" w:rsidR="008E4F6B" w:rsidRPr="00703828" w:rsidRDefault="008E4F6B" w:rsidP="008E4648">
      <w:pPr>
        <w:rPr>
          <w:rFonts w:cstheme="minorHAnsi"/>
        </w:rPr>
      </w:pPr>
      <w:r w:rsidRPr="00703828">
        <w:rPr>
          <w:rFonts w:cstheme="minorHAnsi"/>
        </w:rPr>
        <w:lastRenderedPageBreak/>
        <w:t xml:space="preserve">Zimin, A. V., D. Puiu, M.-C. Luo, T. Zhu, S. Koren, G. </w:t>
      </w:r>
      <w:proofErr w:type="spellStart"/>
      <w:r w:rsidRPr="00703828">
        <w:rPr>
          <w:rFonts w:cstheme="minorHAnsi"/>
        </w:rPr>
        <w:t>Marçais</w:t>
      </w:r>
      <w:proofErr w:type="spellEnd"/>
      <w:r w:rsidRPr="00703828">
        <w:rPr>
          <w:rFonts w:cstheme="minorHAnsi"/>
        </w:rPr>
        <w:t xml:space="preserve">, J. A. Yorke, et al. 2017. Hybrid assembly of the large and highly repetitive genome of </w:t>
      </w:r>
      <w:r w:rsidRPr="006B1A63">
        <w:rPr>
          <w:rFonts w:cstheme="minorHAnsi"/>
          <w:i/>
          <w:iCs/>
        </w:rPr>
        <w:t xml:space="preserve">Aegilops </w:t>
      </w:r>
      <w:proofErr w:type="spellStart"/>
      <w:r w:rsidRPr="006B1A63">
        <w:rPr>
          <w:rFonts w:cstheme="minorHAnsi"/>
          <w:i/>
          <w:iCs/>
        </w:rPr>
        <w:t>tauschii</w:t>
      </w:r>
      <w:proofErr w:type="spellEnd"/>
      <w:r w:rsidRPr="00703828">
        <w:rPr>
          <w:rFonts w:cstheme="minorHAnsi"/>
        </w:rPr>
        <w:t xml:space="preserve">, a progenitor of bread wheat, with the </w:t>
      </w:r>
      <w:proofErr w:type="spellStart"/>
      <w:r w:rsidRPr="00703828">
        <w:rPr>
          <w:rFonts w:cstheme="minorHAnsi"/>
        </w:rPr>
        <w:t>MaSuRCA</w:t>
      </w:r>
      <w:proofErr w:type="spellEnd"/>
      <w:r w:rsidRPr="00703828">
        <w:rPr>
          <w:rFonts w:cstheme="minorHAnsi"/>
        </w:rPr>
        <w:t xml:space="preserve"> mega-reads algorithm. Genome Research 27: 787–792.</w:t>
      </w:r>
    </w:p>
    <w:p w14:paraId="065F1827" w14:textId="0CFD5695" w:rsidR="00301380" w:rsidRDefault="008E4F6B" w:rsidP="008E4648">
      <w:pPr>
        <w:rPr>
          <w:rFonts w:cstheme="minorHAnsi"/>
        </w:rPr>
      </w:pPr>
      <w:r w:rsidRPr="00703828">
        <w:rPr>
          <w:rFonts w:cstheme="minorHAnsi"/>
        </w:rPr>
        <w:t xml:space="preserve">Zimin, A. V., G. </w:t>
      </w:r>
      <w:proofErr w:type="spellStart"/>
      <w:r w:rsidRPr="00703828">
        <w:rPr>
          <w:rFonts w:cstheme="minorHAnsi"/>
        </w:rPr>
        <w:t>Marçais</w:t>
      </w:r>
      <w:proofErr w:type="spellEnd"/>
      <w:r w:rsidRPr="00703828">
        <w:rPr>
          <w:rFonts w:cstheme="minorHAnsi"/>
        </w:rPr>
        <w:t xml:space="preserve">, D. Puiu, M. Roberts, S. L. Salzberg, and J. A. Yorke. 2013. The </w:t>
      </w:r>
      <w:proofErr w:type="spellStart"/>
      <w:r w:rsidRPr="00703828">
        <w:rPr>
          <w:rFonts w:cstheme="minorHAnsi"/>
        </w:rPr>
        <w:t>MaSuRCA</w:t>
      </w:r>
      <w:proofErr w:type="spellEnd"/>
      <w:r w:rsidRPr="00703828">
        <w:rPr>
          <w:rFonts w:cstheme="minorHAnsi"/>
        </w:rPr>
        <w:t xml:space="preserve"> genome assembler. Bioinformatics 29: 2669–2677.</w:t>
      </w:r>
    </w:p>
    <w:p w14:paraId="6DEF4C6C" w14:textId="77777777" w:rsidR="00301380" w:rsidRDefault="00301380">
      <w:pPr>
        <w:rPr>
          <w:rFonts w:cstheme="minorHAnsi"/>
        </w:rPr>
      </w:pPr>
      <w:r>
        <w:rPr>
          <w:rFonts w:cstheme="minorHAnsi"/>
        </w:rPr>
        <w:br w:type="page"/>
      </w:r>
    </w:p>
    <w:p w14:paraId="08B7C496" w14:textId="77777777" w:rsidR="008E4F6B" w:rsidRPr="00703828" w:rsidRDefault="008E4F6B" w:rsidP="008E4648">
      <w:pPr>
        <w:rPr>
          <w:rFonts w:cstheme="minorHAnsi"/>
        </w:rPr>
      </w:pPr>
    </w:p>
    <w:p w14:paraId="12FCBEC1" w14:textId="759EB541" w:rsidR="001B7416" w:rsidRPr="00D27BE0" w:rsidRDefault="001B7416" w:rsidP="001B7416">
      <w:r w:rsidRPr="00D27BE0">
        <w:rPr>
          <w:b/>
          <w:bCs/>
          <w:noProof/>
        </w:rPr>
        <mc:AlternateContent>
          <mc:Choice Requires="wpg">
            <w:drawing>
              <wp:anchor distT="180340" distB="180340" distL="114300" distR="114300" simplePos="0" relativeHeight="251659264" behindDoc="0" locked="0" layoutInCell="1" allowOverlap="1" wp14:anchorId="45CFBA26" wp14:editId="44CCD27C">
                <wp:simplePos x="0" y="0"/>
                <wp:positionH relativeFrom="margin">
                  <wp:align>left</wp:align>
                </wp:positionH>
                <wp:positionV relativeFrom="paragraph">
                  <wp:posOffset>152400</wp:posOffset>
                </wp:positionV>
                <wp:extent cx="5075555" cy="5876290"/>
                <wp:effectExtent l="0" t="0" r="0" b="0"/>
                <wp:wrapTopAndBottom/>
                <wp:docPr id="1" name="Group 1"/>
                <wp:cNvGraphicFramePr/>
                <a:graphic xmlns:a="http://schemas.openxmlformats.org/drawingml/2006/main">
                  <a:graphicData uri="http://schemas.microsoft.com/office/word/2010/wordprocessingGroup">
                    <wpg:wgp>
                      <wpg:cNvGrpSpPr/>
                      <wpg:grpSpPr>
                        <a:xfrm>
                          <a:off x="0" y="0"/>
                          <a:ext cx="5075555" cy="5876290"/>
                          <a:chOff x="0" y="1044105"/>
                          <a:chExt cx="5399405" cy="6249897"/>
                        </a:xfrm>
                      </wpg:grpSpPr>
                      <pic:pic xmlns:pic="http://schemas.openxmlformats.org/drawingml/2006/picture">
                        <pic:nvPicPr>
                          <pic:cNvPr id="29" name="image15.jpeg" descr="Chart, bubble chart  Description automatically generated"/>
                          <pic:cNvPicPr>
                            <a:picLocks noChangeAspect="1"/>
                          </pic:cNvPicPr>
                        </pic:nvPicPr>
                        <pic:blipFill>
                          <a:blip r:embed="rId9" cstate="print"/>
                          <a:stretch>
                            <a:fillRect/>
                          </a:stretch>
                        </pic:blipFill>
                        <pic:spPr>
                          <a:xfrm>
                            <a:off x="0" y="4729238"/>
                            <a:ext cx="5399405" cy="2564764"/>
                          </a:xfrm>
                          <a:prstGeom prst="rect">
                            <a:avLst/>
                          </a:prstGeom>
                        </pic:spPr>
                      </pic:pic>
                      <pic:pic xmlns:pic="http://schemas.openxmlformats.org/drawingml/2006/picture">
                        <pic:nvPicPr>
                          <pic:cNvPr id="27" name="image14.jpeg"/>
                          <pic:cNvPicPr>
                            <a:picLocks noChangeAspect="1"/>
                          </pic:cNvPicPr>
                        </pic:nvPicPr>
                        <pic:blipFill>
                          <a:blip r:embed="rId10">
                            <a:extLst>
                              <a:ext uri="{28A0092B-C50C-407E-A947-70E740481C1C}">
                                <a14:useLocalDpi xmlns:a14="http://schemas.microsoft.com/office/drawing/2010/main" val="0"/>
                              </a:ext>
                            </a:extLst>
                          </a:blip>
                          <a:srcRect/>
                          <a:stretch/>
                        </pic:blipFill>
                        <pic:spPr>
                          <a:xfrm>
                            <a:off x="537036" y="1044105"/>
                            <a:ext cx="4306419" cy="3602442"/>
                          </a:xfrm>
                          <a:prstGeom prst="rect">
                            <a:avLst/>
                          </a:prstGeom>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7E75457B" id="Group 1" o:spid="_x0000_s1026" style="position:absolute;margin-left:0;margin-top:12pt;width:399.65pt;height:462.7pt;z-index:251659264;mso-wrap-distance-top:14.2pt;mso-wrap-distance-bottom:14.2pt;mso-position-horizontal:left;mso-position-horizontal-relative:margin;mso-width-relative:margin;mso-height-relative:margin" coordorigin=",10441" coordsize="53994,6249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5.jpeg" o:spid="_x0000_s1027" type="#_x0000_t75" alt="Chart, bubble chart  Description automatically generated" style="position:absolute;top:47292;width:53994;height:25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">
                  <v:imagedata r:id="rId16" o:title="Chart, bubble chart  Description automatically generated"/>
                </v:shape>
                <v:shape id="image14.jpeg" o:spid="_x0000_s1028" type="#_x0000_t75" style="position:absolute;left:5370;top:10441;width:43064;height:36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">
                  <v:imagedata r:id="rId17" o:title=""/>
                </v:shape>
                <w10:wrap type="topAndBottom" anchorx="margin"/>
              </v:group>
            </w:pict>
          </mc:Fallback>
        </mc:AlternateContent>
      </w:r>
      <w:r w:rsidRPr="00D27BE0">
        <w:rPr>
          <w:b/>
          <w:bCs/>
        </w:rPr>
        <w:t xml:space="preserve">Figure 1 – </w:t>
      </w:r>
      <w:r w:rsidR="00A0141B" w:rsidRPr="00D27BE0">
        <w:rPr>
          <w:b/>
          <w:bCs/>
        </w:rPr>
        <w:t xml:space="preserve">Top: </w:t>
      </w:r>
      <w:r w:rsidR="00406FBD" w:rsidRPr="006B1A63">
        <w:rPr>
          <w:b/>
          <w:bCs/>
        </w:rPr>
        <w:t>Habitats of</w:t>
      </w:r>
      <w:r w:rsidR="00406FBD">
        <w:rPr>
          <w:b/>
          <w:bCs/>
          <w:i/>
          <w:iCs/>
        </w:rPr>
        <w:t xml:space="preserve"> Descurainia </w:t>
      </w:r>
      <w:r w:rsidR="00406FBD" w:rsidRPr="006B1A63">
        <w:rPr>
          <w:b/>
          <w:bCs/>
        </w:rPr>
        <w:t>species</w:t>
      </w:r>
      <w:r w:rsidR="00A0141B" w:rsidRPr="00D27BE0">
        <w:t xml:space="preserve"> </w:t>
      </w:r>
      <w:r w:rsidRPr="00D27BE0">
        <w:t xml:space="preserve">A) </w:t>
      </w:r>
      <w:r w:rsidR="00A0141B" w:rsidRPr="00D27BE0">
        <w:rPr>
          <w:i/>
          <w:iCs/>
        </w:rPr>
        <w:t xml:space="preserve">D. </w:t>
      </w:r>
      <w:r w:rsidRPr="00D27BE0">
        <w:rPr>
          <w:i/>
          <w:iCs/>
        </w:rPr>
        <w:t>gonzalezii</w:t>
      </w:r>
      <w:r w:rsidRPr="00D27BE0">
        <w:t xml:space="preserve"> in a pine forest habitat in Tenerife (1,750 m), B) The sub- alpine scrub of El Teide, Tenerife (2,100 m), with </w:t>
      </w:r>
      <w:r w:rsidRPr="00D27BE0">
        <w:rPr>
          <w:i/>
          <w:iCs/>
        </w:rPr>
        <w:t>D. bourgaeana</w:t>
      </w:r>
      <w:r w:rsidRPr="00D27BE0">
        <w:t xml:space="preserve"> in the foreground, C) </w:t>
      </w:r>
      <w:r w:rsidR="0079212B">
        <w:t>subalpine</w:t>
      </w:r>
      <w:r w:rsidRPr="00D27BE0">
        <w:t xml:space="preserve"> scrub of La Palma where </w:t>
      </w:r>
      <w:r w:rsidRPr="00D27BE0">
        <w:rPr>
          <w:i/>
          <w:iCs/>
        </w:rPr>
        <w:t>D. gilva</w:t>
      </w:r>
      <w:r w:rsidRPr="00D27BE0">
        <w:t xml:space="preserve"> is distributed (2,000 m), D) dry scrublands on Tenerife where </w:t>
      </w:r>
      <w:r w:rsidRPr="00D27BE0">
        <w:rPr>
          <w:i/>
          <w:iCs/>
        </w:rPr>
        <w:t>D. millefolia</w:t>
      </w:r>
      <w:r w:rsidRPr="00D27BE0">
        <w:t xml:space="preserve"> is often found on the cliffs (250 m), E) </w:t>
      </w:r>
      <w:r w:rsidRPr="00D27BE0">
        <w:rPr>
          <w:i/>
          <w:iCs/>
        </w:rPr>
        <w:t>D. lemsii</w:t>
      </w:r>
      <w:r w:rsidRPr="00D27BE0">
        <w:t xml:space="preserve"> distributed on the margins of the pine forest (2,000 m). </w:t>
      </w:r>
      <w:r w:rsidRPr="00D27BE0">
        <w:rPr>
          <w:b/>
          <w:bCs/>
        </w:rPr>
        <w:t xml:space="preserve">Bottom: Distribution of the seven endemic Canary Island </w:t>
      </w:r>
      <w:r w:rsidRPr="00D27BE0">
        <w:rPr>
          <w:b/>
          <w:bCs/>
          <w:i/>
          <w:iCs/>
        </w:rPr>
        <w:t>Descurainia</w:t>
      </w:r>
      <w:r w:rsidRPr="00D27BE0">
        <w:rPr>
          <w:b/>
          <w:bCs/>
        </w:rPr>
        <w:t xml:space="preserve"> species across four islands.</w:t>
      </w:r>
      <w:r w:rsidRPr="00D27BE0">
        <w:t xml:space="preserve"> Each point represents a GPS coordinate (261 individuals) collated from herbarium specimens deposited within the herbarium of the Natural History Museum, London (BM). Terrain colours represent the elevation (m).</w:t>
      </w:r>
      <w:r w:rsidR="00D27BE0" w:rsidRPr="00D27BE0">
        <w:t xml:space="preserve"> Photographs were taken by AJ except for panel B taken by Rachael Graham (with permission).</w:t>
      </w:r>
    </w:p>
    <w:p w14:paraId="689ADA67" w14:textId="17B99722" w:rsidR="008752F0" w:rsidRDefault="008752F0" w:rsidP="001B7416">
      <w:pPr>
        <w:rPr>
          <w:i/>
          <w:iCs/>
        </w:rPr>
      </w:pPr>
    </w:p>
    <w:p w14:paraId="6505ED05" w14:textId="77777777" w:rsidR="008752F0" w:rsidRDefault="008752F0" w:rsidP="008752F0">
      <w:r>
        <w:rPr>
          <w:noProof/>
          <w:sz w:val="20"/>
        </w:rPr>
        <w:lastRenderedPageBreak/>
        <w:drawing>
          <wp:inline distT="0" distB="0" distL="0" distR="0" wp14:anchorId="480CC24D" wp14:editId="392159C2">
            <wp:extent cx="5663956" cy="5624623"/>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8" cstate="print"/>
                    <a:stretch>
                      <a:fillRect/>
                    </a:stretch>
                  </pic:blipFill>
                  <pic:spPr>
                    <a:xfrm>
                      <a:off x="0" y="0"/>
                      <a:ext cx="5672788" cy="5633394"/>
                    </a:xfrm>
                    <a:prstGeom prst="rect">
                      <a:avLst/>
                    </a:prstGeom>
                  </pic:spPr>
                </pic:pic>
              </a:graphicData>
            </a:graphic>
          </wp:inline>
        </w:drawing>
      </w:r>
    </w:p>
    <w:p w14:paraId="2F62BF52" w14:textId="77777777" w:rsidR="008752F0" w:rsidRDefault="008752F0" w:rsidP="008752F0"/>
    <w:p w14:paraId="7A5272D8" w14:textId="103CEB74" w:rsidR="008752F0" w:rsidRDefault="008752F0" w:rsidP="008752F0">
      <w:r w:rsidRPr="0043618D">
        <w:rPr>
          <w:b/>
          <w:bCs/>
        </w:rPr>
        <w:t xml:space="preserve">Figure 2 – Snail plot summary of the assembly statistics and BUSCO scores for the </w:t>
      </w:r>
      <w:r w:rsidRPr="0043618D">
        <w:rPr>
          <w:b/>
          <w:bCs/>
          <w:i/>
          <w:iCs/>
        </w:rPr>
        <w:t>Descurainia millefolia</w:t>
      </w:r>
      <w:r w:rsidRPr="0043618D">
        <w:rPr>
          <w:b/>
          <w:bCs/>
        </w:rPr>
        <w:t xml:space="preserve"> genome. </w:t>
      </w:r>
      <w:r>
        <w:t>The distribution of record lengths is shown in dark grey</w:t>
      </w:r>
      <w:r w:rsidR="00685D91">
        <w:t xml:space="preserve"> in descending order of size</w:t>
      </w:r>
      <w:r>
        <w:t xml:space="preserve">, with the plot radius scaled to the longest record present in the assembly (red). </w:t>
      </w:r>
      <w:r w:rsidR="00685D91">
        <w:t>Dark and pale o</w:t>
      </w:r>
      <w:r>
        <w:t>range arcs show the N50 and N90 record lengths, respectively. The pale grey spiral shows the cumulative record count on a log scale, with white scale lines showing successive orders of magnitude. The blue and pale-blue area around the outside of the plot shows the distribution of GC, AT, and N percentages in the same bins as the inner plot. BUSCO scores are presented in the top right, using the background genes of embryophyte (</w:t>
      </w:r>
      <w:r w:rsidR="00CA6475">
        <w:t xml:space="preserve">V09; </w:t>
      </w:r>
      <w:r>
        <w:t xml:space="preserve">1,440). Genome assembly was visualised using </w:t>
      </w:r>
      <w:proofErr w:type="spellStart"/>
      <w:r>
        <w:t>BlobTools</w:t>
      </w:r>
      <w:proofErr w:type="spellEnd"/>
      <w:r>
        <w:t xml:space="preserve"> (</w:t>
      </w:r>
      <w:proofErr w:type="spellStart"/>
      <w:r>
        <w:t>Laetsch</w:t>
      </w:r>
      <w:proofErr w:type="spellEnd"/>
      <w:r>
        <w:t xml:space="preserve"> and </w:t>
      </w:r>
      <w:proofErr w:type="spellStart"/>
      <w:r>
        <w:t>Blaxter</w:t>
      </w:r>
      <w:proofErr w:type="spellEnd"/>
      <w:r>
        <w:t>, 2017).</w:t>
      </w:r>
      <w:r w:rsidR="00685D91">
        <w:t xml:space="preserve"> </w:t>
      </w:r>
      <w:r w:rsidR="00DD2CA2">
        <w:t xml:space="preserve">Numbers in the </w:t>
      </w:r>
      <w:r w:rsidR="00A02C22">
        <w:t>bottom left represents genome size</w:t>
      </w:r>
      <w:r w:rsidR="00DD2CA2">
        <w:t xml:space="preserve"> (top)</w:t>
      </w:r>
      <w:r w:rsidR="00A02C22">
        <w:t xml:space="preserve"> and largest contig</w:t>
      </w:r>
      <w:r w:rsidR="00DD2CA2">
        <w:t xml:space="preserve"> (bottom)</w:t>
      </w:r>
      <w:r w:rsidR="00A02C22">
        <w:t xml:space="preserve">. </w:t>
      </w:r>
    </w:p>
    <w:p w14:paraId="45E7B48A" w14:textId="4EFDAEF5" w:rsidR="008752F0" w:rsidRDefault="008752F0" w:rsidP="001B7416">
      <w:pPr>
        <w:rPr>
          <w:i/>
          <w:iCs/>
        </w:rPr>
      </w:pPr>
    </w:p>
    <w:p w14:paraId="0A34C6D6" w14:textId="4F995054" w:rsidR="0043618D" w:rsidRDefault="002C028F" w:rsidP="0043618D">
      <w:r>
        <w:rPr>
          <w:noProof/>
        </w:rPr>
        <w:lastRenderedPageBreak/>
        <w:drawing>
          <wp:inline distT="0" distB="0" distL="0" distR="0" wp14:anchorId="47AB7B69" wp14:editId="2F652FA3">
            <wp:extent cx="5731510" cy="3058795"/>
            <wp:effectExtent l="0" t="0" r="2540" b="8255"/>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058795"/>
                    </a:xfrm>
                    <a:prstGeom prst="rect">
                      <a:avLst/>
                    </a:prstGeom>
                  </pic:spPr>
                </pic:pic>
              </a:graphicData>
            </a:graphic>
          </wp:inline>
        </w:drawing>
      </w:r>
    </w:p>
    <w:p w14:paraId="25BCA32F" w14:textId="35BE41DF" w:rsidR="0043618D" w:rsidRDefault="0043618D" w:rsidP="0043618D">
      <w:r w:rsidRPr="0043618D">
        <w:rPr>
          <w:b/>
          <w:bCs/>
        </w:rPr>
        <w:t xml:space="preserve">Figure 3 – Species tree generated from </w:t>
      </w:r>
      <w:r w:rsidR="00E26B06" w:rsidRPr="00E26B06">
        <w:rPr>
          <w:b/>
          <w:bCs/>
        </w:rPr>
        <w:t xml:space="preserve">2,563 </w:t>
      </w:r>
      <w:r w:rsidR="00E26B06">
        <w:rPr>
          <w:b/>
          <w:bCs/>
        </w:rPr>
        <w:t xml:space="preserve">single-copy </w:t>
      </w:r>
      <w:r w:rsidR="0062235E">
        <w:rPr>
          <w:b/>
          <w:bCs/>
        </w:rPr>
        <w:t xml:space="preserve">orthogroups </w:t>
      </w:r>
      <w:r w:rsidRPr="0043618D">
        <w:rPr>
          <w:b/>
          <w:bCs/>
        </w:rPr>
        <w:t xml:space="preserve">for 13 species within the Brassicaceae, with </w:t>
      </w:r>
      <w:r w:rsidRPr="0043618D">
        <w:rPr>
          <w:b/>
          <w:bCs/>
          <w:i/>
          <w:iCs/>
        </w:rPr>
        <w:t>Aethionema arabicum</w:t>
      </w:r>
      <w:r w:rsidRPr="0043618D">
        <w:rPr>
          <w:b/>
          <w:bCs/>
        </w:rPr>
        <w:t xml:space="preserve"> as the outgroup.</w:t>
      </w:r>
      <w:r>
        <w:t xml:space="preserve"> The red bar on the nodes represents divergence estimates (million years)</w:t>
      </w:r>
      <w:r w:rsidR="008B6360">
        <w:t>,</w:t>
      </w:r>
      <w:r w:rsidR="00DB7EAA">
        <w:t xml:space="preserve"> with their </w:t>
      </w:r>
      <w:r w:rsidR="008B6360">
        <w:t>95% confidence intervals,</w:t>
      </w:r>
      <w:r>
        <w:t xml:space="preserve"> from PAML MCMC. </w:t>
      </w:r>
      <w:bookmarkStart w:id="9" w:name="_Hlk162427644"/>
      <w:r>
        <w:t>Gene family expansions (green) and contractions (red) generated by CAFÉ5 are provided on the nodes and species tips.</w:t>
      </w:r>
    </w:p>
    <w:bookmarkEnd w:id="9"/>
    <w:p w14:paraId="14C32795" w14:textId="77777777" w:rsidR="00A0027C" w:rsidRDefault="00A0027C">
      <w:r>
        <w:br w:type="page"/>
      </w:r>
    </w:p>
    <w:p w14:paraId="4AE4D2A0" w14:textId="3D4BC16A" w:rsidR="0079212B" w:rsidRDefault="00B323DE" w:rsidP="00A0027C">
      <w:r>
        <w:rPr>
          <w:noProof/>
        </w:rPr>
        <w:lastRenderedPageBreak/>
        <w:drawing>
          <wp:inline distT="0" distB="0" distL="0" distR="0" wp14:anchorId="1E47D0CF" wp14:editId="25A7E4C0">
            <wp:extent cx="5731510" cy="3529965"/>
            <wp:effectExtent l="0" t="0" r="2540" b="0"/>
            <wp:docPr id="15071694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69414" name="Picture 150716941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529965"/>
                    </a:xfrm>
                    <a:prstGeom prst="rect">
                      <a:avLst/>
                    </a:prstGeom>
                  </pic:spPr>
                </pic:pic>
              </a:graphicData>
            </a:graphic>
          </wp:inline>
        </w:drawing>
      </w:r>
    </w:p>
    <w:p w14:paraId="7521BBE9" w14:textId="340A335E" w:rsidR="00A0027C" w:rsidRDefault="00A0027C" w:rsidP="00A0027C">
      <w:r w:rsidRPr="00A0027C">
        <w:rPr>
          <w:b/>
          <w:bCs/>
        </w:rPr>
        <w:t xml:space="preserve">Figure </w:t>
      </w:r>
      <w:r>
        <w:rPr>
          <w:b/>
          <w:bCs/>
        </w:rPr>
        <w:t>4</w:t>
      </w:r>
      <w:r w:rsidRPr="00A0027C">
        <w:rPr>
          <w:b/>
          <w:bCs/>
        </w:rPr>
        <w:t xml:space="preserve"> – Relationships among the Canary Island </w:t>
      </w:r>
      <w:r w:rsidRPr="00A0027C">
        <w:rPr>
          <w:b/>
          <w:bCs/>
          <w:i/>
          <w:iCs/>
        </w:rPr>
        <w:t>Descurainia</w:t>
      </w:r>
      <w:r w:rsidRPr="00A0027C">
        <w:rPr>
          <w:b/>
          <w:bCs/>
        </w:rPr>
        <w:t xml:space="preserve"> taxa. </w:t>
      </w:r>
      <w:r w:rsidRPr="00A0027C">
        <w:t>A</w:t>
      </w:r>
      <w:r>
        <w:t>) Maximum</w:t>
      </w:r>
      <w:r w:rsidR="002F2151">
        <w:t xml:space="preserve"> </w:t>
      </w:r>
      <w:r>
        <w:t xml:space="preserve">likelihood phylogeny using </w:t>
      </w:r>
      <w:r w:rsidR="004E532F">
        <w:t xml:space="preserve">350k </w:t>
      </w:r>
      <w:r>
        <w:t xml:space="preserve">SNPs from 14 individuals of Canary Island </w:t>
      </w:r>
      <w:r w:rsidRPr="00A0027C">
        <w:rPr>
          <w:i/>
          <w:iCs/>
        </w:rPr>
        <w:t>Descurainia</w:t>
      </w:r>
      <w:r>
        <w:t xml:space="preserve"> rooted with </w:t>
      </w:r>
      <w:r w:rsidRPr="00A0027C">
        <w:rPr>
          <w:i/>
          <w:iCs/>
        </w:rPr>
        <w:t>D. tanacetifolia</w:t>
      </w:r>
      <w:r>
        <w:t xml:space="preserve"> from the Mediterranean. Species ID numbers can be found in Table 1, tip colours represent island of origin, numbers on nodes represent bootstrap values</w:t>
      </w:r>
      <w:r w:rsidR="008202BE">
        <w:t xml:space="preserve">. </w:t>
      </w:r>
      <w:r>
        <w:t>B) Principal component analysis (PCA) representing PC1 and PC2 of the same data. Colours and shapes represent species and island of origin, respectively.</w:t>
      </w:r>
    </w:p>
    <w:p w14:paraId="6ED1DE5F" w14:textId="77777777" w:rsidR="00A56FAF" w:rsidRDefault="00A56FAF" w:rsidP="00A56FAF">
      <w:r>
        <w:rPr>
          <w:noProof/>
          <w:sz w:val="20"/>
        </w:rPr>
        <w:lastRenderedPageBreak/>
        <w:drawing>
          <wp:inline distT="0" distB="0" distL="0" distR="0" wp14:anchorId="14D615E7" wp14:editId="7412FB75">
            <wp:extent cx="5610500" cy="5783580"/>
            <wp:effectExtent l="0" t="0" r="0" b="0"/>
            <wp:docPr id="35" name="image18.png"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png"/>
                    <pic:cNvPicPr/>
                  </pic:nvPicPr>
                  <pic:blipFill>
                    <a:blip r:embed="rId21" cstate="print"/>
                    <a:stretch>
                      <a:fillRect/>
                    </a:stretch>
                  </pic:blipFill>
                  <pic:spPr>
                    <a:xfrm>
                      <a:off x="0" y="0"/>
                      <a:ext cx="5610500" cy="5783580"/>
                    </a:xfrm>
                    <a:prstGeom prst="rect">
                      <a:avLst/>
                    </a:prstGeom>
                  </pic:spPr>
                </pic:pic>
              </a:graphicData>
            </a:graphic>
          </wp:inline>
        </w:drawing>
      </w:r>
    </w:p>
    <w:p w14:paraId="044CE411" w14:textId="6A807756" w:rsidR="00A56FAF" w:rsidRDefault="00A56FAF" w:rsidP="00A56FAF">
      <w:r w:rsidRPr="00A56FAF">
        <w:rPr>
          <w:b/>
          <w:bCs/>
        </w:rPr>
        <w:t xml:space="preserve">Figure 5 – Significantly enriched Biological Processes and Molecular Function GO terms (FDR&lt; 0.05) for the PSGs found on the branch separating the low and high elevation clades of Canary Island </w:t>
      </w:r>
      <w:r w:rsidRPr="00D27BE0">
        <w:rPr>
          <w:b/>
          <w:bCs/>
          <w:i/>
          <w:iCs/>
        </w:rPr>
        <w:t>Descurainia</w:t>
      </w:r>
      <w:r w:rsidRPr="00A56FAF">
        <w:rPr>
          <w:b/>
          <w:bCs/>
        </w:rPr>
        <w:t xml:space="preserve">, ranked by fold enrichment. </w:t>
      </w:r>
      <w:r>
        <w:t>The size of the dot represents the number of genes. Colour represents FDR corrected P-value (log10) and the X-axis is the level of fold enrichment.</w:t>
      </w:r>
      <w:r w:rsidR="00323348">
        <w:t xml:space="preserve"> Fold enrichment is defined as the percentage of genes belonging to a pathway, divided by the corresponding percentage in the background gene set.</w:t>
      </w:r>
    </w:p>
    <w:p w14:paraId="536A932C" w14:textId="77777777" w:rsidR="000D58F8" w:rsidRDefault="000D58F8" w:rsidP="000D58F8">
      <w:r>
        <w:rPr>
          <w:noProof/>
          <w:sz w:val="20"/>
        </w:rPr>
        <w:lastRenderedPageBreak/>
        <w:drawing>
          <wp:inline distT="0" distB="0" distL="0" distR="0" wp14:anchorId="59A022EA" wp14:editId="6F6843A5">
            <wp:extent cx="5731510" cy="4691453"/>
            <wp:effectExtent l="0" t="0" r="2540" b="0"/>
            <wp:docPr id="39" name="image20.jpeg" descr="Chart, ba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22" cstate="print"/>
                    <a:stretch>
                      <a:fillRect/>
                    </a:stretch>
                  </pic:blipFill>
                  <pic:spPr>
                    <a:xfrm>
                      <a:off x="0" y="0"/>
                      <a:ext cx="5731510" cy="4691453"/>
                    </a:xfrm>
                    <a:prstGeom prst="rect">
                      <a:avLst/>
                    </a:prstGeom>
                  </pic:spPr>
                </pic:pic>
              </a:graphicData>
            </a:graphic>
          </wp:inline>
        </w:drawing>
      </w:r>
    </w:p>
    <w:p w14:paraId="3A9CF1ED" w14:textId="77777777" w:rsidR="000D58F8" w:rsidRDefault="000D58F8" w:rsidP="000D58F8"/>
    <w:p w14:paraId="31F9DD00" w14:textId="021D8523" w:rsidR="000D58F8" w:rsidRPr="000D58F8" w:rsidRDefault="000D58F8" w:rsidP="000D58F8">
      <w:r w:rsidRPr="000D58F8">
        <w:rPr>
          <w:b/>
          <w:bCs/>
        </w:rPr>
        <w:t>Figure 6 – Pairwise overlap in PSGS between studies into high elevation or high latitude adaptation in the Brassicaceae</w:t>
      </w:r>
      <w:r>
        <w:rPr>
          <w:b/>
          <w:bCs/>
        </w:rPr>
        <w:t xml:space="preserve"> </w:t>
      </w:r>
      <w:r>
        <w:t>(ranked by P value; see scale). Green dots show species pairs in each case. Bars represent the observed overlap, with and hatched bars representing expected overlap. Significant (P value &lt; 0.05 after FDR correction) intersections are indicated by asterisks and the percentage (%) of gene reuse is shown where the intersection is significant</w:t>
      </w:r>
      <w:r w:rsidRPr="000D58F8">
        <w:t>.</w:t>
      </w:r>
    </w:p>
    <w:p w14:paraId="00073228" w14:textId="77777777" w:rsidR="000D58F8" w:rsidRDefault="000D58F8">
      <w:r>
        <w:br w:type="page"/>
      </w:r>
    </w:p>
    <w:p w14:paraId="5BCC9519" w14:textId="407D7CEC" w:rsidR="004F7C01" w:rsidRDefault="004F7C01" w:rsidP="004F7C01">
      <w:r w:rsidRPr="001D77C4">
        <w:rPr>
          <w:b/>
          <w:bCs/>
        </w:rPr>
        <w:lastRenderedPageBreak/>
        <w:t xml:space="preserve">Table 1 – Canary Island </w:t>
      </w:r>
      <w:r w:rsidRPr="004D2B60">
        <w:rPr>
          <w:b/>
          <w:bCs/>
          <w:i/>
          <w:iCs/>
        </w:rPr>
        <w:t>Descurainia</w:t>
      </w:r>
      <w:r w:rsidRPr="001D77C4">
        <w:rPr>
          <w:b/>
          <w:bCs/>
        </w:rPr>
        <w:t xml:space="preserve"> individuals and outgroup selected for whole genome resequencing.</w:t>
      </w:r>
      <w:r>
        <w:t xml:space="preserve"> </w:t>
      </w:r>
      <w:r w:rsidRPr="001248A0">
        <w:rPr>
          <w:lang w:val="pt-BR"/>
        </w:rPr>
        <w:t xml:space="preserve">GC, Gran Canaria, TEN, Tenerife, LG, La Gomera, LP, La Palma. </w:t>
      </w:r>
      <w:r>
        <w:t xml:space="preserve">Habitat descriptions for Canary Island </w:t>
      </w:r>
      <w:r w:rsidRPr="004D2B60">
        <w:rPr>
          <w:i/>
          <w:iCs/>
        </w:rPr>
        <w:t>Descurainia</w:t>
      </w:r>
      <w:r>
        <w:t xml:space="preserve"> </w:t>
      </w:r>
      <w:r w:rsidR="004D2B60">
        <w:t>are</w:t>
      </w:r>
      <w:r>
        <w:t xml:space="preserve"> based on Bramwell (1977) and personal observations (ACJ).</w:t>
      </w:r>
    </w:p>
    <w:tbl>
      <w:tblPr>
        <w:tblW w:w="8926" w:type="dxa"/>
        <w:tblLayout w:type="fixed"/>
        <w:tblLook w:val="04A0" w:firstRow="1" w:lastRow="0" w:firstColumn="1" w:lastColumn="0" w:noHBand="0" w:noVBand="1"/>
      </w:tblPr>
      <w:tblGrid>
        <w:gridCol w:w="1621"/>
        <w:gridCol w:w="690"/>
        <w:gridCol w:w="803"/>
        <w:gridCol w:w="992"/>
        <w:gridCol w:w="3260"/>
        <w:gridCol w:w="1560"/>
      </w:tblGrid>
      <w:tr w:rsidR="004F7C01" w:rsidRPr="001E291A" w14:paraId="34D8A18C" w14:textId="77777777" w:rsidTr="00BC1D0F">
        <w:trPr>
          <w:trHeight w:val="300"/>
        </w:trPr>
        <w:tc>
          <w:tcPr>
            <w:tcW w:w="16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80C6A8" w14:textId="77777777" w:rsidR="004F7C01" w:rsidRPr="001E291A" w:rsidRDefault="004F7C01" w:rsidP="00F048F7">
            <w:pPr>
              <w:spacing w:after="0" w:line="240" w:lineRule="auto"/>
              <w:rPr>
                <w:rFonts w:ascii="Calibri" w:eastAsia="Times New Roman" w:hAnsi="Calibri" w:cs="Calibri"/>
                <w:b/>
                <w:bCs/>
                <w:color w:val="000000"/>
                <w:sz w:val="20"/>
                <w:szCs w:val="20"/>
                <w:lang w:eastAsia="en-GB"/>
              </w:rPr>
            </w:pPr>
            <w:r w:rsidRPr="001E291A">
              <w:rPr>
                <w:rFonts w:ascii="Calibri" w:eastAsia="Times New Roman" w:hAnsi="Calibri" w:cs="Calibri"/>
                <w:b/>
                <w:bCs/>
                <w:color w:val="000000"/>
                <w:sz w:val="20"/>
                <w:szCs w:val="20"/>
                <w:lang w:val="en-US" w:eastAsia="en-GB"/>
              </w:rPr>
              <w:t>Species</w:t>
            </w:r>
          </w:p>
        </w:tc>
        <w:tc>
          <w:tcPr>
            <w:tcW w:w="690" w:type="dxa"/>
            <w:tcBorders>
              <w:top w:val="single" w:sz="4" w:space="0" w:color="auto"/>
              <w:left w:val="nil"/>
              <w:bottom w:val="single" w:sz="4" w:space="0" w:color="auto"/>
              <w:right w:val="single" w:sz="4" w:space="0" w:color="auto"/>
            </w:tcBorders>
            <w:shd w:val="clear" w:color="auto" w:fill="D9D9D9" w:themeFill="background1" w:themeFillShade="D9"/>
            <w:hideMark/>
          </w:tcPr>
          <w:p w14:paraId="31520E6C" w14:textId="77777777" w:rsidR="004F7C01" w:rsidRPr="001E291A" w:rsidRDefault="004F7C01" w:rsidP="00F048F7">
            <w:pPr>
              <w:spacing w:after="0" w:line="240" w:lineRule="auto"/>
              <w:jc w:val="center"/>
              <w:rPr>
                <w:rFonts w:ascii="Calibri" w:eastAsia="Times New Roman" w:hAnsi="Calibri" w:cs="Calibri"/>
                <w:b/>
                <w:bCs/>
                <w:color w:val="000000"/>
                <w:sz w:val="20"/>
                <w:szCs w:val="20"/>
                <w:lang w:eastAsia="en-GB"/>
              </w:rPr>
            </w:pPr>
            <w:r w:rsidRPr="001E291A">
              <w:rPr>
                <w:rFonts w:ascii="Calibri" w:eastAsia="Times New Roman" w:hAnsi="Calibri" w:cs="Calibri"/>
                <w:b/>
                <w:bCs/>
                <w:color w:val="000000"/>
                <w:sz w:val="20"/>
                <w:szCs w:val="20"/>
                <w:lang w:val="en-US" w:eastAsia="en-GB"/>
              </w:rPr>
              <w:t>Study ID</w:t>
            </w:r>
          </w:p>
        </w:tc>
        <w:tc>
          <w:tcPr>
            <w:tcW w:w="803" w:type="dxa"/>
            <w:tcBorders>
              <w:top w:val="single" w:sz="4" w:space="0" w:color="auto"/>
              <w:left w:val="nil"/>
              <w:bottom w:val="single" w:sz="4" w:space="0" w:color="auto"/>
              <w:right w:val="single" w:sz="4" w:space="0" w:color="auto"/>
            </w:tcBorders>
            <w:shd w:val="clear" w:color="auto" w:fill="D9D9D9" w:themeFill="background1" w:themeFillShade="D9"/>
            <w:hideMark/>
          </w:tcPr>
          <w:p w14:paraId="34001496" w14:textId="77777777" w:rsidR="004F7C01" w:rsidRPr="001E291A" w:rsidRDefault="004F7C01" w:rsidP="00F048F7">
            <w:pPr>
              <w:spacing w:after="0" w:line="240" w:lineRule="auto"/>
              <w:jc w:val="center"/>
              <w:rPr>
                <w:rFonts w:ascii="Calibri" w:eastAsia="Times New Roman" w:hAnsi="Calibri" w:cs="Calibri"/>
                <w:b/>
                <w:bCs/>
                <w:color w:val="000000"/>
                <w:sz w:val="20"/>
                <w:szCs w:val="20"/>
                <w:lang w:eastAsia="en-GB"/>
              </w:rPr>
            </w:pPr>
            <w:r w:rsidRPr="001E291A">
              <w:rPr>
                <w:rFonts w:ascii="Calibri" w:eastAsia="Times New Roman" w:hAnsi="Calibri" w:cs="Calibri"/>
                <w:b/>
                <w:bCs/>
                <w:color w:val="000000"/>
                <w:sz w:val="20"/>
                <w:szCs w:val="20"/>
                <w:lang w:val="en-US" w:eastAsia="en-GB"/>
              </w:rPr>
              <w:t>Origin</w:t>
            </w:r>
          </w:p>
        </w:tc>
        <w:tc>
          <w:tcPr>
            <w:tcW w:w="992" w:type="dxa"/>
            <w:tcBorders>
              <w:top w:val="single" w:sz="4" w:space="0" w:color="auto"/>
              <w:left w:val="nil"/>
              <w:bottom w:val="single" w:sz="4" w:space="0" w:color="auto"/>
              <w:right w:val="single" w:sz="4" w:space="0" w:color="auto"/>
            </w:tcBorders>
            <w:shd w:val="clear" w:color="auto" w:fill="D9D9D9" w:themeFill="background1" w:themeFillShade="D9"/>
            <w:hideMark/>
          </w:tcPr>
          <w:p w14:paraId="02227FAF" w14:textId="77777777" w:rsidR="004F7C01" w:rsidRPr="001E291A" w:rsidRDefault="004F7C01" w:rsidP="00F048F7">
            <w:pPr>
              <w:spacing w:after="0" w:line="240" w:lineRule="auto"/>
              <w:jc w:val="center"/>
              <w:rPr>
                <w:rFonts w:ascii="Calibri" w:eastAsia="Times New Roman" w:hAnsi="Calibri" w:cs="Calibri"/>
                <w:b/>
                <w:bCs/>
                <w:color w:val="000000"/>
                <w:sz w:val="20"/>
                <w:szCs w:val="20"/>
                <w:lang w:eastAsia="en-GB"/>
              </w:rPr>
            </w:pPr>
            <w:r w:rsidRPr="001E291A">
              <w:rPr>
                <w:rFonts w:ascii="Calibri" w:eastAsia="Times New Roman" w:hAnsi="Calibri" w:cs="Calibri"/>
                <w:b/>
                <w:bCs/>
                <w:color w:val="000000"/>
                <w:sz w:val="20"/>
                <w:szCs w:val="20"/>
                <w:lang w:val="en-US" w:eastAsia="en-GB"/>
              </w:rPr>
              <w:t>Elevation (m)</w:t>
            </w:r>
          </w:p>
        </w:tc>
        <w:tc>
          <w:tcPr>
            <w:tcW w:w="3260" w:type="dxa"/>
            <w:tcBorders>
              <w:top w:val="single" w:sz="4" w:space="0" w:color="auto"/>
              <w:left w:val="nil"/>
              <w:bottom w:val="single" w:sz="4" w:space="0" w:color="auto"/>
              <w:right w:val="single" w:sz="4" w:space="0" w:color="auto"/>
            </w:tcBorders>
            <w:shd w:val="clear" w:color="auto" w:fill="D9D9D9" w:themeFill="background1" w:themeFillShade="D9"/>
            <w:hideMark/>
          </w:tcPr>
          <w:p w14:paraId="0089111A" w14:textId="77777777" w:rsidR="004F7C01" w:rsidRPr="001E291A" w:rsidRDefault="004F7C01" w:rsidP="00F048F7">
            <w:pPr>
              <w:spacing w:after="0" w:line="240" w:lineRule="auto"/>
              <w:rPr>
                <w:rFonts w:ascii="Calibri" w:eastAsia="Times New Roman" w:hAnsi="Calibri" w:cs="Calibri"/>
                <w:b/>
                <w:bCs/>
                <w:color w:val="000000"/>
                <w:sz w:val="20"/>
                <w:szCs w:val="20"/>
                <w:lang w:eastAsia="en-GB"/>
              </w:rPr>
            </w:pPr>
            <w:r w:rsidRPr="001E291A">
              <w:rPr>
                <w:rFonts w:ascii="Calibri" w:eastAsia="Times New Roman" w:hAnsi="Calibri" w:cs="Calibri"/>
                <w:b/>
                <w:bCs/>
                <w:sz w:val="20"/>
                <w:lang w:val="en-US" w:eastAsia="en-GB"/>
              </w:rPr>
              <w:t>Habitat type</w:t>
            </w:r>
          </w:p>
        </w:tc>
        <w:tc>
          <w:tcPr>
            <w:tcW w:w="1560" w:type="dxa"/>
            <w:tcBorders>
              <w:top w:val="single" w:sz="4" w:space="0" w:color="auto"/>
              <w:left w:val="nil"/>
              <w:bottom w:val="single" w:sz="4" w:space="0" w:color="auto"/>
              <w:right w:val="single" w:sz="4" w:space="0" w:color="auto"/>
            </w:tcBorders>
            <w:shd w:val="clear" w:color="auto" w:fill="D9D9D9" w:themeFill="background1" w:themeFillShade="D9"/>
            <w:hideMark/>
          </w:tcPr>
          <w:p w14:paraId="2561D297" w14:textId="77777777" w:rsidR="004F7C01" w:rsidRPr="001E291A" w:rsidRDefault="004F7C01" w:rsidP="00F048F7">
            <w:pPr>
              <w:spacing w:after="0" w:line="240" w:lineRule="auto"/>
              <w:rPr>
                <w:rFonts w:ascii="Calibri" w:eastAsia="Times New Roman" w:hAnsi="Calibri" w:cs="Calibri"/>
                <w:b/>
                <w:bCs/>
                <w:color w:val="000000"/>
                <w:sz w:val="20"/>
                <w:szCs w:val="20"/>
                <w:lang w:eastAsia="en-GB"/>
              </w:rPr>
            </w:pPr>
            <w:r w:rsidRPr="001E291A">
              <w:rPr>
                <w:rFonts w:ascii="Calibri" w:eastAsia="Times New Roman" w:hAnsi="Calibri" w:cs="Calibri"/>
                <w:b/>
                <w:bCs/>
                <w:sz w:val="20"/>
                <w:lang w:val="en-US" w:eastAsia="en-GB"/>
              </w:rPr>
              <w:t>Voucher ID</w:t>
            </w:r>
          </w:p>
        </w:tc>
      </w:tr>
      <w:tr w:rsidR="004F7C01" w:rsidRPr="001E291A" w14:paraId="74EE9D94" w14:textId="77777777" w:rsidTr="00BC1D0F">
        <w:trPr>
          <w:trHeight w:val="300"/>
        </w:trPr>
        <w:tc>
          <w:tcPr>
            <w:tcW w:w="1621" w:type="dxa"/>
            <w:tcBorders>
              <w:top w:val="nil"/>
              <w:left w:val="single" w:sz="4" w:space="0" w:color="auto"/>
              <w:bottom w:val="single" w:sz="4" w:space="0" w:color="auto"/>
              <w:right w:val="single" w:sz="4" w:space="0" w:color="auto"/>
            </w:tcBorders>
            <w:shd w:val="clear" w:color="auto" w:fill="auto"/>
            <w:hideMark/>
          </w:tcPr>
          <w:p w14:paraId="75BA557B" w14:textId="77777777" w:rsidR="004F7C01" w:rsidRPr="001E291A" w:rsidRDefault="004F7C01" w:rsidP="00F048F7">
            <w:pPr>
              <w:spacing w:after="0" w:line="240" w:lineRule="auto"/>
              <w:rPr>
                <w:rFonts w:ascii="Calibri" w:eastAsia="Times New Roman" w:hAnsi="Calibri" w:cs="Calibri"/>
                <w:i/>
                <w:iCs/>
                <w:color w:val="000000"/>
                <w:sz w:val="20"/>
                <w:szCs w:val="20"/>
                <w:lang w:eastAsia="en-GB"/>
              </w:rPr>
            </w:pPr>
            <w:r w:rsidRPr="001E291A">
              <w:rPr>
                <w:rFonts w:ascii="Calibri" w:eastAsia="Times New Roman" w:hAnsi="Calibri" w:cs="Calibri"/>
                <w:i/>
                <w:iCs/>
                <w:color w:val="000000"/>
                <w:sz w:val="20"/>
                <w:lang w:val="en-US" w:eastAsia="en-GB"/>
              </w:rPr>
              <w:t>D. artemisioides</w:t>
            </w:r>
          </w:p>
        </w:tc>
        <w:tc>
          <w:tcPr>
            <w:tcW w:w="690" w:type="dxa"/>
            <w:tcBorders>
              <w:top w:val="nil"/>
              <w:left w:val="nil"/>
              <w:bottom w:val="single" w:sz="4" w:space="0" w:color="auto"/>
              <w:right w:val="single" w:sz="4" w:space="0" w:color="auto"/>
            </w:tcBorders>
            <w:shd w:val="clear" w:color="auto" w:fill="auto"/>
            <w:hideMark/>
          </w:tcPr>
          <w:p w14:paraId="086E3B2C"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w w:val="99"/>
                <w:sz w:val="20"/>
                <w:lang w:val="en-US" w:eastAsia="en-GB"/>
              </w:rPr>
              <w:t>1</w:t>
            </w:r>
          </w:p>
        </w:tc>
        <w:tc>
          <w:tcPr>
            <w:tcW w:w="803" w:type="dxa"/>
            <w:tcBorders>
              <w:top w:val="nil"/>
              <w:left w:val="nil"/>
              <w:bottom w:val="single" w:sz="4" w:space="0" w:color="auto"/>
              <w:right w:val="single" w:sz="4" w:space="0" w:color="auto"/>
            </w:tcBorders>
            <w:shd w:val="clear" w:color="auto" w:fill="auto"/>
            <w:hideMark/>
          </w:tcPr>
          <w:p w14:paraId="07E0BD03"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GC</w:t>
            </w:r>
          </w:p>
        </w:tc>
        <w:tc>
          <w:tcPr>
            <w:tcW w:w="992" w:type="dxa"/>
            <w:tcBorders>
              <w:top w:val="nil"/>
              <w:left w:val="nil"/>
              <w:bottom w:val="single" w:sz="4" w:space="0" w:color="auto"/>
              <w:right w:val="single" w:sz="4" w:space="0" w:color="auto"/>
            </w:tcBorders>
            <w:shd w:val="clear" w:color="auto" w:fill="auto"/>
            <w:hideMark/>
          </w:tcPr>
          <w:p w14:paraId="53BFCE24"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410</w:t>
            </w:r>
          </w:p>
        </w:tc>
        <w:tc>
          <w:tcPr>
            <w:tcW w:w="3260" w:type="dxa"/>
            <w:tcBorders>
              <w:top w:val="nil"/>
              <w:left w:val="nil"/>
              <w:bottom w:val="single" w:sz="4" w:space="0" w:color="auto"/>
              <w:right w:val="single" w:sz="4" w:space="0" w:color="auto"/>
            </w:tcBorders>
            <w:shd w:val="clear" w:color="auto" w:fill="auto"/>
            <w:hideMark/>
          </w:tcPr>
          <w:p w14:paraId="005421CF"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z w:val="20"/>
                <w:lang w:val="en-US" w:eastAsia="en-GB"/>
              </w:rPr>
              <w:t>Subdesert scrub</w:t>
            </w:r>
          </w:p>
        </w:tc>
        <w:tc>
          <w:tcPr>
            <w:tcW w:w="1560" w:type="dxa"/>
            <w:tcBorders>
              <w:top w:val="nil"/>
              <w:left w:val="nil"/>
              <w:bottom w:val="single" w:sz="4" w:space="0" w:color="auto"/>
              <w:right w:val="single" w:sz="4" w:space="0" w:color="auto"/>
            </w:tcBorders>
            <w:shd w:val="clear" w:color="auto" w:fill="auto"/>
            <w:hideMark/>
          </w:tcPr>
          <w:p w14:paraId="36A1B6CD"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BM013825841</w:t>
            </w:r>
          </w:p>
        </w:tc>
      </w:tr>
      <w:tr w:rsidR="004F7C01" w:rsidRPr="001E291A" w14:paraId="0CCA81E0" w14:textId="77777777" w:rsidTr="00BC1D0F">
        <w:trPr>
          <w:trHeight w:val="300"/>
        </w:trPr>
        <w:tc>
          <w:tcPr>
            <w:tcW w:w="1621" w:type="dxa"/>
            <w:tcBorders>
              <w:top w:val="nil"/>
              <w:left w:val="single" w:sz="4" w:space="0" w:color="auto"/>
              <w:bottom w:val="single" w:sz="4" w:space="0" w:color="auto"/>
              <w:right w:val="single" w:sz="4" w:space="0" w:color="auto"/>
            </w:tcBorders>
            <w:shd w:val="clear" w:color="auto" w:fill="auto"/>
            <w:hideMark/>
          </w:tcPr>
          <w:p w14:paraId="01202D75" w14:textId="77777777" w:rsidR="004F7C01" w:rsidRPr="001E291A" w:rsidRDefault="004F7C01" w:rsidP="00F048F7">
            <w:pPr>
              <w:spacing w:after="0" w:line="240" w:lineRule="auto"/>
              <w:rPr>
                <w:rFonts w:ascii="Calibri" w:eastAsia="Times New Roman" w:hAnsi="Calibri" w:cs="Calibri"/>
                <w:i/>
                <w:iCs/>
                <w:color w:val="000000"/>
                <w:sz w:val="20"/>
                <w:szCs w:val="20"/>
                <w:lang w:eastAsia="en-GB"/>
              </w:rPr>
            </w:pPr>
            <w:r w:rsidRPr="001E291A">
              <w:rPr>
                <w:rFonts w:ascii="Calibri" w:eastAsia="Times New Roman" w:hAnsi="Calibri" w:cs="Calibri"/>
                <w:i/>
                <w:iCs/>
                <w:color w:val="000000"/>
                <w:sz w:val="20"/>
                <w:lang w:val="en-US" w:eastAsia="en-GB"/>
              </w:rPr>
              <w:t>D. bourgaeana</w:t>
            </w:r>
          </w:p>
        </w:tc>
        <w:tc>
          <w:tcPr>
            <w:tcW w:w="690" w:type="dxa"/>
            <w:tcBorders>
              <w:top w:val="nil"/>
              <w:left w:val="nil"/>
              <w:bottom w:val="single" w:sz="4" w:space="0" w:color="auto"/>
              <w:right w:val="single" w:sz="4" w:space="0" w:color="auto"/>
            </w:tcBorders>
            <w:shd w:val="clear" w:color="auto" w:fill="auto"/>
            <w:hideMark/>
          </w:tcPr>
          <w:p w14:paraId="4A7C8A31"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w w:val="99"/>
                <w:sz w:val="20"/>
                <w:lang w:val="en-US" w:eastAsia="en-GB"/>
              </w:rPr>
              <w:t>6</w:t>
            </w:r>
          </w:p>
        </w:tc>
        <w:tc>
          <w:tcPr>
            <w:tcW w:w="803" w:type="dxa"/>
            <w:tcBorders>
              <w:top w:val="nil"/>
              <w:left w:val="nil"/>
              <w:bottom w:val="single" w:sz="4" w:space="0" w:color="auto"/>
              <w:right w:val="single" w:sz="4" w:space="0" w:color="auto"/>
            </w:tcBorders>
            <w:shd w:val="clear" w:color="auto" w:fill="auto"/>
            <w:hideMark/>
          </w:tcPr>
          <w:p w14:paraId="26CE457B"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TEN</w:t>
            </w:r>
          </w:p>
        </w:tc>
        <w:tc>
          <w:tcPr>
            <w:tcW w:w="992" w:type="dxa"/>
            <w:tcBorders>
              <w:top w:val="nil"/>
              <w:left w:val="nil"/>
              <w:bottom w:val="single" w:sz="4" w:space="0" w:color="auto"/>
              <w:right w:val="single" w:sz="4" w:space="0" w:color="auto"/>
            </w:tcBorders>
            <w:shd w:val="clear" w:color="auto" w:fill="auto"/>
            <w:hideMark/>
          </w:tcPr>
          <w:p w14:paraId="524C5028"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2,058</w:t>
            </w:r>
          </w:p>
        </w:tc>
        <w:tc>
          <w:tcPr>
            <w:tcW w:w="3260" w:type="dxa"/>
            <w:tcBorders>
              <w:top w:val="nil"/>
              <w:left w:val="nil"/>
              <w:bottom w:val="single" w:sz="4" w:space="0" w:color="auto"/>
              <w:right w:val="single" w:sz="4" w:space="0" w:color="auto"/>
            </w:tcBorders>
            <w:shd w:val="clear" w:color="auto" w:fill="auto"/>
            <w:hideMark/>
          </w:tcPr>
          <w:p w14:paraId="54ABEB84" w14:textId="628E8571" w:rsidR="004F7C01" w:rsidRPr="001E291A" w:rsidRDefault="0079212B" w:rsidP="00F048F7">
            <w:pPr>
              <w:spacing w:after="0" w:line="240" w:lineRule="auto"/>
              <w:rPr>
                <w:rFonts w:ascii="Calibri" w:eastAsia="Times New Roman" w:hAnsi="Calibri" w:cs="Calibri"/>
                <w:color w:val="000000"/>
                <w:sz w:val="20"/>
                <w:szCs w:val="20"/>
                <w:lang w:eastAsia="en-GB"/>
              </w:rPr>
            </w:pPr>
            <w:r>
              <w:rPr>
                <w:rFonts w:ascii="Calibri" w:eastAsia="Times New Roman" w:hAnsi="Calibri" w:cs="Calibri"/>
                <w:color w:val="000000"/>
                <w:spacing w:val="-2"/>
                <w:sz w:val="20"/>
                <w:lang w:val="en-US" w:eastAsia="en-GB"/>
              </w:rPr>
              <w:t>Subalpine</w:t>
            </w:r>
          </w:p>
        </w:tc>
        <w:tc>
          <w:tcPr>
            <w:tcW w:w="1560" w:type="dxa"/>
            <w:tcBorders>
              <w:top w:val="nil"/>
              <w:left w:val="nil"/>
              <w:bottom w:val="single" w:sz="4" w:space="0" w:color="auto"/>
              <w:right w:val="single" w:sz="4" w:space="0" w:color="auto"/>
            </w:tcBorders>
            <w:shd w:val="clear" w:color="auto" w:fill="auto"/>
            <w:hideMark/>
          </w:tcPr>
          <w:p w14:paraId="627710C0"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BM013825795</w:t>
            </w:r>
          </w:p>
        </w:tc>
      </w:tr>
      <w:tr w:rsidR="004F7C01" w:rsidRPr="001E291A" w14:paraId="52B228EB" w14:textId="77777777" w:rsidTr="00BC1D0F">
        <w:trPr>
          <w:trHeight w:val="300"/>
        </w:trPr>
        <w:tc>
          <w:tcPr>
            <w:tcW w:w="1621" w:type="dxa"/>
            <w:tcBorders>
              <w:top w:val="nil"/>
              <w:left w:val="single" w:sz="4" w:space="0" w:color="auto"/>
              <w:bottom w:val="single" w:sz="4" w:space="0" w:color="auto"/>
              <w:right w:val="single" w:sz="4" w:space="0" w:color="auto"/>
            </w:tcBorders>
            <w:shd w:val="clear" w:color="auto" w:fill="auto"/>
            <w:hideMark/>
          </w:tcPr>
          <w:p w14:paraId="4FE525F9" w14:textId="77777777" w:rsidR="004F7C01" w:rsidRPr="001E291A" w:rsidRDefault="004F7C01" w:rsidP="00F048F7">
            <w:pPr>
              <w:spacing w:after="0" w:line="240" w:lineRule="auto"/>
              <w:rPr>
                <w:rFonts w:ascii="Calibri" w:eastAsia="Times New Roman" w:hAnsi="Calibri" w:cs="Calibri"/>
                <w:i/>
                <w:iCs/>
                <w:color w:val="000000"/>
                <w:sz w:val="20"/>
                <w:szCs w:val="20"/>
                <w:lang w:eastAsia="en-GB"/>
              </w:rPr>
            </w:pPr>
            <w:r w:rsidRPr="001E291A">
              <w:rPr>
                <w:rFonts w:ascii="Calibri" w:eastAsia="Times New Roman" w:hAnsi="Calibri" w:cs="Calibri"/>
                <w:i/>
                <w:iCs/>
                <w:color w:val="000000"/>
                <w:sz w:val="20"/>
                <w:lang w:val="en-US" w:eastAsia="en-GB"/>
              </w:rPr>
              <w:t>D. bourgaeana</w:t>
            </w:r>
          </w:p>
        </w:tc>
        <w:tc>
          <w:tcPr>
            <w:tcW w:w="690" w:type="dxa"/>
            <w:tcBorders>
              <w:top w:val="nil"/>
              <w:left w:val="nil"/>
              <w:bottom w:val="single" w:sz="4" w:space="0" w:color="auto"/>
              <w:right w:val="single" w:sz="4" w:space="0" w:color="auto"/>
            </w:tcBorders>
            <w:shd w:val="clear" w:color="auto" w:fill="auto"/>
            <w:hideMark/>
          </w:tcPr>
          <w:p w14:paraId="24EE92C2"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w w:val="99"/>
                <w:sz w:val="20"/>
                <w:lang w:val="en-US" w:eastAsia="en-GB"/>
              </w:rPr>
              <w:t>7</w:t>
            </w:r>
          </w:p>
        </w:tc>
        <w:tc>
          <w:tcPr>
            <w:tcW w:w="803" w:type="dxa"/>
            <w:tcBorders>
              <w:top w:val="nil"/>
              <w:left w:val="nil"/>
              <w:bottom w:val="single" w:sz="4" w:space="0" w:color="auto"/>
              <w:right w:val="single" w:sz="4" w:space="0" w:color="auto"/>
            </w:tcBorders>
            <w:shd w:val="clear" w:color="auto" w:fill="auto"/>
            <w:hideMark/>
          </w:tcPr>
          <w:p w14:paraId="6F80D306"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TEN</w:t>
            </w:r>
          </w:p>
        </w:tc>
        <w:tc>
          <w:tcPr>
            <w:tcW w:w="992" w:type="dxa"/>
            <w:tcBorders>
              <w:top w:val="nil"/>
              <w:left w:val="nil"/>
              <w:bottom w:val="single" w:sz="4" w:space="0" w:color="auto"/>
              <w:right w:val="single" w:sz="4" w:space="0" w:color="auto"/>
            </w:tcBorders>
            <w:shd w:val="clear" w:color="auto" w:fill="auto"/>
            <w:hideMark/>
          </w:tcPr>
          <w:p w14:paraId="3C2C7003"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N/A</w:t>
            </w:r>
          </w:p>
        </w:tc>
        <w:tc>
          <w:tcPr>
            <w:tcW w:w="3260" w:type="dxa"/>
            <w:tcBorders>
              <w:top w:val="nil"/>
              <w:left w:val="nil"/>
              <w:bottom w:val="single" w:sz="4" w:space="0" w:color="auto"/>
              <w:right w:val="single" w:sz="4" w:space="0" w:color="auto"/>
            </w:tcBorders>
            <w:shd w:val="clear" w:color="auto" w:fill="auto"/>
            <w:hideMark/>
          </w:tcPr>
          <w:p w14:paraId="0FD1ED0C" w14:textId="44FF0D3F" w:rsidR="004F7C01" w:rsidRPr="001E291A" w:rsidRDefault="0079212B" w:rsidP="00F048F7">
            <w:pPr>
              <w:spacing w:after="0" w:line="240" w:lineRule="auto"/>
              <w:rPr>
                <w:rFonts w:ascii="Calibri" w:eastAsia="Times New Roman" w:hAnsi="Calibri" w:cs="Calibri"/>
                <w:color w:val="000000"/>
                <w:sz w:val="20"/>
                <w:szCs w:val="20"/>
                <w:lang w:eastAsia="en-GB"/>
              </w:rPr>
            </w:pPr>
            <w:r>
              <w:rPr>
                <w:rFonts w:ascii="Calibri" w:eastAsia="Times New Roman" w:hAnsi="Calibri" w:cs="Calibri"/>
                <w:color w:val="000000"/>
                <w:spacing w:val="-2"/>
                <w:sz w:val="20"/>
                <w:lang w:val="en-US" w:eastAsia="en-GB"/>
              </w:rPr>
              <w:t>Subalpine</w:t>
            </w:r>
          </w:p>
        </w:tc>
        <w:tc>
          <w:tcPr>
            <w:tcW w:w="1560" w:type="dxa"/>
            <w:tcBorders>
              <w:top w:val="nil"/>
              <w:left w:val="nil"/>
              <w:bottom w:val="single" w:sz="4" w:space="0" w:color="auto"/>
              <w:right w:val="single" w:sz="4" w:space="0" w:color="auto"/>
            </w:tcBorders>
            <w:shd w:val="clear" w:color="auto" w:fill="auto"/>
            <w:hideMark/>
          </w:tcPr>
          <w:p w14:paraId="037FA38E"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 xml:space="preserve">N/A </w:t>
            </w:r>
            <w:r w:rsidRPr="001E291A">
              <w:rPr>
                <w:rFonts w:ascii="Calibri" w:eastAsia="Times New Roman" w:hAnsi="Calibri" w:cs="Calibri"/>
                <w:color w:val="000000"/>
                <w:spacing w:val="-2"/>
                <w:sz w:val="20"/>
                <w:szCs w:val="20"/>
                <w:vertAlign w:val="superscript"/>
                <w:lang w:val="en-US" w:eastAsia="en-GB"/>
              </w:rPr>
              <w:t>b</w:t>
            </w:r>
          </w:p>
        </w:tc>
      </w:tr>
      <w:tr w:rsidR="004F7C01" w:rsidRPr="001E291A" w14:paraId="7927303E" w14:textId="77777777" w:rsidTr="00BC1D0F">
        <w:trPr>
          <w:trHeight w:val="300"/>
        </w:trPr>
        <w:tc>
          <w:tcPr>
            <w:tcW w:w="1621" w:type="dxa"/>
            <w:tcBorders>
              <w:top w:val="nil"/>
              <w:left w:val="single" w:sz="4" w:space="0" w:color="auto"/>
              <w:bottom w:val="single" w:sz="4" w:space="0" w:color="auto"/>
              <w:right w:val="single" w:sz="4" w:space="0" w:color="auto"/>
            </w:tcBorders>
            <w:shd w:val="clear" w:color="auto" w:fill="auto"/>
            <w:hideMark/>
          </w:tcPr>
          <w:p w14:paraId="17D8B144" w14:textId="77777777" w:rsidR="004F7C01" w:rsidRPr="001E291A" w:rsidRDefault="004F7C01" w:rsidP="00F048F7">
            <w:pPr>
              <w:spacing w:after="0" w:line="240" w:lineRule="auto"/>
              <w:rPr>
                <w:rFonts w:ascii="Calibri" w:eastAsia="Times New Roman" w:hAnsi="Calibri" w:cs="Calibri"/>
                <w:i/>
                <w:iCs/>
                <w:color w:val="000000"/>
                <w:sz w:val="20"/>
                <w:szCs w:val="20"/>
                <w:lang w:eastAsia="en-GB"/>
              </w:rPr>
            </w:pPr>
            <w:r w:rsidRPr="001E291A">
              <w:rPr>
                <w:rFonts w:ascii="Calibri" w:eastAsia="Times New Roman" w:hAnsi="Calibri" w:cs="Calibri"/>
                <w:i/>
                <w:iCs/>
                <w:color w:val="000000"/>
                <w:sz w:val="20"/>
                <w:lang w:val="en-US" w:eastAsia="en-GB"/>
              </w:rPr>
              <w:t>D. gilva</w:t>
            </w:r>
          </w:p>
        </w:tc>
        <w:tc>
          <w:tcPr>
            <w:tcW w:w="690" w:type="dxa"/>
            <w:tcBorders>
              <w:top w:val="nil"/>
              <w:left w:val="nil"/>
              <w:bottom w:val="single" w:sz="4" w:space="0" w:color="auto"/>
              <w:right w:val="single" w:sz="4" w:space="0" w:color="auto"/>
            </w:tcBorders>
            <w:shd w:val="clear" w:color="auto" w:fill="auto"/>
            <w:hideMark/>
          </w:tcPr>
          <w:p w14:paraId="6F1534C6"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w w:val="99"/>
                <w:sz w:val="20"/>
                <w:lang w:val="en-US" w:eastAsia="en-GB"/>
              </w:rPr>
              <w:t>8</w:t>
            </w:r>
          </w:p>
        </w:tc>
        <w:tc>
          <w:tcPr>
            <w:tcW w:w="803" w:type="dxa"/>
            <w:tcBorders>
              <w:top w:val="nil"/>
              <w:left w:val="nil"/>
              <w:bottom w:val="single" w:sz="4" w:space="0" w:color="auto"/>
              <w:right w:val="single" w:sz="4" w:space="0" w:color="auto"/>
            </w:tcBorders>
            <w:shd w:val="clear" w:color="auto" w:fill="auto"/>
            <w:hideMark/>
          </w:tcPr>
          <w:p w14:paraId="1B967D2D"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LP</w:t>
            </w:r>
          </w:p>
        </w:tc>
        <w:tc>
          <w:tcPr>
            <w:tcW w:w="992" w:type="dxa"/>
            <w:tcBorders>
              <w:top w:val="nil"/>
              <w:left w:val="nil"/>
              <w:bottom w:val="single" w:sz="4" w:space="0" w:color="auto"/>
              <w:right w:val="single" w:sz="4" w:space="0" w:color="auto"/>
            </w:tcBorders>
            <w:shd w:val="clear" w:color="auto" w:fill="auto"/>
            <w:hideMark/>
          </w:tcPr>
          <w:p w14:paraId="774CFAE4"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1,275</w:t>
            </w:r>
          </w:p>
        </w:tc>
        <w:tc>
          <w:tcPr>
            <w:tcW w:w="3260" w:type="dxa"/>
            <w:tcBorders>
              <w:top w:val="nil"/>
              <w:left w:val="nil"/>
              <w:bottom w:val="single" w:sz="4" w:space="0" w:color="auto"/>
              <w:right w:val="single" w:sz="4" w:space="0" w:color="auto"/>
            </w:tcBorders>
            <w:shd w:val="clear" w:color="auto" w:fill="auto"/>
            <w:hideMark/>
          </w:tcPr>
          <w:p w14:paraId="5F41EAF9" w14:textId="7DA29094" w:rsidR="004F7C01" w:rsidRPr="001E291A" w:rsidRDefault="0079212B" w:rsidP="00F048F7">
            <w:pPr>
              <w:spacing w:after="0" w:line="240" w:lineRule="auto"/>
              <w:rPr>
                <w:rFonts w:ascii="Calibri" w:eastAsia="Times New Roman" w:hAnsi="Calibri" w:cs="Calibri"/>
                <w:color w:val="000000"/>
                <w:sz w:val="20"/>
                <w:szCs w:val="20"/>
                <w:lang w:eastAsia="en-GB"/>
              </w:rPr>
            </w:pPr>
            <w:r>
              <w:rPr>
                <w:rFonts w:ascii="Calibri" w:eastAsia="Times New Roman" w:hAnsi="Calibri" w:cs="Calibri"/>
                <w:color w:val="000000"/>
                <w:spacing w:val="-2"/>
                <w:sz w:val="20"/>
                <w:lang w:val="en-US" w:eastAsia="en-GB"/>
              </w:rPr>
              <w:t>Subalpine</w:t>
            </w:r>
          </w:p>
        </w:tc>
        <w:tc>
          <w:tcPr>
            <w:tcW w:w="1560" w:type="dxa"/>
            <w:tcBorders>
              <w:top w:val="nil"/>
              <w:left w:val="nil"/>
              <w:bottom w:val="single" w:sz="4" w:space="0" w:color="auto"/>
              <w:right w:val="single" w:sz="4" w:space="0" w:color="auto"/>
            </w:tcBorders>
            <w:shd w:val="clear" w:color="auto" w:fill="auto"/>
            <w:hideMark/>
          </w:tcPr>
          <w:p w14:paraId="7EE02CE4"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BM013825888</w:t>
            </w:r>
          </w:p>
        </w:tc>
      </w:tr>
      <w:tr w:rsidR="004F7C01" w:rsidRPr="001E291A" w14:paraId="00EA8931" w14:textId="77777777" w:rsidTr="00BC1D0F">
        <w:trPr>
          <w:trHeight w:val="300"/>
        </w:trPr>
        <w:tc>
          <w:tcPr>
            <w:tcW w:w="1621" w:type="dxa"/>
            <w:tcBorders>
              <w:top w:val="nil"/>
              <w:left w:val="single" w:sz="4" w:space="0" w:color="auto"/>
              <w:bottom w:val="single" w:sz="4" w:space="0" w:color="auto"/>
              <w:right w:val="single" w:sz="4" w:space="0" w:color="auto"/>
            </w:tcBorders>
            <w:shd w:val="clear" w:color="auto" w:fill="auto"/>
            <w:hideMark/>
          </w:tcPr>
          <w:p w14:paraId="6F72BFD1" w14:textId="77777777" w:rsidR="004F7C01" w:rsidRPr="001E291A" w:rsidRDefault="004F7C01" w:rsidP="00F048F7">
            <w:pPr>
              <w:spacing w:after="0" w:line="240" w:lineRule="auto"/>
              <w:rPr>
                <w:rFonts w:ascii="Calibri" w:eastAsia="Times New Roman" w:hAnsi="Calibri" w:cs="Calibri"/>
                <w:i/>
                <w:iCs/>
                <w:color w:val="000000"/>
                <w:sz w:val="20"/>
                <w:szCs w:val="20"/>
                <w:lang w:eastAsia="en-GB"/>
              </w:rPr>
            </w:pPr>
            <w:r w:rsidRPr="001E291A">
              <w:rPr>
                <w:rFonts w:ascii="Calibri" w:eastAsia="Times New Roman" w:hAnsi="Calibri" w:cs="Calibri"/>
                <w:i/>
                <w:iCs/>
                <w:color w:val="000000"/>
                <w:sz w:val="20"/>
                <w:lang w:val="en-US" w:eastAsia="en-GB"/>
              </w:rPr>
              <w:t>D. gilva</w:t>
            </w:r>
          </w:p>
        </w:tc>
        <w:tc>
          <w:tcPr>
            <w:tcW w:w="690" w:type="dxa"/>
            <w:tcBorders>
              <w:top w:val="nil"/>
              <w:left w:val="nil"/>
              <w:bottom w:val="single" w:sz="4" w:space="0" w:color="auto"/>
              <w:right w:val="single" w:sz="4" w:space="0" w:color="auto"/>
            </w:tcBorders>
            <w:shd w:val="clear" w:color="auto" w:fill="auto"/>
            <w:hideMark/>
          </w:tcPr>
          <w:p w14:paraId="2035BA86"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w w:val="99"/>
                <w:sz w:val="20"/>
                <w:lang w:val="en-US" w:eastAsia="en-GB"/>
              </w:rPr>
              <w:t>9</w:t>
            </w:r>
          </w:p>
        </w:tc>
        <w:tc>
          <w:tcPr>
            <w:tcW w:w="803" w:type="dxa"/>
            <w:tcBorders>
              <w:top w:val="nil"/>
              <w:left w:val="nil"/>
              <w:bottom w:val="single" w:sz="4" w:space="0" w:color="auto"/>
              <w:right w:val="single" w:sz="4" w:space="0" w:color="auto"/>
            </w:tcBorders>
            <w:shd w:val="clear" w:color="auto" w:fill="auto"/>
            <w:hideMark/>
          </w:tcPr>
          <w:p w14:paraId="48417B6C"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LP</w:t>
            </w:r>
          </w:p>
        </w:tc>
        <w:tc>
          <w:tcPr>
            <w:tcW w:w="992" w:type="dxa"/>
            <w:tcBorders>
              <w:top w:val="nil"/>
              <w:left w:val="nil"/>
              <w:bottom w:val="single" w:sz="4" w:space="0" w:color="auto"/>
              <w:right w:val="single" w:sz="4" w:space="0" w:color="auto"/>
            </w:tcBorders>
            <w:shd w:val="clear" w:color="auto" w:fill="auto"/>
            <w:hideMark/>
          </w:tcPr>
          <w:p w14:paraId="1328C8C9"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2,073</w:t>
            </w:r>
          </w:p>
        </w:tc>
        <w:tc>
          <w:tcPr>
            <w:tcW w:w="3260" w:type="dxa"/>
            <w:tcBorders>
              <w:top w:val="nil"/>
              <w:left w:val="nil"/>
              <w:bottom w:val="single" w:sz="4" w:space="0" w:color="auto"/>
              <w:right w:val="single" w:sz="4" w:space="0" w:color="auto"/>
            </w:tcBorders>
            <w:shd w:val="clear" w:color="auto" w:fill="auto"/>
            <w:hideMark/>
          </w:tcPr>
          <w:p w14:paraId="1EAB85BD" w14:textId="4C68EEC7" w:rsidR="004F7C01" w:rsidRPr="001E291A" w:rsidRDefault="0079212B" w:rsidP="00F048F7">
            <w:pPr>
              <w:spacing w:after="0" w:line="240" w:lineRule="auto"/>
              <w:rPr>
                <w:rFonts w:ascii="Calibri" w:eastAsia="Times New Roman" w:hAnsi="Calibri" w:cs="Calibri"/>
                <w:color w:val="000000"/>
                <w:sz w:val="20"/>
                <w:szCs w:val="20"/>
                <w:lang w:eastAsia="en-GB"/>
              </w:rPr>
            </w:pPr>
            <w:r>
              <w:rPr>
                <w:rFonts w:ascii="Calibri" w:eastAsia="Times New Roman" w:hAnsi="Calibri" w:cs="Calibri"/>
                <w:color w:val="000000"/>
                <w:spacing w:val="-2"/>
                <w:sz w:val="20"/>
                <w:lang w:val="en-US" w:eastAsia="en-GB"/>
              </w:rPr>
              <w:t>Subalpine</w:t>
            </w:r>
          </w:p>
        </w:tc>
        <w:tc>
          <w:tcPr>
            <w:tcW w:w="1560" w:type="dxa"/>
            <w:tcBorders>
              <w:top w:val="nil"/>
              <w:left w:val="nil"/>
              <w:bottom w:val="single" w:sz="4" w:space="0" w:color="auto"/>
              <w:right w:val="single" w:sz="4" w:space="0" w:color="auto"/>
            </w:tcBorders>
            <w:shd w:val="clear" w:color="auto" w:fill="auto"/>
            <w:hideMark/>
          </w:tcPr>
          <w:p w14:paraId="35365869"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BM013825861</w:t>
            </w:r>
          </w:p>
        </w:tc>
      </w:tr>
      <w:tr w:rsidR="004F7C01" w:rsidRPr="001E291A" w14:paraId="19AACFA2" w14:textId="77777777" w:rsidTr="00BC1D0F">
        <w:trPr>
          <w:trHeight w:val="510"/>
        </w:trPr>
        <w:tc>
          <w:tcPr>
            <w:tcW w:w="1621" w:type="dxa"/>
            <w:tcBorders>
              <w:top w:val="nil"/>
              <w:left w:val="single" w:sz="4" w:space="0" w:color="auto"/>
              <w:bottom w:val="single" w:sz="4" w:space="0" w:color="auto"/>
              <w:right w:val="single" w:sz="4" w:space="0" w:color="auto"/>
            </w:tcBorders>
            <w:shd w:val="clear" w:color="auto" w:fill="auto"/>
            <w:hideMark/>
          </w:tcPr>
          <w:p w14:paraId="409DD67F" w14:textId="77777777" w:rsidR="004F7C01" w:rsidRPr="001E291A" w:rsidRDefault="004F7C01" w:rsidP="00F048F7">
            <w:pPr>
              <w:spacing w:after="0" w:line="240" w:lineRule="auto"/>
              <w:rPr>
                <w:rFonts w:ascii="Calibri" w:eastAsia="Times New Roman" w:hAnsi="Calibri" w:cs="Calibri"/>
                <w:i/>
                <w:iCs/>
                <w:color w:val="000000"/>
                <w:sz w:val="20"/>
                <w:szCs w:val="20"/>
                <w:lang w:eastAsia="en-GB"/>
              </w:rPr>
            </w:pPr>
            <w:r w:rsidRPr="001E291A">
              <w:rPr>
                <w:rFonts w:ascii="Calibri" w:eastAsia="Times New Roman" w:hAnsi="Calibri" w:cs="Calibri"/>
                <w:i/>
                <w:iCs/>
                <w:color w:val="000000"/>
                <w:sz w:val="20"/>
                <w:lang w:val="en-US" w:eastAsia="en-GB"/>
              </w:rPr>
              <w:t>D. gonzalezii</w:t>
            </w:r>
          </w:p>
        </w:tc>
        <w:tc>
          <w:tcPr>
            <w:tcW w:w="690" w:type="dxa"/>
            <w:tcBorders>
              <w:top w:val="nil"/>
              <w:left w:val="nil"/>
              <w:bottom w:val="single" w:sz="4" w:space="0" w:color="auto"/>
              <w:right w:val="single" w:sz="4" w:space="0" w:color="auto"/>
            </w:tcBorders>
            <w:shd w:val="clear" w:color="auto" w:fill="auto"/>
            <w:hideMark/>
          </w:tcPr>
          <w:p w14:paraId="023A9ABC"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10</w:t>
            </w:r>
          </w:p>
        </w:tc>
        <w:tc>
          <w:tcPr>
            <w:tcW w:w="803" w:type="dxa"/>
            <w:tcBorders>
              <w:top w:val="nil"/>
              <w:left w:val="nil"/>
              <w:bottom w:val="single" w:sz="4" w:space="0" w:color="auto"/>
              <w:right w:val="single" w:sz="4" w:space="0" w:color="auto"/>
            </w:tcBorders>
            <w:shd w:val="clear" w:color="auto" w:fill="auto"/>
            <w:hideMark/>
          </w:tcPr>
          <w:p w14:paraId="1D4EE003"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TEN</w:t>
            </w:r>
          </w:p>
        </w:tc>
        <w:tc>
          <w:tcPr>
            <w:tcW w:w="992" w:type="dxa"/>
            <w:tcBorders>
              <w:top w:val="nil"/>
              <w:left w:val="nil"/>
              <w:bottom w:val="single" w:sz="4" w:space="0" w:color="auto"/>
              <w:right w:val="single" w:sz="4" w:space="0" w:color="auto"/>
            </w:tcBorders>
            <w:shd w:val="clear" w:color="auto" w:fill="auto"/>
            <w:hideMark/>
          </w:tcPr>
          <w:p w14:paraId="75F49207"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2,064</w:t>
            </w:r>
          </w:p>
        </w:tc>
        <w:tc>
          <w:tcPr>
            <w:tcW w:w="3260" w:type="dxa"/>
            <w:tcBorders>
              <w:top w:val="nil"/>
              <w:left w:val="nil"/>
              <w:bottom w:val="single" w:sz="4" w:space="0" w:color="auto"/>
              <w:right w:val="single" w:sz="4" w:space="0" w:color="auto"/>
            </w:tcBorders>
            <w:shd w:val="clear" w:color="auto" w:fill="auto"/>
            <w:hideMark/>
          </w:tcPr>
          <w:p w14:paraId="42931D90" w14:textId="6E86221A"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z w:val="20"/>
                <w:lang w:val="en-US" w:eastAsia="en-GB"/>
              </w:rPr>
              <w:t>Southern-slope pine forest and pine forest/</w:t>
            </w:r>
            <w:r w:rsidR="0079212B">
              <w:rPr>
                <w:rFonts w:ascii="Calibri" w:eastAsia="Times New Roman" w:hAnsi="Calibri" w:cs="Calibri"/>
                <w:color w:val="000000"/>
                <w:sz w:val="20"/>
                <w:lang w:val="en-US" w:eastAsia="en-GB"/>
              </w:rPr>
              <w:t>subalpine</w:t>
            </w:r>
            <w:r w:rsidRPr="001E291A">
              <w:rPr>
                <w:rFonts w:ascii="Calibri" w:eastAsia="Times New Roman" w:hAnsi="Calibri" w:cs="Calibri"/>
                <w:color w:val="000000"/>
                <w:sz w:val="20"/>
                <w:lang w:val="en-US" w:eastAsia="en-GB"/>
              </w:rPr>
              <w:t xml:space="preserve"> border</w:t>
            </w:r>
          </w:p>
        </w:tc>
        <w:tc>
          <w:tcPr>
            <w:tcW w:w="1560" w:type="dxa"/>
            <w:tcBorders>
              <w:top w:val="nil"/>
              <w:left w:val="nil"/>
              <w:bottom w:val="single" w:sz="4" w:space="0" w:color="auto"/>
              <w:right w:val="single" w:sz="4" w:space="0" w:color="auto"/>
            </w:tcBorders>
            <w:shd w:val="clear" w:color="auto" w:fill="auto"/>
            <w:hideMark/>
          </w:tcPr>
          <w:p w14:paraId="20E20371"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BM013825808</w:t>
            </w:r>
          </w:p>
        </w:tc>
      </w:tr>
      <w:tr w:rsidR="004F7C01" w:rsidRPr="001E291A" w14:paraId="05C252CD" w14:textId="77777777" w:rsidTr="00BC1D0F">
        <w:trPr>
          <w:trHeight w:val="510"/>
        </w:trPr>
        <w:tc>
          <w:tcPr>
            <w:tcW w:w="1621" w:type="dxa"/>
            <w:tcBorders>
              <w:top w:val="nil"/>
              <w:left w:val="single" w:sz="4" w:space="0" w:color="auto"/>
              <w:bottom w:val="single" w:sz="4" w:space="0" w:color="auto"/>
              <w:right w:val="single" w:sz="4" w:space="0" w:color="auto"/>
            </w:tcBorders>
            <w:shd w:val="clear" w:color="auto" w:fill="auto"/>
            <w:hideMark/>
          </w:tcPr>
          <w:p w14:paraId="48EC3B90" w14:textId="77777777" w:rsidR="004F7C01" w:rsidRPr="001E291A" w:rsidRDefault="004F7C01" w:rsidP="00F048F7">
            <w:pPr>
              <w:spacing w:after="0" w:line="240" w:lineRule="auto"/>
              <w:rPr>
                <w:rFonts w:ascii="Calibri" w:eastAsia="Times New Roman" w:hAnsi="Calibri" w:cs="Calibri"/>
                <w:i/>
                <w:iCs/>
                <w:color w:val="000000"/>
                <w:sz w:val="20"/>
                <w:szCs w:val="20"/>
                <w:lang w:eastAsia="en-GB"/>
              </w:rPr>
            </w:pPr>
            <w:r w:rsidRPr="001E291A">
              <w:rPr>
                <w:rFonts w:ascii="Calibri" w:eastAsia="Times New Roman" w:hAnsi="Calibri" w:cs="Calibri"/>
                <w:i/>
                <w:iCs/>
                <w:color w:val="000000"/>
                <w:sz w:val="20"/>
                <w:lang w:val="en-US" w:eastAsia="en-GB"/>
              </w:rPr>
              <w:t>D. gonzalezii</w:t>
            </w:r>
          </w:p>
        </w:tc>
        <w:tc>
          <w:tcPr>
            <w:tcW w:w="690" w:type="dxa"/>
            <w:tcBorders>
              <w:top w:val="nil"/>
              <w:left w:val="nil"/>
              <w:bottom w:val="single" w:sz="4" w:space="0" w:color="auto"/>
              <w:right w:val="single" w:sz="4" w:space="0" w:color="auto"/>
            </w:tcBorders>
            <w:shd w:val="clear" w:color="auto" w:fill="auto"/>
            <w:hideMark/>
          </w:tcPr>
          <w:p w14:paraId="29B5E89E"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15</w:t>
            </w:r>
          </w:p>
        </w:tc>
        <w:tc>
          <w:tcPr>
            <w:tcW w:w="803" w:type="dxa"/>
            <w:tcBorders>
              <w:top w:val="nil"/>
              <w:left w:val="nil"/>
              <w:bottom w:val="single" w:sz="4" w:space="0" w:color="auto"/>
              <w:right w:val="single" w:sz="4" w:space="0" w:color="auto"/>
            </w:tcBorders>
            <w:shd w:val="clear" w:color="auto" w:fill="auto"/>
            <w:hideMark/>
          </w:tcPr>
          <w:p w14:paraId="42A9BF0E"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TEN</w:t>
            </w:r>
          </w:p>
        </w:tc>
        <w:tc>
          <w:tcPr>
            <w:tcW w:w="992" w:type="dxa"/>
            <w:tcBorders>
              <w:top w:val="nil"/>
              <w:left w:val="nil"/>
              <w:bottom w:val="single" w:sz="4" w:space="0" w:color="auto"/>
              <w:right w:val="single" w:sz="4" w:space="0" w:color="auto"/>
            </w:tcBorders>
            <w:shd w:val="clear" w:color="auto" w:fill="auto"/>
            <w:hideMark/>
          </w:tcPr>
          <w:p w14:paraId="051344C5"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N/A</w:t>
            </w:r>
          </w:p>
        </w:tc>
        <w:tc>
          <w:tcPr>
            <w:tcW w:w="3260" w:type="dxa"/>
            <w:tcBorders>
              <w:top w:val="nil"/>
              <w:left w:val="nil"/>
              <w:bottom w:val="single" w:sz="4" w:space="0" w:color="auto"/>
              <w:right w:val="single" w:sz="4" w:space="0" w:color="auto"/>
            </w:tcBorders>
            <w:shd w:val="clear" w:color="auto" w:fill="auto"/>
            <w:hideMark/>
          </w:tcPr>
          <w:p w14:paraId="4F41F462" w14:textId="7D00578B"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z w:val="20"/>
                <w:lang w:val="en-US" w:eastAsia="en-GB"/>
              </w:rPr>
              <w:t>Southern-slope pine forest and pine forest/</w:t>
            </w:r>
            <w:r w:rsidR="0079212B">
              <w:rPr>
                <w:rFonts w:ascii="Calibri" w:eastAsia="Times New Roman" w:hAnsi="Calibri" w:cs="Calibri"/>
                <w:color w:val="000000"/>
                <w:sz w:val="20"/>
                <w:lang w:val="en-US" w:eastAsia="en-GB"/>
              </w:rPr>
              <w:t>subalpine</w:t>
            </w:r>
            <w:r w:rsidRPr="001E291A">
              <w:rPr>
                <w:rFonts w:ascii="Calibri" w:eastAsia="Times New Roman" w:hAnsi="Calibri" w:cs="Calibri"/>
                <w:color w:val="000000"/>
                <w:sz w:val="20"/>
                <w:lang w:val="en-US" w:eastAsia="en-GB"/>
              </w:rPr>
              <w:t xml:space="preserve"> border</w:t>
            </w:r>
          </w:p>
        </w:tc>
        <w:tc>
          <w:tcPr>
            <w:tcW w:w="1560" w:type="dxa"/>
            <w:tcBorders>
              <w:top w:val="nil"/>
              <w:left w:val="nil"/>
              <w:bottom w:val="single" w:sz="4" w:space="0" w:color="auto"/>
              <w:right w:val="single" w:sz="4" w:space="0" w:color="auto"/>
            </w:tcBorders>
            <w:shd w:val="clear" w:color="auto" w:fill="auto"/>
            <w:hideMark/>
          </w:tcPr>
          <w:p w14:paraId="304943FF"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 xml:space="preserve">N/A </w:t>
            </w:r>
            <w:r w:rsidRPr="001E291A">
              <w:rPr>
                <w:rFonts w:ascii="Calibri" w:eastAsia="Times New Roman" w:hAnsi="Calibri" w:cs="Calibri"/>
                <w:color w:val="000000"/>
                <w:spacing w:val="-2"/>
                <w:sz w:val="20"/>
                <w:szCs w:val="20"/>
                <w:vertAlign w:val="superscript"/>
                <w:lang w:val="en-US" w:eastAsia="en-GB"/>
              </w:rPr>
              <w:t>b</w:t>
            </w:r>
          </w:p>
        </w:tc>
      </w:tr>
      <w:tr w:rsidR="004F7C01" w:rsidRPr="001E291A" w14:paraId="2AEAF8A4" w14:textId="77777777" w:rsidTr="00BC1D0F">
        <w:trPr>
          <w:trHeight w:val="510"/>
        </w:trPr>
        <w:tc>
          <w:tcPr>
            <w:tcW w:w="1621" w:type="dxa"/>
            <w:tcBorders>
              <w:top w:val="nil"/>
              <w:left w:val="single" w:sz="4" w:space="0" w:color="auto"/>
              <w:bottom w:val="single" w:sz="4" w:space="0" w:color="auto"/>
              <w:right w:val="single" w:sz="4" w:space="0" w:color="auto"/>
            </w:tcBorders>
            <w:shd w:val="clear" w:color="auto" w:fill="auto"/>
            <w:hideMark/>
          </w:tcPr>
          <w:p w14:paraId="0AEF28B1" w14:textId="77777777" w:rsidR="004F7C01" w:rsidRPr="001E291A" w:rsidRDefault="004F7C01" w:rsidP="00F048F7">
            <w:pPr>
              <w:spacing w:after="0" w:line="240" w:lineRule="auto"/>
              <w:rPr>
                <w:rFonts w:ascii="Calibri" w:eastAsia="Times New Roman" w:hAnsi="Calibri" w:cs="Calibri"/>
                <w:i/>
                <w:iCs/>
                <w:color w:val="000000"/>
                <w:sz w:val="20"/>
                <w:szCs w:val="20"/>
                <w:lang w:eastAsia="en-GB"/>
              </w:rPr>
            </w:pPr>
            <w:r>
              <w:rPr>
                <w:rFonts w:ascii="Calibri" w:eastAsia="Times New Roman" w:hAnsi="Calibri" w:cs="Calibri"/>
                <w:i/>
                <w:iCs/>
                <w:color w:val="000000"/>
                <w:spacing w:val="-3"/>
                <w:sz w:val="20"/>
                <w:lang w:eastAsia="en-GB"/>
              </w:rPr>
              <w:t xml:space="preserve">D. </w:t>
            </w:r>
            <w:r w:rsidRPr="001E291A">
              <w:rPr>
                <w:rFonts w:ascii="Calibri" w:eastAsia="Times New Roman" w:hAnsi="Calibri" w:cs="Calibri"/>
                <w:i/>
                <w:iCs/>
                <w:color w:val="000000"/>
                <w:spacing w:val="-3"/>
                <w:sz w:val="20"/>
                <w:lang w:eastAsia="en-GB"/>
              </w:rPr>
              <w:t>lemsii</w:t>
            </w:r>
          </w:p>
        </w:tc>
        <w:tc>
          <w:tcPr>
            <w:tcW w:w="690" w:type="dxa"/>
            <w:tcBorders>
              <w:top w:val="nil"/>
              <w:left w:val="nil"/>
              <w:bottom w:val="single" w:sz="4" w:space="0" w:color="auto"/>
              <w:right w:val="single" w:sz="4" w:space="0" w:color="auto"/>
            </w:tcBorders>
            <w:shd w:val="clear" w:color="auto" w:fill="auto"/>
            <w:hideMark/>
          </w:tcPr>
          <w:p w14:paraId="13F8B3D8"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w w:val="99"/>
                <w:sz w:val="20"/>
                <w:lang w:val="en-US" w:eastAsia="en-GB"/>
              </w:rPr>
              <w:t>2</w:t>
            </w:r>
          </w:p>
        </w:tc>
        <w:tc>
          <w:tcPr>
            <w:tcW w:w="803" w:type="dxa"/>
            <w:tcBorders>
              <w:top w:val="nil"/>
              <w:left w:val="nil"/>
              <w:bottom w:val="single" w:sz="4" w:space="0" w:color="auto"/>
              <w:right w:val="single" w:sz="4" w:space="0" w:color="auto"/>
            </w:tcBorders>
            <w:shd w:val="clear" w:color="auto" w:fill="auto"/>
            <w:hideMark/>
          </w:tcPr>
          <w:p w14:paraId="47181905"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TEN</w:t>
            </w:r>
          </w:p>
        </w:tc>
        <w:tc>
          <w:tcPr>
            <w:tcW w:w="992" w:type="dxa"/>
            <w:tcBorders>
              <w:top w:val="nil"/>
              <w:left w:val="nil"/>
              <w:bottom w:val="single" w:sz="4" w:space="0" w:color="auto"/>
              <w:right w:val="single" w:sz="4" w:space="0" w:color="auto"/>
            </w:tcBorders>
            <w:shd w:val="clear" w:color="auto" w:fill="auto"/>
            <w:hideMark/>
          </w:tcPr>
          <w:p w14:paraId="0284AD76"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1,963</w:t>
            </w:r>
          </w:p>
        </w:tc>
        <w:tc>
          <w:tcPr>
            <w:tcW w:w="3260" w:type="dxa"/>
            <w:tcBorders>
              <w:top w:val="nil"/>
              <w:left w:val="nil"/>
              <w:bottom w:val="single" w:sz="4" w:space="0" w:color="auto"/>
              <w:right w:val="single" w:sz="4" w:space="0" w:color="auto"/>
            </w:tcBorders>
            <w:shd w:val="clear" w:color="auto" w:fill="auto"/>
            <w:hideMark/>
          </w:tcPr>
          <w:p w14:paraId="36FF36C6" w14:textId="20E55483"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z w:val="20"/>
                <w:lang w:val="en-US" w:eastAsia="en-GB"/>
              </w:rPr>
              <w:t>Norther</w:t>
            </w:r>
            <w:r w:rsidR="00685D91">
              <w:rPr>
                <w:rFonts w:ascii="Calibri" w:eastAsia="Times New Roman" w:hAnsi="Calibri" w:cs="Calibri"/>
                <w:color w:val="000000"/>
                <w:sz w:val="20"/>
                <w:lang w:val="en-US" w:eastAsia="en-GB"/>
              </w:rPr>
              <w:t>n</w:t>
            </w:r>
            <w:r w:rsidRPr="001E291A">
              <w:rPr>
                <w:rFonts w:ascii="Calibri" w:eastAsia="Times New Roman" w:hAnsi="Calibri" w:cs="Calibri"/>
                <w:color w:val="000000"/>
                <w:sz w:val="20"/>
                <w:lang w:val="en-US" w:eastAsia="en-GB"/>
              </w:rPr>
              <w:t>-slope pine forest/subalpine border</w:t>
            </w:r>
          </w:p>
        </w:tc>
        <w:tc>
          <w:tcPr>
            <w:tcW w:w="1560" w:type="dxa"/>
            <w:tcBorders>
              <w:top w:val="nil"/>
              <w:left w:val="nil"/>
              <w:bottom w:val="single" w:sz="4" w:space="0" w:color="auto"/>
              <w:right w:val="single" w:sz="4" w:space="0" w:color="auto"/>
            </w:tcBorders>
            <w:shd w:val="clear" w:color="auto" w:fill="auto"/>
            <w:hideMark/>
          </w:tcPr>
          <w:p w14:paraId="77E51887"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BM013825789</w:t>
            </w:r>
          </w:p>
        </w:tc>
      </w:tr>
      <w:tr w:rsidR="004F7C01" w:rsidRPr="001E291A" w14:paraId="2E440C32" w14:textId="77777777" w:rsidTr="00BC1D0F">
        <w:trPr>
          <w:trHeight w:val="510"/>
        </w:trPr>
        <w:tc>
          <w:tcPr>
            <w:tcW w:w="1621" w:type="dxa"/>
            <w:tcBorders>
              <w:top w:val="nil"/>
              <w:left w:val="single" w:sz="4" w:space="0" w:color="auto"/>
              <w:bottom w:val="single" w:sz="4" w:space="0" w:color="auto"/>
              <w:right w:val="single" w:sz="4" w:space="0" w:color="auto"/>
            </w:tcBorders>
            <w:shd w:val="clear" w:color="auto" w:fill="auto"/>
            <w:hideMark/>
          </w:tcPr>
          <w:p w14:paraId="13518053" w14:textId="77777777" w:rsidR="004F7C01" w:rsidRPr="001E291A" w:rsidRDefault="004F7C01" w:rsidP="00F048F7">
            <w:pPr>
              <w:spacing w:after="0" w:line="240" w:lineRule="auto"/>
              <w:rPr>
                <w:rFonts w:ascii="Calibri" w:eastAsia="Times New Roman" w:hAnsi="Calibri" w:cs="Calibri"/>
                <w:i/>
                <w:iCs/>
                <w:color w:val="000000"/>
                <w:sz w:val="20"/>
                <w:szCs w:val="20"/>
                <w:lang w:eastAsia="en-GB"/>
              </w:rPr>
            </w:pPr>
            <w:r w:rsidRPr="001E291A">
              <w:rPr>
                <w:rFonts w:ascii="Calibri" w:eastAsia="Times New Roman" w:hAnsi="Calibri" w:cs="Calibri"/>
                <w:i/>
                <w:iCs/>
                <w:color w:val="000000"/>
                <w:sz w:val="20"/>
                <w:lang w:val="en-US" w:eastAsia="en-GB"/>
              </w:rPr>
              <w:t>D. lemsii</w:t>
            </w:r>
          </w:p>
        </w:tc>
        <w:tc>
          <w:tcPr>
            <w:tcW w:w="690" w:type="dxa"/>
            <w:tcBorders>
              <w:top w:val="nil"/>
              <w:left w:val="nil"/>
              <w:bottom w:val="single" w:sz="4" w:space="0" w:color="auto"/>
              <w:right w:val="single" w:sz="4" w:space="0" w:color="auto"/>
            </w:tcBorders>
            <w:shd w:val="clear" w:color="auto" w:fill="auto"/>
            <w:hideMark/>
          </w:tcPr>
          <w:p w14:paraId="38B4B456"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11</w:t>
            </w:r>
          </w:p>
        </w:tc>
        <w:tc>
          <w:tcPr>
            <w:tcW w:w="803" w:type="dxa"/>
            <w:tcBorders>
              <w:top w:val="nil"/>
              <w:left w:val="nil"/>
              <w:bottom w:val="single" w:sz="4" w:space="0" w:color="auto"/>
              <w:right w:val="single" w:sz="4" w:space="0" w:color="auto"/>
            </w:tcBorders>
            <w:shd w:val="clear" w:color="auto" w:fill="auto"/>
            <w:hideMark/>
          </w:tcPr>
          <w:p w14:paraId="07772C53"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TEN</w:t>
            </w:r>
          </w:p>
        </w:tc>
        <w:tc>
          <w:tcPr>
            <w:tcW w:w="992" w:type="dxa"/>
            <w:tcBorders>
              <w:top w:val="nil"/>
              <w:left w:val="nil"/>
              <w:bottom w:val="single" w:sz="4" w:space="0" w:color="auto"/>
              <w:right w:val="single" w:sz="4" w:space="0" w:color="auto"/>
            </w:tcBorders>
            <w:shd w:val="clear" w:color="auto" w:fill="auto"/>
            <w:hideMark/>
          </w:tcPr>
          <w:p w14:paraId="01EC20E8"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1,615</w:t>
            </w:r>
          </w:p>
        </w:tc>
        <w:tc>
          <w:tcPr>
            <w:tcW w:w="3260" w:type="dxa"/>
            <w:tcBorders>
              <w:top w:val="nil"/>
              <w:left w:val="nil"/>
              <w:bottom w:val="single" w:sz="4" w:space="0" w:color="auto"/>
              <w:right w:val="single" w:sz="4" w:space="0" w:color="auto"/>
            </w:tcBorders>
            <w:shd w:val="clear" w:color="auto" w:fill="auto"/>
            <w:hideMark/>
          </w:tcPr>
          <w:p w14:paraId="5AB712F6" w14:textId="4F0BD0F3"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z w:val="20"/>
                <w:lang w:val="en-US" w:eastAsia="en-GB"/>
              </w:rPr>
              <w:t>Norther</w:t>
            </w:r>
            <w:r w:rsidR="00685D91">
              <w:rPr>
                <w:rFonts w:ascii="Calibri" w:eastAsia="Times New Roman" w:hAnsi="Calibri" w:cs="Calibri"/>
                <w:color w:val="000000"/>
                <w:sz w:val="20"/>
                <w:lang w:val="en-US" w:eastAsia="en-GB"/>
              </w:rPr>
              <w:t>n</w:t>
            </w:r>
            <w:r w:rsidRPr="001E291A">
              <w:rPr>
                <w:rFonts w:ascii="Calibri" w:eastAsia="Times New Roman" w:hAnsi="Calibri" w:cs="Calibri"/>
                <w:color w:val="000000"/>
                <w:sz w:val="20"/>
                <w:lang w:val="en-US" w:eastAsia="en-GB"/>
              </w:rPr>
              <w:t>-slope pine forest/subalpine border</w:t>
            </w:r>
          </w:p>
        </w:tc>
        <w:tc>
          <w:tcPr>
            <w:tcW w:w="1560" w:type="dxa"/>
            <w:tcBorders>
              <w:top w:val="nil"/>
              <w:left w:val="nil"/>
              <w:bottom w:val="single" w:sz="4" w:space="0" w:color="auto"/>
              <w:right w:val="single" w:sz="4" w:space="0" w:color="auto"/>
            </w:tcBorders>
            <w:shd w:val="clear" w:color="auto" w:fill="auto"/>
            <w:hideMark/>
          </w:tcPr>
          <w:p w14:paraId="3C5F476E"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BM013825782</w:t>
            </w:r>
          </w:p>
        </w:tc>
      </w:tr>
      <w:tr w:rsidR="004F7C01" w:rsidRPr="001E291A" w14:paraId="489BAF92" w14:textId="77777777" w:rsidTr="00BC1D0F">
        <w:trPr>
          <w:trHeight w:val="300"/>
        </w:trPr>
        <w:tc>
          <w:tcPr>
            <w:tcW w:w="1621" w:type="dxa"/>
            <w:tcBorders>
              <w:top w:val="nil"/>
              <w:left w:val="single" w:sz="4" w:space="0" w:color="auto"/>
              <w:bottom w:val="single" w:sz="4" w:space="0" w:color="auto"/>
              <w:right w:val="single" w:sz="4" w:space="0" w:color="auto"/>
            </w:tcBorders>
            <w:shd w:val="clear" w:color="auto" w:fill="auto"/>
            <w:hideMark/>
          </w:tcPr>
          <w:p w14:paraId="0394ADB7" w14:textId="77777777" w:rsidR="004F7C01" w:rsidRPr="001E291A" w:rsidRDefault="004F7C01" w:rsidP="00F048F7">
            <w:pPr>
              <w:spacing w:after="0" w:line="240" w:lineRule="auto"/>
              <w:rPr>
                <w:rFonts w:ascii="Calibri" w:eastAsia="Times New Roman" w:hAnsi="Calibri" w:cs="Calibri"/>
                <w:i/>
                <w:iCs/>
                <w:color w:val="000000"/>
                <w:sz w:val="20"/>
                <w:szCs w:val="20"/>
                <w:lang w:eastAsia="en-GB"/>
              </w:rPr>
            </w:pPr>
            <w:r w:rsidRPr="001E291A">
              <w:rPr>
                <w:rFonts w:ascii="Calibri" w:eastAsia="Times New Roman" w:hAnsi="Calibri" w:cs="Calibri"/>
                <w:i/>
                <w:iCs/>
                <w:color w:val="000000"/>
                <w:sz w:val="20"/>
                <w:lang w:val="en-US" w:eastAsia="en-GB"/>
              </w:rPr>
              <w:t>D. millefolia</w:t>
            </w:r>
          </w:p>
        </w:tc>
        <w:tc>
          <w:tcPr>
            <w:tcW w:w="690" w:type="dxa"/>
            <w:tcBorders>
              <w:top w:val="nil"/>
              <w:left w:val="nil"/>
              <w:bottom w:val="single" w:sz="4" w:space="0" w:color="auto"/>
              <w:right w:val="single" w:sz="4" w:space="0" w:color="auto"/>
            </w:tcBorders>
            <w:shd w:val="clear" w:color="auto" w:fill="auto"/>
            <w:hideMark/>
          </w:tcPr>
          <w:p w14:paraId="79D8E6E5"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w w:val="99"/>
                <w:sz w:val="20"/>
                <w:lang w:val="en-US" w:eastAsia="en-GB"/>
              </w:rPr>
              <w:t>3</w:t>
            </w:r>
          </w:p>
        </w:tc>
        <w:tc>
          <w:tcPr>
            <w:tcW w:w="803" w:type="dxa"/>
            <w:tcBorders>
              <w:top w:val="nil"/>
              <w:left w:val="nil"/>
              <w:bottom w:val="single" w:sz="4" w:space="0" w:color="auto"/>
              <w:right w:val="single" w:sz="4" w:space="0" w:color="auto"/>
            </w:tcBorders>
            <w:shd w:val="clear" w:color="auto" w:fill="auto"/>
            <w:hideMark/>
          </w:tcPr>
          <w:p w14:paraId="111EDFD9"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TEN</w:t>
            </w:r>
          </w:p>
        </w:tc>
        <w:tc>
          <w:tcPr>
            <w:tcW w:w="992" w:type="dxa"/>
            <w:tcBorders>
              <w:top w:val="nil"/>
              <w:left w:val="nil"/>
              <w:bottom w:val="single" w:sz="4" w:space="0" w:color="auto"/>
              <w:right w:val="single" w:sz="4" w:space="0" w:color="auto"/>
            </w:tcBorders>
            <w:shd w:val="clear" w:color="auto" w:fill="auto"/>
            <w:hideMark/>
          </w:tcPr>
          <w:p w14:paraId="687E36A9"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540</w:t>
            </w:r>
          </w:p>
        </w:tc>
        <w:tc>
          <w:tcPr>
            <w:tcW w:w="3260" w:type="dxa"/>
            <w:tcBorders>
              <w:top w:val="nil"/>
              <w:left w:val="nil"/>
              <w:bottom w:val="single" w:sz="4" w:space="0" w:color="auto"/>
              <w:right w:val="single" w:sz="4" w:space="0" w:color="auto"/>
            </w:tcBorders>
            <w:shd w:val="clear" w:color="auto" w:fill="auto"/>
            <w:hideMark/>
          </w:tcPr>
          <w:p w14:paraId="4D03DF64"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z w:val="20"/>
                <w:lang w:val="en-US" w:eastAsia="en-GB"/>
              </w:rPr>
              <w:t>Subdesert scrub</w:t>
            </w:r>
          </w:p>
        </w:tc>
        <w:tc>
          <w:tcPr>
            <w:tcW w:w="1560" w:type="dxa"/>
            <w:tcBorders>
              <w:top w:val="nil"/>
              <w:left w:val="nil"/>
              <w:bottom w:val="single" w:sz="4" w:space="0" w:color="auto"/>
              <w:right w:val="single" w:sz="4" w:space="0" w:color="auto"/>
            </w:tcBorders>
            <w:shd w:val="clear" w:color="auto" w:fill="auto"/>
            <w:hideMark/>
          </w:tcPr>
          <w:p w14:paraId="289DCBAF"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BM013825821</w:t>
            </w:r>
          </w:p>
        </w:tc>
      </w:tr>
      <w:tr w:rsidR="004F7C01" w:rsidRPr="001E291A" w14:paraId="3C2E1866" w14:textId="77777777" w:rsidTr="00BC1D0F">
        <w:trPr>
          <w:trHeight w:val="300"/>
        </w:trPr>
        <w:tc>
          <w:tcPr>
            <w:tcW w:w="1621" w:type="dxa"/>
            <w:tcBorders>
              <w:top w:val="nil"/>
              <w:left w:val="single" w:sz="4" w:space="0" w:color="auto"/>
              <w:bottom w:val="single" w:sz="4" w:space="0" w:color="auto"/>
              <w:right w:val="single" w:sz="4" w:space="0" w:color="auto"/>
            </w:tcBorders>
            <w:shd w:val="clear" w:color="auto" w:fill="auto"/>
            <w:hideMark/>
          </w:tcPr>
          <w:p w14:paraId="17AB5A52" w14:textId="77777777" w:rsidR="004F7C01" w:rsidRPr="001E291A" w:rsidRDefault="004F7C01" w:rsidP="00F048F7">
            <w:pPr>
              <w:spacing w:after="0" w:line="240" w:lineRule="auto"/>
              <w:rPr>
                <w:rFonts w:ascii="Calibri" w:eastAsia="Times New Roman" w:hAnsi="Calibri" w:cs="Calibri"/>
                <w:i/>
                <w:iCs/>
                <w:color w:val="000000"/>
                <w:sz w:val="20"/>
                <w:szCs w:val="20"/>
                <w:lang w:eastAsia="en-GB"/>
              </w:rPr>
            </w:pPr>
            <w:r w:rsidRPr="001E291A">
              <w:rPr>
                <w:rFonts w:ascii="Calibri" w:eastAsia="Times New Roman" w:hAnsi="Calibri" w:cs="Calibri"/>
                <w:i/>
                <w:iCs/>
                <w:color w:val="000000"/>
                <w:sz w:val="20"/>
                <w:lang w:val="en-US" w:eastAsia="en-GB"/>
              </w:rPr>
              <w:t>D. millefolia</w:t>
            </w:r>
          </w:p>
        </w:tc>
        <w:tc>
          <w:tcPr>
            <w:tcW w:w="690" w:type="dxa"/>
            <w:tcBorders>
              <w:top w:val="nil"/>
              <w:left w:val="nil"/>
              <w:bottom w:val="single" w:sz="4" w:space="0" w:color="auto"/>
              <w:right w:val="single" w:sz="4" w:space="0" w:color="auto"/>
            </w:tcBorders>
            <w:shd w:val="clear" w:color="auto" w:fill="auto"/>
            <w:hideMark/>
          </w:tcPr>
          <w:p w14:paraId="23B4ACF2"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w w:val="99"/>
                <w:sz w:val="20"/>
                <w:lang w:val="en-US" w:eastAsia="en-GB"/>
              </w:rPr>
              <w:t>4</w:t>
            </w:r>
          </w:p>
        </w:tc>
        <w:tc>
          <w:tcPr>
            <w:tcW w:w="803" w:type="dxa"/>
            <w:tcBorders>
              <w:top w:val="nil"/>
              <w:left w:val="nil"/>
              <w:bottom w:val="single" w:sz="4" w:space="0" w:color="auto"/>
              <w:right w:val="single" w:sz="4" w:space="0" w:color="auto"/>
            </w:tcBorders>
            <w:shd w:val="clear" w:color="auto" w:fill="auto"/>
            <w:hideMark/>
          </w:tcPr>
          <w:p w14:paraId="655B7962"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LG</w:t>
            </w:r>
          </w:p>
        </w:tc>
        <w:tc>
          <w:tcPr>
            <w:tcW w:w="992" w:type="dxa"/>
            <w:tcBorders>
              <w:top w:val="nil"/>
              <w:left w:val="nil"/>
              <w:bottom w:val="single" w:sz="4" w:space="0" w:color="auto"/>
              <w:right w:val="single" w:sz="4" w:space="0" w:color="auto"/>
            </w:tcBorders>
            <w:shd w:val="clear" w:color="auto" w:fill="auto"/>
            <w:hideMark/>
          </w:tcPr>
          <w:p w14:paraId="014C8AA8"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605</w:t>
            </w:r>
          </w:p>
        </w:tc>
        <w:tc>
          <w:tcPr>
            <w:tcW w:w="3260" w:type="dxa"/>
            <w:tcBorders>
              <w:top w:val="nil"/>
              <w:left w:val="nil"/>
              <w:bottom w:val="single" w:sz="4" w:space="0" w:color="auto"/>
              <w:right w:val="single" w:sz="4" w:space="0" w:color="auto"/>
            </w:tcBorders>
            <w:shd w:val="clear" w:color="auto" w:fill="auto"/>
            <w:hideMark/>
          </w:tcPr>
          <w:p w14:paraId="707011A4"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z w:val="20"/>
                <w:lang w:val="en-US" w:eastAsia="en-GB"/>
              </w:rPr>
              <w:t>Subdesert scrub</w:t>
            </w:r>
          </w:p>
        </w:tc>
        <w:tc>
          <w:tcPr>
            <w:tcW w:w="1560" w:type="dxa"/>
            <w:tcBorders>
              <w:top w:val="nil"/>
              <w:left w:val="nil"/>
              <w:bottom w:val="single" w:sz="4" w:space="0" w:color="auto"/>
              <w:right w:val="single" w:sz="4" w:space="0" w:color="auto"/>
            </w:tcBorders>
            <w:shd w:val="clear" w:color="auto" w:fill="auto"/>
            <w:hideMark/>
          </w:tcPr>
          <w:p w14:paraId="1661ACC7"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BM013825833</w:t>
            </w:r>
          </w:p>
        </w:tc>
      </w:tr>
      <w:tr w:rsidR="004F7C01" w:rsidRPr="001E291A" w14:paraId="78401C6A" w14:textId="77777777" w:rsidTr="00BC1D0F">
        <w:trPr>
          <w:trHeight w:val="300"/>
        </w:trPr>
        <w:tc>
          <w:tcPr>
            <w:tcW w:w="1621" w:type="dxa"/>
            <w:tcBorders>
              <w:top w:val="nil"/>
              <w:left w:val="single" w:sz="4" w:space="0" w:color="auto"/>
              <w:bottom w:val="single" w:sz="4" w:space="0" w:color="auto"/>
              <w:right w:val="single" w:sz="4" w:space="0" w:color="auto"/>
            </w:tcBorders>
            <w:shd w:val="clear" w:color="auto" w:fill="auto"/>
            <w:hideMark/>
          </w:tcPr>
          <w:p w14:paraId="4F6ACD2E" w14:textId="77777777" w:rsidR="004F7C01" w:rsidRPr="001E291A" w:rsidRDefault="004F7C01" w:rsidP="00F048F7">
            <w:pPr>
              <w:spacing w:after="0" w:line="240" w:lineRule="auto"/>
              <w:rPr>
                <w:rFonts w:ascii="Calibri" w:eastAsia="Times New Roman" w:hAnsi="Calibri" w:cs="Calibri"/>
                <w:i/>
                <w:iCs/>
                <w:color w:val="000000"/>
                <w:sz w:val="20"/>
                <w:szCs w:val="20"/>
                <w:lang w:eastAsia="en-GB"/>
              </w:rPr>
            </w:pPr>
            <w:r w:rsidRPr="001E291A">
              <w:rPr>
                <w:rFonts w:ascii="Calibri" w:eastAsia="Times New Roman" w:hAnsi="Calibri" w:cs="Calibri"/>
                <w:i/>
                <w:iCs/>
                <w:color w:val="000000"/>
                <w:sz w:val="20"/>
                <w:lang w:val="en-US" w:eastAsia="en-GB"/>
              </w:rPr>
              <w:t>D. millefolia</w:t>
            </w:r>
          </w:p>
        </w:tc>
        <w:tc>
          <w:tcPr>
            <w:tcW w:w="690" w:type="dxa"/>
            <w:tcBorders>
              <w:top w:val="nil"/>
              <w:left w:val="nil"/>
              <w:bottom w:val="single" w:sz="4" w:space="0" w:color="auto"/>
              <w:right w:val="single" w:sz="4" w:space="0" w:color="auto"/>
            </w:tcBorders>
            <w:shd w:val="clear" w:color="auto" w:fill="auto"/>
            <w:hideMark/>
          </w:tcPr>
          <w:p w14:paraId="4F4E4C87"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12</w:t>
            </w:r>
          </w:p>
        </w:tc>
        <w:tc>
          <w:tcPr>
            <w:tcW w:w="803" w:type="dxa"/>
            <w:tcBorders>
              <w:top w:val="nil"/>
              <w:left w:val="nil"/>
              <w:bottom w:val="single" w:sz="4" w:space="0" w:color="auto"/>
              <w:right w:val="single" w:sz="4" w:space="0" w:color="auto"/>
            </w:tcBorders>
            <w:shd w:val="clear" w:color="auto" w:fill="auto"/>
            <w:hideMark/>
          </w:tcPr>
          <w:p w14:paraId="09DAC9B0"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LP</w:t>
            </w:r>
          </w:p>
        </w:tc>
        <w:tc>
          <w:tcPr>
            <w:tcW w:w="992" w:type="dxa"/>
            <w:tcBorders>
              <w:top w:val="nil"/>
              <w:left w:val="nil"/>
              <w:bottom w:val="single" w:sz="4" w:space="0" w:color="auto"/>
              <w:right w:val="single" w:sz="4" w:space="0" w:color="auto"/>
            </w:tcBorders>
            <w:shd w:val="clear" w:color="auto" w:fill="auto"/>
            <w:hideMark/>
          </w:tcPr>
          <w:p w14:paraId="297814F8"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432</w:t>
            </w:r>
          </w:p>
        </w:tc>
        <w:tc>
          <w:tcPr>
            <w:tcW w:w="3260" w:type="dxa"/>
            <w:tcBorders>
              <w:top w:val="nil"/>
              <w:left w:val="nil"/>
              <w:bottom w:val="single" w:sz="4" w:space="0" w:color="auto"/>
              <w:right w:val="single" w:sz="4" w:space="0" w:color="auto"/>
            </w:tcBorders>
            <w:shd w:val="clear" w:color="auto" w:fill="auto"/>
            <w:hideMark/>
          </w:tcPr>
          <w:p w14:paraId="7EC93220"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z w:val="20"/>
                <w:lang w:val="en-US" w:eastAsia="en-GB"/>
              </w:rPr>
              <w:t>Subdesert scrub</w:t>
            </w:r>
          </w:p>
        </w:tc>
        <w:tc>
          <w:tcPr>
            <w:tcW w:w="1560" w:type="dxa"/>
            <w:tcBorders>
              <w:top w:val="nil"/>
              <w:left w:val="nil"/>
              <w:bottom w:val="single" w:sz="4" w:space="0" w:color="auto"/>
              <w:right w:val="single" w:sz="4" w:space="0" w:color="auto"/>
            </w:tcBorders>
            <w:shd w:val="clear" w:color="auto" w:fill="auto"/>
            <w:hideMark/>
          </w:tcPr>
          <w:p w14:paraId="0794F322"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BM013825880</w:t>
            </w:r>
          </w:p>
        </w:tc>
      </w:tr>
      <w:tr w:rsidR="004F7C01" w:rsidRPr="001E291A" w14:paraId="73A420C4" w14:textId="77777777" w:rsidTr="00BC1D0F">
        <w:trPr>
          <w:trHeight w:val="300"/>
        </w:trPr>
        <w:tc>
          <w:tcPr>
            <w:tcW w:w="1621" w:type="dxa"/>
            <w:tcBorders>
              <w:top w:val="nil"/>
              <w:left w:val="single" w:sz="4" w:space="0" w:color="auto"/>
              <w:bottom w:val="single" w:sz="4" w:space="0" w:color="auto"/>
              <w:right w:val="single" w:sz="4" w:space="0" w:color="auto"/>
            </w:tcBorders>
            <w:shd w:val="clear" w:color="auto" w:fill="auto"/>
            <w:hideMark/>
          </w:tcPr>
          <w:p w14:paraId="4E8F1022" w14:textId="77777777" w:rsidR="004F7C01" w:rsidRPr="001E291A" w:rsidRDefault="004F7C01" w:rsidP="00F048F7">
            <w:pPr>
              <w:spacing w:after="0" w:line="240" w:lineRule="auto"/>
              <w:rPr>
                <w:rFonts w:ascii="Calibri" w:eastAsia="Times New Roman" w:hAnsi="Calibri" w:cs="Calibri"/>
                <w:i/>
                <w:iCs/>
                <w:color w:val="000000"/>
                <w:sz w:val="20"/>
                <w:szCs w:val="20"/>
                <w:lang w:eastAsia="en-GB"/>
              </w:rPr>
            </w:pPr>
            <w:r w:rsidRPr="001E291A">
              <w:rPr>
                <w:rFonts w:ascii="Calibri" w:eastAsia="Times New Roman" w:hAnsi="Calibri" w:cs="Calibri"/>
                <w:i/>
                <w:iCs/>
                <w:color w:val="000000"/>
                <w:sz w:val="20"/>
                <w:lang w:val="en-US" w:eastAsia="en-GB"/>
              </w:rPr>
              <w:t>D. preauxiana</w:t>
            </w:r>
          </w:p>
        </w:tc>
        <w:tc>
          <w:tcPr>
            <w:tcW w:w="690" w:type="dxa"/>
            <w:tcBorders>
              <w:top w:val="nil"/>
              <w:left w:val="nil"/>
              <w:bottom w:val="single" w:sz="4" w:space="0" w:color="auto"/>
              <w:right w:val="single" w:sz="4" w:space="0" w:color="auto"/>
            </w:tcBorders>
            <w:shd w:val="clear" w:color="auto" w:fill="auto"/>
            <w:hideMark/>
          </w:tcPr>
          <w:p w14:paraId="616ACB7B"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13</w:t>
            </w:r>
          </w:p>
        </w:tc>
        <w:tc>
          <w:tcPr>
            <w:tcW w:w="803" w:type="dxa"/>
            <w:tcBorders>
              <w:top w:val="nil"/>
              <w:left w:val="nil"/>
              <w:bottom w:val="single" w:sz="4" w:space="0" w:color="auto"/>
              <w:right w:val="single" w:sz="4" w:space="0" w:color="auto"/>
            </w:tcBorders>
            <w:shd w:val="clear" w:color="auto" w:fill="auto"/>
            <w:hideMark/>
          </w:tcPr>
          <w:p w14:paraId="590D136F"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GC</w:t>
            </w:r>
          </w:p>
        </w:tc>
        <w:tc>
          <w:tcPr>
            <w:tcW w:w="992" w:type="dxa"/>
            <w:tcBorders>
              <w:top w:val="nil"/>
              <w:left w:val="nil"/>
              <w:bottom w:val="single" w:sz="4" w:space="0" w:color="auto"/>
              <w:right w:val="single" w:sz="4" w:space="0" w:color="auto"/>
            </w:tcBorders>
            <w:shd w:val="clear" w:color="auto" w:fill="auto"/>
            <w:hideMark/>
          </w:tcPr>
          <w:p w14:paraId="65AF7CC9"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845</w:t>
            </w:r>
          </w:p>
        </w:tc>
        <w:tc>
          <w:tcPr>
            <w:tcW w:w="3260" w:type="dxa"/>
            <w:tcBorders>
              <w:top w:val="nil"/>
              <w:left w:val="nil"/>
              <w:bottom w:val="single" w:sz="4" w:space="0" w:color="auto"/>
              <w:right w:val="single" w:sz="4" w:space="0" w:color="auto"/>
            </w:tcBorders>
            <w:shd w:val="clear" w:color="auto" w:fill="auto"/>
            <w:hideMark/>
          </w:tcPr>
          <w:p w14:paraId="185327B4"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z w:val="20"/>
                <w:lang w:val="en-US" w:eastAsia="en-GB"/>
              </w:rPr>
              <w:t>Subdesert scrub</w:t>
            </w:r>
          </w:p>
        </w:tc>
        <w:tc>
          <w:tcPr>
            <w:tcW w:w="1560" w:type="dxa"/>
            <w:tcBorders>
              <w:top w:val="nil"/>
              <w:left w:val="nil"/>
              <w:bottom w:val="single" w:sz="4" w:space="0" w:color="auto"/>
              <w:right w:val="single" w:sz="4" w:space="0" w:color="auto"/>
            </w:tcBorders>
            <w:shd w:val="clear" w:color="auto" w:fill="auto"/>
            <w:hideMark/>
          </w:tcPr>
          <w:p w14:paraId="4926E175"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BM013825850</w:t>
            </w:r>
          </w:p>
        </w:tc>
      </w:tr>
      <w:tr w:rsidR="004F7C01" w:rsidRPr="001E291A" w14:paraId="2143D771" w14:textId="77777777" w:rsidTr="00BC1D0F">
        <w:trPr>
          <w:trHeight w:val="300"/>
        </w:trPr>
        <w:tc>
          <w:tcPr>
            <w:tcW w:w="1621" w:type="dxa"/>
            <w:tcBorders>
              <w:top w:val="nil"/>
              <w:left w:val="single" w:sz="4" w:space="0" w:color="auto"/>
              <w:bottom w:val="single" w:sz="4" w:space="0" w:color="auto"/>
              <w:right w:val="single" w:sz="4" w:space="0" w:color="auto"/>
            </w:tcBorders>
            <w:shd w:val="clear" w:color="auto" w:fill="auto"/>
            <w:hideMark/>
          </w:tcPr>
          <w:p w14:paraId="7A89E22E" w14:textId="77777777" w:rsidR="004F7C01" w:rsidRPr="001E291A" w:rsidRDefault="004F7C01" w:rsidP="00F048F7">
            <w:pPr>
              <w:spacing w:after="0" w:line="240" w:lineRule="auto"/>
              <w:rPr>
                <w:rFonts w:ascii="Calibri" w:eastAsia="Times New Roman" w:hAnsi="Calibri" w:cs="Calibri"/>
                <w:i/>
                <w:iCs/>
                <w:color w:val="000000"/>
                <w:sz w:val="20"/>
                <w:szCs w:val="20"/>
                <w:lang w:eastAsia="en-GB"/>
              </w:rPr>
            </w:pPr>
            <w:r w:rsidRPr="001E291A">
              <w:rPr>
                <w:rFonts w:ascii="Calibri" w:eastAsia="Times New Roman" w:hAnsi="Calibri" w:cs="Calibri"/>
                <w:i/>
                <w:iCs/>
                <w:color w:val="000000"/>
                <w:sz w:val="20"/>
                <w:lang w:val="en-US" w:eastAsia="en-GB"/>
              </w:rPr>
              <w:t>D. preauxiana</w:t>
            </w:r>
          </w:p>
        </w:tc>
        <w:tc>
          <w:tcPr>
            <w:tcW w:w="690" w:type="dxa"/>
            <w:tcBorders>
              <w:top w:val="nil"/>
              <w:left w:val="nil"/>
              <w:bottom w:val="single" w:sz="4" w:space="0" w:color="auto"/>
              <w:right w:val="single" w:sz="4" w:space="0" w:color="auto"/>
            </w:tcBorders>
            <w:shd w:val="clear" w:color="auto" w:fill="auto"/>
            <w:hideMark/>
          </w:tcPr>
          <w:p w14:paraId="16B6FCF8"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14</w:t>
            </w:r>
          </w:p>
        </w:tc>
        <w:tc>
          <w:tcPr>
            <w:tcW w:w="803" w:type="dxa"/>
            <w:tcBorders>
              <w:top w:val="nil"/>
              <w:left w:val="nil"/>
              <w:bottom w:val="single" w:sz="4" w:space="0" w:color="auto"/>
              <w:right w:val="single" w:sz="4" w:space="0" w:color="auto"/>
            </w:tcBorders>
            <w:shd w:val="clear" w:color="auto" w:fill="auto"/>
            <w:hideMark/>
          </w:tcPr>
          <w:p w14:paraId="05136C1F"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GC</w:t>
            </w:r>
          </w:p>
        </w:tc>
        <w:tc>
          <w:tcPr>
            <w:tcW w:w="992" w:type="dxa"/>
            <w:tcBorders>
              <w:top w:val="nil"/>
              <w:left w:val="nil"/>
              <w:bottom w:val="single" w:sz="4" w:space="0" w:color="auto"/>
              <w:right w:val="single" w:sz="4" w:space="0" w:color="auto"/>
            </w:tcBorders>
            <w:shd w:val="clear" w:color="auto" w:fill="auto"/>
            <w:hideMark/>
          </w:tcPr>
          <w:p w14:paraId="55279350"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N/A</w:t>
            </w:r>
          </w:p>
        </w:tc>
        <w:tc>
          <w:tcPr>
            <w:tcW w:w="3260" w:type="dxa"/>
            <w:tcBorders>
              <w:top w:val="nil"/>
              <w:left w:val="nil"/>
              <w:bottom w:val="single" w:sz="4" w:space="0" w:color="auto"/>
              <w:right w:val="single" w:sz="4" w:space="0" w:color="auto"/>
            </w:tcBorders>
            <w:shd w:val="clear" w:color="auto" w:fill="auto"/>
            <w:hideMark/>
          </w:tcPr>
          <w:p w14:paraId="6A4B4AC9"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z w:val="20"/>
                <w:lang w:val="en-US" w:eastAsia="en-GB"/>
              </w:rPr>
              <w:t>Subdesert scrub</w:t>
            </w:r>
          </w:p>
        </w:tc>
        <w:tc>
          <w:tcPr>
            <w:tcW w:w="1560" w:type="dxa"/>
            <w:tcBorders>
              <w:top w:val="nil"/>
              <w:left w:val="nil"/>
              <w:bottom w:val="single" w:sz="4" w:space="0" w:color="auto"/>
              <w:right w:val="single" w:sz="4" w:space="0" w:color="auto"/>
            </w:tcBorders>
            <w:shd w:val="clear" w:color="auto" w:fill="auto"/>
            <w:hideMark/>
          </w:tcPr>
          <w:p w14:paraId="65810258" w14:textId="77777777"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 xml:space="preserve">N/A </w:t>
            </w:r>
            <w:r w:rsidRPr="001E291A">
              <w:rPr>
                <w:rFonts w:ascii="Calibri" w:eastAsia="Times New Roman" w:hAnsi="Calibri" w:cs="Calibri"/>
                <w:color w:val="000000"/>
                <w:spacing w:val="-2"/>
                <w:sz w:val="20"/>
                <w:szCs w:val="20"/>
                <w:vertAlign w:val="superscript"/>
                <w:lang w:val="en-US" w:eastAsia="en-GB"/>
              </w:rPr>
              <w:t>b</w:t>
            </w:r>
          </w:p>
        </w:tc>
      </w:tr>
      <w:tr w:rsidR="004F7C01" w:rsidRPr="001E291A" w14:paraId="650FB8A5" w14:textId="77777777" w:rsidTr="00BC1D0F">
        <w:trPr>
          <w:trHeight w:val="300"/>
        </w:trPr>
        <w:tc>
          <w:tcPr>
            <w:tcW w:w="1621" w:type="dxa"/>
            <w:tcBorders>
              <w:top w:val="nil"/>
              <w:left w:val="single" w:sz="4" w:space="0" w:color="auto"/>
              <w:bottom w:val="single" w:sz="4" w:space="0" w:color="auto"/>
              <w:right w:val="single" w:sz="4" w:space="0" w:color="auto"/>
            </w:tcBorders>
            <w:shd w:val="clear" w:color="auto" w:fill="auto"/>
            <w:hideMark/>
          </w:tcPr>
          <w:p w14:paraId="42ACCBFD" w14:textId="62188542" w:rsidR="004F7C01" w:rsidRPr="004D2B60" w:rsidRDefault="004F7C01" w:rsidP="00F048F7">
            <w:pPr>
              <w:spacing w:after="0" w:line="240" w:lineRule="auto"/>
              <w:rPr>
                <w:rFonts w:ascii="Calibri" w:eastAsia="Times New Roman" w:hAnsi="Calibri" w:cs="Calibri"/>
                <w:color w:val="000000"/>
                <w:sz w:val="20"/>
                <w:szCs w:val="20"/>
                <w:vertAlign w:val="subscript"/>
                <w:lang w:eastAsia="en-GB"/>
              </w:rPr>
            </w:pPr>
            <w:r w:rsidRPr="001E291A">
              <w:rPr>
                <w:rFonts w:ascii="Calibri" w:eastAsia="Times New Roman" w:hAnsi="Calibri" w:cs="Calibri"/>
                <w:i/>
                <w:iCs/>
                <w:color w:val="000000"/>
                <w:sz w:val="20"/>
                <w:lang w:val="en-US" w:eastAsia="en-GB"/>
              </w:rPr>
              <w:t xml:space="preserve">D. </w:t>
            </w:r>
            <w:proofErr w:type="spellStart"/>
            <w:r w:rsidRPr="001E291A">
              <w:rPr>
                <w:rFonts w:ascii="Calibri" w:eastAsia="Times New Roman" w:hAnsi="Calibri" w:cs="Calibri"/>
                <w:i/>
                <w:iCs/>
                <w:color w:val="000000"/>
                <w:sz w:val="20"/>
                <w:lang w:val="en-US" w:eastAsia="en-GB"/>
              </w:rPr>
              <w:t>tanacetifolia</w:t>
            </w:r>
            <w:r w:rsidR="004D2B60" w:rsidRPr="004D2B60">
              <w:rPr>
                <w:rFonts w:ascii="Calibri" w:eastAsia="Times New Roman" w:hAnsi="Calibri" w:cs="Calibri"/>
                <w:color w:val="000000"/>
                <w:sz w:val="20"/>
                <w:vertAlign w:val="superscript"/>
                <w:lang w:val="en-US" w:eastAsia="en-GB"/>
              </w:rPr>
              <w:t>a</w:t>
            </w:r>
            <w:proofErr w:type="spellEnd"/>
          </w:p>
        </w:tc>
        <w:tc>
          <w:tcPr>
            <w:tcW w:w="690" w:type="dxa"/>
            <w:tcBorders>
              <w:top w:val="nil"/>
              <w:left w:val="nil"/>
              <w:bottom w:val="single" w:sz="4" w:space="0" w:color="auto"/>
              <w:right w:val="single" w:sz="4" w:space="0" w:color="auto"/>
            </w:tcBorders>
            <w:shd w:val="clear" w:color="auto" w:fill="auto"/>
            <w:hideMark/>
          </w:tcPr>
          <w:p w14:paraId="7A1A7CC0"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w w:val="99"/>
                <w:sz w:val="20"/>
                <w:lang w:val="en-US" w:eastAsia="en-GB"/>
              </w:rPr>
              <w:t>5</w:t>
            </w:r>
          </w:p>
        </w:tc>
        <w:tc>
          <w:tcPr>
            <w:tcW w:w="803" w:type="dxa"/>
            <w:tcBorders>
              <w:top w:val="nil"/>
              <w:left w:val="nil"/>
              <w:bottom w:val="single" w:sz="4" w:space="0" w:color="auto"/>
              <w:right w:val="single" w:sz="4" w:space="0" w:color="auto"/>
            </w:tcBorders>
            <w:shd w:val="clear" w:color="auto" w:fill="auto"/>
            <w:hideMark/>
          </w:tcPr>
          <w:p w14:paraId="6530DBC4" w14:textId="3D495465" w:rsidR="004F7C01" w:rsidRPr="001E291A" w:rsidRDefault="00913BE2" w:rsidP="00F048F7">
            <w:pPr>
              <w:spacing w:after="0" w:line="240" w:lineRule="auto"/>
              <w:jc w:val="center"/>
              <w:rPr>
                <w:rFonts w:ascii="Calibri" w:eastAsia="Times New Roman" w:hAnsi="Calibri" w:cs="Calibri"/>
                <w:color w:val="000000"/>
                <w:sz w:val="20"/>
                <w:szCs w:val="20"/>
                <w:lang w:eastAsia="en-GB"/>
              </w:rPr>
            </w:pPr>
            <w:r>
              <w:rPr>
                <w:rFonts w:ascii="Calibri" w:eastAsia="Times New Roman" w:hAnsi="Calibri" w:cs="Calibri"/>
                <w:color w:val="000000"/>
                <w:spacing w:val="-2"/>
                <w:sz w:val="20"/>
                <w:lang w:val="en-US" w:eastAsia="en-GB"/>
              </w:rPr>
              <w:t>(</w:t>
            </w:r>
            <w:r w:rsidR="004F7C01" w:rsidRPr="001E291A">
              <w:rPr>
                <w:rFonts w:ascii="Calibri" w:eastAsia="Times New Roman" w:hAnsi="Calibri" w:cs="Calibri"/>
                <w:color w:val="000000"/>
                <w:spacing w:val="-2"/>
                <w:sz w:val="20"/>
                <w:lang w:val="en-US" w:eastAsia="en-GB"/>
              </w:rPr>
              <w:t>Spain</w:t>
            </w:r>
            <w:r>
              <w:rPr>
                <w:rFonts w:ascii="Calibri" w:eastAsia="Times New Roman" w:hAnsi="Calibri" w:cs="Calibri"/>
                <w:color w:val="000000"/>
                <w:spacing w:val="-2"/>
                <w:sz w:val="20"/>
                <w:lang w:val="en-US" w:eastAsia="en-GB"/>
              </w:rPr>
              <w:t>)</w:t>
            </w:r>
          </w:p>
        </w:tc>
        <w:tc>
          <w:tcPr>
            <w:tcW w:w="992" w:type="dxa"/>
            <w:tcBorders>
              <w:top w:val="nil"/>
              <w:left w:val="nil"/>
              <w:bottom w:val="single" w:sz="4" w:space="0" w:color="auto"/>
              <w:right w:val="single" w:sz="4" w:space="0" w:color="auto"/>
            </w:tcBorders>
            <w:shd w:val="clear" w:color="auto" w:fill="auto"/>
            <w:hideMark/>
          </w:tcPr>
          <w:p w14:paraId="1E6BDE86" w14:textId="77777777" w:rsidR="004F7C01" w:rsidRPr="001E291A" w:rsidRDefault="004F7C01" w:rsidP="00F048F7">
            <w:pPr>
              <w:spacing w:after="0" w:line="240" w:lineRule="auto"/>
              <w:jc w:val="center"/>
              <w:rPr>
                <w:rFonts w:ascii="Calibri" w:eastAsia="Times New Roman" w:hAnsi="Calibri" w:cs="Calibri"/>
                <w:color w:val="000000"/>
                <w:sz w:val="20"/>
                <w:szCs w:val="20"/>
                <w:lang w:eastAsia="en-GB"/>
              </w:rPr>
            </w:pPr>
            <w:r w:rsidRPr="001E291A">
              <w:rPr>
                <w:rFonts w:ascii="Calibri" w:eastAsia="Times New Roman" w:hAnsi="Calibri" w:cs="Calibri"/>
                <w:color w:val="000000"/>
                <w:spacing w:val="-5"/>
                <w:sz w:val="20"/>
                <w:lang w:val="en-US" w:eastAsia="en-GB"/>
              </w:rPr>
              <w:t>N/A</w:t>
            </w:r>
          </w:p>
        </w:tc>
        <w:tc>
          <w:tcPr>
            <w:tcW w:w="3260" w:type="dxa"/>
            <w:tcBorders>
              <w:top w:val="nil"/>
              <w:left w:val="nil"/>
              <w:bottom w:val="single" w:sz="4" w:space="0" w:color="auto"/>
              <w:right w:val="single" w:sz="4" w:space="0" w:color="auto"/>
            </w:tcBorders>
            <w:shd w:val="clear" w:color="auto" w:fill="auto"/>
            <w:hideMark/>
          </w:tcPr>
          <w:p w14:paraId="2B4478DF" w14:textId="3683CF93" w:rsidR="004F7C01" w:rsidRPr="001E291A" w:rsidRDefault="00685D91" w:rsidP="00F048F7">
            <w:pPr>
              <w:spacing w:after="0" w:line="240" w:lineRule="auto"/>
              <w:rPr>
                <w:rFonts w:ascii="Calibri" w:eastAsia="Times New Roman" w:hAnsi="Calibri" w:cs="Calibri"/>
                <w:color w:val="000000"/>
                <w:sz w:val="20"/>
                <w:szCs w:val="20"/>
                <w:lang w:eastAsia="en-GB"/>
              </w:rPr>
            </w:pPr>
            <w:r>
              <w:rPr>
                <w:rFonts w:ascii="Calibri" w:eastAsia="Times New Roman" w:hAnsi="Calibri" w:cs="Calibri"/>
                <w:color w:val="000000"/>
                <w:spacing w:val="-2"/>
                <w:sz w:val="20"/>
                <w:lang w:val="en-US" w:eastAsia="en-GB"/>
              </w:rPr>
              <w:t>(</w:t>
            </w:r>
            <w:r w:rsidR="004F7C01" w:rsidRPr="001E291A">
              <w:rPr>
                <w:rFonts w:ascii="Calibri" w:eastAsia="Times New Roman" w:hAnsi="Calibri" w:cs="Calibri"/>
                <w:color w:val="000000"/>
                <w:spacing w:val="-2"/>
                <w:sz w:val="20"/>
                <w:lang w:val="en-US" w:eastAsia="en-GB"/>
              </w:rPr>
              <w:t>Mediterranean</w:t>
            </w:r>
            <w:r>
              <w:rPr>
                <w:rFonts w:ascii="Calibri" w:eastAsia="Times New Roman" w:hAnsi="Calibri" w:cs="Calibri"/>
                <w:color w:val="000000"/>
                <w:spacing w:val="-2"/>
                <w:sz w:val="20"/>
                <w:lang w:val="en-US" w:eastAsia="en-GB"/>
              </w:rPr>
              <w:t>)</w:t>
            </w:r>
          </w:p>
        </w:tc>
        <w:tc>
          <w:tcPr>
            <w:tcW w:w="1560" w:type="dxa"/>
            <w:tcBorders>
              <w:top w:val="nil"/>
              <w:left w:val="nil"/>
              <w:bottom w:val="single" w:sz="4" w:space="0" w:color="auto"/>
              <w:right w:val="single" w:sz="4" w:space="0" w:color="auto"/>
            </w:tcBorders>
            <w:shd w:val="clear" w:color="auto" w:fill="auto"/>
            <w:hideMark/>
          </w:tcPr>
          <w:p w14:paraId="7CDDD3B5" w14:textId="7EA28BCB" w:rsidR="004F7C01" w:rsidRPr="001E291A" w:rsidRDefault="004F7C01" w:rsidP="00F048F7">
            <w:pPr>
              <w:spacing w:after="0" w:line="240" w:lineRule="auto"/>
              <w:rPr>
                <w:rFonts w:ascii="Calibri" w:eastAsia="Times New Roman" w:hAnsi="Calibri" w:cs="Calibri"/>
                <w:color w:val="000000"/>
                <w:sz w:val="20"/>
                <w:szCs w:val="20"/>
                <w:lang w:eastAsia="en-GB"/>
              </w:rPr>
            </w:pPr>
            <w:r w:rsidRPr="001E291A">
              <w:rPr>
                <w:rFonts w:ascii="Calibri" w:eastAsia="Times New Roman" w:hAnsi="Calibri" w:cs="Calibri"/>
                <w:color w:val="000000"/>
                <w:spacing w:val="-2"/>
                <w:sz w:val="20"/>
                <w:lang w:val="en-US" w:eastAsia="en-GB"/>
              </w:rPr>
              <w:t>N/A</w:t>
            </w:r>
          </w:p>
        </w:tc>
      </w:tr>
    </w:tbl>
    <w:p w14:paraId="7757C04D" w14:textId="77777777" w:rsidR="00685D91" w:rsidRDefault="00685D91" w:rsidP="004F7C01">
      <w:pPr>
        <w:rPr>
          <w:vertAlign w:val="superscript"/>
        </w:rPr>
      </w:pPr>
    </w:p>
    <w:p w14:paraId="272B6F61" w14:textId="435E18FC" w:rsidR="004F7C01" w:rsidRDefault="004F7C01" w:rsidP="004F7C01">
      <w:r w:rsidRPr="00685D91">
        <w:rPr>
          <w:vertAlign w:val="superscript"/>
        </w:rPr>
        <w:t>a</w:t>
      </w:r>
      <w:r w:rsidRPr="00F83535">
        <w:t xml:space="preserve"> DNA obtained from </w:t>
      </w:r>
      <w:r w:rsidR="00685D91">
        <w:t xml:space="preserve">Robert K. Jansen and utilised in </w:t>
      </w:r>
      <w:r w:rsidRPr="00F83535">
        <w:t xml:space="preserve">Goodson et al. </w:t>
      </w:r>
      <w:r w:rsidR="00685D91">
        <w:t>(</w:t>
      </w:r>
      <w:r w:rsidRPr="00F83535">
        <w:t>200</w:t>
      </w:r>
      <w:r w:rsidR="00685D91">
        <w:t>6)</w:t>
      </w:r>
      <w:r w:rsidRPr="00F83535">
        <w:t xml:space="preserve">; </w:t>
      </w:r>
      <w:r w:rsidRPr="00685D91">
        <w:rPr>
          <w:vertAlign w:val="superscript"/>
        </w:rPr>
        <w:t>b</w:t>
      </w:r>
      <w:r w:rsidRPr="00F83535">
        <w:t xml:space="preserve"> DNA extracted from </w:t>
      </w:r>
      <w:r>
        <w:t xml:space="preserve">plants grown from seed </w:t>
      </w:r>
      <w:r w:rsidR="00685D91">
        <w:t xml:space="preserve">supplied by the UPM </w:t>
      </w:r>
      <w:r w:rsidRPr="00F83535">
        <w:t>seed bank</w:t>
      </w:r>
      <w:r w:rsidR="004D2B60">
        <w:t>.</w:t>
      </w:r>
    </w:p>
    <w:p w14:paraId="064E7D1C" w14:textId="77777777" w:rsidR="008752F0" w:rsidRDefault="008752F0">
      <w:r>
        <w:br w:type="page"/>
      </w:r>
    </w:p>
    <w:p w14:paraId="385E3420" w14:textId="7AFAE5CA" w:rsidR="008752F0" w:rsidRDefault="008752F0" w:rsidP="008752F0">
      <w:r w:rsidRPr="001D77C4">
        <w:rPr>
          <w:b/>
          <w:bCs/>
        </w:rPr>
        <w:lastRenderedPageBreak/>
        <w:t xml:space="preserve">Table 2 – QUAST summary statistics of the raw genome assemblies generated by DBG2OLC and </w:t>
      </w:r>
      <w:proofErr w:type="spellStart"/>
      <w:r w:rsidRPr="001D77C4">
        <w:rPr>
          <w:b/>
          <w:bCs/>
        </w:rPr>
        <w:t>MaSuRCA</w:t>
      </w:r>
      <w:proofErr w:type="spellEnd"/>
      <w:r w:rsidRPr="001D77C4">
        <w:rPr>
          <w:b/>
          <w:bCs/>
        </w:rPr>
        <w:t xml:space="preserve"> assembly methods (before scaffolding and space-filling) for </w:t>
      </w:r>
      <w:r w:rsidRPr="001D77C4">
        <w:rPr>
          <w:b/>
          <w:bCs/>
          <w:i/>
          <w:iCs/>
        </w:rPr>
        <w:t>Descurainia millefolia</w:t>
      </w:r>
      <w:r w:rsidRPr="001D77C4">
        <w:rPr>
          <w:b/>
          <w:bCs/>
        </w:rPr>
        <w:t>.</w:t>
      </w:r>
      <w:r>
        <w:t xml:space="preserve"> Parameters performed using the DBG2OLC assembler are found in </w:t>
      </w:r>
      <w:r w:rsidRPr="008752F0">
        <w:t>Supplementary Table 4</w:t>
      </w:r>
      <w:r>
        <w:t>.</w:t>
      </w:r>
    </w:p>
    <w:p w14:paraId="1102783C" w14:textId="77777777" w:rsidR="008752F0" w:rsidRDefault="008752F0" w:rsidP="008752F0"/>
    <w:tbl>
      <w:tblPr>
        <w:tblW w:w="7642" w:type="dxa"/>
        <w:tblLook w:val="04A0" w:firstRow="1" w:lastRow="0" w:firstColumn="1" w:lastColumn="0" w:noHBand="0" w:noVBand="1"/>
      </w:tblPr>
      <w:tblGrid>
        <w:gridCol w:w="2410"/>
        <w:gridCol w:w="1308"/>
        <w:gridCol w:w="1308"/>
        <w:gridCol w:w="1308"/>
        <w:gridCol w:w="1308"/>
      </w:tblGrid>
      <w:tr w:rsidR="008752F0" w:rsidRPr="00F83535" w14:paraId="1123D44B" w14:textId="77777777" w:rsidTr="0043618D">
        <w:trPr>
          <w:trHeight w:val="300"/>
        </w:trPr>
        <w:tc>
          <w:tcPr>
            <w:tcW w:w="2410" w:type="dxa"/>
            <w:tcBorders>
              <w:top w:val="nil"/>
              <w:left w:val="nil"/>
              <w:bottom w:val="nil"/>
              <w:right w:val="nil"/>
            </w:tcBorders>
            <w:shd w:val="clear" w:color="auto" w:fill="auto"/>
            <w:noWrap/>
            <w:vAlign w:val="bottom"/>
            <w:hideMark/>
          </w:tcPr>
          <w:p w14:paraId="26CB49A6" w14:textId="77777777" w:rsidR="008752F0" w:rsidRPr="00F83535" w:rsidRDefault="008752F0" w:rsidP="00F048F7">
            <w:pPr>
              <w:spacing w:after="0" w:line="240" w:lineRule="auto"/>
              <w:rPr>
                <w:rFonts w:ascii="Times New Roman" w:eastAsia="Times New Roman" w:hAnsi="Times New Roman" w:cs="Times New Roman"/>
                <w:sz w:val="24"/>
                <w:szCs w:val="24"/>
                <w:lang w:eastAsia="en-GB"/>
              </w:rPr>
            </w:pPr>
          </w:p>
        </w:tc>
        <w:tc>
          <w:tcPr>
            <w:tcW w:w="5232"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5FD53374" w14:textId="54802F9C" w:rsidR="008752F0" w:rsidRPr="00F83535" w:rsidRDefault="008752F0" w:rsidP="00F048F7">
            <w:pPr>
              <w:spacing w:after="0" w:line="240" w:lineRule="auto"/>
              <w:jc w:val="center"/>
              <w:rPr>
                <w:rFonts w:ascii="Calibri" w:eastAsia="Times New Roman" w:hAnsi="Calibri" w:cs="Calibri"/>
                <w:color w:val="000000"/>
                <w:lang w:eastAsia="en-GB"/>
              </w:rPr>
            </w:pPr>
            <w:r w:rsidRPr="00F83535">
              <w:rPr>
                <w:rFonts w:ascii="Calibri" w:eastAsia="Times New Roman" w:hAnsi="Calibri" w:cs="Calibri"/>
                <w:spacing w:val="-2"/>
                <w:lang w:val="en-US" w:eastAsia="en-GB"/>
              </w:rPr>
              <w:t>Assembl</w:t>
            </w:r>
            <w:r w:rsidR="009F0821">
              <w:rPr>
                <w:rFonts w:ascii="Calibri" w:eastAsia="Times New Roman" w:hAnsi="Calibri" w:cs="Calibri"/>
                <w:spacing w:val="-2"/>
                <w:lang w:val="en-US" w:eastAsia="en-GB"/>
              </w:rPr>
              <w:t>y</w:t>
            </w:r>
          </w:p>
        </w:tc>
      </w:tr>
      <w:tr w:rsidR="008752F0" w:rsidRPr="00F83535" w14:paraId="46DD6670" w14:textId="77777777" w:rsidTr="004D2B60">
        <w:trPr>
          <w:trHeight w:val="600"/>
        </w:trPr>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2693EAFC" w14:textId="77777777" w:rsidR="008752F0" w:rsidRPr="00F83535" w:rsidRDefault="008752F0"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lang w:val="en-US" w:eastAsia="en-GB"/>
              </w:rPr>
              <w:t>QUAST statistic</w:t>
            </w:r>
          </w:p>
        </w:tc>
        <w:tc>
          <w:tcPr>
            <w:tcW w:w="1308" w:type="dxa"/>
            <w:tcBorders>
              <w:top w:val="nil"/>
              <w:left w:val="nil"/>
              <w:bottom w:val="single" w:sz="4" w:space="0" w:color="auto"/>
              <w:right w:val="single" w:sz="4" w:space="0" w:color="auto"/>
            </w:tcBorders>
            <w:shd w:val="clear" w:color="auto" w:fill="D9D9D9" w:themeFill="background1" w:themeFillShade="D9"/>
            <w:noWrap/>
            <w:hideMark/>
          </w:tcPr>
          <w:p w14:paraId="13AA7FB2" w14:textId="77777777" w:rsidR="008752F0" w:rsidRPr="00F83535" w:rsidRDefault="008752F0" w:rsidP="004D2B60">
            <w:pPr>
              <w:spacing w:after="0" w:line="240" w:lineRule="auto"/>
              <w:rPr>
                <w:rFonts w:ascii="Calibri" w:eastAsia="Times New Roman" w:hAnsi="Calibri" w:cs="Calibri"/>
                <w:color w:val="000000"/>
                <w:lang w:eastAsia="en-GB"/>
              </w:rPr>
            </w:pPr>
            <w:r w:rsidRPr="00F83535">
              <w:rPr>
                <w:rFonts w:ascii="Calibri" w:eastAsia="Times New Roman" w:hAnsi="Calibri" w:cs="Calibri"/>
                <w:spacing w:val="-2"/>
                <w:lang w:val="en-US" w:eastAsia="en-GB"/>
              </w:rPr>
              <w:t>DBG2OLC</w:t>
            </w:r>
          </w:p>
        </w:tc>
        <w:tc>
          <w:tcPr>
            <w:tcW w:w="1308" w:type="dxa"/>
            <w:tcBorders>
              <w:top w:val="nil"/>
              <w:left w:val="nil"/>
              <w:bottom w:val="single" w:sz="4" w:space="0" w:color="auto"/>
              <w:right w:val="single" w:sz="4" w:space="0" w:color="auto"/>
            </w:tcBorders>
            <w:shd w:val="clear" w:color="auto" w:fill="D9D9D9" w:themeFill="background1" w:themeFillShade="D9"/>
            <w:hideMark/>
          </w:tcPr>
          <w:p w14:paraId="0EF18158" w14:textId="059FB27D" w:rsidR="008752F0" w:rsidRPr="00F83535" w:rsidRDefault="008752F0" w:rsidP="004D2B60">
            <w:pPr>
              <w:spacing w:after="0" w:line="240" w:lineRule="auto"/>
              <w:rPr>
                <w:rFonts w:ascii="Calibri" w:eastAsia="Times New Roman" w:hAnsi="Calibri" w:cs="Calibri"/>
                <w:color w:val="000000"/>
                <w:lang w:eastAsia="en-GB"/>
              </w:rPr>
            </w:pPr>
            <w:proofErr w:type="spellStart"/>
            <w:r w:rsidRPr="00F83535">
              <w:rPr>
                <w:rFonts w:ascii="Calibri" w:eastAsia="Times New Roman" w:hAnsi="Calibri" w:cs="Calibri"/>
                <w:lang w:val="en-US" w:eastAsia="en-GB"/>
              </w:rPr>
              <w:t>MaSuRCA</w:t>
            </w:r>
            <w:proofErr w:type="spellEnd"/>
            <w:r w:rsidRPr="00F83535">
              <w:rPr>
                <w:rFonts w:ascii="Calibri" w:eastAsia="Times New Roman" w:hAnsi="Calibri" w:cs="Calibri"/>
                <w:lang w:val="en-US" w:eastAsia="en-GB"/>
              </w:rPr>
              <w:t xml:space="preserve"> </w:t>
            </w:r>
            <w:r w:rsidR="000F62C1">
              <w:rPr>
                <w:rFonts w:ascii="Calibri" w:eastAsia="Times New Roman" w:hAnsi="Calibri" w:cs="Calibri"/>
                <w:lang w:val="en-US" w:eastAsia="en-GB"/>
              </w:rPr>
              <w:t>–</w:t>
            </w:r>
            <w:r w:rsidRPr="00F83535">
              <w:rPr>
                <w:rFonts w:ascii="Calibri" w:eastAsia="Times New Roman" w:hAnsi="Calibri" w:cs="Calibri"/>
                <w:lang w:val="en-US" w:eastAsia="en-GB"/>
              </w:rPr>
              <w:t xml:space="preserve"> 25 coverage</w:t>
            </w:r>
          </w:p>
        </w:tc>
        <w:tc>
          <w:tcPr>
            <w:tcW w:w="1308" w:type="dxa"/>
            <w:tcBorders>
              <w:top w:val="nil"/>
              <w:left w:val="nil"/>
              <w:bottom w:val="single" w:sz="4" w:space="0" w:color="auto"/>
              <w:right w:val="single" w:sz="4" w:space="0" w:color="auto"/>
            </w:tcBorders>
            <w:shd w:val="clear" w:color="auto" w:fill="D9D9D9" w:themeFill="background1" w:themeFillShade="D9"/>
            <w:hideMark/>
          </w:tcPr>
          <w:p w14:paraId="61FBD0DA" w14:textId="3B678728" w:rsidR="008752F0" w:rsidRPr="00F83535" w:rsidRDefault="008752F0" w:rsidP="004D2B60">
            <w:pPr>
              <w:spacing w:after="0" w:line="240" w:lineRule="auto"/>
              <w:rPr>
                <w:rFonts w:ascii="Calibri" w:eastAsia="Times New Roman" w:hAnsi="Calibri" w:cs="Calibri"/>
                <w:color w:val="000000"/>
                <w:lang w:eastAsia="en-GB"/>
              </w:rPr>
            </w:pPr>
            <w:proofErr w:type="spellStart"/>
            <w:r w:rsidRPr="00F83535">
              <w:rPr>
                <w:rFonts w:ascii="Calibri" w:eastAsia="Times New Roman" w:hAnsi="Calibri" w:cs="Calibri"/>
                <w:spacing w:val="-2"/>
                <w:lang w:val="en-US" w:eastAsia="en-GB"/>
              </w:rPr>
              <w:t>MaSuRCA</w:t>
            </w:r>
            <w:proofErr w:type="spellEnd"/>
            <w:r w:rsidRPr="00F83535">
              <w:rPr>
                <w:rFonts w:ascii="Calibri" w:eastAsia="Times New Roman" w:hAnsi="Calibri" w:cs="Calibri"/>
                <w:spacing w:val="-2"/>
                <w:lang w:val="en-US" w:eastAsia="en-GB"/>
              </w:rPr>
              <w:t xml:space="preserve"> </w:t>
            </w:r>
            <w:r w:rsidR="000622A5">
              <w:rPr>
                <w:rFonts w:ascii="Calibri" w:eastAsia="Times New Roman" w:hAnsi="Calibri" w:cs="Calibri"/>
                <w:spacing w:val="-2"/>
                <w:lang w:val="en-US" w:eastAsia="en-GB"/>
              </w:rPr>
              <w:t>–</w:t>
            </w:r>
            <w:r w:rsidRPr="00F83535">
              <w:rPr>
                <w:rFonts w:ascii="Calibri" w:eastAsia="Times New Roman" w:hAnsi="Calibri" w:cs="Calibri"/>
                <w:spacing w:val="-2"/>
                <w:lang w:val="en-US" w:eastAsia="en-GB"/>
              </w:rPr>
              <w:t xml:space="preserve"> 30</w:t>
            </w:r>
            <w:r w:rsidR="000622A5">
              <w:rPr>
                <w:rFonts w:ascii="Calibri" w:eastAsia="Times New Roman" w:hAnsi="Calibri" w:cs="Calibri"/>
                <w:spacing w:val="-2"/>
                <w:lang w:val="en-US" w:eastAsia="en-GB"/>
              </w:rPr>
              <w:t xml:space="preserve"> </w:t>
            </w:r>
            <w:r w:rsidRPr="00F83535">
              <w:rPr>
                <w:rFonts w:ascii="Calibri" w:eastAsia="Times New Roman" w:hAnsi="Calibri" w:cs="Calibri"/>
                <w:spacing w:val="-2"/>
                <w:lang w:val="en-US" w:eastAsia="en-GB"/>
              </w:rPr>
              <w:t>coverage</w:t>
            </w:r>
          </w:p>
        </w:tc>
        <w:tc>
          <w:tcPr>
            <w:tcW w:w="1308" w:type="dxa"/>
            <w:tcBorders>
              <w:top w:val="nil"/>
              <w:left w:val="nil"/>
              <w:bottom w:val="single" w:sz="4" w:space="0" w:color="auto"/>
              <w:right w:val="single" w:sz="4" w:space="0" w:color="auto"/>
            </w:tcBorders>
            <w:shd w:val="clear" w:color="auto" w:fill="D9D9D9" w:themeFill="background1" w:themeFillShade="D9"/>
            <w:hideMark/>
          </w:tcPr>
          <w:p w14:paraId="14882AC4" w14:textId="65161B35" w:rsidR="008752F0" w:rsidRPr="00F83535" w:rsidRDefault="008752F0" w:rsidP="004D2B60">
            <w:pPr>
              <w:spacing w:after="0" w:line="240" w:lineRule="auto"/>
              <w:rPr>
                <w:rFonts w:ascii="Calibri" w:eastAsia="Times New Roman" w:hAnsi="Calibri" w:cs="Calibri"/>
                <w:color w:val="000000"/>
                <w:lang w:eastAsia="en-GB"/>
              </w:rPr>
            </w:pPr>
            <w:proofErr w:type="spellStart"/>
            <w:r w:rsidRPr="00F83535">
              <w:rPr>
                <w:rFonts w:ascii="Calibri" w:eastAsia="Times New Roman" w:hAnsi="Calibri" w:cs="Calibri"/>
                <w:spacing w:val="-2"/>
                <w:lang w:val="en-US" w:eastAsia="en-GB"/>
              </w:rPr>
              <w:t>MaSuRCA</w:t>
            </w:r>
            <w:proofErr w:type="spellEnd"/>
            <w:r w:rsidRPr="00F83535">
              <w:rPr>
                <w:rFonts w:ascii="Calibri" w:eastAsia="Times New Roman" w:hAnsi="Calibri" w:cs="Calibri"/>
                <w:spacing w:val="-2"/>
                <w:lang w:val="en-US" w:eastAsia="en-GB"/>
              </w:rPr>
              <w:t xml:space="preserve"> </w:t>
            </w:r>
            <w:r w:rsidR="000622A5">
              <w:rPr>
                <w:rFonts w:ascii="Calibri" w:eastAsia="Times New Roman" w:hAnsi="Calibri" w:cs="Calibri"/>
                <w:spacing w:val="-2"/>
                <w:lang w:val="en-US" w:eastAsia="en-GB"/>
              </w:rPr>
              <w:t xml:space="preserve">– </w:t>
            </w:r>
            <w:r w:rsidRPr="00F83535">
              <w:rPr>
                <w:rFonts w:ascii="Calibri" w:eastAsia="Times New Roman" w:hAnsi="Calibri" w:cs="Calibri"/>
                <w:spacing w:val="-2"/>
                <w:lang w:val="en-US" w:eastAsia="en-GB"/>
              </w:rPr>
              <w:t>35</w:t>
            </w:r>
            <w:r w:rsidR="000622A5">
              <w:rPr>
                <w:rFonts w:ascii="Calibri" w:eastAsia="Times New Roman" w:hAnsi="Calibri" w:cs="Calibri"/>
                <w:spacing w:val="-2"/>
                <w:lang w:val="en-US" w:eastAsia="en-GB"/>
              </w:rPr>
              <w:t xml:space="preserve"> </w:t>
            </w:r>
            <w:r w:rsidRPr="00F83535">
              <w:rPr>
                <w:rFonts w:ascii="Calibri" w:eastAsia="Times New Roman" w:hAnsi="Calibri" w:cs="Calibri"/>
                <w:spacing w:val="-2"/>
                <w:lang w:val="en-US" w:eastAsia="en-GB"/>
              </w:rPr>
              <w:t>coverage</w:t>
            </w:r>
          </w:p>
        </w:tc>
      </w:tr>
      <w:tr w:rsidR="008752F0" w:rsidRPr="00F83535" w14:paraId="04D991D9" w14:textId="77777777" w:rsidTr="00ED3784">
        <w:trPr>
          <w:trHeight w:val="300"/>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36AFAA3C" w14:textId="77777777" w:rsidR="008752F0" w:rsidRPr="00F83535" w:rsidRDefault="008752F0"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 contigs</w:t>
            </w:r>
          </w:p>
        </w:tc>
        <w:tc>
          <w:tcPr>
            <w:tcW w:w="1308" w:type="dxa"/>
            <w:tcBorders>
              <w:top w:val="nil"/>
              <w:left w:val="nil"/>
              <w:bottom w:val="single" w:sz="4" w:space="0" w:color="auto"/>
              <w:right w:val="single" w:sz="4" w:space="0" w:color="auto"/>
            </w:tcBorders>
            <w:shd w:val="clear" w:color="auto" w:fill="auto"/>
            <w:noWrap/>
            <w:vAlign w:val="bottom"/>
            <w:hideMark/>
          </w:tcPr>
          <w:p w14:paraId="0C228795"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2,110</w:t>
            </w:r>
          </w:p>
        </w:tc>
        <w:tc>
          <w:tcPr>
            <w:tcW w:w="1308" w:type="dxa"/>
            <w:tcBorders>
              <w:top w:val="nil"/>
              <w:left w:val="nil"/>
              <w:bottom w:val="single" w:sz="4" w:space="0" w:color="auto"/>
              <w:right w:val="single" w:sz="4" w:space="0" w:color="auto"/>
            </w:tcBorders>
            <w:shd w:val="clear" w:color="auto" w:fill="auto"/>
            <w:noWrap/>
            <w:vAlign w:val="bottom"/>
            <w:hideMark/>
          </w:tcPr>
          <w:p w14:paraId="23B8130E"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3,021</w:t>
            </w:r>
          </w:p>
        </w:tc>
        <w:tc>
          <w:tcPr>
            <w:tcW w:w="1308" w:type="dxa"/>
            <w:tcBorders>
              <w:top w:val="nil"/>
              <w:left w:val="nil"/>
              <w:bottom w:val="single" w:sz="4" w:space="0" w:color="auto"/>
              <w:right w:val="single" w:sz="4" w:space="0" w:color="auto"/>
            </w:tcBorders>
            <w:shd w:val="clear" w:color="auto" w:fill="auto"/>
            <w:noWrap/>
            <w:vAlign w:val="bottom"/>
            <w:hideMark/>
          </w:tcPr>
          <w:p w14:paraId="67BFD534"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2,816</w:t>
            </w:r>
          </w:p>
        </w:tc>
        <w:tc>
          <w:tcPr>
            <w:tcW w:w="1308" w:type="dxa"/>
            <w:tcBorders>
              <w:top w:val="nil"/>
              <w:left w:val="nil"/>
              <w:bottom w:val="single" w:sz="4" w:space="0" w:color="auto"/>
              <w:right w:val="single" w:sz="4" w:space="0" w:color="auto"/>
            </w:tcBorders>
            <w:shd w:val="clear" w:color="auto" w:fill="auto"/>
            <w:noWrap/>
            <w:vAlign w:val="bottom"/>
            <w:hideMark/>
          </w:tcPr>
          <w:p w14:paraId="456312EB"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3,048</w:t>
            </w:r>
          </w:p>
        </w:tc>
      </w:tr>
      <w:tr w:rsidR="008752F0" w:rsidRPr="00F83535" w14:paraId="000E6A68" w14:textId="77777777" w:rsidTr="00ED3784">
        <w:trPr>
          <w:trHeight w:val="300"/>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010B0353" w14:textId="01CA86DB" w:rsidR="008752F0" w:rsidRPr="00F83535" w:rsidRDefault="008752F0"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 contigs (</w:t>
            </w:r>
            <w:r w:rsidR="004D2B60">
              <w:rPr>
                <w:rFonts w:ascii="Calibri" w:eastAsia="Times New Roman" w:hAnsi="Calibri" w:cs="Calibri"/>
                <w:color w:val="000000"/>
                <w:lang w:val="en-US" w:eastAsia="en-GB"/>
              </w:rPr>
              <w:t>≥</w:t>
            </w:r>
            <w:r w:rsidRPr="00F83535">
              <w:rPr>
                <w:rFonts w:ascii="Calibri" w:eastAsia="Times New Roman" w:hAnsi="Calibri" w:cs="Calibri"/>
                <w:color w:val="000000"/>
                <w:lang w:val="en-US" w:eastAsia="en-GB"/>
              </w:rPr>
              <w:t xml:space="preserve"> 10,000 bp)</w:t>
            </w:r>
          </w:p>
        </w:tc>
        <w:tc>
          <w:tcPr>
            <w:tcW w:w="1308" w:type="dxa"/>
            <w:tcBorders>
              <w:top w:val="nil"/>
              <w:left w:val="nil"/>
              <w:bottom w:val="single" w:sz="4" w:space="0" w:color="auto"/>
              <w:right w:val="single" w:sz="4" w:space="0" w:color="auto"/>
            </w:tcBorders>
            <w:shd w:val="clear" w:color="auto" w:fill="auto"/>
            <w:noWrap/>
            <w:vAlign w:val="bottom"/>
            <w:hideMark/>
          </w:tcPr>
          <w:p w14:paraId="1E8B268D"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1,836</w:t>
            </w:r>
          </w:p>
        </w:tc>
        <w:tc>
          <w:tcPr>
            <w:tcW w:w="1308" w:type="dxa"/>
            <w:tcBorders>
              <w:top w:val="nil"/>
              <w:left w:val="nil"/>
              <w:bottom w:val="single" w:sz="4" w:space="0" w:color="auto"/>
              <w:right w:val="single" w:sz="4" w:space="0" w:color="auto"/>
            </w:tcBorders>
            <w:shd w:val="clear" w:color="auto" w:fill="auto"/>
            <w:noWrap/>
            <w:vAlign w:val="bottom"/>
            <w:hideMark/>
          </w:tcPr>
          <w:p w14:paraId="5B52A6D2"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1,973</w:t>
            </w:r>
          </w:p>
        </w:tc>
        <w:tc>
          <w:tcPr>
            <w:tcW w:w="1308" w:type="dxa"/>
            <w:tcBorders>
              <w:top w:val="nil"/>
              <w:left w:val="nil"/>
              <w:bottom w:val="single" w:sz="4" w:space="0" w:color="auto"/>
              <w:right w:val="single" w:sz="4" w:space="0" w:color="auto"/>
            </w:tcBorders>
            <w:shd w:val="clear" w:color="auto" w:fill="auto"/>
            <w:noWrap/>
            <w:vAlign w:val="bottom"/>
            <w:hideMark/>
          </w:tcPr>
          <w:p w14:paraId="0CD6A317"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1,875</w:t>
            </w:r>
          </w:p>
        </w:tc>
        <w:tc>
          <w:tcPr>
            <w:tcW w:w="1308" w:type="dxa"/>
            <w:tcBorders>
              <w:top w:val="nil"/>
              <w:left w:val="nil"/>
              <w:bottom w:val="single" w:sz="4" w:space="0" w:color="auto"/>
              <w:right w:val="single" w:sz="4" w:space="0" w:color="auto"/>
            </w:tcBorders>
            <w:shd w:val="clear" w:color="auto" w:fill="auto"/>
            <w:noWrap/>
            <w:vAlign w:val="bottom"/>
            <w:hideMark/>
          </w:tcPr>
          <w:p w14:paraId="213B6E97"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1,939</w:t>
            </w:r>
          </w:p>
        </w:tc>
      </w:tr>
      <w:tr w:rsidR="008752F0" w:rsidRPr="00F83535" w14:paraId="42B8A18F" w14:textId="77777777" w:rsidTr="00ED3784">
        <w:trPr>
          <w:trHeight w:val="300"/>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4414B933" w14:textId="3CECEB4D" w:rsidR="008752F0" w:rsidRPr="00F83535" w:rsidRDefault="008752F0"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 contigs (</w:t>
            </w:r>
            <w:r w:rsidR="004D2B60">
              <w:rPr>
                <w:rFonts w:ascii="Calibri" w:eastAsia="Times New Roman" w:hAnsi="Calibri" w:cs="Calibri"/>
                <w:color w:val="000000"/>
                <w:lang w:val="en-US" w:eastAsia="en-GB"/>
              </w:rPr>
              <w:t>≥</w:t>
            </w:r>
            <w:r w:rsidRPr="00F83535">
              <w:rPr>
                <w:rFonts w:ascii="Calibri" w:eastAsia="Times New Roman" w:hAnsi="Calibri" w:cs="Calibri"/>
                <w:color w:val="000000"/>
                <w:lang w:val="en-US" w:eastAsia="en-GB"/>
              </w:rPr>
              <w:t xml:space="preserve"> 50,000 bp)</w:t>
            </w:r>
          </w:p>
        </w:tc>
        <w:tc>
          <w:tcPr>
            <w:tcW w:w="1308" w:type="dxa"/>
            <w:tcBorders>
              <w:top w:val="nil"/>
              <w:left w:val="nil"/>
              <w:bottom w:val="single" w:sz="4" w:space="0" w:color="auto"/>
              <w:right w:val="single" w:sz="4" w:space="0" w:color="auto"/>
            </w:tcBorders>
            <w:shd w:val="clear" w:color="auto" w:fill="auto"/>
            <w:noWrap/>
            <w:vAlign w:val="bottom"/>
            <w:hideMark/>
          </w:tcPr>
          <w:p w14:paraId="6A11B3D1"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717</w:t>
            </w:r>
          </w:p>
        </w:tc>
        <w:tc>
          <w:tcPr>
            <w:tcW w:w="1308" w:type="dxa"/>
            <w:tcBorders>
              <w:top w:val="nil"/>
              <w:left w:val="nil"/>
              <w:bottom w:val="single" w:sz="4" w:space="0" w:color="auto"/>
              <w:right w:val="single" w:sz="4" w:space="0" w:color="auto"/>
            </w:tcBorders>
            <w:shd w:val="clear" w:color="auto" w:fill="auto"/>
            <w:noWrap/>
            <w:vAlign w:val="bottom"/>
            <w:hideMark/>
          </w:tcPr>
          <w:p w14:paraId="442C3BAE"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716</w:t>
            </w:r>
          </w:p>
        </w:tc>
        <w:tc>
          <w:tcPr>
            <w:tcW w:w="1308" w:type="dxa"/>
            <w:tcBorders>
              <w:top w:val="nil"/>
              <w:left w:val="nil"/>
              <w:bottom w:val="single" w:sz="4" w:space="0" w:color="auto"/>
              <w:right w:val="single" w:sz="4" w:space="0" w:color="auto"/>
            </w:tcBorders>
            <w:shd w:val="clear" w:color="auto" w:fill="auto"/>
            <w:noWrap/>
            <w:vAlign w:val="bottom"/>
            <w:hideMark/>
          </w:tcPr>
          <w:p w14:paraId="6FFA6B7C"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669</w:t>
            </w:r>
          </w:p>
        </w:tc>
        <w:tc>
          <w:tcPr>
            <w:tcW w:w="1308" w:type="dxa"/>
            <w:tcBorders>
              <w:top w:val="nil"/>
              <w:left w:val="nil"/>
              <w:bottom w:val="single" w:sz="4" w:space="0" w:color="auto"/>
              <w:right w:val="single" w:sz="4" w:space="0" w:color="auto"/>
            </w:tcBorders>
            <w:shd w:val="clear" w:color="auto" w:fill="auto"/>
            <w:noWrap/>
            <w:vAlign w:val="bottom"/>
            <w:hideMark/>
          </w:tcPr>
          <w:p w14:paraId="74FA55C0"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679</w:t>
            </w:r>
          </w:p>
        </w:tc>
      </w:tr>
      <w:tr w:rsidR="008752F0" w:rsidRPr="00F83535" w14:paraId="0ED5CDDD" w14:textId="77777777" w:rsidTr="00ED3784">
        <w:trPr>
          <w:trHeight w:val="300"/>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401AB9B3" w14:textId="77777777" w:rsidR="008752F0" w:rsidRPr="00F83535" w:rsidRDefault="008752F0"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Largest contig (bp)</w:t>
            </w:r>
          </w:p>
        </w:tc>
        <w:tc>
          <w:tcPr>
            <w:tcW w:w="1308" w:type="dxa"/>
            <w:tcBorders>
              <w:top w:val="nil"/>
              <w:left w:val="nil"/>
              <w:bottom w:val="single" w:sz="4" w:space="0" w:color="auto"/>
              <w:right w:val="single" w:sz="4" w:space="0" w:color="auto"/>
            </w:tcBorders>
            <w:shd w:val="clear" w:color="auto" w:fill="auto"/>
            <w:noWrap/>
            <w:vAlign w:val="bottom"/>
            <w:hideMark/>
          </w:tcPr>
          <w:p w14:paraId="5C52DE32"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2,366,526</w:t>
            </w:r>
          </w:p>
        </w:tc>
        <w:tc>
          <w:tcPr>
            <w:tcW w:w="1308" w:type="dxa"/>
            <w:tcBorders>
              <w:top w:val="nil"/>
              <w:left w:val="nil"/>
              <w:bottom w:val="single" w:sz="4" w:space="0" w:color="auto"/>
              <w:right w:val="single" w:sz="4" w:space="0" w:color="auto"/>
            </w:tcBorders>
            <w:shd w:val="clear" w:color="auto" w:fill="auto"/>
            <w:noWrap/>
            <w:vAlign w:val="bottom"/>
            <w:hideMark/>
          </w:tcPr>
          <w:p w14:paraId="7222F9A8"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2,539,606</w:t>
            </w:r>
          </w:p>
        </w:tc>
        <w:tc>
          <w:tcPr>
            <w:tcW w:w="1308" w:type="dxa"/>
            <w:tcBorders>
              <w:top w:val="nil"/>
              <w:left w:val="nil"/>
              <w:bottom w:val="single" w:sz="4" w:space="0" w:color="auto"/>
              <w:right w:val="single" w:sz="4" w:space="0" w:color="auto"/>
            </w:tcBorders>
            <w:shd w:val="clear" w:color="auto" w:fill="auto"/>
            <w:noWrap/>
            <w:vAlign w:val="bottom"/>
            <w:hideMark/>
          </w:tcPr>
          <w:p w14:paraId="42D08589"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1,957,821</w:t>
            </w:r>
          </w:p>
        </w:tc>
        <w:tc>
          <w:tcPr>
            <w:tcW w:w="1308" w:type="dxa"/>
            <w:tcBorders>
              <w:top w:val="nil"/>
              <w:left w:val="nil"/>
              <w:bottom w:val="single" w:sz="4" w:space="0" w:color="auto"/>
              <w:right w:val="single" w:sz="4" w:space="0" w:color="auto"/>
            </w:tcBorders>
            <w:shd w:val="clear" w:color="auto" w:fill="auto"/>
            <w:noWrap/>
            <w:vAlign w:val="bottom"/>
            <w:hideMark/>
          </w:tcPr>
          <w:p w14:paraId="549FBB00"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2,138,193</w:t>
            </w:r>
          </w:p>
        </w:tc>
      </w:tr>
      <w:tr w:rsidR="008752F0" w:rsidRPr="00F83535" w14:paraId="34039F97" w14:textId="77777777" w:rsidTr="00ED3784">
        <w:trPr>
          <w:trHeight w:val="300"/>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3B47491D" w14:textId="77777777" w:rsidR="008752F0" w:rsidRPr="00F83535" w:rsidRDefault="008752F0"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Total length (bp)</w:t>
            </w:r>
            <w:r>
              <w:rPr>
                <w:rFonts w:ascii="Calibri" w:eastAsia="Times New Roman" w:hAnsi="Calibri" w:cs="Calibri"/>
                <w:color w:val="000000"/>
                <w:lang w:val="en-US" w:eastAsia="en-GB"/>
              </w:rPr>
              <w:t>*</w:t>
            </w:r>
          </w:p>
        </w:tc>
        <w:tc>
          <w:tcPr>
            <w:tcW w:w="1308" w:type="dxa"/>
            <w:tcBorders>
              <w:top w:val="nil"/>
              <w:left w:val="nil"/>
              <w:bottom w:val="single" w:sz="4" w:space="0" w:color="auto"/>
              <w:right w:val="single" w:sz="4" w:space="0" w:color="auto"/>
            </w:tcBorders>
            <w:shd w:val="clear" w:color="auto" w:fill="auto"/>
            <w:noWrap/>
            <w:vAlign w:val="bottom"/>
            <w:hideMark/>
          </w:tcPr>
          <w:p w14:paraId="38CCAF5C"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155,969,182</w:t>
            </w:r>
          </w:p>
        </w:tc>
        <w:tc>
          <w:tcPr>
            <w:tcW w:w="1308" w:type="dxa"/>
            <w:tcBorders>
              <w:top w:val="nil"/>
              <w:left w:val="nil"/>
              <w:bottom w:val="single" w:sz="4" w:space="0" w:color="auto"/>
              <w:right w:val="single" w:sz="4" w:space="0" w:color="auto"/>
            </w:tcBorders>
            <w:shd w:val="clear" w:color="auto" w:fill="auto"/>
            <w:noWrap/>
            <w:vAlign w:val="bottom"/>
            <w:hideMark/>
          </w:tcPr>
          <w:p w14:paraId="1F701D63"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176,914,168</w:t>
            </w:r>
          </w:p>
        </w:tc>
        <w:tc>
          <w:tcPr>
            <w:tcW w:w="1308" w:type="dxa"/>
            <w:tcBorders>
              <w:top w:val="nil"/>
              <w:left w:val="nil"/>
              <w:bottom w:val="single" w:sz="4" w:space="0" w:color="auto"/>
              <w:right w:val="single" w:sz="4" w:space="0" w:color="auto"/>
            </w:tcBorders>
            <w:shd w:val="clear" w:color="auto" w:fill="auto"/>
            <w:noWrap/>
            <w:vAlign w:val="bottom"/>
            <w:hideMark/>
          </w:tcPr>
          <w:p w14:paraId="2B2424F3"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174,396,279</w:t>
            </w:r>
          </w:p>
        </w:tc>
        <w:tc>
          <w:tcPr>
            <w:tcW w:w="1308" w:type="dxa"/>
            <w:tcBorders>
              <w:top w:val="nil"/>
              <w:left w:val="nil"/>
              <w:bottom w:val="single" w:sz="4" w:space="0" w:color="auto"/>
              <w:right w:val="single" w:sz="4" w:space="0" w:color="auto"/>
            </w:tcBorders>
            <w:shd w:val="clear" w:color="auto" w:fill="auto"/>
            <w:noWrap/>
            <w:vAlign w:val="bottom"/>
            <w:hideMark/>
          </w:tcPr>
          <w:p w14:paraId="24AA4AC8"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176,629,879</w:t>
            </w:r>
          </w:p>
        </w:tc>
      </w:tr>
      <w:tr w:rsidR="008752F0" w:rsidRPr="00F83535" w14:paraId="19346D8F" w14:textId="77777777" w:rsidTr="00ED3784">
        <w:trPr>
          <w:trHeight w:val="300"/>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0A0E41E5" w14:textId="77777777" w:rsidR="008752F0" w:rsidRPr="00F83535" w:rsidRDefault="008752F0"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GC (%)</w:t>
            </w:r>
          </w:p>
        </w:tc>
        <w:tc>
          <w:tcPr>
            <w:tcW w:w="1308" w:type="dxa"/>
            <w:tcBorders>
              <w:top w:val="nil"/>
              <w:left w:val="nil"/>
              <w:bottom w:val="single" w:sz="4" w:space="0" w:color="auto"/>
              <w:right w:val="single" w:sz="4" w:space="0" w:color="auto"/>
            </w:tcBorders>
            <w:shd w:val="clear" w:color="auto" w:fill="auto"/>
            <w:noWrap/>
            <w:vAlign w:val="bottom"/>
            <w:hideMark/>
          </w:tcPr>
          <w:p w14:paraId="6002A018"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35.32</w:t>
            </w:r>
          </w:p>
        </w:tc>
        <w:tc>
          <w:tcPr>
            <w:tcW w:w="1308" w:type="dxa"/>
            <w:tcBorders>
              <w:top w:val="nil"/>
              <w:left w:val="nil"/>
              <w:bottom w:val="single" w:sz="4" w:space="0" w:color="auto"/>
              <w:right w:val="single" w:sz="4" w:space="0" w:color="auto"/>
            </w:tcBorders>
            <w:shd w:val="clear" w:color="auto" w:fill="auto"/>
            <w:noWrap/>
            <w:vAlign w:val="bottom"/>
            <w:hideMark/>
          </w:tcPr>
          <w:p w14:paraId="5FC49182"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35.83</w:t>
            </w:r>
          </w:p>
        </w:tc>
        <w:tc>
          <w:tcPr>
            <w:tcW w:w="1308" w:type="dxa"/>
            <w:tcBorders>
              <w:top w:val="nil"/>
              <w:left w:val="nil"/>
              <w:bottom w:val="single" w:sz="4" w:space="0" w:color="auto"/>
              <w:right w:val="single" w:sz="4" w:space="0" w:color="auto"/>
            </w:tcBorders>
            <w:shd w:val="clear" w:color="auto" w:fill="auto"/>
            <w:noWrap/>
            <w:vAlign w:val="bottom"/>
            <w:hideMark/>
          </w:tcPr>
          <w:p w14:paraId="130F0B6F"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35.78</w:t>
            </w:r>
          </w:p>
        </w:tc>
        <w:tc>
          <w:tcPr>
            <w:tcW w:w="1308" w:type="dxa"/>
            <w:tcBorders>
              <w:top w:val="nil"/>
              <w:left w:val="nil"/>
              <w:bottom w:val="single" w:sz="4" w:space="0" w:color="auto"/>
              <w:right w:val="single" w:sz="4" w:space="0" w:color="auto"/>
            </w:tcBorders>
            <w:shd w:val="clear" w:color="auto" w:fill="auto"/>
            <w:noWrap/>
            <w:vAlign w:val="bottom"/>
            <w:hideMark/>
          </w:tcPr>
          <w:p w14:paraId="433667AF" w14:textId="2832C0BA"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4"/>
                <w:lang w:val="en-US" w:eastAsia="en-GB"/>
              </w:rPr>
              <w:t>35.8</w:t>
            </w:r>
            <w:r w:rsidR="00482835">
              <w:rPr>
                <w:rFonts w:ascii="Calibri" w:eastAsia="Times New Roman" w:hAnsi="Calibri" w:cs="Calibri"/>
                <w:color w:val="000000"/>
                <w:spacing w:val="-4"/>
                <w:lang w:val="en-US" w:eastAsia="en-GB"/>
              </w:rPr>
              <w:t>0</w:t>
            </w:r>
          </w:p>
        </w:tc>
      </w:tr>
      <w:tr w:rsidR="008752F0" w:rsidRPr="00F83535" w14:paraId="407E9DEB" w14:textId="77777777" w:rsidTr="00ED3784">
        <w:trPr>
          <w:trHeight w:val="300"/>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0B5BB748" w14:textId="77777777" w:rsidR="008752F0" w:rsidRPr="00F83535" w:rsidRDefault="008752F0"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N50 (bp)</w:t>
            </w:r>
            <w:r>
              <w:rPr>
                <w:rFonts w:ascii="Calibri" w:eastAsia="Times New Roman" w:hAnsi="Calibri" w:cs="Calibri"/>
                <w:color w:val="000000"/>
                <w:lang w:val="en-US" w:eastAsia="en-GB"/>
              </w:rPr>
              <w:t>*</w:t>
            </w:r>
          </w:p>
        </w:tc>
        <w:tc>
          <w:tcPr>
            <w:tcW w:w="1308" w:type="dxa"/>
            <w:tcBorders>
              <w:top w:val="nil"/>
              <w:left w:val="nil"/>
              <w:bottom w:val="single" w:sz="4" w:space="0" w:color="auto"/>
              <w:right w:val="single" w:sz="4" w:space="0" w:color="auto"/>
            </w:tcBorders>
            <w:shd w:val="clear" w:color="auto" w:fill="auto"/>
            <w:noWrap/>
            <w:vAlign w:val="bottom"/>
            <w:hideMark/>
          </w:tcPr>
          <w:p w14:paraId="5892FEB3"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192,527</w:t>
            </w:r>
          </w:p>
        </w:tc>
        <w:tc>
          <w:tcPr>
            <w:tcW w:w="1308" w:type="dxa"/>
            <w:tcBorders>
              <w:top w:val="nil"/>
              <w:left w:val="nil"/>
              <w:bottom w:val="single" w:sz="4" w:space="0" w:color="auto"/>
              <w:right w:val="single" w:sz="4" w:space="0" w:color="auto"/>
            </w:tcBorders>
            <w:shd w:val="clear" w:color="auto" w:fill="auto"/>
            <w:noWrap/>
            <w:vAlign w:val="bottom"/>
            <w:hideMark/>
          </w:tcPr>
          <w:p w14:paraId="1A42060D"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207,120</w:t>
            </w:r>
          </w:p>
        </w:tc>
        <w:tc>
          <w:tcPr>
            <w:tcW w:w="1308" w:type="dxa"/>
            <w:tcBorders>
              <w:top w:val="nil"/>
              <w:left w:val="nil"/>
              <w:bottom w:val="single" w:sz="4" w:space="0" w:color="auto"/>
              <w:right w:val="single" w:sz="4" w:space="0" w:color="auto"/>
            </w:tcBorders>
            <w:shd w:val="clear" w:color="auto" w:fill="auto"/>
            <w:noWrap/>
            <w:vAlign w:val="bottom"/>
            <w:hideMark/>
          </w:tcPr>
          <w:p w14:paraId="71EEDF36"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223,560</w:t>
            </w:r>
          </w:p>
        </w:tc>
        <w:tc>
          <w:tcPr>
            <w:tcW w:w="1308" w:type="dxa"/>
            <w:tcBorders>
              <w:top w:val="nil"/>
              <w:left w:val="nil"/>
              <w:bottom w:val="single" w:sz="4" w:space="0" w:color="auto"/>
              <w:right w:val="single" w:sz="4" w:space="0" w:color="auto"/>
            </w:tcBorders>
            <w:shd w:val="clear" w:color="auto" w:fill="auto"/>
            <w:noWrap/>
            <w:vAlign w:val="bottom"/>
            <w:hideMark/>
          </w:tcPr>
          <w:p w14:paraId="73F6072F"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219,265</w:t>
            </w:r>
          </w:p>
        </w:tc>
      </w:tr>
      <w:tr w:rsidR="008752F0" w:rsidRPr="00F83535" w14:paraId="4BDCF7A8" w14:textId="77777777" w:rsidTr="00ED3784">
        <w:trPr>
          <w:trHeight w:val="300"/>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547D2659" w14:textId="77777777" w:rsidR="008752F0" w:rsidRPr="00F83535" w:rsidRDefault="008752F0"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N75 (bp)</w:t>
            </w:r>
          </w:p>
        </w:tc>
        <w:tc>
          <w:tcPr>
            <w:tcW w:w="1308" w:type="dxa"/>
            <w:tcBorders>
              <w:top w:val="nil"/>
              <w:left w:val="nil"/>
              <w:bottom w:val="single" w:sz="4" w:space="0" w:color="auto"/>
              <w:right w:val="single" w:sz="4" w:space="0" w:color="auto"/>
            </w:tcBorders>
            <w:shd w:val="clear" w:color="auto" w:fill="auto"/>
            <w:noWrap/>
            <w:vAlign w:val="bottom"/>
            <w:hideMark/>
          </w:tcPr>
          <w:p w14:paraId="60350656"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71,503</w:t>
            </w:r>
          </w:p>
        </w:tc>
        <w:tc>
          <w:tcPr>
            <w:tcW w:w="1308" w:type="dxa"/>
            <w:tcBorders>
              <w:top w:val="nil"/>
              <w:left w:val="nil"/>
              <w:bottom w:val="single" w:sz="4" w:space="0" w:color="auto"/>
              <w:right w:val="single" w:sz="4" w:space="0" w:color="auto"/>
            </w:tcBorders>
            <w:shd w:val="clear" w:color="auto" w:fill="auto"/>
            <w:noWrap/>
            <w:vAlign w:val="bottom"/>
            <w:hideMark/>
          </w:tcPr>
          <w:p w14:paraId="6D41018F"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75,249</w:t>
            </w:r>
          </w:p>
        </w:tc>
        <w:tc>
          <w:tcPr>
            <w:tcW w:w="1308" w:type="dxa"/>
            <w:tcBorders>
              <w:top w:val="nil"/>
              <w:left w:val="nil"/>
              <w:bottom w:val="single" w:sz="4" w:space="0" w:color="auto"/>
              <w:right w:val="single" w:sz="4" w:space="0" w:color="auto"/>
            </w:tcBorders>
            <w:shd w:val="clear" w:color="auto" w:fill="auto"/>
            <w:noWrap/>
            <w:vAlign w:val="bottom"/>
            <w:hideMark/>
          </w:tcPr>
          <w:p w14:paraId="71E5AF80"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79,445</w:t>
            </w:r>
          </w:p>
        </w:tc>
        <w:tc>
          <w:tcPr>
            <w:tcW w:w="1308" w:type="dxa"/>
            <w:tcBorders>
              <w:top w:val="nil"/>
              <w:left w:val="nil"/>
              <w:bottom w:val="single" w:sz="4" w:space="0" w:color="auto"/>
              <w:right w:val="single" w:sz="4" w:space="0" w:color="auto"/>
            </w:tcBorders>
            <w:shd w:val="clear" w:color="auto" w:fill="auto"/>
            <w:noWrap/>
            <w:vAlign w:val="bottom"/>
            <w:hideMark/>
          </w:tcPr>
          <w:p w14:paraId="138AB8B7"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75,913</w:t>
            </w:r>
          </w:p>
        </w:tc>
      </w:tr>
      <w:tr w:rsidR="008752F0" w:rsidRPr="00F83535" w14:paraId="43209EC2" w14:textId="77777777" w:rsidTr="00ED3784">
        <w:trPr>
          <w:trHeight w:val="300"/>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7715C431" w14:textId="77777777" w:rsidR="008752F0" w:rsidRPr="00F83535" w:rsidRDefault="008752F0"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L50</w:t>
            </w:r>
          </w:p>
        </w:tc>
        <w:tc>
          <w:tcPr>
            <w:tcW w:w="1308" w:type="dxa"/>
            <w:tcBorders>
              <w:top w:val="nil"/>
              <w:left w:val="nil"/>
              <w:bottom w:val="single" w:sz="4" w:space="0" w:color="auto"/>
              <w:right w:val="single" w:sz="4" w:space="0" w:color="auto"/>
            </w:tcBorders>
            <w:shd w:val="clear" w:color="auto" w:fill="auto"/>
            <w:noWrap/>
            <w:vAlign w:val="bottom"/>
            <w:hideMark/>
          </w:tcPr>
          <w:p w14:paraId="191475AD"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199</w:t>
            </w:r>
          </w:p>
        </w:tc>
        <w:tc>
          <w:tcPr>
            <w:tcW w:w="1308" w:type="dxa"/>
            <w:tcBorders>
              <w:top w:val="nil"/>
              <w:left w:val="nil"/>
              <w:bottom w:val="single" w:sz="4" w:space="0" w:color="auto"/>
              <w:right w:val="single" w:sz="4" w:space="0" w:color="auto"/>
            </w:tcBorders>
            <w:shd w:val="clear" w:color="auto" w:fill="auto"/>
            <w:noWrap/>
            <w:vAlign w:val="bottom"/>
            <w:hideMark/>
          </w:tcPr>
          <w:p w14:paraId="40F33AA6"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193</w:t>
            </w:r>
          </w:p>
        </w:tc>
        <w:tc>
          <w:tcPr>
            <w:tcW w:w="1308" w:type="dxa"/>
            <w:tcBorders>
              <w:top w:val="nil"/>
              <w:left w:val="nil"/>
              <w:bottom w:val="single" w:sz="4" w:space="0" w:color="auto"/>
              <w:right w:val="single" w:sz="4" w:space="0" w:color="auto"/>
            </w:tcBorders>
            <w:shd w:val="clear" w:color="auto" w:fill="auto"/>
            <w:noWrap/>
            <w:vAlign w:val="bottom"/>
            <w:hideMark/>
          </w:tcPr>
          <w:p w14:paraId="4E1DD31D"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176</w:t>
            </w:r>
          </w:p>
        </w:tc>
        <w:tc>
          <w:tcPr>
            <w:tcW w:w="1308" w:type="dxa"/>
            <w:tcBorders>
              <w:top w:val="nil"/>
              <w:left w:val="nil"/>
              <w:bottom w:val="single" w:sz="4" w:space="0" w:color="auto"/>
              <w:right w:val="single" w:sz="4" w:space="0" w:color="auto"/>
            </w:tcBorders>
            <w:shd w:val="clear" w:color="auto" w:fill="auto"/>
            <w:noWrap/>
            <w:vAlign w:val="bottom"/>
            <w:hideMark/>
          </w:tcPr>
          <w:p w14:paraId="6938CD15"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183</w:t>
            </w:r>
          </w:p>
        </w:tc>
      </w:tr>
      <w:tr w:rsidR="008752F0" w:rsidRPr="00F83535" w14:paraId="00A3DAE5" w14:textId="77777777" w:rsidTr="00ED3784">
        <w:trPr>
          <w:trHeight w:val="300"/>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5577432E" w14:textId="77777777" w:rsidR="008752F0" w:rsidRPr="00F83535" w:rsidRDefault="008752F0"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L75</w:t>
            </w:r>
          </w:p>
        </w:tc>
        <w:tc>
          <w:tcPr>
            <w:tcW w:w="1308" w:type="dxa"/>
            <w:tcBorders>
              <w:top w:val="nil"/>
              <w:left w:val="nil"/>
              <w:bottom w:val="single" w:sz="4" w:space="0" w:color="auto"/>
              <w:right w:val="single" w:sz="4" w:space="0" w:color="auto"/>
            </w:tcBorders>
            <w:shd w:val="clear" w:color="auto" w:fill="auto"/>
            <w:noWrap/>
            <w:vAlign w:val="bottom"/>
            <w:hideMark/>
          </w:tcPr>
          <w:p w14:paraId="5B591938"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545</w:t>
            </w:r>
          </w:p>
        </w:tc>
        <w:tc>
          <w:tcPr>
            <w:tcW w:w="1308" w:type="dxa"/>
            <w:tcBorders>
              <w:top w:val="nil"/>
              <w:left w:val="nil"/>
              <w:bottom w:val="single" w:sz="4" w:space="0" w:color="auto"/>
              <w:right w:val="single" w:sz="4" w:space="0" w:color="auto"/>
            </w:tcBorders>
            <w:shd w:val="clear" w:color="auto" w:fill="auto"/>
            <w:noWrap/>
            <w:vAlign w:val="bottom"/>
            <w:hideMark/>
          </w:tcPr>
          <w:p w14:paraId="04296D90"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543</w:t>
            </w:r>
          </w:p>
        </w:tc>
        <w:tc>
          <w:tcPr>
            <w:tcW w:w="1308" w:type="dxa"/>
            <w:tcBorders>
              <w:top w:val="nil"/>
              <w:left w:val="nil"/>
              <w:bottom w:val="single" w:sz="4" w:space="0" w:color="auto"/>
              <w:right w:val="single" w:sz="4" w:space="0" w:color="auto"/>
            </w:tcBorders>
            <w:shd w:val="clear" w:color="auto" w:fill="auto"/>
            <w:noWrap/>
            <w:vAlign w:val="bottom"/>
            <w:hideMark/>
          </w:tcPr>
          <w:p w14:paraId="445CD639"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499</w:t>
            </w:r>
          </w:p>
        </w:tc>
        <w:tc>
          <w:tcPr>
            <w:tcW w:w="1308" w:type="dxa"/>
            <w:tcBorders>
              <w:top w:val="nil"/>
              <w:left w:val="nil"/>
              <w:bottom w:val="single" w:sz="4" w:space="0" w:color="auto"/>
              <w:right w:val="single" w:sz="4" w:space="0" w:color="auto"/>
            </w:tcBorders>
            <w:shd w:val="clear" w:color="auto" w:fill="auto"/>
            <w:noWrap/>
            <w:vAlign w:val="bottom"/>
            <w:hideMark/>
          </w:tcPr>
          <w:p w14:paraId="3893294A" w14:textId="77777777" w:rsidR="008752F0" w:rsidRPr="00F83535" w:rsidRDefault="008752F0"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517</w:t>
            </w:r>
          </w:p>
        </w:tc>
      </w:tr>
    </w:tbl>
    <w:p w14:paraId="291142F5" w14:textId="77777777" w:rsidR="008752F0" w:rsidRDefault="008752F0" w:rsidP="008752F0">
      <w:r>
        <w:t>* Parameters used to help identify which assembly was best</w:t>
      </w:r>
    </w:p>
    <w:p w14:paraId="16427A96" w14:textId="75AFB2DC" w:rsidR="008752F0" w:rsidRDefault="008752F0" w:rsidP="008752F0"/>
    <w:p w14:paraId="2241C421" w14:textId="2AC28FB8" w:rsidR="00ED3784" w:rsidRPr="001D77C4" w:rsidRDefault="00ED3784" w:rsidP="00ED3784">
      <w:pPr>
        <w:rPr>
          <w:b/>
          <w:bCs/>
        </w:rPr>
      </w:pPr>
      <w:r w:rsidRPr="001D77C4">
        <w:rPr>
          <w:b/>
          <w:bCs/>
        </w:rPr>
        <w:t xml:space="preserve">Table 3 – Genome and annotation summary statistics of the final de novo assembly and annotation of </w:t>
      </w:r>
      <w:r w:rsidRPr="002545FB">
        <w:rPr>
          <w:b/>
          <w:bCs/>
          <w:i/>
          <w:iCs/>
        </w:rPr>
        <w:t>Descurainia millefolia</w:t>
      </w:r>
      <w:r w:rsidRPr="001D77C4">
        <w:rPr>
          <w:b/>
          <w:bCs/>
        </w:rPr>
        <w:t>, using a hybrid assembly (</w:t>
      </w:r>
      <w:proofErr w:type="spellStart"/>
      <w:r w:rsidRPr="001D77C4">
        <w:rPr>
          <w:b/>
          <w:bCs/>
        </w:rPr>
        <w:t>MaSuRCA</w:t>
      </w:r>
      <w:proofErr w:type="spellEnd"/>
      <w:r w:rsidRPr="001D77C4">
        <w:rPr>
          <w:b/>
          <w:bCs/>
        </w:rPr>
        <w:t>) approach.</w:t>
      </w:r>
    </w:p>
    <w:tbl>
      <w:tblPr>
        <w:tblW w:w="4034" w:type="dxa"/>
        <w:tblLook w:val="04A0" w:firstRow="1" w:lastRow="0" w:firstColumn="1" w:lastColumn="0" w:noHBand="0" w:noVBand="1"/>
      </w:tblPr>
      <w:tblGrid>
        <w:gridCol w:w="2725"/>
        <w:gridCol w:w="1309"/>
      </w:tblGrid>
      <w:tr w:rsidR="00ED3784" w:rsidRPr="00F83535" w14:paraId="3ED2569A" w14:textId="77777777" w:rsidTr="0043618D">
        <w:trPr>
          <w:trHeight w:val="300"/>
        </w:trPr>
        <w:tc>
          <w:tcPr>
            <w:tcW w:w="403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500DDC89" w14:textId="77777777" w:rsidR="00ED3784" w:rsidRPr="00F83535" w:rsidRDefault="00ED3784" w:rsidP="00F048F7">
            <w:pPr>
              <w:spacing w:after="0" w:line="240" w:lineRule="auto"/>
              <w:jc w:val="center"/>
              <w:rPr>
                <w:rFonts w:ascii="Calibri" w:eastAsia="Times New Roman" w:hAnsi="Calibri" w:cs="Calibri"/>
                <w:color w:val="000000"/>
                <w:lang w:eastAsia="en-GB"/>
              </w:rPr>
            </w:pPr>
            <w:r w:rsidRPr="00F83535">
              <w:rPr>
                <w:rFonts w:ascii="Calibri" w:eastAsia="Times New Roman" w:hAnsi="Calibri" w:cs="Calibri"/>
                <w:lang w:val="en-US" w:eastAsia="en-GB"/>
              </w:rPr>
              <w:t>Genome statistics</w:t>
            </w:r>
          </w:p>
        </w:tc>
      </w:tr>
      <w:tr w:rsidR="00ED3784" w:rsidRPr="00F83535" w14:paraId="304437FB" w14:textId="77777777" w:rsidTr="00BC1D0F">
        <w:trPr>
          <w:trHeight w:val="300"/>
        </w:trPr>
        <w:tc>
          <w:tcPr>
            <w:tcW w:w="2725" w:type="dxa"/>
            <w:tcBorders>
              <w:top w:val="nil"/>
              <w:left w:val="single" w:sz="4" w:space="0" w:color="auto"/>
              <w:bottom w:val="single" w:sz="4" w:space="0" w:color="auto"/>
              <w:right w:val="single" w:sz="4" w:space="0" w:color="auto"/>
            </w:tcBorders>
            <w:shd w:val="clear" w:color="auto" w:fill="auto"/>
            <w:noWrap/>
            <w:vAlign w:val="bottom"/>
            <w:hideMark/>
          </w:tcPr>
          <w:p w14:paraId="26511BD4" w14:textId="77777777" w:rsidR="00ED3784" w:rsidRPr="00F83535" w:rsidRDefault="00ED3784"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 scaffolds</w:t>
            </w:r>
          </w:p>
        </w:tc>
        <w:tc>
          <w:tcPr>
            <w:tcW w:w="1309" w:type="dxa"/>
            <w:tcBorders>
              <w:top w:val="nil"/>
              <w:left w:val="nil"/>
              <w:bottom w:val="single" w:sz="4" w:space="0" w:color="auto"/>
              <w:right w:val="single" w:sz="4" w:space="0" w:color="auto"/>
            </w:tcBorders>
            <w:shd w:val="clear" w:color="auto" w:fill="auto"/>
            <w:noWrap/>
            <w:vAlign w:val="bottom"/>
            <w:hideMark/>
          </w:tcPr>
          <w:p w14:paraId="10A54B3E" w14:textId="3CA0F42C" w:rsidR="00ED3784" w:rsidRPr="00F83535" w:rsidRDefault="00D66A36" w:rsidP="00F048F7">
            <w:pPr>
              <w:spacing w:after="0" w:line="240" w:lineRule="auto"/>
              <w:jc w:val="right"/>
              <w:rPr>
                <w:rFonts w:ascii="Calibri" w:eastAsia="Times New Roman" w:hAnsi="Calibri" w:cs="Calibri"/>
                <w:color w:val="000000"/>
                <w:lang w:eastAsia="en-GB"/>
              </w:rPr>
            </w:pPr>
            <w:r>
              <w:t>2,274</w:t>
            </w:r>
          </w:p>
        </w:tc>
      </w:tr>
      <w:tr w:rsidR="00ED3784" w:rsidRPr="00F83535" w14:paraId="01316F05" w14:textId="77777777" w:rsidTr="00BC1D0F">
        <w:trPr>
          <w:trHeight w:val="300"/>
        </w:trPr>
        <w:tc>
          <w:tcPr>
            <w:tcW w:w="2725" w:type="dxa"/>
            <w:tcBorders>
              <w:top w:val="nil"/>
              <w:left w:val="single" w:sz="4" w:space="0" w:color="auto"/>
              <w:bottom w:val="single" w:sz="4" w:space="0" w:color="auto"/>
              <w:right w:val="single" w:sz="4" w:space="0" w:color="auto"/>
            </w:tcBorders>
            <w:shd w:val="clear" w:color="auto" w:fill="auto"/>
            <w:noWrap/>
            <w:vAlign w:val="bottom"/>
            <w:hideMark/>
          </w:tcPr>
          <w:p w14:paraId="44246356" w14:textId="77777777" w:rsidR="00ED3784" w:rsidRPr="00F83535" w:rsidRDefault="00ED3784"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Total length (bp)</w:t>
            </w:r>
          </w:p>
        </w:tc>
        <w:tc>
          <w:tcPr>
            <w:tcW w:w="1309" w:type="dxa"/>
            <w:tcBorders>
              <w:top w:val="nil"/>
              <w:left w:val="nil"/>
              <w:bottom w:val="single" w:sz="4" w:space="0" w:color="auto"/>
              <w:right w:val="single" w:sz="4" w:space="0" w:color="auto"/>
            </w:tcBorders>
            <w:shd w:val="clear" w:color="auto" w:fill="auto"/>
            <w:noWrap/>
            <w:vAlign w:val="bottom"/>
            <w:hideMark/>
          </w:tcPr>
          <w:p w14:paraId="4303BB33" w14:textId="77777777" w:rsidR="00ED3784" w:rsidRPr="00F83535" w:rsidRDefault="00ED3784"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179,686,191</w:t>
            </w:r>
          </w:p>
        </w:tc>
      </w:tr>
      <w:tr w:rsidR="00ED3784" w:rsidRPr="00F83535" w14:paraId="4E9EBE5C" w14:textId="77777777" w:rsidTr="00BC1D0F">
        <w:trPr>
          <w:trHeight w:val="300"/>
        </w:trPr>
        <w:tc>
          <w:tcPr>
            <w:tcW w:w="2725" w:type="dxa"/>
            <w:tcBorders>
              <w:top w:val="nil"/>
              <w:left w:val="single" w:sz="4" w:space="0" w:color="auto"/>
              <w:bottom w:val="single" w:sz="4" w:space="0" w:color="auto"/>
              <w:right w:val="single" w:sz="4" w:space="0" w:color="auto"/>
            </w:tcBorders>
            <w:shd w:val="clear" w:color="auto" w:fill="auto"/>
            <w:noWrap/>
            <w:vAlign w:val="bottom"/>
            <w:hideMark/>
          </w:tcPr>
          <w:p w14:paraId="607CBDF9" w14:textId="77777777" w:rsidR="00ED3784" w:rsidRPr="00F83535" w:rsidRDefault="00ED3784"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Largest contig (bp)</w:t>
            </w:r>
          </w:p>
        </w:tc>
        <w:tc>
          <w:tcPr>
            <w:tcW w:w="1309" w:type="dxa"/>
            <w:tcBorders>
              <w:top w:val="nil"/>
              <w:left w:val="nil"/>
              <w:bottom w:val="single" w:sz="4" w:space="0" w:color="auto"/>
              <w:right w:val="single" w:sz="4" w:space="0" w:color="auto"/>
            </w:tcBorders>
            <w:shd w:val="clear" w:color="auto" w:fill="auto"/>
            <w:noWrap/>
            <w:vAlign w:val="bottom"/>
            <w:hideMark/>
          </w:tcPr>
          <w:p w14:paraId="2C90EB47" w14:textId="77777777" w:rsidR="00ED3784" w:rsidRPr="00F83535" w:rsidRDefault="00ED3784"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2,172,884</w:t>
            </w:r>
          </w:p>
        </w:tc>
      </w:tr>
      <w:tr w:rsidR="00ED3784" w:rsidRPr="00F83535" w14:paraId="38BD88D9" w14:textId="77777777" w:rsidTr="00BC1D0F">
        <w:trPr>
          <w:trHeight w:val="300"/>
        </w:trPr>
        <w:tc>
          <w:tcPr>
            <w:tcW w:w="2725" w:type="dxa"/>
            <w:tcBorders>
              <w:top w:val="nil"/>
              <w:left w:val="single" w:sz="4" w:space="0" w:color="auto"/>
              <w:bottom w:val="single" w:sz="4" w:space="0" w:color="auto"/>
              <w:right w:val="single" w:sz="4" w:space="0" w:color="auto"/>
            </w:tcBorders>
            <w:shd w:val="clear" w:color="auto" w:fill="auto"/>
            <w:noWrap/>
            <w:vAlign w:val="bottom"/>
            <w:hideMark/>
          </w:tcPr>
          <w:p w14:paraId="3AF9B8C6" w14:textId="77777777" w:rsidR="00ED3784" w:rsidRPr="00F83535" w:rsidRDefault="00ED3784"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GC (%)</w:t>
            </w:r>
          </w:p>
        </w:tc>
        <w:tc>
          <w:tcPr>
            <w:tcW w:w="1309" w:type="dxa"/>
            <w:tcBorders>
              <w:top w:val="nil"/>
              <w:left w:val="nil"/>
              <w:bottom w:val="single" w:sz="4" w:space="0" w:color="auto"/>
              <w:right w:val="single" w:sz="4" w:space="0" w:color="auto"/>
            </w:tcBorders>
            <w:shd w:val="clear" w:color="auto" w:fill="auto"/>
            <w:noWrap/>
            <w:vAlign w:val="bottom"/>
            <w:hideMark/>
          </w:tcPr>
          <w:p w14:paraId="1932463E" w14:textId="77777777" w:rsidR="00ED3784" w:rsidRPr="00F83535" w:rsidRDefault="00ED3784"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35.81</w:t>
            </w:r>
          </w:p>
        </w:tc>
      </w:tr>
      <w:tr w:rsidR="00ED3784" w:rsidRPr="00F83535" w14:paraId="6804F5AA" w14:textId="77777777" w:rsidTr="00BC1D0F">
        <w:trPr>
          <w:trHeight w:val="300"/>
        </w:trPr>
        <w:tc>
          <w:tcPr>
            <w:tcW w:w="2725" w:type="dxa"/>
            <w:tcBorders>
              <w:top w:val="nil"/>
              <w:left w:val="single" w:sz="4" w:space="0" w:color="auto"/>
              <w:bottom w:val="single" w:sz="4" w:space="0" w:color="auto"/>
              <w:right w:val="single" w:sz="4" w:space="0" w:color="auto"/>
            </w:tcBorders>
            <w:shd w:val="clear" w:color="auto" w:fill="auto"/>
            <w:noWrap/>
            <w:vAlign w:val="bottom"/>
            <w:hideMark/>
          </w:tcPr>
          <w:p w14:paraId="5A37BBE1" w14:textId="66078DD2" w:rsidR="00ED3784" w:rsidRPr="00F83535" w:rsidRDefault="00ED3784"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N50</w:t>
            </w:r>
            <w:r w:rsidR="002545FB">
              <w:rPr>
                <w:rFonts w:ascii="Calibri" w:eastAsia="Times New Roman" w:hAnsi="Calibri" w:cs="Calibri"/>
                <w:color w:val="000000"/>
                <w:spacing w:val="-5"/>
                <w:lang w:val="en-US" w:eastAsia="en-GB"/>
              </w:rPr>
              <w:t xml:space="preserve"> (bp)</w:t>
            </w:r>
          </w:p>
        </w:tc>
        <w:tc>
          <w:tcPr>
            <w:tcW w:w="1309" w:type="dxa"/>
            <w:tcBorders>
              <w:top w:val="nil"/>
              <w:left w:val="nil"/>
              <w:bottom w:val="single" w:sz="4" w:space="0" w:color="auto"/>
              <w:right w:val="single" w:sz="4" w:space="0" w:color="auto"/>
            </w:tcBorders>
            <w:shd w:val="clear" w:color="auto" w:fill="auto"/>
            <w:noWrap/>
            <w:vAlign w:val="bottom"/>
            <w:hideMark/>
          </w:tcPr>
          <w:p w14:paraId="272F98C8" w14:textId="77777777" w:rsidR="00ED3784" w:rsidRPr="00F83535" w:rsidRDefault="00ED3784"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289,995</w:t>
            </w:r>
          </w:p>
        </w:tc>
      </w:tr>
      <w:tr w:rsidR="00ED3784" w:rsidRPr="00F83535" w14:paraId="54478FB6" w14:textId="77777777" w:rsidTr="00BC1D0F">
        <w:trPr>
          <w:trHeight w:val="300"/>
        </w:trPr>
        <w:tc>
          <w:tcPr>
            <w:tcW w:w="2725" w:type="dxa"/>
            <w:tcBorders>
              <w:top w:val="nil"/>
              <w:left w:val="single" w:sz="4" w:space="0" w:color="auto"/>
              <w:bottom w:val="single" w:sz="4" w:space="0" w:color="auto"/>
              <w:right w:val="single" w:sz="4" w:space="0" w:color="auto"/>
            </w:tcBorders>
            <w:shd w:val="clear" w:color="auto" w:fill="auto"/>
            <w:noWrap/>
            <w:vAlign w:val="bottom"/>
            <w:hideMark/>
          </w:tcPr>
          <w:p w14:paraId="21515FC3" w14:textId="35E1A21D" w:rsidR="00ED3784" w:rsidRPr="00F83535" w:rsidRDefault="00ED3784"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L50</w:t>
            </w:r>
            <w:r w:rsidR="002545FB">
              <w:rPr>
                <w:rFonts w:ascii="Calibri" w:eastAsia="Times New Roman" w:hAnsi="Calibri" w:cs="Calibri"/>
                <w:color w:val="000000"/>
                <w:spacing w:val="-5"/>
                <w:lang w:val="en-US" w:eastAsia="en-GB"/>
              </w:rPr>
              <w:t xml:space="preserve"> (bp)</w:t>
            </w:r>
          </w:p>
        </w:tc>
        <w:tc>
          <w:tcPr>
            <w:tcW w:w="1309" w:type="dxa"/>
            <w:tcBorders>
              <w:top w:val="nil"/>
              <w:left w:val="nil"/>
              <w:bottom w:val="single" w:sz="4" w:space="0" w:color="auto"/>
              <w:right w:val="single" w:sz="4" w:space="0" w:color="auto"/>
            </w:tcBorders>
            <w:shd w:val="clear" w:color="auto" w:fill="auto"/>
            <w:noWrap/>
            <w:vAlign w:val="bottom"/>
            <w:hideMark/>
          </w:tcPr>
          <w:p w14:paraId="49D38FFC" w14:textId="77777777" w:rsidR="00ED3784" w:rsidRPr="00F83535" w:rsidRDefault="00ED3784"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183</w:t>
            </w:r>
          </w:p>
        </w:tc>
      </w:tr>
      <w:tr w:rsidR="00ED3784" w:rsidRPr="00F83535" w14:paraId="6C4A93B5" w14:textId="77777777" w:rsidTr="00BC1D0F">
        <w:trPr>
          <w:trHeight w:val="300"/>
        </w:trPr>
        <w:tc>
          <w:tcPr>
            <w:tcW w:w="2725" w:type="dxa"/>
            <w:tcBorders>
              <w:top w:val="nil"/>
              <w:left w:val="single" w:sz="4" w:space="0" w:color="auto"/>
              <w:bottom w:val="single" w:sz="4" w:space="0" w:color="auto"/>
              <w:right w:val="single" w:sz="4" w:space="0" w:color="auto"/>
            </w:tcBorders>
            <w:shd w:val="clear" w:color="auto" w:fill="auto"/>
            <w:noWrap/>
            <w:vAlign w:val="bottom"/>
            <w:hideMark/>
          </w:tcPr>
          <w:p w14:paraId="586118CD" w14:textId="77777777" w:rsidR="00ED3784" w:rsidRPr="00F83535" w:rsidRDefault="00ED3784"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Ns (% genome)</w:t>
            </w:r>
          </w:p>
        </w:tc>
        <w:tc>
          <w:tcPr>
            <w:tcW w:w="1309" w:type="dxa"/>
            <w:tcBorders>
              <w:top w:val="nil"/>
              <w:left w:val="nil"/>
              <w:bottom w:val="single" w:sz="4" w:space="0" w:color="auto"/>
              <w:right w:val="single" w:sz="4" w:space="0" w:color="auto"/>
            </w:tcBorders>
            <w:shd w:val="clear" w:color="auto" w:fill="auto"/>
            <w:noWrap/>
            <w:vAlign w:val="bottom"/>
            <w:hideMark/>
          </w:tcPr>
          <w:p w14:paraId="20014897" w14:textId="77777777" w:rsidR="00ED3784" w:rsidRPr="00F83535" w:rsidRDefault="00ED3784"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1.5</w:t>
            </w:r>
          </w:p>
        </w:tc>
      </w:tr>
      <w:tr w:rsidR="00ED3784" w:rsidRPr="00F83535" w14:paraId="2C56FAA7" w14:textId="77777777" w:rsidTr="0043618D">
        <w:trPr>
          <w:trHeight w:val="300"/>
        </w:trPr>
        <w:tc>
          <w:tcPr>
            <w:tcW w:w="403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4117234" w14:textId="77777777" w:rsidR="00ED3784" w:rsidRPr="00F83535" w:rsidRDefault="00ED3784" w:rsidP="00F048F7">
            <w:pPr>
              <w:spacing w:after="0" w:line="240" w:lineRule="auto"/>
              <w:jc w:val="center"/>
              <w:rPr>
                <w:rFonts w:ascii="Calibri" w:eastAsia="Times New Roman" w:hAnsi="Calibri" w:cs="Calibri"/>
                <w:color w:val="000000"/>
                <w:lang w:eastAsia="en-GB"/>
              </w:rPr>
            </w:pPr>
            <w:r w:rsidRPr="00F83535">
              <w:rPr>
                <w:rFonts w:ascii="Calibri" w:eastAsia="Times New Roman" w:hAnsi="Calibri" w:cs="Calibri"/>
                <w:lang w:val="en-US" w:eastAsia="en-GB"/>
              </w:rPr>
              <w:t>Annotation Statistics</w:t>
            </w:r>
          </w:p>
        </w:tc>
      </w:tr>
      <w:tr w:rsidR="00ED3784" w:rsidRPr="00F83535" w14:paraId="2B9FA6EA" w14:textId="77777777" w:rsidTr="00BC1D0F">
        <w:trPr>
          <w:trHeight w:val="300"/>
        </w:trPr>
        <w:tc>
          <w:tcPr>
            <w:tcW w:w="2725" w:type="dxa"/>
            <w:tcBorders>
              <w:top w:val="nil"/>
              <w:left w:val="single" w:sz="4" w:space="0" w:color="auto"/>
              <w:bottom w:val="single" w:sz="4" w:space="0" w:color="auto"/>
              <w:right w:val="single" w:sz="4" w:space="0" w:color="auto"/>
            </w:tcBorders>
            <w:shd w:val="clear" w:color="auto" w:fill="auto"/>
            <w:noWrap/>
            <w:vAlign w:val="bottom"/>
            <w:hideMark/>
          </w:tcPr>
          <w:p w14:paraId="1FDA9044" w14:textId="77777777" w:rsidR="00ED3784" w:rsidRPr="00F83535" w:rsidRDefault="00ED3784"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 gene loci</w:t>
            </w:r>
          </w:p>
        </w:tc>
        <w:tc>
          <w:tcPr>
            <w:tcW w:w="1309" w:type="dxa"/>
            <w:tcBorders>
              <w:top w:val="nil"/>
              <w:left w:val="nil"/>
              <w:bottom w:val="single" w:sz="4" w:space="0" w:color="auto"/>
              <w:right w:val="single" w:sz="4" w:space="0" w:color="auto"/>
            </w:tcBorders>
            <w:shd w:val="clear" w:color="auto" w:fill="auto"/>
            <w:noWrap/>
            <w:vAlign w:val="bottom"/>
            <w:hideMark/>
          </w:tcPr>
          <w:p w14:paraId="1EDD5201" w14:textId="780CCE23" w:rsidR="00ED3784" w:rsidRPr="00F83535" w:rsidRDefault="005C54B3" w:rsidP="00F048F7">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spacing w:val="-2"/>
                <w:lang w:val="en-US" w:eastAsia="en-GB"/>
              </w:rPr>
              <w:t>28,138</w:t>
            </w:r>
          </w:p>
        </w:tc>
      </w:tr>
      <w:tr w:rsidR="00ED3784" w:rsidRPr="00F83535" w14:paraId="0DB93F1E" w14:textId="77777777" w:rsidTr="00BC1D0F">
        <w:trPr>
          <w:trHeight w:val="300"/>
        </w:trPr>
        <w:tc>
          <w:tcPr>
            <w:tcW w:w="2725" w:type="dxa"/>
            <w:tcBorders>
              <w:top w:val="nil"/>
              <w:left w:val="single" w:sz="4" w:space="0" w:color="auto"/>
              <w:bottom w:val="single" w:sz="4" w:space="0" w:color="auto"/>
              <w:right w:val="single" w:sz="4" w:space="0" w:color="auto"/>
            </w:tcBorders>
            <w:shd w:val="clear" w:color="auto" w:fill="auto"/>
            <w:noWrap/>
            <w:vAlign w:val="bottom"/>
            <w:hideMark/>
          </w:tcPr>
          <w:p w14:paraId="26D31B7A" w14:textId="77777777" w:rsidR="00ED3784" w:rsidRPr="00F83535" w:rsidRDefault="00ED3784"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Mean gene loci length (bp)</w:t>
            </w:r>
          </w:p>
        </w:tc>
        <w:tc>
          <w:tcPr>
            <w:tcW w:w="1309" w:type="dxa"/>
            <w:tcBorders>
              <w:top w:val="nil"/>
              <w:left w:val="nil"/>
              <w:bottom w:val="single" w:sz="4" w:space="0" w:color="auto"/>
              <w:right w:val="single" w:sz="4" w:space="0" w:color="auto"/>
            </w:tcBorders>
            <w:shd w:val="clear" w:color="auto" w:fill="auto"/>
            <w:noWrap/>
            <w:vAlign w:val="bottom"/>
            <w:hideMark/>
          </w:tcPr>
          <w:p w14:paraId="0BD1E134" w14:textId="77777777" w:rsidR="00ED3784" w:rsidRPr="00F83535" w:rsidRDefault="00ED3784"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2,096.35</w:t>
            </w:r>
          </w:p>
        </w:tc>
      </w:tr>
      <w:tr w:rsidR="00ED3784" w:rsidRPr="00F83535" w14:paraId="4D09BC26" w14:textId="77777777" w:rsidTr="00BC1D0F">
        <w:trPr>
          <w:trHeight w:val="300"/>
        </w:trPr>
        <w:tc>
          <w:tcPr>
            <w:tcW w:w="2725" w:type="dxa"/>
            <w:tcBorders>
              <w:top w:val="nil"/>
              <w:left w:val="single" w:sz="4" w:space="0" w:color="auto"/>
              <w:bottom w:val="single" w:sz="4" w:space="0" w:color="auto"/>
              <w:right w:val="single" w:sz="4" w:space="0" w:color="auto"/>
            </w:tcBorders>
            <w:shd w:val="clear" w:color="auto" w:fill="auto"/>
            <w:noWrap/>
            <w:vAlign w:val="bottom"/>
            <w:hideMark/>
          </w:tcPr>
          <w:p w14:paraId="119AA8E5" w14:textId="77777777" w:rsidR="00ED3784" w:rsidRPr="00F83535" w:rsidRDefault="00ED3784"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mean CDS size (bp)</w:t>
            </w:r>
          </w:p>
        </w:tc>
        <w:tc>
          <w:tcPr>
            <w:tcW w:w="1309" w:type="dxa"/>
            <w:tcBorders>
              <w:top w:val="nil"/>
              <w:left w:val="nil"/>
              <w:bottom w:val="single" w:sz="4" w:space="0" w:color="auto"/>
              <w:right w:val="single" w:sz="4" w:space="0" w:color="auto"/>
            </w:tcBorders>
            <w:shd w:val="clear" w:color="auto" w:fill="auto"/>
            <w:noWrap/>
            <w:vAlign w:val="bottom"/>
            <w:hideMark/>
          </w:tcPr>
          <w:p w14:paraId="754E0459" w14:textId="77777777" w:rsidR="00ED3784" w:rsidRPr="00F83535" w:rsidRDefault="00ED3784"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1,106.32</w:t>
            </w:r>
          </w:p>
        </w:tc>
      </w:tr>
      <w:tr w:rsidR="00ED3784" w:rsidRPr="00F83535" w14:paraId="4D8E7B3C" w14:textId="77777777" w:rsidTr="00BC1D0F">
        <w:trPr>
          <w:trHeight w:val="300"/>
        </w:trPr>
        <w:tc>
          <w:tcPr>
            <w:tcW w:w="2725" w:type="dxa"/>
            <w:tcBorders>
              <w:top w:val="nil"/>
              <w:left w:val="single" w:sz="4" w:space="0" w:color="auto"/>
              <w:bottom w:val="single" w:sz="4" w:space="0" w:color="auto"/>
              <w:right w:val="single" w:sz="4" w:space="0" w:color="auto"/>
            </w:tcBorders>
            <w:shd w:val="clear" w:color="auto" w:fill="auto"/>
            <w:noWrap/>
            <w:vAlign w:val="bottom"/>
            <w:hideMark/>
          </w:tcPr>
          <w:p w14:paraId="0983D45A" w14:textId="77777777" w:rsidR="00ED3784" w:rsidRPr="00F83535" w:rsidRDefault="00ED3784"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median CDS size (bp)</w:t>
            </w:r>
          </w:p>
        </w:tc>
        <w:tc>
          <w:tcPr>
            <w:tcW w:w="1309" w:type="dxa"/>
            <w:tcBorders>
              <w:top w:val="nil"/>
              <w:left w:val="nil"/>
              <w:bottom w:val="single" w:sz="4" w:space="0" w:color="auto"/>
              <w:right w:val="single" w:sz="4" w:space="0" w:color="auto"/>
            </w:tcBorders>
            <w:shd w:val="clear" w:color="auto" w:fill="auto"/>
            <w:noWrap/>
            <w:vAlign w:val="bottom"/>
            <w:hideMark/>
          </w:tcPr>
          <w:p w14:paraId="21762C4E" w14:textId="77777777" w:rsidR="00ED3784" w:rsidRPr="00F83535" w:rsidRDefault="00ED3784"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2"/>
                <w:lang w:val="en-US" w:eastAsia="en-GB"/>
              </w:rPr>
              <w:t>1,021</w:t>
            </w:r>
          </w:p>
        </w:tc>
      </w:tr>
      <w:tr w:rsidR="00ED3784" w:rsidRPr="00F83535" w14:paraId="045A44F4" w14:textId="77777777" w:rsidTr="00BC1D0F">
        <w:trPr>
          <w:trHeight w:val="300"/>
        </w:trPr>
        <w:tc>
          <w:tcPr>
            <w:tcW w:w="2725" w:type="dxa"/>
            <w:tcBorders>
              <w:top w:val="nil"/>
              <w:left w:val="single" w:sz="4" w:space="0" w:color="auto"/>
              <w:bottom w:val="single" w:sz="4" w:space="0" w:color="auto"/>
              <w:right w:val="single" w:sz="4" w:space="0" w:color="auto"/>
            </w:tcBorders>
            <w:shd w:val="clear" w:color="auto" w:fill="auto"/>
            <w:noWrap/>
            <w:vAlign w:val="bottom"/>
            <w:hideMark/>
          </w:tcPr>
          <w:p w14:paraId="6E1A90E6" w14:textId="77777777" w:rsidR="00ED3784" w:rsidRPr="00F83535" w:rsidRDefault="00ED3784"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mean exon size (bp)</w:t>
            </w:r>
          </w:p>
        </w:tc>
        <w:tc>
          <w:tcPr>
            <w:tcW w:w="1309" w:type="dxa"/>
            <w:tcBorders>
              <w:top w:val="nil"/>
              <w:left w:val="nil"/>
              <w:bottom w:val="single" w:sz="4" w:space="0" w:color="auto"/>
              <w:right w:val="single" w:sz="4" w:space="0" w:color="auto"/>
            </w:tcBorders>
            <w:shd w:val="clear" w:color="auto" w:fill="auto"/>
            <w:noWrap/>
            <w:vAlign w:val="bottom"/>
            <w:hideMark/>
          </w:tcPr>
          <w:p w14:paraId="0C35BB2C" w14:textId="6FCFBA99" w:rsidR="00ED3784" w:rsidRPr="00F83535" w:rsidRDefault="00ED3784"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4"/>
                <w:lang w:val="en-US" w:eastAsia="en-GB"/>
              </w:rPr>
              <w:t>242.9</w:t>
            </w:r>
            <w:r w:rsidR="003B2879">
              <w:rPr>
                <w:rFonts w:ascii="Calibri" w:eastAsia="Times New Roman" w:hAnsi="Calibri" w:cs="Calibri"/>
                <w:color w:val="000000"/>
                <w:spacing w:val="-4"/>
                <w:lang w:val="en-US" w:eastAsia="en-GB"/>
              </w:rPr>
              <w:t>0</w:t>
            </w:r>
          </w:p>
        </w:tc>
      </w:tr>
      <w:tr w:rsidR="00ED3784" w:rsidRPr="00F83535" w14:paraId="6E9A6C4A" w14:textId="77777777" w:rsidTr="00BC1D0F">
        <w:trPr>
          <w:trHeight w:val="300"/>
        </w:trPr>
        <w:tc>
          <w:tcPr>
            <w:tcW w:w="2725" w:type="dxa"/>
            <w:tcBorders>
              <w:top w:val="nil"/>
              <w:left w:val="single" w:sz="4" w:space="0" w:color="auto"/>
              <w:bottom w:val="single" w:sz="4" w:space="0" w:color="auto"/>
              <w:right w:val="single" w:sz="4" w:space="0" w:color="auto"/>
            </w:tcBorders>
            <w:shd w:val="clear" w:color="auto" w:fill="auto"/>
            <w:noWrap/>
            <w:vAlign w:val="bottom"/>
            <w:hideMark/>
          </w:tcPr>
          <w:p w14:paraId="16140070" w14:textId="77777777" w:rsidR="00ED3784" w:rsidRPr="00F83535" w:rsidRDefault="00ED3784"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median exon size (bp)</w:t>
            </w:r>
          </w:p>
        </w:tc>
        <w:tc>
          <w:tcPr>
            <w:tcW w:w="1309" w:type="dxa"/>
            <w:tcBorders>
              <w:top w:val="nil"/>
              <w:left w:val="nil"/>
              <w:bottom w:val="single" w:sz="4" w:space="0" w:color="auto"/>
              <w:right w:val="single" w:sz="4" w:space="0" w:color="auto"/>
            </w:tcBorders>
            <w:shd w:val="clear" w:color="auto" w:fill="auto"/>
            <w:noWrap/>
            <w:vAlign w:val="bottom"/>
            <w:hideMark/>
          </w:tcPr>
          <w:p w14:paraId="18617A38" w14:textId="77777777" w:rsidR="00ED3784" w:rsidRPr="00F83535" w:rsidRDefault="00ED3784"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135</w:t>
            </w:r>
          </w:p>
        </w:tc>
      </w:tr>
      <w:tr w:rsidR="00ED3784" w:rsidRPr="00F83535" w14:paraId="1ECC9344" w14:textId="77777777" w:rsidTr="00BC1D0F">
        <w:trPr>
          <w:trHeight w:val="300"/>
        </w:trPr>
        <w:tc>
          <w:tcPr>
            <w:tcW w:w="2725" w:type="dxa"/>
            <w:tcBorders>
              <w:top w:val="nil"/>
              <w:left w:val="single" w:sz="4" w:space="0" w:color="auto"/>
              <w:bottom w:val="single" w:sz="4" w:space="0" w:color="auto"/>
              <w:right w:val="single" w:sz="4" w:space="0" w:color="auto"/>
            </w:tcBorders>
            <w:shd w:val="clear" w:color="auto" w:fill="auto"/>
            <w:noWrap/>
            <w:vAlign w:val="bottom"/>
            <w:hideMark/>
          </w:tcPr>
          <w:p w14:paraId="35394AB2" w14:textId="77777777" w:rsidR="00ED3784" w:rsidRPr="00F83535" w:rsidRDefault="00ED3784"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mean # exons/transcript</w:t>
            </w:r>
          </w:p>
        </w:tc>
        <w:tc>
          <w:tcPr>
            <w:tcW w:w="1309" w:type="dxa"/>
            <w:tcBorders>
              <w:top w:val="nil"/>
              <w:left w:val="nil"/>
              <w:bottom w:val="single" w:sz="4" w:space="0" w:color="auto"/>
              <w:right w:val="single" w:sz="4" w:space="0" w:color="auto"/>
            </w:tcBorders>
            <w:shd w:val="clear" w:color="auto" w:fill="auto"/>
            <w:noWrap/>
            <w:vAlign w:val="bottom"/>
            <w:hideMark/>
          </w:tcPr>
          <w:p w14:paraId="71F35339" w14:textId="629C8C80" w:rsidR="00ED3784" w:rsidRPr="00F83535" w:rsidRDefault="00ED3784"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spacing w:val="-5"/>
                <w:lang w:val="en-US" w:eastAsia="en-GB"/>
              </w:rPr>
              <w:t>5.3</w:t>
            </w:r>
            <w:r w:rsidR="003B2879">
              <w:rPr>
                <w:rFonts w:ascii="Calibri" w:eastAsia="Times New Roman" w:hAnsi="Calibri" w:cs="Calibri"/>
                <w:color w:val="000000"/>
                <w:spacing w:val="-5"/>
                <w:lang w:val="en-US" w:eastAsia="en-GB"/>
              </w:rPr>
              <w:t>0</w:t>
            </w:r>
          </w:p>
        </w:tc>
      </w:tr>
      <w:tr w:rsidR="00ED3784" w:rsidRPr="00F83535" w14:paraId="01D66E01" w14:textId="77777777" w:rsidTr="00BC1D0F">
        <w:trPr>
          <w:trHeight w:val="300"/>
        </w:trPr>
        <w:tc>
          <w:tcPr>
            <w:tcW w:w="2725" w:type="dxa"/>
            <w:tcBorders>
              <w:top w:val="nil"/>
              <w:left w:val="single" w:sz="4" w:space="0" w:color="auto"/>
              <w:bottom w:val="single" w:sz="4" w:space="0" w:color="auto"/>
              <w:right w:val="single" w:sz="4" w:space="0" w:color="auto"/>
            </w:tcBorders>
            <w:shd w:val="clear" w:color="auto" w:fill="auto"/>
            <w:noWrap/>
            <w:vAlign w:val="bottom"/>
            <w:hideMark/>
          </w:tcPr>
          <w:p w14:paraId="293A5E5D" w14:textId="77777777" w:rsidR="00ED3784" w:rsidRPr="00F83535" w:rsidRDefault="00ED3784" w:rsidP="00F048F7">
            <w:pPr>
              <w:spacing w:after="0" w:line="240" w:lineRule="auto"/>
              <w:rPr>
                <w:rFonts w:ascii="Calibri" w:eastAsia="Times New Roman" w:hAnsi="Calibri" w:cs="Calibri"/>
                <w:color w:val="000000"/>
                <w:lang w:eastAsia="en-GB"/>
              </w:rPr>
            </w:pPr>
            <w:r w:rsidRPr="00F83535">
              <w:rPr>
                <w:rFonts w:ascii="Calibri" w:eastAsia="Times New Roman" w:hAnsi="Calibri" w:cs="Calibri"/>
                <w:color w:val="000000"/>
                <w:lang w:val="en-US" w:eastAsia="en-GB"/>
              </w:rPr>
              <w:t>median # exons/transcript</w:t>
            </w:r>
          </w:p>
        </w:tc>
        <w:tc>
          <w:tcPr>
            <w:tcW w:w="1309" w:type="dxa"/>
            <w:tcBorders>
              <w:top w:val="nil"/>
              <w:left w:val="nil"/>
              <w:bottom w:val="single" w:sz="4" w:space="0" w:color="auto"/>
              <w:right w:val="single" w:sz="4" w:space="0" w:color="auto"/>
            </w:tcBorders>
            <w:shd w:val="clear" w:color="auto" w:fill="auto"/>
            <w:noWrap/>
            <w:vAlign w:val="bottom"/>
            <w:hideMark/>
          </w:tcPr>
          <w:p w14:paraId="3F42D447" w14:textId="77777777" w:rsidR="00ED3784" w:rsidRPr="00F83535" w:rsidRDefault="00ED3784" w:rsidP="00F048F7">
            <w:pPr>
              <w:spacing w:after="0" w:line="240" w:lineRule="auto"/>
              <w:jc w:val="right"/>
              <w:rPr>
                <w:rFonts w:ascii="Calibri" w:eastAsia="Times New Roman" w:hAnsi="Calibri" w:cs="Calibri"/>
                <w:color w:val="000000"/>
                <w:lang w:eastAsia="en-GB"/>
              </w:rPr>
            </w:pPr>
            <w:r w:rsidRPr="00F83535">
              <w:rPr>
                <w:rFonts w:ascii="Calibri" w:eastAsia="Times New Roman" w:hAnsi="Calibri" w:cs="Calibri"/>
                <w:color w:val="000000"/>
                <w:lang w:val="en-US" w:eastAsia="en-GB"/>
              </w:rPr>
              <w:t>4</w:t>
            </w:r>
          </w:p>
        </w:tc>
      </w:tr>
    </w:tbl>
    <w:p w14:paraId="6940672C" w14:textId="247A5D36" w:rsidR="0043618D" w:rsidRDefault="0043618D">
      <w:pPr>
        <w:rPr>
          <w:i/>
          <w:iCs/>
        </w:rPr>
      </w:pPr>
    </w:p>
    <w:p w14:paraId="0556AC26" w14:textId="77777777" w:rsidR="0043618D" w:rsidRDefault="0043618D">
      <w:pPr>
        <w:rPr>
          <w:i/>
          <w:iCs/>
        </w:rPr>
      </w:pPr>
      <w:r>
        <w:rPr>
          <w:i/>
          <w:iCs/>
        </w:rPr>
        <w:br w:type="page"/>
      </w:r>
    </w:p>
    <w:p w14:paraId="6916E4E0" w14:textId="4DC74388" w:rsidR="0043618D" w:rsidRPr="001D77C4" w:rsidRDefault="0043618D" w:rsidP="0043618D">
      <w:pPr>
        <w:rPr>
          <w:b/>
          <w:bCs/>
        </w:rPr>
      </w:pPr>
      <w:r w:rsidRPr="001D77C4">
        <w:rPr>
          <w:b/>
          <w:bCs/>
        </w:rPr>
        <w:lastRenderedPageBreak/>
        <w:t>Table 4 –</w:t>
      </w:r>
      <w:r w:rsidR="00D27BE0">
        <w:rPr>
          <w:b/>
          <w:bCs/>
        </w:rPr>
        <w:t xml:space="preserve"> </w:t>
      </w:r>
      <w:r w:rsidR="00BC168E">
        <w:rPr>
          <w:b/>
          <w:bCs/>
        </w:rPr>
        <w:t xml:space="preserve">Significantly overrepresented </w:t>
      </w:r>
      <w:r w:rsidRPr="001D77C4">
        <w:rPr>
          <w:b/>
          <w:bCs/>
        </w:rPr>
        <w:t xml:space="preserve">KEGG </w:t>
      </w:r>
      <w:r w:rsidR="000F62C1">
        <w:rPr>
          <w:b/>
          <w:bCs/>
        </w:rPr>
        <w:t xml:space="preserve">functional </w:t>
      </w:r>
      <w:r w:rsidRPr="001D77C4">
        <w:rPr>
          <w:b/>
          <w:bCs/>
        </w:rPr>
        <w:t>annotation</w:t>
      </w:r>
      <w:r w:rsidR="00BC168E">
        <w:rPr>
          <w:b/>
          <w:bCs/>
        </w:rPr>
        <w:t>s</w:t>
      </w:r>
      <w:r w:rsidRPr="001D77C4">
        <w:rPr>
          <w:b/>
          <w:bCs/>
        </w:rPr>
        <w:t xml:space="preserve"> </w:t>
      </w:r>
      <w:r w:rsidR="00BC168E">
        <w:rPr>
          <w:b/>
          <w:bCs/>
        </w:rPr>
        <w:t xml:space="preserve">for </w:t>
      </w:r>
      <w:r w:rsidRPr="001D77C4">
        <w:rPr>
          <w:b/>
          <w:bCs/>
        </w:rPr>
        <w:t xml:space="preserve">the expanded and contracted gene families in </w:t>
      </w:r>
      <w:r w:rsidRPr="001D77C4">
        <w:rPr>
          <w:b/>
          <w:bCs/>
          <w:i/>
          <w:iCs/>
        </w:rPr>
        <w:t>D. millefolia</w:t>
      </w:r>
      <w:r w:rsidRPr="001D77C4">
        <w:rPr>
          <w:b/>
          <w:bCs/>
        </w:rPr>
        <w:t>.</w:t>
      </w:r>
    </w:p>
    <w:tbl>
      <w:tblPr>
        <w:tblW w:w="8473" w:type="dxa"/>
        <w:tblLook w:val="04A0" w:firstRow="1" w:lastRow="0" w:firstColumn="1" w:lastColumn="0" w:noHBand="0" w:noVBand="1"/>
      </w:tblPr>
      <w:tblGrid>
        <w:gridCol w:w="1440"/>
        <w:gridCol w:w="3676"/>
        <w:gridCol w:w="1045"/>
        <w:gridCol w:w="1062"/>
        <w:gridCol w:w="1250"/>
      </w:tblGrid>
      <w:tr w:rsidR="0043618D" w:rsidRPr="00185E8A" w14:paraId="04686FA4" w14:textId="77777777" w:rsidTr="00BC168E">
        <w:trPr>
          <w:trHeight w:val="300"/>
        </w:trPr>
        <w:tc>
          <w:tcPr>
            <w:tcW w:w="1440" w:type="dxa"/>
            <w:tcBorders>
              <w:top w:val="single" w:sz="4" w:space="0" w:color="auto"/>
              <w:left w:val="single" w:sz="4" w:space="0" w:color="auto"/>
              <w:bottom w:val="single" w:sz="4" w:space="0" w:color="auto"/>
            </w:tcBorders>
            <w:shd w:val="clear" w:color="auto" w:fill="D9D9D9" w:themeFill="background1" w:themeFillShade="D9"/>
            <w:noWrap/>
            <w:hideMark/>
          </w:tcPr>
          <w:p w14:paraId="2E57529F" w14:textId="77777777" w:rsidR="0043618D" w:rsidRPr="00185E8A" w:rsidRDefault="0043618D" w:rsidP="00BC168E">
            <w:pPr>
              <w:spacing w:after="0" w:line="240" w:lineRule="auto"/>
              <w:rPr>
                <w:rFonts w:ascii="Calibri" w:eastAsia="Times New Roman" w:hAnsi="Calibri" w:cs="Calibri"/>
                <w:color w:val="000000"/>
                <w:lang w:eastAsia="en-GB"/>
              </w:rPr>
            </w:pPr>
            <w:r w:rsidRPr="00185E8A">
              <w:rPr>
                <w:rFonts w:ascii="Calibri" w:eastAsia="Times New Roman" w:hAnsi="Calibri" w:cs="Calibri"/>
                <w:lang w:val="en-US" w:eastAsia="en-GB"/>
              </w:rPr>
              <w:t>Gene Families</w:t>
            </w:r>
          </w:p>
        </w:tc>
        <w:tc>
          <w:tcPr>
            <w:tcW w:w="3676" w:type="dxa"/>
            <w:tcBorders>
              <w:top w:val="single" w:sz="4" w:space="0" w:color="auto"/>
              <w:bottom w:val="single" w:sz="4" w:space="0" w:color="auto"/>
            </w:tcBorders>
            <w:shd w:val="clear" w:color="auto" w:fill="D9D9D9" w:themeFill="background1" w:themeFillShade="D9"/>
            <w:noWrap/>
            <w:hideMark/>
          </w:tcPr>
          <w:p w14:paraId="67097128" w14:textId="77777777" w:rsidR="0043618D" w:rsidRPr="00185E8A" w:rsidRDefault="0043618D" w:rsidP="00BC168E">
            <w:pPr>
              <w:spacing w:after="0" w:line="240" w:lineRule="auto"/>
              <w:rPr>
                <w:rFonts w:ascii="Calibri" w:eastAsia="Times New Roman" w:hAnsi="Calibri" w:cs="Calibri"/>
                <w:color w:val="000000"/>
                <w:lang w:eastAsia="en-GB"/>
              </w:rPr>
            </w:pPr>
            <w:r w:rsidRPr="00185E8A">
              <w:rPr>
                <w:rFonts w:ascii="Calibri" w:eastAsia="Times New Roman" w:hAnsi="Calibri" w:cs="Calibri"/>
                <w:spacing w:val="-2"/>
                <w:lang w:val="en-US" w:eastAsia="en-GB"/>
              </w:rPr>
              <w:t>Pathway</w:t>
            </w:r>
          </w:p>
        </w:tc>
        <w:tc>
          <w:tcPr>
            <w:tcW w:w="1045" w:type="dxa"/>
            <w:tcBorders>
              <w:top w:val="single" w:sz="4" w:space="0" w:color="auto"/>
              <w:bottom w:val="single" w:sz="4" w:space="0" w:color="auto"/>
            </w:tcBorders>
            <w:shd w:val="clear" w:color="auto" w:fill="D9D9D9" w:themeFill="background1" w:themeFillShade="D9"/>
            <w:noWrap/>
            <w:hideMark/>
          </w:tcPr>
          <w:p w14:paraId="7046EBBD" w14:textId="77777777" w:rsidR="0043618D" w:rsidRPr="00185E8A" w:rsidRDefault="0043618D" w:rsidP="00BC168E">
            <w:pPr>
              <w:spacing w:after="0" w:line="240" w:lineRule="auto"/>
              <w:rPr>
                <w:rFonts w:ascii="Calibri" w:eastAsia="Times New Roman" w:hAnsi="Calibri" w:cs="Calibri"/>
                <w:color w:val="000000"/>
                <w:lang w:eastAsia="en-GB"/>
              </w:rPr>
            </w:pPr>
            <w:r w:rsidRPr="00185E8A">
              <w:rPr>
                <w:rFonts w:ascii="Calibri" w:eastAsia="Times New Roman" w:hAnsi="Calibri" w:cs="Calibri"/>
                <w:lang w:val="en-US" w:eastAsia="en-GB"/>
              </w:rPr>
              <w:t># Genes</w:t>
            </w:r>
          </w:p>
        </w:tc>
        <w:tc>
          <w:tcPr>
            <w:tcW w:w="1062" w:type="dxa"/>
            <w:tcBorders>
              <w:top w:val="single" w:sz="4" w:space="0" w:color="auto"/>
              <w:bottom w:val="single" w:sz="4" w:space="0" w:color="auto"/>
            </w:tcBorders>
            <w:shd w:val="clear" w:color="auto" w:fill="D9D9D9" w:themeFill="background1" w:themeFillShade="D9"/>
            <w:noWrap/>
            <w:hideMark/>
          </w:tcPr>
          <w:p w14:paraId="6BCE9430" w14:textId="77777777" w:rsidR="0043618D" w:rsidRPr="00185E8A" w:rsidRDefault="0043618D" w:rsidP="00BC168E">
            <w:pPr>
              <w:spacing w:after="0" w:line="240" w:lineRule="auto"/>
              <w:rPr>
                <w:rFonts w:ascii="Calibri" w:eastAsia="Times New Roman" w:hAnsi="Calibri" w:cs="Calibri"/>
                <w:color w:val="000000"/>
                <w:lang w:eastAsia="en-GB"/>
              </w:rPr>
            </w:pPr>
            <w:r w:rsidRPr="00185E8A">
              <w:rPr>
                <w:rFonts w:ascii="Calibri" w:eastAsia="Times New Roman" w:hAnsi="Calibri" w:cs="Calibri"/>
                <w:lang w:val="en-US" w:eastAsia="en-GB"/>
              </w:rPr>
              <w:t>Pathway Genes</w:t>
            </w:r>
          </w:p>
        </w:tc>
        <w:tc>
          <w:tcPr>
            <w:tcW w:w="1250" w:type="dxa"/>
            <w:tcBorders>
              <w:top w:val="single" w:sz="4" w:space="0" w:color="auto"/>
              <w:bottom w:val="single" w:sz="4" w:space="0" w:color="auto"/>
              <w:right w:val="single" w:sz="4" w:space="0" w:color="auto"/>
            </w:tcBorders>
            <w:shd w:val="clear" w:color="auto" w:fill="D9D9D9" w:themeFill="background1" w:themeFillShade="D9"/>
            <w:noWrap/>
            <w:hideMark/>
          </w:tcPr>
          <w:p w14:paraId="6F17F03E" w14:textId="77777777" w:rsidR="0043618D" w:rsidRPr="00185E8A" w:rsidRDefault="0043618D" w:rsidP="00BC168E">
            <w:pPr>
              <w:spacing w:after="0" w:line="240" w:lineRule="auto"/>
              <w:rPr>
                <w:rFonts w:ascii="Calibri" w:eastAsia="Times New Roman" w:hAnsi="Calibri" w:cs="Calibri"/>
                <w:color w:val="000000"/>
                <w:lang w:eastAsia="en-GB"/>
              </w:rPr>
            </w:pPr>
            <w:r w:rsidRPr="00185E8A">
              <w:rPr>
                <w:rFonts w:ascii="Calibri" w:eastAsia="Times New Roman" w:hAnsi="Calibri" w:cs="Calibri"/>
                <w:lang w:val="en-US" w:eastAsia="en-GB"/>
              </w:rPr>
              <w:t>Fold Enrichment</w:t>
            </w:r>
          </w:p>
        </w:tc>
      </w:tr>
      <w:tr w:rsidR="0043618D" w:rsidRPr="00185E8A" w14:paraId="18C75076" w14:textId="77777777" w:rsidTr="0043618D">
        <w:trPr>
          <w:trHeight w:val="300"/>
        </w:trPr>
        <w:tc>
          <w:tcPr>
            <w:tcW w:w="1440" w:type="dxa"/>
            <w:vMerge w:val="restart"/>
            <w:tcBorders>
              <w:top w:val="single" w:sz="4" w:space="0" w:color="auto"/>
              <w:left w:val="single" w:sz="4" w:space="0" w:color="auto"/>
            </w:tcBorders>
            <w:shd w:val="clear" w:color="auto" w:fill="auto"/>
            <w:noWrap/>
            <w:hideMark/>
          </w:tcPr>
          <w:p w14:paraId="358F9675" w14:textId="77777777" w:rsidR="0043618D" w:rsidRPr="00185E8A" w:rsidRDefault="0043618D" w:rsidP="00F048F7">
            <w:pPr>
              <w:spacing w:after="0" w:line="240" w:lineRule="auto"/>
              <w:rPr>
                <w:rFonts w:ascii="Calibri" w:eastAsia="Times New Roman" w:hAnsi="Calibri" w:cs="Calibri"/>
                <w:color w:val="000000"/>
                <w:lang w:eastAsia="en-GB"/>
              </w:rPr>
            </w:pPr>
            <w:r w:rsidRPr="00185E8A">
              <w:rPr>
                <w:rFonts w:ascii="Calibri" w:eastAsia="Times New Roman" w:hAnsi="Calibri" w:cs="Calibri"/>
                <w:color w:val="000000"/>
                <w:spacing w:val="-2"/>
                <w:lang w:val="en-US" w:eastAsia="en-GB"/>
              </w:rPr>
              <w:t>Contracted</w:t>
            </w:r>
          </w:p>
        </w:tc>
        <w:tc>
          <w:tcPr>
            <w:tcW w:w="3676" w:type="dxa"/>
            <w:tcBorders>
              <w:top w:val="single" w:sz="4" w:space="0" w:color="auto"/>
            </w:tcBorders>
            <w:shd w:val="clear" w:color="auto" w:fill="auto"/>
            <w:vAlign w:val="bottom"/>
            <w:hideMark/>
          </w:tcPr>
          <w:p w14:paraId="608BE2F7" w14:textId="77777777" w:rsidR="0043618D" w:rsidRPr="00185E8A" w:rsidRDefault="0043618D" w:rsidP="00F048F7">
            <w:pPr>
              <w:spacing w:after="0" w:line="240" w:lineRule="auto"/>
              <w:rPr>
                <w:rFonts w:ascii="Calibri" w:eastAsia="Times New Roman" w:hAnsi="Calibri" w:cs="Calibri"/>
                <w:color w:val="000000"/>
                <w:lang w:eastAsia="en-GB"/>
              </w:rPr>
            </w:pPr>
            <w:r w:rsidRPr="00185E8A">
              <w:rPr>
                <w:rFonts w:ascii="Calibri" w:eastAsia="Times New Roman" w:hAnsi="Calibri" w:cs="Calibri"/>
                <w:color w:val="000000"/>
                <w:lang w:val="en-US" w:eastAsia="en-GB"/>
              </w:rPr>
              <w:t>Circadian rhythm</w:t>
            </w:r>
          </w:p>
        </w:tc>
        <w:tc>
          <w:tcPr>
            <w:tcW w:w="1045" w:type="dxa"/>
            <w:tcBorders>
              <w:top w:val="single" w:sz="4" w:space="0" w:color="auto"/>
            </w:tcBorders>
            <w:shd w:val="clear" w:color="auto" w:fill="auto"/>
            <w:noWrap/>
            <w:hideMark/>
          </w:tcPr>
          <w:p w14:paraId="718EFD1D"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lang w:val="en-US" w:eastAsia="en-GB"/>
              </w:rPr>
              <w:t>7</w:t>
            </w:r>
          </w:p>
        </w:tc>
        <w:tc>
          <w:tcPr>
            <w:tcW w:w="1062" w:type="dxa"/>
            <w:tcBorders>
              <w:top w:val="single" w:sz="4" w:space="0" w:color="auto"/>
            </w:tcBorders>
            <w:shd w:val="clear" w:color="auto" w:fill="auto"/>
            <w:noWrap/>
            <w:hideMark/>
          </w:tcPr>
          <w:p w14:paraId="15912425"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spacing w:val="-5"/>
                <w:lang w:val="en-US" w:eastAsia="en-GB"/>
              </w:rPr>
              <w:t>39</w:t>
            </w:r>
          </w:p>
        </w:tc>
        <w:tc>
          <w:tcPr>
            <w:tcW w:w="1250" w:type="dxa"/>
            <w:tcBorders>
              <w:top w:val="single" w:sz="4" w:space="0" w:color="auto"/>
              <w:right w:val="single" w:sz="4" w:space="0" w:color="auto"/>
            </w:tcBorders>
            <w:shd w:val="clear" w:color="auto" w:fill="auto"/>
            <w:noWrap/>
            <w:hideMark/>
          </w:tcPr>
          <w:p w14:paraId="7C24546A"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spacing w:val="-4"/>
                <w:lang w:val="en-US" w:eastAsia="en-GB"/>
              </w:rPr>
              <w:t>5.34</w:t>
            </w:r>
          </w:p>
        </w:tc>
      </w:tr>
      <w:tr w:rsidR="0043618D" w:rsidRPr="00185E8A" w14:paraId="450787F5" w14:textId="77777777" w:rsidTr="0043618D">
        <w:trPr>
          <w:trHeight w:val="300"/>
        </w:trPr>
        <w:tc>
          <w:tcPr>
            <w:tcW w:w="1440" w:type="dxa"/>
            <w:vMerge/>
            <w:tcBorders>
              <w:top w:val="nil"/>
              <w:left w:val="single" w:sz="4" w:space="0" w:color="auto"/>
            </w:tcBorders>
            <w:vAlign w:val="center"/>
            <w:hideMark/>
          </w:tcPr>
          <w:p w14:paraId="31666C5A" w14:textId="77777777" w:rsidR="0043618D" w:rsidRPr="00185E8A" w:rsidRDefault="0043618D" w:rsidP="00F048F7">
            <w:pPr>
              <w:spacing w:after="0" w:line="240" w:lineRule="auto"/>
              <w:rPr>
                <w:rFonts w:ascii="Calibri" w:eastAsia="Times New Roman" w:hAnsi="Calibri" w:cs="Calibri"/>
                <w:color w:val="000000"/>
                <w:lang w:eastAsia="en-GB"/>
              </w:rPr>
            </w:pPr>
          </w:p>
        </w:tc>
        <w:tc>
          <w:tcPr>
            <w:tcW w:w="3676" w:type="dxa"/>
            <w:tcBorders>
              <w:top w:val="nil"/>
            </w:tcBorders>
            <w:shd w:val="clear" w:color="auto" w:fill="auto"/>
            <w:vAlign w:val="bottom"/>
            <w:hideMark/>
          </w:tcPr>
          <w:p w14:paraId="415775FD" w14:textId="77777777" w:rsidR="0043618D" w:rsidRPr="00185E8A" w:rsidRDefault="0043618D" w:rsidP="00F048F7">
            <w:pPr>
              <w:spacing w:after="0" w:line="240" w:lineRule="auto"/>
              <w:rPr>
                <w:rFonts w:ascii="Calibri" w:eastAsia="Times New Roman" w:hAnsi="Calibri" w:cs="Calibri"/>
                <w:color w:val="000000"/>
                <w:lang w:eastAsia="en-GB"/>
              </w:rPr>
            </w:pPr>
            <w:r w:rsidRPr="00185E8A">
              <w:rPr>
                <w:rFonts w:ascii="Calibri" w:eastAsia="Times New Roman" w:hAnsi="Calibri" w:cs="Calibri"/>
                <w:color w:val="000000"/>
                <w:spacing w:val="-2"/>
                <w:lang w:val="en-US" w:eastAsia="en-GB"/>
              </w:rPr>
              <w:t>Spliceosome</w:t>
            </w:r>
          </w:p>
        </w:tc>
        <w:tc>
          <w:tcPr>
            <w:tcW w:w="1045" w:type="dxa"/>
            <w:tcBorders>
              <w:top w:val="nil"/>
            </w:tcBorders>
            <w:shd w:val="clear" w:color="auto" w:fill="auto"/>
            <w:noWrap/>
            <w:hideMark/>
          </w:tcPr>
          <w:p w14:paraId="535634B7"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spacing w:val="-5"/>
                <w:lang w:val="en-US" w:eastAsia="en-GB"/>
              </w:rPr>
              <w:t>18</w:t>
            </w:r>
          </w:p>
        </w:tc>
        <w:tc>
          <w:tcPr>
            <w:tcW w:w="1062" w:type="dxa"/>
            <w:tcBorders>
              <w:top w:val="nil"/>
            </w:tcBorders>
            <w:shd w:val="clear" w:color="auto" w:fill="auto"/>
            <w:noWrap/>
            <w:hideMark/>
          </w:tcPr>
          <w:p w14:paraId="2D312719"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spacing w:val="-5"/>
                <w:lang w:val="en-US" w:eastAsia="en-GB"/>
              </w:rPr>
              <w:t>187</w:t>
            </w:r>
          </w:p>
        </w:tc>
        <w:tc>
          <w:tcPr>
            <w:tcW w:w="1250" w:type="dxa"/>
            <w:tcBorders>
              <w:top w:val="nil"/>
              <w:right w:val="single" w:sz="4" w:space="0" w:color="auto"/>
            </w:tcBorders>
            <w:shd w:val="clear" w:color="auto" w:fill="auto"/>
            <w:noWrap/>
            <w:hideMark/>
          </w:tcPr>
          <w:p w14:paraId="51B5C305"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spacing w:val="-4"/>
                <w:lang w:val="en-US" w:eastAsia="en-GB"/>
              </w:rPr>
              <w:t>2.86</w:t>
            </w:r>
          </w:p>
        </w:tc>
      </w:tr>
      <w:tr w:rsidR="0043618D" w:rsidRPr="00185E8A" w14:paraId="6292F8B0" w14:textId="77777777" w:rsidTr="0043618D">
        <w:trPr>
          <w:trHeight w:val="300"/>
        </w:trPr>
        <w:tc>
          <w:tcPr>
            <w:tcW w:w="1440" w:type="dxa"/>
            <w:vMerge/>
            <w:tcBorders>
              <w:top w:val="nil"/>
              <w:left w:val="single" w:sz="4" w:space="0" w:color="auto"/>
              <w:bottom w:val="single" w:sz="4" w:space="0" w:color="auto"/>
            </w:tcBorders>
            <w:vAlign w:val="center"/>
            <w:hideMark/>
          </w:tcPr>
          <w:p w14:paraId="4CF7A67B" w14:textId="77777777" w:rsidR="0043618D" w:rsidRPr="00185E8A" w:rsidRDefault="0043618D" w:rsidP="00F048F7">
            <w:pPr>
              <w:spacing w:after="0" w:line="240" w:lineRule="auto"/>
              <w:rPr>
                <w:rFonts w:ascii="Calibri" w:eastAsia="Times New Roman" w:hAnsi="Calibri" w:cs="Calibri"/>
                <w:color w:val="000000"/>
                <w:lang w:eastAsia="en-GB"/>
              </w:rPr>
            </w:pPr>
          </w:p>
        </w:tc>
        <w:tc>
          <w:tcPr>
            <w:tcW w:w="3676" w:type="dxa"/>
            <w:tcBorders>
              <w:top w:val="nil"/>
              <w:bottom w:val="single" w:sz="4" w:space="0" w:color="auto"/>
            </w:tcBorders>
            <w:shd w:val="clear" w:color="auto" w:fill="auto"/>
            <w:vAlign w:val="bottom"/>
            <w:hideMark/>
          </w:tcPr>
          <w:p w14:paraId="53BAACC7" w14:textId="77777777" w:rsidR="0043618D" w:rsidRPr="00185E8A" w:rsidRDefault="0043618D" w:rsidP="00F048F7">
            <w:pPr>
              <w:spacing w:after="0" w:line="240" w:lineRule="auto"/>
              <w:rPr>
                <w:rFonts w:ascii="Calibri" w:eastAsia="Times New Roman" w:hAnsi="Calibri" w:cs="Calibri"/>
                <w:color w:val="000000"/>
                <w:lang w:eastAsia="en-GB"/>
              </w:rPr>
            </w:pPr>
            <w:r w:rsidRPr="00185E8A">
              <w:rPr>
                <w:rFonts w:ascii="Calibri" w:eastAsia="Times New Roman" w:hAnsi="Calibri" w:cs="Calibri"/>
                <w:color w:val="000000"/>
                <w:spacing w:val="-2"/>
                <w:lang w:val="en-US" w:eastAsia="en-GB"/>
              </w:rPr>
              <w:t>Ribosome</w:t>
            </w:r>
          </w:p>
        </w:tc>
        <w:tc>
          <w:tcPr>
            <w:tcW w:w="1045" w:type="dxa"/>
            <w:tcBorders>
              <w:top w:val="nil"/>
              <w:bottom w:val="single" w:sz="4" w:space="0" w:color="auto"/>
            </w:tcBorders>
            <w:shd w:val="clear" w:color="auto" w:fill="auto"/>
            <w:noWrap/>
            <w:hideMark/>
          </w:tcPr>
          <w:p w14:paraId="3B831DF1"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spacing w:val="-5"/>
                <w:lang w:val="en-US" w:eastAsia="en-GB"/>
              </w:rPr>
              <w:t>29</w:t>
            </w:r>
          </w:p>
        </w:tc>
        <w:tc>
          <w:tcPr>
            <w:tcW w:w="1062" w:type="dxa"/>
            <w:tcBorders>
              <w:top w:val="nil"/>
              <w:bottom w:val="single" w:sz="4" w:space="0" w:color="auto"/>
            </w:tcBorders>
            <w:shd w:val="clear" w:color="auto" w:fill="auto"/>
            <w:noWrap/>
            <w:hideMark/>
          </w:tcPr>
          <w:p w14:paraId="3020839D"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spacing w:val="-5"/>
                <w:lang w:val="en-US" w:eastAsia="en-GB"/>
              </w:rPr>
              <w:t>315</w:t>
            </w:r>
          </w:p>
        </w:tc>
        <w:tc>
          <w:tcPr>
            <w:tcW w:w="1250" w:type="dxa"/>
            <w:tcBorders>
              <w:top w:val="nil"/>
              <w:bottom w:val="single" w:sz="4" w:space="0" w:color="auto"/>
              <w:right w:val="single" w:sz="4" w:space="0" w:color="auto"/>
            </w:tcBorders>
            <w:shd w:val="clear" w:color="auto" w:fill="auto"/>
            <w:noWrap/>
            <w:hideMark/>
          </w:tcPr>
          <w:p w14:paraId="6A65E870"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spacing w:val="-4"/>
                <w:lang w:val="en-US" w:eastAsia="en-GB"/>
              </w:rPr>
              <w:t>2.74</w:t>
            </w:r>
          </w:p>
        </w:tc>
      </w:tr>
      <w:tr w:rsidR="0043618D" w:rsidRPr="00185E8A" w14:paraId="752E7C9E" w14:textId="77777777" w:rsidTr="0043618D">
        <w:trPr>
          <w:trHeight w:val="300"/>
        </w:trPr>
        <w:tc>
          <w:tcPr>
            <w:tcW w:w="1440" w:type="dxa"/>
            <w:vMerge w:val="restart"/>
            <w:tcBorders>
              <w:top w:val="single" w:sz="4" w:space="0" w:color="auto"/>
              <w:left w:val="single" w:sz="4" w:space="0" w:color="auto"/>
            </w:tcBorders>
            <w:shd w:val="clear" w:color="auto" w:fill="auto"/>
            <w:noWrap/>
            <w:hideMark/>
          </w:tcPr>
          <w:p w14:paraId="3B5B5646" w14:textId="77777777" w:rsidR="0043618D" w:rsidRPr="00185E8A" w:rsidRDefault="0043618D" w:rsidP="00F048F7">
            <w:pPr>
              <w:spacing w:after="0" w:line="240" w:lineRule="auto"/>
              <w:rPr>
                <w:rFonts w:ascii="Calibri" w:eastAsia="Times New Roman" w:hAnsi="Calibri" w:cs="Calibri"/>
                <w:color w:val="000000"/>
                <w:lang w:eastAsia="en-GB"/>
              </w:rPr>
            </w:pPr>
            <w:r w:rsidRPr="00185E8A">
              <w:rPr>
                <w:rFonts w:ascii="Calibri" w:eastAsia="Times New Roman" w:hAnsi="Calibri" w:cs="Calibri"/>
                <w:color w:val="000000"/>
                <w:spacing w:val="-2"/>
                <w:lang w:val="en-US" w:eastAsia="en-GB"/>
              </w:rPr>
              <w:t>Expanded</w:t>
            </w:r>
          </w:p>
        </w:tc>
        <w:tc>
          <w:tcPr>
            <w:tcW w:w="3676" w:type="dxa"/>
            <w:tcBorders>
              <w:top w:val="single" w:sz="4" w:space="0" w:color="auto"/>
            </w:tcBorders>
            <w:shd w:val="clear" w:color="auto" w:fill="auto"/>
            <w:vAlign w:val="bottom"/>
            <w:hideMark/>
          </w:tcPr>
          <w:p w14:paraId="3A098935" w14:textId="77777777" w:rsidR="0043618D" w:rsidRPr="00185E8A" w:rsidRDefault="0043618D" w:rsidP="00F048F7">
            <w:pPr>
              <w:spacing w:after="0" w:line="240" w:lineRule="auto"/>
              <w:rPr>
                <w:rFonts w:ascii="Calibri" w:eastAsia="Times New Roman" w:hAnsi="Calibri" w:cs="Calibri"/>
                <w:color w:val="000000"/>
                <w:lang w:eastAsia="en-GB"/>
              </w:rPr>
            </w:pPr>
            <w:r w:rsidRPr="00185E8A">
              <w:rPr>
                <w:rFonts w:ascii="Calibri" w:eastAsia="Times New Roman" w:hAnsi="Calibri" w:cs="Calibri"/>
                <w:color w:val="000000"/>
                <w:lang w:val="en-US" w:eastAsia="en-GB"/>
              </w:rPr>
              <w:t>ABC transporters</w:t>
            </w:r>
          </w:p>
        </w:tc>
        <w:tc>
          <w:tcPr>
            <w:tcW w:w="1045" w:type="dxa"/>
            <w:tcBorders>
              <w:top w:val="single" w:sz="4" w:space="0" w:color="auto"/>
            </w:tcBorders>
            <w:shd w:val="clear" w:color="auto" w:fill="auto"/>
            <w:noWrap/>
            <w:hideMark/>
          </w:tcPr>
          <w:p w14:paraId="1AE17E90"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lang w:val="en-US" w:eastAsia="en-GB"/>
              </w:rPr>
              <w:t>6</w:t>
            </w:r>
          </w:p>
        </w:tc>
        <w:tc>
          <w:tcPr>
            <w:tcW w:w="1062" w:type="dxa"/>
            <w:tcBorders>
              <w:top w:val="single" w:sz="4" w:space="0" w:color="auto"/>
            </w:tcBorders>
            <w:shd w:val="clear" w:color="auto" w:fill="auto"/>
            <w:noWrap/>
            <w:hideMark/>
          </w:tcPr>
          <w:p w14:paraId="57C118A7"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spacing w:val="-5"/>
                <w:lang w:val="en-US" w:eastAsia="en-GB"/>
              </w:rPr>
              <w:t>32</w:t>
            </w:r>
          </w:p>
        </w:tc>
        <w:tc>
          <w:tcPr>
            <w:tcW w:w="1250" w:type="dxa"/>
            <w:tcBorders>
              <w:top w:val="single" w:sz="4" w:space="0" w:color="auto"/>
              <w:right w:val="single" w:sz="4" w:space="0" w:color="auto"/>
            </w:tcBorders>
            <w:shd w:val="clear" w:color="auto" w:fill="auto"/>
            <w:noWrap/>
            <w:hideMark/>
          </w:tcPr>
          <w:p w14:paraId="25DB9D4E"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spacing w:val="-4"/>
                <w:lang w:val="en-US" w:eastAsia="en-GB"/>
              </w:rPr>
              <w:t>6.61</w:t>
            </w:r>
          </w:p>
        </w:tc>
      </w:tr>
      <w:tr w:rsidR="0043618D" w:rsidRPr="00185E8A" w14:paraId="168FE085" w14:textId="77777777" w:rsidTr="0043618D">
        <w:trPr>
          <w:trHeight w:val="77"/>
        </w:trPr>
        <w:tc>
          <w:tcPr>
            <w:tcW w:w="1440" w:type="dxa"/>
            <w:vMerge/>
            <w:tcBorders>
              <w:top w:val="nil"/>
              <w:left w:val="single" w:sz="4" w:space="0" w:color="auto"/>
            </w:tcBorders>
            <w:vAlign w:val="center"/>
            <w:hideMark/>
          </w:tcPr>
          <w:p w14:paraId="136FBDF3" w14:textId="77777777" w:rsidR="0043618D" w:rsidRPr="00185E8A" w:rsidRDefault="0043618D" w:rsidP="00F048F7">
            <w:pPr>
              <w:spacing w:after="0" w:line="240" w:lineRule="auto"/>
              <w:rPr>
                <w:rFonts w:ascii="Calibri" w:eastAsia="Times New Roman" w:hAnsi="Calibri" w:cs="Calibri"/>
                <w:color w:val="000000"/>
                <w:lang w:eastAsia="en-GB"/>
              </w:rPr>
            </w:pPr>
          </w:p>
        </w:tc>
        <w:tc>
          <w:tcPr>
            <w:tcW w:w="3676" w:type="dxa"/>
            <w:tcBorders>
              <w:top w:val="nil"/>
            </w:tcBorders>
            <w:shd w:val="clear" w:color="auto" w:fill="auto"/>
            <w:vAlign w:val="bottom"/>
            <w:hideMark/>
          </w:tcPr>
          <w:p w14:paraId="40D6D331" w14:textId="77777777" w:rsidR="0043618D" w:rsidRPr="00185E8A" w:rsidRDefault="0043618D" w:rsidP="00F048F7">
            <w:pPr>
              <w:spacing w:after="0" w:line="240" w:lineRule="auto"/>
              <w:rPr>
                <w:rFonts w:ascii="Calibri" w:eastAsia="Times New Roman" w:hAnsi="Calibri" w:cs="Calibri"/>
                <w:color w:val="000000"/>
                <w:lang w:eastAsia="en-GB"/>
              </w:rPr>
            </w:pPr>
            <w:r w:rsidRPr="00185E8A">
              <w:rPr>
                <w:rFonts w:ascii="Calibri" w:eastAsia="Times New Roman" w:hAnsi="Calibri" w:cs="Calibri"/>
                <w:color w:val="000000"/>
                <w:spacing w:val="-2"/>
                <w:lang w:val="en-US" w:eastAsia="en-GB"/>
              </w:rPr>
              <w:t>Aminoacyl-tRNA biosynthesis</w:t>
            </w:r>
          </w:p>
        </w:tc>
        <w:tc>
          <w:tcPr>
            <w:tcW w:w="1045" w:type="dxa"/>
            <w:tcBorders>
              <w:top w:val="nil"/>
            </w:tcBorders>
            <w:shd w:val="clear" w:color="auto" w:fill="auto"/>
            <w:noWrap/>
            <w:hideMark/>
          </w:tcPr>
          <w:p w14:paraId="0C70D652"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lang w:val="en-US" w:eastAsia="en-GB"/>
              </w:rPr>
              <w:t>7</w:t>
            </w:r>
          </w:p>
        </w:tc>
        <w:tc>
          <w:tcPr>
            <w:tcW w:w="1062" w:type="dxa"/>
            <w:tcBorders>
              <w:top w:val="nil"/>
            </w:tcBorders>
            <w:shd w:val="clear" w:color="auto" w:fill="auto"/>
            <w:noWrap/>
            <w:hideMark/>
          </w:tcPr>
          <w:p w14:paraId="5FDAC142"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spacing w:val="-5"/>
                <w:lang w:val="en-US" w:eastAsia="en-GB"/>
              </w:rPr>
              <w:t>57</w:t>
            </w:r>
          </w:p>
        </w:tc>
        <w:tc>
          <w:tcPr>
            <w:tcW w:w="1250" w:type="dxa"/>
            <w:tcBorders>
              <w:top w:val="nil"/>
              <w:right w:val="single" w:sz="4" w:space="0" w:color="auto"/>
            </w:tcBorders>
            <w:shd w:val="clear" w:color="auto" w:fill="auto"/>
            <w:noWrap/>
            <w:hideMark/>
          </w:tcPr>
          <w:p w14:paraId="6634E707"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spacing w:val="-4"/>
                <w:lang w:val="en-US" w:eastAsia="en-GB"/>
              </w:rPr>
              <w:t>4.33</w:t>
            </w:r>
          </w:p>
        </w:tc>
      </w:tr>
      <w:tr w:rsidR="0043618D" w:rsidRPr="00185E8A" w14:paraId="3847BA04" w14:textId="77777777" w:rsidTr="0043618D">
        <w:trPr>
          <w:trHeight w:val="171"/>
        </w:trPr>
        <w:tc>
          <w:tcPr>
            <w:tcW w:w="1440" w:type="dxa"/>
            <w:vMerge/>
            <w:tcBorders>
              <w:top w:val="nil"/>
              <w:left w:val="single" w:sz="4" w:space="0" w:color="auto"/>
              <w:bottom w:val="single" w:sz="4" w:space="0" w:color="auto"/>
            </w:tcBorders>
            <w:vAlign w:val="center"/>
            <w:hideMark/>
          </w:tcPr>
          <w:p w14:paraId="28A51427" w14:textId="77777777" w:rsidR="0043618D" w:rsidRPr="00185E8A" w:rsidRDefault="0043618D" w:rsidP="00F048F7">
            <w:pPr>
              <w:spacing w:after="0" w:line="240" w:lineRule="auto"/>
              <w:rPr>
                <w:rFonts w:ascii="Calibri" w:eastAsia="Times New Roman" w:hAnsi="Calibri" w:cs="Calibri"/>
                <w:color w:val="000000"/>
                <w:lang w:eastAsia="en-GB"/>
              </w:rPr>
            </w:pPr>
          </w:p>
        </w:tc>
        <w:tc>
          <w:tcPr>
            <w:tcW w:w="3676" w:type="dxa"/>
            <w:tcBorders>
              <w:top w:val="nil"/>
              <w:bottom w:val="single" w:sz="4" w:space="0" w:color="auto"/>
            </w:tcBorders>
            <w:shd w:val="clear" w:color="auto" w:fill="auto"/>
            <w:vAlign w:val="bottom"/>
            <w:hideMark/>
          </w:tcPr>
          <w:p w14:paraId="6002DABB" w14:textId="77777777" w:rsidR="0043618D" w:rsidRPr="00185E8A" w:rsidRDefault="0043618D" w:rsidP="00F048F7">
            <w:pPr>
              <w:spacing w:after="0" w:line="240" w:lineRule="auto"/>
              <w:rPr>
                <w:rFonts w:ascii="Calibri" w:eastAsia="Times New Roman" w:hAnsi="Calibri" w:cs="Calibri"/>
                <w:color w:val="000000"/>
                <w:lang w:eastAsia="en-GB"/>
              </w:rPr>
            </w:pPr>
            <w:r w:rsidRPr="00185E8A">
              <w:rPr>
                <w:rFonts w:ascii="Calibri" w:eastAsia="Times New Roman" w:hAnsi="Calibri" w:cs="Calibri"/>
                <w:color w:val="000000"/>
                <w:spacing w:val="-2"/>
                <w:lang w:val="en-US" w:eastAsia="en-GB"/>
              </w:rPr>
              <w:t>Biosynthesis of secondary metabolites</w:t>
            </w:r>
          </w:p>
        </w:tc>
        <w:tc>
          <w:tcPr>
            <w:tcW w:w="1045" w:type="dxa"/>
            <w:tcBorders>
              <w:top w:val="nil"/>
              <w:bottom w:val="single" w:sz="4" w:space="0" w:color="auto"/>
            </w:tcBorders>
            <w:shd w:val="clear" w:color="auto" w:fill="auto"/>
            <w:noWrap/>
            <w:hideMark/>
          </w:tcPr>
          <w:p w14:paraId="688E2B79"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spacing w:val="-5"/>
                <w:lang w:val="en-US" w:eastAsia="en-GB"/>
              </w:rPr>
              <w:t>65</w:t>
            </w:r>
          </w:p>
        </w:tc>
        <w:tc>
          <w:tcPr>
            <w:tcW w:w="1062" w:type="dxa"/>
            <w:tcBorders>
              <w:top w:val="nil"/>
              <w:bottom w:val="single" w:sz="4" w:space="0" w:color="auto"/>
            </w:tcBorders>
            <w:shd w:val="clear" w:color="auto" w:fill="auto"/>
            <w:noWrap/>
            <w:hideMark/>
          </w:tcPr>
          <w:p w14:paraId="31269E3E"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spacing w:val="-4"/>
                <w:lang w:val="en-US" w:eastAsia="en-GB"/>
              </w:rPr>
              <w:t>1243</w:t>
            </w:r>
          </w:p>
        </w:tc>
        <w:tc>
          <w:tcPr>
            <w:tcW w:w="1250" w:type="dxa"/>
            <w:tcBorders>
              <w:top w:val="nil"/>
              <w:bottom w:val="single" w:sz="4" w:space="0" w:color="auto"/>
              <w:right w:val="single" w:sz="4" w:space="0" w:color="auto"/>
            </w:tcBorders>
            <w:shd w:val="clear" w:color="auto" w:fill="auto"/>
            <w:noWrap/>
            <w:hideMark/>
          </w:tcPr>
          <w:p w14:paraId="31918FD5" w14:textId="77777777" w:rsidR="0043618D" w:rsidRPr="00185E8A" w:rsidRDefault="0043618D" w:rsidP="0043618D">
            <w:pPr>
              <w:spacing w:after="0" w:line="240" w:lineRule="auto"/>
              <w:jc w:val="right"/>
              <w:rPr>
                <w:rFonts w:ascii="Calibri" w:eastAsia="Times New Roman" w:hAnsi="Calibri" w:cs="Calibri"/>
                <w:color w:val="000000"/>
                <w:lang w:eastAsia="en-GB"/>
              </w:rPr>
            </w:pPr>
            <w:r w:rsidRPr="00185E8A">
              <w:rPr>
                <w:rFonts w:ascii="Calibri" w:eastAsia="Times New Roman" w:hAnsi="Calibri" w:cs="Calibri"/>
                <w:color w:val="000000"/>
                <w:spacing w:val="-4"/>
                <w:lang w:val="en-US" w:eastAsia="en-GB"/>
              </w:rPr>
              <w:t>1.84</w:t>
            </w:r>
          </w:p>
        </w:tc>
      </w:tr>
    </w:tbl>
    <w:p w14:paraId="70146D45" w14:textId="77777777" w:rsidR="0043618D" w:rsidRDefault="0043618D">
      <w:pPr>
        <w:rPr>
          <w:i/>
          <w:iCs/>
        </w:rPr>
      </w:pPr>
      <w:r>
        <w:rPr>
          <w:i/>
          <w:iCs/>
        </w:rPr>
        <w:br w:type="page"/>
      </w:r>
    </w:p>
    <w:p w14:paraId="05E79579" w14:textId="13724269" w:rsidR="00120738" w:rsidRDefault="00120738" w:rsidP="00CF08D5"/>
    <w:p w14:paraId="216A766F" w14:textId="75FEBFD1" w:rsidR="00120738" w:rsidRDefault="00120738" w:rsidP="00CF08D5">
      <w:r w:rsidRPr="00136A2E">
        <w:rPr>
          <w:noProof/>
        </w:rPr>
        <w:drawing>
          <wp:inline distT="0" distB="0" distL="0" distR="0" wp14:anchorId="298E7635" wp14:editId="1269733C">
            <wp:extent cx="5267325" cy="2743200"/>
            <wp:effectExtent l="0" t="0" r="9525" b="0"/>
            <wp:docPr id="677094454" name="Chart 677094454">
              <a:extLst xmlns:a="http://schemas.openxmlformats.org/drawingml/2006/main">
                <a:ext uri="{FF2B5EF4-FFF2-40B4-BE49-F238E27FC236}">
                  <a16:creationId xmlns:a16="http://schemas.microsoft.com/office/drawing/2014/main" id="{C3FADC52-8FE1-4D98-8643-F331C70916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911BD4C" w14:textId="675A4227" w:rsidR="00120738" w:rsidRDefault="00120738" w:rsidP="00CF08D5">
      <w:r w:rsidRPr="00120738">
        <w:t xml:space="preserve">Appendix Figure </w:t>
      </w:r>
      <w:r>
        <w:t>S1</w:t>
      </w:r>
      <w:r w:rsidRPr="00120738">
        <w:t xml:space="preserve">: Distribution of flowering herbarium specimens (deposited within the Natural History Museum, UK) of the seven Canary Island </w:t>
      </w:r>
      <w:r w:rsidRPr="00D27BE0">
        <w:rPr>
          <w:i/>
          <w:iCs/>
        </w:rPr>
        <w:t>Descurainia</w:t>
      </w:r>
      <w:r w:rsidRPr="00120738">
        <w:t xml:space="preserve"> species, according to the month of collection.</w:t>
      </w:r>
    </w:p>
    <w:sectPr w:rsidR="00120738" w:rsidSect="009D1A8B">
      <w:type w:val="continuous"/>
      <w:pgSz w:w="11906" w:h="16838" w:code="9"/>
      <w:pgMar w:top="1440" w:right="1440" w:bottom="1440" w:left="1440" w:header="709" w:footer="709"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42589D"/>
    <w:multiLevelType w:val="multilevel"/>
    <w:tmpl w:val="748CA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69248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1NDSxsDQyMTMwNTdS0lEKTi0uzszPAykwrwUAtt/wSCwAAAA="/>
  </w:docVars>
  <w:rsids>
    <w:rsidRoot w:val="00CF08D5"/>
    <w:rsid w:val="000005B2"/>
    <w:rsid w:val="000209A4"/>
    <w:rsid w:val="00020CB6"/>
    <w:rsid w:val="00020F67"/>
    <w:rsid w:val="00022F56"/>
    <w:rsid w:val="00025078"/>
    <w:rsid w:val="00050BCE"/>
    <w:rsid w:val="00055197"/>
    <w:rsid w:val="00057CC4"/>
    <w:rsid w:val="0006158E"/>
    <w:rsid w:val="00061B6F"/>
    <w:rsid w:val="000622A5"/>
    <w:rsid w:val="00066954"/>
    <w:rsid w:val="00074C34"/>
    <w:rsid w:val="00075012"/>
    <w:rsid w:val="000833DC"/>
    <w:rsid w:val="00085620"/>
    <w:rsid w:val="00093C8F"/>
    <w:rsid w:val="000949C7"/>
    <w:rsid w:val="00095CED"/>
    <w:rsid w:val="000B158A"/>
    <w:rsid w:val="000B2DD4"/>
    <w:rsid w:val="000B7B87"/>
    <w:rsid w:val="000C1893"/>
    <w:rsid w:val="000C3A14"/>
    <w:rsid w:val="000C782E"/>
    <w:rsid w:val="000D1079"/>
    <w:rsid w:val="000D1557"/>
    <w:rsid w:val="000D58F8"/>
    <w:rsid w:val="000E073A"/>
    <w:rsid w:val="000E22D8"/>
    <w:rsid w:val="000E3512"/>
    <w:rsid w:val="000E5380"/>
    <w:rsid w:val="000E75BC"/>
    <w:rsid w:val="000F30D9"/>
    <w:rsid w:val="000F62C1"/>
    <w:rsid w:val="0010219A"/>
    <w:rsid w:val="00112306"/>
    <w:rsid w:val="00113A09"/>
    <w:rsid w:val="00115887"/>
    <w:rsid w:val="00120738"/>
    <w:rsid w:val="00121818"/>
    <w:rsid w:val="001248A0"/>
    <w:rsid w:val="00135BA3"/>
    <w:rsid w:val="00136CCB"/>
    <w:rsid w:val="0014192F"/>
    <w:rsid w:val="00145B29"/>
    <w:rsid w:val="00145C6D"/>
    <w:rsid w:val="0014631C"/>
    <w:rsid w:val="00154D45"/>
    <w:rsid w:val="00157E48"/>
    <w:rsid w:val="00161330"/>
    <w:rsid w:val="0016242C"/>
    <w:rsid w:val="00164C43"/>
    <w:rsid w:val="00174270"/>
    <w:rsid w:val="00175AF9"/>
    <w:rsid w:val="00176D77"/>
    <w:rsid w:val="0018154B"/>
    <w:rsid w:val="001859F2"/>
    <w:rsid w:val="00185E8A"/>
    <w:rsid w:val="00187411"/>
    <w:rsid w:val="00187A78"/>
    <w:rsid w:val="00191756"/>
    <w:rsid w:val="001936F6"/>
    <w:rsid w:val="001950E8"/>
    <w:rsid w:val="0019614E"/>
    <w:rsid w:val="001A34C3"/>
    <w:rsid w:val="001B1577"/>
    <w:rsid w:val="001B4DB8"/>
    <w:rsid w:val="001B7416"/>
    <w:rsid w:val="001C0F10"/>
    <w:rsid w:val="001C326A"/>
    <w:rsid w:val="001C4076"/>
    <w:rsid w:val="001C4707"/>
    <w:rsid w:val="001D2787"/>
    <w:rsid w:val="001D7364"/>
    <w:rsid w:val="001D77C4"/>
    <w:rsid w:val="001E291A"/>
    <w:rsid w:val="001F0347"/>
    <w:rsid w:val="001F613B"/>
    <w:rsid w:val="00202A98"/>
    <w:rsid w:val="00215484"/>
    <w:rsid w:val="00217AE2"/>
    <w:rsid w:val="002434B6"/>
    <w:rsid w:val="00244BDE"/>
    <w:rsid w:val="00246200"/>
    <w:rsid w:val="0025366E"/>
    <w:rsid w:val="002545FB"/>
    <w:rsid w:val="00256372"/>
    <w:rsid w:val="00256BCD"/>
    <w:rsid w:val="00261150"/>
    <w:rsid w:val="00263C7F"/>
    <w:rsid w:val="00267E2E"/>
    <w:rsid w:val="00275FDD"/>
    <w:rsid w:val="00280A25"/>
    <w:rsid w:val="00284313"/>
    <w:rsid w:val="00286136"/>
    <w:rsid w:val="00290068"/>
    <w:rsid w:val="00296BC5"/>
    <w:rsid w:val="002A17F8"/>
    <w:rsid w:val="002A6EEB"/>
    <w:rsid w:val="002B05CC"/>
    <w:rsid w:val="002B3F47"/>
    <w:rsid w:val="002C028F"/>
    <w:rsid w:val="002C1A51"/>
    <w:rsid w:val="002C2FEA"/>
    <w:rsid w:val="002C4B84"/>
    <w:rsid w:val="002C7CE4"/>
    <w:rsid w:val="002D736E"/>
    <w:rsid w:val="002D76CA"/>
    <w:rsid w:val="002E6419"/>
    <w:rsid w:val="002F2151"/>
    <w:rsid w:val="002F3509"/>
    <w:rsid w:val="00301380"/>
    <w:rsid w:val="003124D8"/>
    <w:rsid w:val="003142AC"/>
    <w:rsid w:val="00314410"/>
    <w:rsid w:val="00317965"/>
    <w:rsid w:val="00320959"/>
    <w:rsid w:val="00321063"/>
    <w:rsid w:val="00323348"/>
    <w:rsid w:val="003268D4"/>
    <w:rsid w:val="00330253"/>
    <w:rsid w:val="00331F3A"/>
    <w:rsid w:val="00344B2A"/>
    <w:rsid w:val="00345655"/>
    <w:rsid w:val="003543F1"/>
    <w:rsid w:val="00364621"/>
    <w:rsid w:val="00365EE2"/>
    <w:rsid w:val="00370CE6"/>
    <w:rsid w:val="00370EB1"/>
    <w:rsid w:val="00372902"/>
    <w:rsid w:val="00373A97"/>
    <w:rsid w:val="00375571"/>
    <w:rsid w:val="00376A26"/>
    <w:rsid w:val="00377536"/>
    <w:rsid w:val="00380AAD"/>
    <w:rsid w:val="00381DD6"/>
    <w:rsid w:val="00385670"/>
    <w:rsid w:val="003A3921"/>
    <w:rsid w:val="003A46FC"/>
    <w:rsid w:val="003A4BA2"/>
    <w:rsid w:val="003A642E"/>
    <w:rsid w:val="003A75B2"/>
    <w:rsid w:val="003B2879"/>
    <w:rsid w:val="003C2317"/>
    <w:rsid w:val="003C655C"/>
    <w:rsid w:val="003C78F6"/>
    <w:rsid w:val="003D14D1"/>
    <w:rsid w:val="003D5505"/>
    <w:rsid w:val="003D58D5"/>
    <w:rsid w:val="003E0F60"/>
    <w:rsid w:val="003E303B"/>
    <w:rsid w:val="003E333B"/>
    <w:rsid w:val="003E6D60"/>
    <w:rsid w:val="00401ABB"/>
    <w:rsid w:val="00406FBD"/>
    <w:rsid w:val="0041011F"/>
    <w:rsid w:val="00410303"/>
    <w:rsid w:val="00417498"/>
    <w:rsid w:val="00420970"/>
    <w:rsid w:val="00434E17"/>
    <w:rsid w:val="00435F54"/>
    <w:rsid w:val="0043618D"/>
    <w:rsid w:val="00443B80"/>
    <w:rsid w:val="0044571A"/>
    <w:rsid w:val="00445CB2"/>
    <w:rsid w:val="004463DA"/>
    <w:rsid w:val="004521D1"/>
    <w:rsid w:val="00457D75"/>
    <w:rsid w:val="0046645B"/>
    <w:rsid w:val="00471291"/>
    <w:rsid w:val="00477361"/>
    <w:rsid w:val="00482835"/>
    <w:rsid w:val="004836EB"/>
    <w:rsid w:val="00483B25"/>
    <w:rsid w:val="0048625D"/>
    <w:rsid w:val="004947B8"/>
    <w:rsid w:val="004954B0"/>
    <w:rsid w:val="004B1C7D"/>
    <w:rsid w:val="004B4C40"/>
    <w:rsid w:val="004B7989"/>
    <w:rsid w:val="004C26B1"/>
    <w:rsid w:val="004C7337"/>
    <w:rsid w:val="004C7B2A"/>
    <w:rsid w:val="004C7B95"/>
    <w:rsid w:val="004D2B60"/>
    <w:rsid w:val="004D2E11"/>
    <w:rsid w:val="004D347E"/>
    <w:rsid w:val="004D73A4"/>
    <w:rsid w:val="004E08FC"/>
    <w:rsid w:val="004E1559"/>
    <w:rsid w:val="004E26FF"/>
    <w:rsid w:val="004E532F"/>
    <w:rsid w:val="004E7DAE"/>
    <w:rsid w:val="004F4CA6"/>
    <w:rsid w:val="004F642A"/>
    <w:rsid w:val="004F7C01"/>
    <w:rsid w:val="004F7D2B"/>
    <w:rsid w:val="0050114B"/>
    <w:rsid w:val="00503376"/>
    <w:rsid w:val="005043E6"/>
    <w:rsid w:val="00505043"/>
    <w:rsid w:val="00513D03"/>
    <w:rsid w:val="005159D8"/>
    <w:rsid w:val="00517D66"/>
    <w:rsid w:val="00520FEA"/>
    <w:rsid w:val="00530D30"/>
    <w:rsid w:val="00534258"/>
    <w:rsid w:val="005353C5"/>
    <w:rsid w:val="00540A90"/>
    <w:rsid w:val="00541B28"/>
    <w:rsid w:val="00541DF7"/>
    <w:rsid w:val="00542613"/>
    <w:rsid w:val="005566F7"/>
    <w:rsid w:val="00556732"/>
    <w:rsid w:val="005567E2"/>
    <w:rsid w:val="005574B3"/>
    <w:rsid w:val="0056356C"/>
    <w:rsid w:val="00563A63"/>
    <w:rsid w:val="0057539D"/>
    <w:rsid w:val="00587176"/>
    <w:rsid w:val="00590ADB"/>
    <w:rsid w:val="00591801"/>
    <w:rsid w:val="005A477F"/>
    <w:rsid w:val="005A5E26"/>
    <w:rsid w:val="005A725C"/>
    <w:rsid w:val="005C1FCD"/>
    <w:rsid w:val="005C54B3"/>
    <w:rsid w:val="005C6431"/>
    <w:rsid w:val="005C6F54"/>
    <w:rsid w:val="005D3330"/>
    <w:rsid w:val="005D412F"/>
    <w:rsid w:val="005D5878"/>
    <w:rsid w:val="005E108E"/>
    <w:rsid w:val="005E3471"/>
    <w:rsid w:val="005E3BA1"/>
    <w:rsid w:val="005E58D4"/>
    <w:rsid w:val="005E6EC6"/>
    <w:rsid w:val="005F02F3"/>
    <w:rsid w:val="005F2F53"/>
    <w:rsid w:val="006003C9"/>
    <w:rsid w:val="00604800"/>
    <w:rsid w:val="00611354"/>
    <w:rsid w:val="00611708"/>
    <w:rsid w:val="00614678"/>
    <w:rsid w:val="006221E9"/>
    <w:rsid w:val="0062235E"/>
    <w:rsid w:val="00622B25"/>
    <w:rsid w:val="00631A08"/>
    <w:rsid w:val="00634165"/>
    <w:rsid w:val="0063474C"/>
    <w:rsid w:val="00646C40"/>
    <w:rsid w:val="006471B6"/>
    <w:rsid w:val="006532C7"/>
    <w:rsid w:val="00653448"/>
    <w:rsid w:val="00653FCC"/>
    <w:rsid w:val="0065498E"/>
    <w:rsid w:val="006567F8"/>
    <w:rsid w:val="006612F0"/>
    <w:rsid w:val="00661D9B"/>
    <w:rsid w:val="006715A0"/>
    <w:rsid w:val="006726A4"/>
    <w:rsid w:val="00672A71"/>
    <w:rsid w:val="00673249"/>
    <w:rsid w:val="00676F16"/>
    <w:rsid w:val="00685D91"/>
    <w:rsid w:val="00686D3B"/>
    <w:rsid w:val="00692100"/>
    <w:rsid w:val="00693020"/>
    <w:rsid w:val="006A18B4"/>
    <w:rsid w:val="006A1FCC"/>
    <w:rsid w:val="006A32A6"/>
    <w:rsid w:val="006A525C"/>
    <w:rsid w:val="006A6BEB"/>
    <w:rsid w:val="006B1A63"/>
    <w:rsid w:val="006B1F27"/>
    <w:rsid w:val="006B4FAD"/>
    <w:rsid w:val="006B75B6"/>
    <w:rsid w:val="006C74B1"/>
    <w:rsid w:val="006D0A83"/>
    <w:rsid w:val="006D254F"/>
    <w:rsid w:val="006D29E2"/>
    <w:rsid w:val="006D5EA1"/>
    <w:rsid w:val="006D67E9"/>
    <w:rsid w:val="006D722D"/>
    <w:rsid w:val="006F534F"/>
    <w:rsid w:val="006F758B"/>
    <w:rsid w:val="00700720"/>
    <w:rsid w:val="00702AF5"/>
    <w:rsid w:val="00710F9C"/>
    <w:rsid w:val="007147DB"/>
    <w:rsid w:val="00721245"/>
    <w:rsid w:val="00722F8A"/>
    <w:rsid w:val="00724F2A"/>
    <w:rsid w:val="007303C4"/>
    <w:rsid w:val="007323B5"/>
    <w:rsid w:val="00734079"/>
    <w:rsid w:val="00737058"/>
    <w:rsid w:val="0074125E"/>
    <w:rsid w:val="007445F1"/>
    <w:rsid w:val="00760DFB"/>
    <w:rsid w:val="007619C6"/>
    <w:rsid w:val="00761CFD"/>
    <w:rsid w:val="00765671"/>
    <w:rsid w:val="007707A3"/>
    <w:rsid w:val="00785F6C"/>
    <w:rsid w:val="0079212B"/>
    <w:rsid w:val="007A26E5"/>
    <w:rsid w:val="007B1A46"/>
    <w:rsid w:val="007B1B67"/>
    <w:rsid w:val="007B1E35"/>
    <w:rsid w:val="007B3223"/>
    <w:rsid w:val="007B4496"/>
    <w:rsid w:val="007B5ABF"/>
    <w:rsid w:val="007B63E4"/>
    <w:rsid w:val="007C4282"/>
    <w:rsid w:val="007D2C48"/>
    <w:rsid w:val="007D4A46"/>
    <w:rsid w:val="007E2D87"/>
    <w:rsid w:val="007E45DD"/>
    <w:rsid w:val="007E4B86"/>
    <w:rsid w:val="007E4F4D"/>
    <w:rsid w:val="007F08DD"/>
    <w:rsid w:val="007F2A96"/>
    <w:rsid w:val="008013B5"/>
    <w:rsid w:val="008017A6"/>
    <w:rsid w:val="00804C95"/>
    <w:rsid w:val="00813037"/>
    <w:rsid w:val="0081462E"/>
    <w:rsid w:val="00815D29"/>
    <w:rsid w:val="008202BE"/>
    <w:rsid w:val="00825489"/>
    <w:rsid w:val="00826277"/>
    <w:rsid w:val="00831AA7"/>
    <w:rsid w:val="00831F54"/>
    <w:rsid w:val="00833A65"/>
    <w:rsid w:val="00842291"/>
    <w:rsid w:val="00842CF9"/>
    <w:rsid w:val="00846282"/>
    <w:rsid w:val="00850521"/>
    <w:rsid w:val="00851EDD"/>
    <w:rsid w:val="008605A0"/>
    <w:rsid w:val="00863A61"/>
    <w:rsid w:val="008646F2"/>
    <w:rsid w:val="008653CA"/>
    <w:rsid w:val="00872A56"/>
    <w:rsid w:val="008752F0"/>
    <w:rsid w:val="00877706"/>
    <w:rsid w:val="00881D2E"/>
    <w:rsid w:val="008848FD"/>
    <w:rsid w:val="00890978"/>
    <w:rsid w:val="008912B1"/>
    <w:rsid w:val="00892484"/>
    <w:rsid w:val="00894A30"/>
    <w:rsid w:val="008955AD"/>
    <w:rsid w:val="00896EEC"/>
    <w:rsid w:val="008A0608"/>
    <w:rsid w:val="008B2730"/>
    <w:rsid w:val="008B6360"/>
    <w:rsid w:val="008C21BC"/>
    <w:rsid w:val="008C67E7"/>
    <w:rsid w:val="008C72EB"/>
    <w:rsid w:val="008D1AFA"/>
    <w:rsid w:val="008D4D6E"/>
    <w:rsid w:val="008E1934"/>
    <w:rsid w:val="008E4648"/>
    <w:rsid w:val="008E4759"/>
    <w:rsid w:val="008E4F6B"/>
    <w:rsid w:val="008F03FD"/>
    <w:rsid w:val="008F0972"/>
    <w:rsid w:val="008F5665"/>
    <w:rsid w:val="008F61D9"/>
    <w:rsid w:val="00913BE2"/>
    <w:rsid w:val="009205C4"/>
    <w:rsid w:val="0092227B"/>
    <w:rsid w:val="00924C08"/>
    <w:rsid w:val="0092508F"/>
    <w:rsid w:val="00943EA8"/>
    <w:rsid w:val="0094635B"/>
    <w:rsid w:val="009549CA"/>
    <w:rsid w:val="009563A5"/>
    <w:rsid w:val="00961769"/>
    <w:rsid w:val="00961839"/>
    <w:rsid w:val="00963732"/>
    <w:rsid w:val="00964D9A"/>
    <w:rsid w:val="00970EAF"/>
    <w:rsid w:val="00971602"/>
    <w:rsid w:val="009751C5"/>
    <w:rsid w:val="009769D6"/>
    <w:rsid w:val="009800AC"/>
    <w:rsid w:val="00980317"/>
    <w:rsid w:val="00983B9C"/>
    <w:rsid w:val="009846EC"/>
    <w:rsid w:val="009853FF"/>
    <w:rsid w:val="00987394"/>
    <w:rsid w:val="0099517E"/>
    <w:rsid w:val="009A0724"/>
    <w:rsid w:val="009A7069"/>
    <w:rsid w:val="009B4639"/>
    <w:rsid w:val="009B46ED"/>
    <w:rsid w:val="009B572B"/>
    <w:rsid w:val="009B6C39"/>
    <w:rsid w:val="009B6E1F"/>
    <w:rsid w:val="009B6FAF"/>
    <w:rsid w:val="009B749F"/>
    <w:rsid w:val="009C0868"/>
    <w:rsid w:val="009C31D1"/>
    <w:rsid w:val="009C6B93"/>
    <w:rsid w:val="009D1A8B"/>
    <w:rsid w:val="009E0B21"/>
    <w:rsid w:val="009E2D95"/>
    <w:rsid w:val="009F0821"/>
    <w:rsid w:val="009F4425"/>
    <w:rsid w:val="009F5235"/>
    <w:rsid w:val="00A0027C"/>
    <w:rsid w:val="00A00C5E"/>
    <w:rsid w:val="00A0141B"/>
    <w:rsid w:val="00A02C22"/>
    <w:rsid w:val="00A07050"/>
    <w:rsid w:val="00A12E7C"/>
    <w:rsid w:val="00A222E9"/>
    <w:rsid w:val="00A3267C"/>
    <w:rsid w:val="00A328AA"/>
    <w:rsid w:val="00A32F42"/>
    <w:rsid w:val="00A40A20"/>
    <w:rsid w:val="00A42C6B"/>
    <w:rsid w:val="00A43D95"/>
    <w:rsid w:val="00A459A1"/>
    <w:rsid w:val="00A563A8"/>
    <w:rsid w:val="00A56FAF"/>
    <w:rsid w:val="00A626D2"/>
    <w:rsid w:val="00A72D15"/>
    <w:rsid w:val="00A76598"/>
    <w:rsid w:val="00A869C8"/>
    <w:rsid w:val="00A873B4"/>
    <w:rsid w:val="00A92DCE"/>
    <w:rsid w:val="00A970B6"/>
    <w:rsid w:val="00AA14CF"/>
    <w:rsid w:val="00AA4A5E"/>
    <w:rsid w:val="00AB069A"/>
    <w:rsid w:val="00AB189C"/>
    <w:rsid w:val="00AB2B5E"/>
    <w:rsid w:val="00AB64BC"/>
    <w:rsid w:val="00AC14AC"/>
    <w:rsid w:val="00AC1519"/>
    <w:rsid w:val="00AC352A"/>
    <w:rsid w:val="00AC39FD"/>
    <w:rsid w:val="00AC3BFE"/>
    <w:rsid w:val="00AC6328"/>
    <w:rsid w:val="00AD37EE"/>
    <w:rsid w:val="00AD3ADB"/>
    <w:rsid w:val="00AD550E"/>
    <w:rsid w:val="00AE2B0D"/>
    <w:rsid w:val="00AE3879"/>
    <w:rsid w:val="00AE51F4"/>
    <w:rsid w:val="00AE5AC3"/>
    <w:rsid w:val="00AF17B8"/>
    <w:rsid w:val="00AF39F5"/>
    <w:rsid w:val="00AF62AD"/>
    <w:rsid w:val="00B003A5"/>
    <w:rsid w:val="00B02584"/>
    <w:rsid w:val="00B053B3"/>
    <w:rsid w:val="00B06742"/>
    <w:rsid w:val="00B2589D"/>
    <w:rsid w:val="00B27FC9"/>
    <w:rsid w:val="00B304A3"/>
    <w:rsid w:val="00B30552"/>
    <w:rsid w:val="00B3100E"/>
    <w:rsid w:val="00B323DE"/>
    <w:rsid w:val="00B42803"/>
    <w:rsid w:val="00B46BE3"/>
    <w:rsid w:val="00B5473D"/>
    <w:rsid w:val="00B63AA3"/>
    <w:rsid w:val="00B65562"/>
    <w:rsid w:val="00B66372"/>
    <w:rsid w:val="00B73DBC"/>
    <w:rsid w:val="00B757DE"/>
    <w:rsid w:val="00B760BA"/>
    <w:rsid w:val="00B90391"/>
    <w:rsid w:val="00B90D2E"/>
    <w:rsid w:val="00B90D35"/>
    <w:rsid w:val="00B929DE"/>
    <w:rsid w:val="00B93027"/>
    <w:rsid w:val="00B9447F"/>
    <w:rsid w:val="00BA08B7"/>
    <w:rsid w:val="00BA604A"/>
    <w:rsid w:val="00BA6DC6"/>
    <w:rsid w:val="00BB1FD0"/>
    <w:rsid w:val="00BB3A75"/>
    <w:rsid w:val="00BB5FED"/>
    <w:rsid w:val="00BC0261"/>
    <w:rsid w:val="00BC0D59"/>
    <w:rsid w:val="00BC168E"/>
    <w:rsid w:val="00BC1D0F"/>
    <w:rsid w:val="00BC32ED"/>
    <w:rsid w:val="00BC419E"/>
    <w:rsid w:val="00BC65DC"/>
    <w:rsid w:val="00BC6F24"/>
    <w:rsid w:val="00BC79DA"/>
    <w:rsid w:val="00BD1FEF"/>
    <w:rsid w:val="00BD2C5F"/>
    <w:rsid w:val="00BD519E"/>
    <w:rsid w:val="00BE139F"/>
    <w:rsid w:val="00BE59FA"/>
    <w:rsid w:val="00BE6251"/>
    <w:rsid w:val="00BE7F33"/>
    <w:rsid w:val="00BF08C8"/>
    <w:rsid w:val="00BF26A7"/>
    <w:rsid w:val="00BF36CC"/>
    <w:rsid w:val="00BF607F"/>
    <w:rsid w:val="00C0012D"/>
    <w:rsid w:val="00C0255A"/>
    <w:rsid w:val="00C06BC7"/>
    <w:rsid w:val="00C07C1D"/>
    <w:rsid w:val="00C10547"/>
    <w:rsid w:val="00C1421E"/>
    <w:rsid w:val="00C20747"/>
    <w:rsid w:val="00C2196B"/>
    <w:rsid w:val="00C22BB1"/>
    <w:rsid w:val="00C25614"/>
    <w:rsid w:val="00C53A85"/>
    <w:rsid w:val="00C53FC7"/>
    <w:rsid w:val="00C54250"/>
    <w:rsid w:val="00C55B5E"/>
    <w:rsid w:val="00C62894"/>
    <w:rsid w:val="00C64257"/>
    <w:rsid w:val="00C66145"/>
    <w:rsid w:val="00C700CE"/>
    <w:rsid w:val="00C70745"/>
    <w:rsid w:val="00C7099C"/>
    <w:rsid w:val="00C77CA1"/>
    <w:rsid w:val="00C863BB"/>
    <w:rsid w:val="00C90A19"/>
    <w:rsid w:val="00C9479E"/>
    <w:rsid w:val="00CA24CC"/>
    <w:rsid w:val="00CA6475"/>
    <w:rsid w:val="00CD23B8"/>
    <w:rsid w:val="00CD276F"/>
    <w:rsid w:val="00CD306C"/>
    <w:rsid w:val="00CD583A"/>
    <w:rsid w:val="00CD76FF"/>
    <w:rsid w:val="00CE0B87"/>
    <w:rsid w:val="00CE55FF"/>
    <w:rsid w:val="00CE677C"/>
    <w:rsid w:val="00CF08D5"/>
    <w:rsid w:val="00CF0BC1"/>
    <w:rsid w:val="00CF6857"/>
    <w:rsid w:val="00CF78EE"/>
    <w:rsid w:val="00D00005"/>
    <w:rsid w:val="00D05912"/>
    <w:rsid w:val="00D05C7E"/>
    <w:rsid w:val="00D05E3C"/>
    <w:rsid w:val="00D1396E"/>
    <w:rsid w:val="00D16E1A"/>
    <w:rsid w:val="00D21988"/>
    <w:rsid w:val="00D2394A"/>
    <w:rsid w:val="00D26316"/>
    <w:rsid w:val="00D27BE0"/>
    <w:rsid w:val="00D27D40"/>
    <w:rsid w:val="00D34511"/>
    <w:rsid w:val="00D36BCC"/>
    <w:rsid w:val="00D454A0"/>
    <w:rsid w:val="00D50854"/>
    <w:rsid w:val="00D52375"/>
    <w:rsid w:val="00D56E3E"/>
    <w:rsid w:val="00D574B2"/>
    <w:rsid w:val="00D6332E"/>
    <w:rsid w:val="00D66A36"/>
    <w:rsid w:val="00D7069C"/>
    <w:rsid w:val="00D73901"/>
    <w:rsid w:val="00D76AB2"/>
    <w:rsid w:val="00D76DA5"/>
    <w:rsid w:val="00D80698"/>
    <w:rsid w:val="00D858B6"/>
    <w:rsid w:val="00D860B1"/>
    <w:rsid w:val="00D92FAB"/>
    <w:rsid w:val="00D93BDE"/>
    <w:rsid w:val="00D95CD9"/>
    <w:rsid w:val="00D97A0C"/>
    <w:rsid w:val="00DA0A98"/>
    <w:rsid w:val="00DB0ED4"/>
    <w:rsid w:val="00DB0FB7"/>
    <w:rsid w:val="00DB26BD"/>
    <w:rsid w:val="00DB314D"/>
    <w:rsid w:val="00DB6BE4"/>
    <w:rsid w:val="00DB7EAA"/>
    <w:rsid w:val="00DC26AA"/>
    <w:rsid w:val="00DC3833"/>
    <w:rsid w:val="00DC4702"/>
    <w:rsid w:val="00DC68C5"/>
    <w:rsid w:val="00DD2CA2"/>
    <w:rsid w:val="00DE58AD"/>
    <w:rsid w:val="00DF0C75"/>
    <w:rsid w:val="00DF5FD6"/>
    <w:rsid w:val="00E02F81"/>
    <w:rsid w:val="00E0758F"/>
    <w:rsid w:val="00E104EC"/>
    <w:rsid w:val="00E154D2"/>
    <w:rsid w:val="00E16936"/>
    <w:rsid w:val="00E23620"/>
    <w:rsid w:val="00E26437"/>
    <w:rsid w:val="00E26907"/>
    <w:rsid w:val="00E26B06"/>
    <w:rsid w:val="00E30FAC"/>
    <w:rsid w:val="00E33AC3"/>
    <w:rsid w:val="00E35838"/>
    <w:rsid w:val="00E428B4"/>
    <w:rsid w:val="00E45EDE"/>
    <w:rsid w:val="00E50DDE"/>
    <w:rsid w:val="00E54C6F"/>
    <w:rsid w:val="00E65798"/>
    <w:rsid w:val="00E77F16"/>
    <w:rsid w:val="00E85802"/>
    <w:rsid w:val="00E864CE"/>
    <w:rsid w:val="00E86CA8"/>
    <w:rsid w:val="00E94C3F"/>
    <w:rsid w:val="00EA0988"/>
    <w:rsid w:val="00EA0C92"/>
    <w:rsid w:val="00EA6FE1"/>
    <w:rsid w:val="00EA7976"/>
    <w:rsid w:val="00EC0DED"/>
    <w:rsid w:val="00ED3784"/>
    <w:rsid w:val="00ED3C23"/>
    <w:rsid w:val="00EE205C"/>
    <w:rsid w:val="00EF01C0"/>
    <w:rsid w:val="00EF1DC9"/>
    <w:rsid w:val="00EF3EB7"/>
    <w:rsid w:val="00EF53BB"/>
    <w:rsid w:val="00EF7F9B"/>
    <w:rsid w:val="00F0041A"/>
    <w:rsid w:val="00F01189"/>
    <w:rsid w:val="00F048F7"/>
    <w:rsid w:val="00F075C9"/>
    <w:rsid w:val="00F119A9"/>
    <w:rsid w:val="00F20C20"/>
    <w:rsid w:val="00F23E0C"/>
    <w:rsid w:val="00F24656"/>
    <w:rsid w:val="00F306CA"/>
    <w:rsid w:val="00F3168A"/>
    <w:rsid w:val="00F32CD2"/>
    <w:rsid w:val="00F32EED"/>
    <w:rsid w:val="00F32F32"/>
    <w:rsid w:val="00F33437"/>
    <w:rsid w:val="00F4023C"/>
    <w:rsid w:val="00F40F14"/>
    <w:rsid w:val="00F47498"/>
    <w:rsid w:val="00F51238"/>
    <w:rsid w:val="00F51F7F"/>
    <w:rsid w:val="00F524E5"/>
    <w:rsid w:val="00F53B50"/>
    <w:rsid w:val="00F6395C"/>
    <w:rsid w:val="00F64855"/>
    <w:rsid w:val="00F70419"/>
    <w:rsid w:val="00F74419"/>
    <w:rsid w:val="00F74BF6"/>
    <w:rsid w:val="00F74C7D"/>
    <w:rsid w:val="00F75CFD"/>
    <w:rsid w:val="00F76167"/>
    <w:rsid w:val="00F76E49"/>
    <w:rsid w:val="00F83535"/>
    <w:rsid w:val="00F85425"/>
    <w:rsid w:val="00F86417"/>
    <w:rsid w:val="00F92C86"/>
    <w:rsid w:val="00F937C1"/>
    <w:rsid w:val="00F948E0"/>
    <w:rsid w:val="00FA1DD0"/>
    <w:rsid w:val="00FA22B0"/>
    <w:rsid w:val="00FA41D3"/>
    <w:rsid w:val="00FA67DA"/>
    <w:rsid w:val="00FA68F5"/>
    <w:rsid w:val="00FA6D44"/>
    <w:rsid w:val="00FB1871"/>
    <w:rsid w:val="00FB23CE"/>
    <w:rsid w:val="00FB6236"/>
    <w:rsid w:val="00FB672B"/>
    <w:rsid w:val="00FC0621"/>
    <w:rsid w:val="00FC0B26"/>
    <w:rsid w:val="00FC34B5"/>
    <w:rsid w:val="00FD4DEF"/>
    <w:rsid w:val="00FE1176"/>
    <w:rsid w:val="00FF0138"/>
    <w:rsid w:val="00FF1077"/>
    <w:rsid w:val="00FF182E"/>
    <w:rsid w:val="00FF403C"/>
    <w:rsid w:val="00FF43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9D4C9"/>
  <w15:docId w15:val="{02D79434-D9CE-4C29-9E25-BCFD57E0F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46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873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E291A"/>
    <w:pPr>
      <w:widowControl w:val="0"/>
      <w:autoSpaceDE w:val="0"/>
      <w:autoSpaceDN w:val="0"/>
      <w:spacing w:after="0" w:line="240" w:lineRule="auto"/>
      <w:ind w:left="115"/>
    </w:pPr>
    <w:rPr>
      <w:rFonts w:ascii="Calibri" w:eastAsia="Calibri" w:hAnsi="Calibri" w:cs="Calibri"/>
      <w:lang w:val="en-US"/>
    </w:rPr>
  </w:style>
  <w:style w:type="character" w:styleId="CommentReference">
    <w:name w:val="annotation reference"/>
    <w:basedOn w:val="DefaultParagraphFont"/>
    <w:uiPriority w:val="99"/>
    <w:semiHidden/>
    <w:unhideWhenUsed/>
    <w:rsid w:val="004954B0"/>
    <w:rPr>
      <w:sz w:val="16"/>
      <w:szCs w:val="16"/>
    </w:rPr>
  </w:style>
  <w:style w:type="paragraph" w:styleId="CommentText">
    <w:name w:val="annotation text"/>
    <w:basedOn w:val="Normal"/>
    <w:link w:val="CommentTextChar"/>
    <w:uiPriority w:val="99"/>
    <w:unhideWhenUsed/>
    <w:rsid w:val="004954B0"/>
    <w:pPr>
      <w:spacing w:line="240" w:lineRule="auto"/>
    </w:pPr>
    <w:rPr>
      <w:sz w:val="20"/>
      <w:szCs w:val="20"/>
    </w:rPr>
  </w:style>
  <w:style w:type="character" w:customStyle="1" w:styleId="CommentTextChar">
    <w:name w:val="Comment Text Char"/>
    <w:basedOn w:val="DefaultParagraphFont"/>
    <w:link w:val="CommentText"/>
    <w:uiPriority w:val="99"/>
    <w:rsid w:val="004954B0"/>
    <w:rPr>
      <w:sz w:val="20"/>
      <w:szCs w:val="20"/>
    </w:rPr>
  </w:style>
  <w:style w:type="paragraph" w:styleId="CommentSubject">
    <w:name w:val="annotation subject"/>
    <w:basedOn w:val="CommentText"/>
    <w:next w:val="CommentText"/>
    <w:link w:val="CommentSubjectChar"/>
    <w:uiPriority w:val="99"/>
    <w:semiHidden/>
    <w:unhideWhenUsed/>
    <w:rsid w:val="004954B0"/>
    <w:rPr>
      <w:b/>
      <w:bCs/>
    </w:rPr>
  </w:style>
  <w:style w:type="character" w:customStyle="1" w:styleId="CommentSubjectChar">
    <w:name w:val="Comment Subject Char"/>
    <w:basedOn w:val="CommentTextChar"/>
    <w:link w:val="CommentSubject"/>
    <w:uiPriority w:val="99"/>
    <w:semiHidden/>
    <w:rsid w:val="004954B0"/>
    <w:rPr>
      <w:b/>
      <w:bCs/>
      <w:sz w:val="20"/>
      <w:szCs w:val="20"/>
    </w:rPr>
  </w:style>
  <w:style w:type="character" w:styleId="Hyperlink">
    <w:name w:val="Hyperlink"/>
    <w:basedOn w:val="DefaultParagraphFont"/>
    <w:uiPriority w:val="99"/>
    <w:unhideWhenUsed/>
    <w:rsid w:val="00970EAF"/>
    <w:rPr>
      <w:color w:val="0563C1" w:themeColor="hyperlink"/>
      <w:u w:val="single"/>
    </w:rPr>
  </w:style>
  <w:style w:type="character" w:styleId="UnresolvedMention">
    <w:name w:val="Unresolved Mention"/>
    <w:basedOn w:val="DefaultParagraphFont"/>
    <w:uiPriority w:val="99"/>
    <w:semiHidden/>
    <w:unhideWhenUsed/>
    <w:rsid w:val="00970EAF"/>
    <w:rPr>
      <w:color w:val="605E5C"/>
      <w:shd w:val="clear" w:color="auto" w:fill="E1DFDD"/>
    </w:rPr>
  </w:style>
  <w:style w:type="paragraph" w:styleId="BodyText">
    <w:name w:val="Body Text"/>
    <w:basedOn w:val="Normal"/>
    <w:link w:val="BodyTextChar"/>
    <w:uiPriority w:val="1"/>
    <w:qFormat/>
    <w:rsid w:val="006B75B6"/>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6B75B6"/>
    <w:rPr>
      <w:rFonts w:ascii="Calibri" w:eastAsia="Calibri" w:hAnsi="Calibri" w:cs="Calibri"/>
      <w:lang w:val="en-US"/>
    </w:rPr>
  </w:style>
  <w:style w:type="paragraph" w:styleId="Revision">
    <w:name w:val="Revision"/>
    <w:hidden/>
    <w:uiPriority w:val="99"/>
    <w:semiHidden/>
    <w:rsid w:val="00263C7F"/>
    <w:pPr>
      <w:spacing w:after="0" w:line="240" w:lineRule="auto"/>
    </w:pPr>
  </w:style>
  <w:style w:type="character" w:styleId="FollowedHyperlink">
    <w:name w:val="FollowedHyperlink"/>
    <w:basedOn w:val="DefaultParagraphFont"/>
    <w:uiPriority w:val="99"/>
    <w:semiHidden/>
    <w:unhideWhenUsed/>
    <w:rsid w:val="00263C7F"/>
    <w:rPr>
      <w:color w:val="954F72" w:themeColor="followedHyperlink"/>
      <w:u w:val="single"/>
    </w:rPr>
  </w:style>
  <w:style w:type="character" w:styleId="LineNumber">
    <w:name w:val="line number"/>
    <w:basedOn w:val="DefaultParagraphFont"/>
    <w:uiPriority w:val="99"/>
    <w:semiHidden/>
    <w:unhideWhenUsed/>
    <w:rsid w:val="0025366E"/>
  </w:style>
  <w:style w:type="character" w:customStyle="1" w:styleId="Heading1Char">
    <w:name w:val="Heading 1 Char"/>
    <w:basedOn w:val="DefaultParagraphFont"/>
    <w:link w:val="Heading1"/>
    <w:uiPriority w:val="9"/>
    <w:rsid w:val="008646F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A873B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36477">
      <w:bodyDiv w:val="1"/>
      <w:marLeft w:val="0"/>
      <w:marRight w:val="0"/>
      <w:marTop w:val="0"/>
      <w:marBottom w:val="0"/>
      <w:divBdr>
        <w:top w:val="none" w:sz="0" w:space="0" w:color="auto"/>
        <w:left w:val="none" w:sz="0" w:space="0" w:color="auto"/>
        <w:bottom w:val="none" w:sz="0" w:space="0" w:color="auto"/>
        <w:right w:val="none" w:sz="0" w:space="0" w:color="auto"/>
      </w:divBdr>
    </w:div>
    <w:div w:id="233324745">
      <w:bodyDiv w:val="1"/>
      <w:marLeft w:val="0"/>
      <w:marRight w:val="0"/>
      <w:marTop w:val="0"/>
      <w:marBottom w:val="0"/>
      <w:divBdr>
        <w:top w:val="none" w:sz="0" w:space="0" w:color="auto"/>
        <w:left w:val="none" w:sz="0" w:space="0" w:color="auto"/>
        <w:bottom w:val="none" w:sz="0" w:space="0" w:color="auto"/>
        <w:right w:val="none" w:sz="0" w:space="0" w:color="auto"/>
      </w:divBdr>
    </w:div>
    <w:div w:id="383413376">
      <w:bodyDiv w:val="1"/>
      <w:marLeft w:val="0"/>
      <w:marRight w:val="0"/>
      <w:marTop w:val="0"/>
      <w:marBottom w:val="0"/>
      <w:divBdr>
        <w:top w:val="none" w:sz="0" w:space="0" w:color="auto"/>
        <w:left w:val="none" w:sz="0" w:space="0" w:color="auto"/>
        <w:bottom w:val="none" w:sz="0" w:space="0" w:color="auto"/>
        <w:right w:val="none" w:sz="0" w:space="0" w:color="auto"/>
      </w:divBdr>
    </w:div>
    <w:div w:id="1009260790">
      <w:bodyDiv w:val="1"/>
      <w:marLeft w:val="0"/>
      <w:marRight w:val="0"/>
      <w:marTop w:val="0"/>
      <w:marBottom w:val="0"/>
      <w:divBdr>
        <w:top w:val="none" w:sz="0" w:space="0" w:color="auto"/>
        <w:left w:val="none" w:sz="0" w:space="0" w:color="auto"/>
        <w:bottom w:val="none" w:sz="0" w:space="0" w:color="auto"/>
        <w:right w:val="none" w:sz="0" w:space="0" w:color="auto"/>
      </w:divBdr>
    </w:div>
    <w:div w:id="1079398809">
      <w:bodyDiv w:val="1"/>
      <w:marLeft w:val="0"/>
      <w:marRight w:val="0"/>
      <w:marTop w:val="0"/>
      <w:marBottom w:val="0"/>
      <w:divBdr>
        <w:top w:val="none" w:sz="0" w:space="0" w:color="auto"/>
        <w:left w:val="none" w:sz="0" w:space="0" w:color="auto"/>
        <w:bottom w:val="none" w:sz="0" w:space="0" w:color="auto"/>
        <w:right w:val="none" w:sz="0" w:space="0" w:color="auto"/>
      </w:divBdr>
    </w:div>
    <w:div w:id="1234512885">
      <w:bodyDiv w:val="1"/>
      <w:marLeft w:val="0"/>
      <w:marRight w:val="0"/>
      <w:marTop w:val="0"/>
      <w:marBottom w:val="0"/>
      <w:divBdr>
        <w:top w:val="none" w:sz="0" w:space="0" w:color="auto"/>
        <w:left w:val="none" w:sz="0" w:space="0" w:color="auto"/>
        <w:bottom w:val="none" w:sz="0" w:space="0" w:color="auto"/>
        <w:right w:val="none" w:sz="0" w:space="0" w:color="auto"/>
      </w:divBdr>
    </w:div>
    <w:div w:id="1370838987">
      <w:bodyDiv w:val="1"/>
      <w:marLeft w:val="0"/>
      <w:marRight w:val="0"/>
      <w:marTop w:val="0"/>
      <w:marBottom w:val="0"/>
      <w:divBdr>
        <w:top w:val="none" w:sz="0" w:space="0" w:color="auto"/>
        <w:left w:val="none" w:sz="0" w:space="0" w:color="auto"/>
        <w:bottom w:val="none" w:sz="0" w:space="0" w:color="auto"/>
        <w:right w:val="none" w:sz="0" w:space="0" w:color="auto"/>
      </w:divBdr>
    </w:div>
    <w:div w:id="1437367035">
      <w:bodyDiv w:val="1"/>
      <w:marLeft w:val="0"/>
      <w:marRight w:val="0"/>
      <w:marTop w:val="0"/>
      <w:marBottom w:val="0"/>
      <w:divBdr>
        <w:top w:val="none" w:sz="0" w:space="0" w:color="auto"/>
        <w:left w:val="none" w:sz="0" w:space="0" w:color="auto"/>
        <w:bottom w:val="none" w:sz="0" w:space="0" w:color="auto"/>
        <w:right w:val="none" w:sz="0" w:space="0" w:color="auto"/>
      </w:divBdr>
    </w:div>
    <w:div w:id="1508204889">
      <w:bodyDiv w:val="1"/>
      <w:marLeft w:val="0"/>
      <w:marRight w:val="0"/>
      <w:marTop w:val="0"/>
      <w:marBottom w:val="0"/>
      <w:divBdr>
        <w:top w:val="none" w:sz="0" w:space="0" w:color="auto"/>
        <w:left w:val="none" w:sz="0" w:space="0" w:color="auto"/>
        <w:bottom w:val="none" w:sz="0" w:space="0" w:color="auto"/>
        <w:right w:val="none" w:sz="0" w:space="0" w:color="auto"/>
      </w:divBdr>
    </w:div>
    <w:div w:id="1923179120">
      <w:bodyDiv w:val="1"/>
      <w:marLeft w:val="0"/>
      <w:marRight w:val="0"/>
      <w:marTop w:val="0"/>
      <w:marBottom w:val="0"/>
      <w:divBdr>
        <w:top w:val="none" w:sz="0" w:space="0" w:color="auto"/>
        <w:left w:val="none" w:sz="0" w:space="0" w:color="auto"/>
        <w:bottom w:val="none" w:sz="0" w:space="0" w:color="auto"/>
        <w:right w:val="none" w:sz="0" w:space="0" w:color="auto"/>
      </w:divBdr>
    </w:div>
    <w:div w:id="1928422325">
      <w:bodyDiv w:val="1"/>
      <w:marLeft w:val="0"/>
      <w:marRight w:val="0"/>
      <w:marTop w:val="0"/>
      <w:marBottom w:val="0"/>
      <w:divBdr>
        <w:top w:val="none" w:sz="0" w:space="0" w:color="auto"/>
        <w:left w:val="none" w:sz="0" w:space="0" w:color="auto"/>
        <w:bottom w:val="none" w:sz="0" w:space="0" w:color="auto"/>
        <w:right w:val="none" w:sz="0" w:space="0" w:color="auto"/>
      </w:divBdr>
    </w:div>
    <w:div w:id="1993831034">
      <w:bodyDiv w:val="1"/>
      <w:marLeft w:val="0"/>
      <w:marRight w:val="0"/>
      <w:marTop w:val="0"/>
      <w:marBottom w:val="0"/>
      <w:divBdr>
        <w:top w:val="none" w:sz="0" w:space="0" w:color="auto"/>
        <w:left w:val="none" w:sz="0" w:space="0" w:color="auto"/>
        <w:bottom w:val="none" w:sz="0" w:space="0" w:color="auto"/>
        <w:right w:val="none" w:sz="0" w:space="0" w:color="auto"/>
      </w:divBdr>
      <w:divsChild>
        <w:div w:id="414790846">
          <w:marLeft w:val="0"/>
          <w:marRight w:val="0"/>
          <w:marTop w:val="0"/>
          <w:marBottom w:val="0"/>
          <w:divBdr>
            <w:top w:val="none" w:sz="0" w:space="0" w:color="auto"/>
            <w:left w:val="none" w:sz="0" w:space="0" w:color="auto"/>
            <w:bottom w:val="none" w:sz="0" w:space="0" w:color="auto"/>
            <w:right w:val="none" w:sz="0" w:space="0" w:color="auto"/>
          </w:divBdr>
          <w:divsChild>
            <w:div w:id="272519838">
              <w:marLeft w:val="0"/>
              <w:marRight w:val="0"/>
              <w:marTop w:val="0"/>
              <w:marBottom w:val="0"/>
              <w:divBdr>
                <w:top w:val="none" w:sz="0" w:space="0" w:color="auto"/>
                <w:left w:val="none" w:sz="0" w:space="0" w:color="auto"/>
                <w:bottom w:val="none" w:sz="0" w:space="0" w:color="auto"/>
                <w:right w:val="none" w:sz="0" w:space="0" w:color="auto"/>
              </w:divBdr>
              <w:divsChild>
                <w:div w:id="108272438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17421262">
      <w:bodyDiv w:val="1"/>
      <w:marLeft w:val="0"/>
      <w:marRight w:val="0"/>
      <w:marTop w:val="0"/>
      <w:marBottom w:val="0"/>
      <w:divBdr>
        <w:top w:val="none" w:sz="0" w:space="0" w:color="auto"/>
        <w:left w:val="none" w:sz="0" w:space="0" w:color="auto"/>
        <w:bottom w:val="none" w:sz="0" w:space="0" w:color="auto"/>
        <w:right w:val="none" w:sz="0" w:space="0" w:color="auto"/>
      </w:divBdr>
    </w:div>
    <w:div w:id="20590391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6084/m9.figshare.24619074.v1"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hyperlink" Target="mailto:m.chapman@soton.ac.uk"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hyperlink" Target="mailto:a.jackson2@kew.org" TargetMode="External"/><Relationship Id="rId24" Type="http://schemas.openxmlformats.org/officeDocument/2006/relationships/fontTable" Target="fontTable.xml"/><Relationship Id="rId5" Type="http://schemas.openxmlformats.org/officeDocument/2006/relationships/webSettings" Target="webSettings.xml"/><Relationship Id="rId23" Type="http://schemas.openxmlformats.org/officeDocument/2006/relationships/chart" Target="charts/chart1.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1.jpeg"/><Relationship Id="rId22" Type="http://schemas.openxmlformats.org/officeDocument/2006/relationships/image" Target="media/image8.jpeg"/></Relationships>
</file>

<file path=word/charts/_rels/chart1.xml.rels><?xml version="1.0" encoding="UTF-8" standalone="yes"?>
<Relationships xmlns="http://schemas.openxmlformats.org/package/2006/relationships"><Relationship Id="rId3" Type="http://schemas.openxmlformats.org/officeDocument/2006/relationships/oleObject" Target="https://sotonac-my.sharepoint.com/personal/acj1n18_soton_ac_uk/Documents/First%20year%20back-up/General%20PhD/herbrecord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herbrecord2.xlsx]stats of herbsamples'!$H$60</c:f>
              <c:strCache>
                <c:ptCount val="1"/>
                <c:pt idx="0">
                  <c:v>D. bourgaeana</c:v>
                </c:pt>
              </c:strCache>
            </c:strRef>
          </c:tx>
          <c:spPr>
            <a:solidFill>
              <a:schemeClr val="accent1"/>
            </a:solidFill>
            <a:ln>
              <a:noFill/>
            </a:ln>
            <a:effectLst/>
          </c:spPr>
          <c:invertIfNegative val="0"/>
          <c:cat>
            <c:strRef>
              <c:f>'[herbrecord2.xlsx]stats of herbsamples'!$I$59:$T$5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herbrecord2.xlsx]stats of herbsamples'!$I$60:$T$60</c:f>
              <c:numCache>
                <c:formatCode>General</c:formatCode>
                <c:ptCount val="12"/>
                <c:pt idx="3">
                  <c:v>4</c:v>
                </c:pt>
                <c:pt idx="4">
                  <c:v>7</c:v>
                </c:pt>
                <c:pt idx="5">
                  <c:v>1</c:v>
                </c:pt>
              </c:numCache>
            </c:numRef>
          </c:val>
          <c:extLst>
            <c:ext xmlns:c16="http://schemas.microsoft.com/office/drawing/2014/chart" uri="{C3380CC4-5D6E-409C-BE32-E72D297353CC}">
              <c16:uniqueId val="{00000000-DA91-46E9-9F07-FA0EA4EEC8EC}"/>
            </c:ext>
          </c:extLst>
        </c:ser>
        <c:ser>
          <c:idx val="1"/>
          <c:order val="1"/>
          <c:tx>
            <c:strRef>
              <c:f>'[herbrecord2.xlsx]stats of herbsamples'!$H$61</c:f>
              <c:strCache>
                <c:ptCount val="1"/>
                <c:pt idx="0">
                  <c:v>D. lemsii</c:v>
                </c:pt>
              </c:strCache>
            </c:strRef>
          </c:tx>
          <c:spPr>
            <a:solidFill>
              <a:schemeClr val="accent2"/>
            </a:solidFill>
            <a:ln>
              <a:noFill/>
            </a:ln>
            <a:effectLst/>
          </c:spPr>
          <c:invertIfNegative val="0"/>
          <c:cat>
            <c:strRef>
              <c:f>'[herbrecord2.xlsx]stats of herbsamples'!$I$59:$T$5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herbrecord2.xlsx]stats of herbsamples'!$I$61:$T$61</c:f>
              <c:numCache>
                <c:formatCode>General</c:formatCode>
                <c:ptCount val="12"/>
                <c:pt idx="2">
                  <c:v>1</c:v>
                </c:pt>
                <c:pt idx="3">
                  <c:v>1</c:v>
                </c:pt>
                <c:pt idx="4">
                  <c:v>2</c:v>
                </c:pt>
                <c:pt idx="5">
                  <c:v>3</c:v>
                </c:pt>
                <c:pt idx="6">
                  <c:v>1</c:v>
                </c:pt>
              </c:numCache>
            </c:numRef>
          </c:val>
          <c:extLst>
            <c:ext xmlns:c16="http://schemas.microsoft.com/office/drawing/2014/chart" uri="{C3380CC4-5D6E-409C-BE32-E72D297353CC}">
              <c16:uniqueId val="{00000001-DA91-46E9-9F07-FA0EA4EEC8EC}"/>
            </c:ext>
          </c:extLst>
        </c:ser>
        <c:ser>
          <c:idx val="2"/>
          <c:order val="2"/>
          <c:tx>
            <c:strRef>
              <c:f>'[herbrecord2.xlsx]stats of herbsamples'!$H$62</c:f>
              <c:strCache>
                <c:ptCount val="1"/>
                <c:pt idx="0">
                  <c:v>D. millefolia</c:v>
                </c:pt>
              </c:strCache>
            </c:strRef>
          </c:tx>
          <c:spPr>
            <a:solidFill>
              <a:schemeClr val="accent3"/>
            </a:solidFill>
            <a:ln>
              <a:noFill/>
            </a:ln>
            <a:effectLst/>
          </c:spPr>
          <c:invertIfNegative val="0"/>
          <c:cat>
            <c:strRef>
              <c:f>'[herbrecord2.xlsx]stats of herbsamples'!$I$59:$T$5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herbrecord2.xlsx]stats of herbsamples'!$I$62:$T$62</c:f>
              <c:numCache>
                <c:formatCode>General</c:formatCode>
                <c:ptCount val="12"/>
                <c:pt idx="0">
                  <c:v>9</c:v>
                </c:pt>
                <c:pt idx="1">
                  <c:v>2</c:v>
                </c:pt>
                <c:pt idx="2">
                  <c:v>10</c:v>
                </c:pt>
                <c:pt idx="3">
                  <c:v>11</c:v>
                </c:pt>
                <c:pt idx="4">
                  <c:v>20</c:v>
                </c:pt>
                <c:pt idx="5">
                  <c:v>1</c:v>
                </c:pt>
                <c:pt idx="7">
                  <c:v>2</c:v>
                </c:pt>
                <c:pt idx="8">
                  <c:v>1</c:v>
                </c:pt>
                <c:pt idx="11">
                  <c:v>2</c:v>
                </c:pt>
              </c:numCache>
            </c:numRef>
          </c:val>
          <c:extLst>
            <c:ext xmlns:c16="http://schemas.microsoft.com/office/drawing/2014/chart" uri="{C3380CC4-5D6E-409C-BE32-E72D297353CC}">
              <c16:uniqueId val="{00000002-DA91-46E9-9F07-FA0EA4EEC8EC}"/>
            </c:ext>
          </c:extLst>
        </c:ser>
        <c:ser>
          <c:idx val="3"/>
          <c:order val="3"/>
          <c:tx>
            <c:strRef>
              <c:f>'[herbrecord2.xlsx]stats of herbsamples'!$H$63</c:f>
              <c:strCache>
                <c:ptCount val="1"/>
                <c:pt idx="0">
                  <c:v>D. gonzalezii</c:v>
                </c:pt>
              </c:strCache>
            </c:strRef>
          </c:tx>
          <c:spPr>
            <a:solidFill>
              <a:schemeClr val="accent4"/>
            </a:solidFill>
            <a:ln>
              <a:noFill/>
            </a:ln>
            <a:effectLst/>
          </c:spPr>
          <c:invertIfNegative val="0"/>
          <c:cat>
            <c:strRef>
              <c:f>'[herbrecord2.xlsx]stats of herbsamples'!$I$59:$T$5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herbrecord2.xlsx]stats of herbsamples'!$I$63:$T$63</c:f>
              <c:numCache>
                <c:formatCode>General</c:formatCode>
                <c:ptCount val="12"/>
                <c:pt idx="4">
                  <c:v>1</c:v>
                </c:pt>
              </c:numCache>
            </c:numRef>
          </c:val>
          <c:extLst>
            <c:ext xmlns:c16="http://schemas.microsoft.com/office/drawing/2014/chart" uri="{C3380CC4-5D6E-409C-BE32-E72D297353CC}">
              <c16:uniqueId val="{00000003-DA91-46E9-9F07-FA0EA4EEC8EC}"/>
            </c:ext>
          </c:extLst>
        </c:ser>
        <c:ser>
          <c:idx val="4"/>
          <c:order val="4"/>
          <c:tx>
            <c:strRef>
              <c:f>'[herbrecord2.xlsx]stats of herbsamples'!$H$64</c:f>
              <c:strCache>
                <c:ptCount val="1"/>
                <c:pt idx="0">
                  <c:v>D. artemsioides</c:v>
                </c:pt>
              </c:strCache>
            </c:strRef>
          </c:tx>
          <c:spPr>
            <a:solidFill>
              <a:schemeClr val="accent5"/>
            </a:solidFill>
            <a:ln>
              <a:noFill/>
            </a:ln>
            <a:effectLst/>
          </c:spPr>
          <c:invertIfNegative val="0"/>
          <c:cat>
            <c:strRef>
              <c:f>'[herbrecord2.xlsx]stats of herbsamples'!$I$59:$T$5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herbrecord2.xlsx]stats of herbsamples'!$I$64:$T$64</c:f>
              <c:numCache>
                <c:formatCode>General</c:formatCode>
                <c:ptCount val="12"/>
              </c:numCache>
            </c:numRef>
          </c:val>
          <c:extLst>
            <c:ext xmlns:c16="http://schemas.microsoft.com/office/drawing/2014/chart" uri="{C3380CC4-5D6E-409C-BE32-E72D297353CC}">
              <c16:uniqueId val="{00000004-DA91-46E9-9F07-FA0EA4EEC8EC}"/>
            </c:ext>
          </c:extLst>
        </c:ser>
        <c:ser>
          <c:idx val="5"/>
          <c:order val="5"/>
          <c:tx>
            <c:strRef>
              <c:f>'[herbrecord2.xlsx]stats of herbsamples'!$H$65</c:f>
              <c:strCache>
                <c:ptCount val="1"/>
                <c:pt idx="0">
                  <c:v>D. gilva</c:v>
                </c:pt>
              </c:strCache>
            </c:strRef>
          </c:tx>
          <c:spPr>
            <a:solidFill>
              <a:schemeClr val="accent6"/>
            </a:solidFill>
            <a:ln>
              <a:noFill/>
            </a:ln>
            <a:effectLst/>
          </c:spPr>
          <c:invertIfNegative val="0"/>
          <c:cat>
            <c:strRef>
              <c:f>'[herbrecord2.xlsx]stats of herbsamples'!$I$59:$T$5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herbrecord2.xlsx]stats of herbsamples'!$I$65:$T$65</c:f>
              <c:numCache>
                <c:formatCode>General</c:formatCode>
                <c:ptCount val="12"/>
                <c:pt idx="3">
                  <c:v>1</c:v>
                </c:pt>
                <c:pt idx="4">
                  <c:v>1</c:v>
                </c:pt>
              </c:numCache>
            </c:numRef>
          </c:val>
          <c:extLst>
            <c:ext xmlns:c16="http://schemas.microsoft.com/office/drawing/2014/chart" uri="{C3380CC4-5D6E-409C-BE32-E72D297353CC}">
              <c16:uniqueId val="{00000005-DA91-46E9-9F07-FA0EA4EEC8EC}"/>
            </c:ext>
          </c:extLst>
        </c:ser>
        <c:ser>
          <c:idx val="6"/>
          <c:order val="6"/>
          <c:tx>
            <c:strRef>
              <c:f>'[herbrecord2.xlsx]stats of herbsamples'!$H$66</c:f>
              <c:strCache>
                <c:ptCount val="1"/>
                <c:pt idx="0">
                  <c:v>D. preauxiana</c:v>
                </c:pt>
              </c:strCache>
            </c:strRef>
          </c:tx>
          <c:spPr>
            <a:solidFill>
              <a:schemeClr val="accent1">
                <a:lumMod val="60000"/>
              </a:schemeClr>
            </a:solidFill>
            <a:ln>
              <a:noFill/>
            </a:ln>
            <a:effectLst/>
          </c:spPr>
          <c:invertIfNegative val="0"/>
          <c:cat>
            <c:strRef>
              <c:f>'[herbrecord2.xlsx]stats of herbsamples'!$I$59:$T$5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herbrecord2.xlsx]stats of herbsamples'!$I$66:$T$66</c:f>
              <c:numCache>
                <c:formatCode>General</c:formatCode>
                <c:ptCount val="12"/>
                <c:pt idx="0">
                  <c:v>2</c:v>
                </c:pt>
                <c:pt idx="1">
                  <c:v>3</c:v>
                </c:pt>
                <c:pt idx="2">
                  <c:v>4</c:v>
                </c:pt>
                <c:pt idx="3">
                  <c:v>5</c:v>
                </c:pt>
                <c:pt idx="4">
                  <c:v>5</c:v>
                </c:pt>
              </c:numCache>
            </c:numRef>
          </c:val>
          <c:extLst>
            <c:ext xmlns:c16="http://schemas.microsoft.com/office/drawing/2014/chart" uri="{C3380CC4-5D6E-409C-BE32-E72D297353CC}">
              <c16:uniqueId val="{00000006-DA91-46E9-9F07-FA0EA4EEC8EC}"/>
            </c:ext>
          </c:extLst>
        </c:ser>
        <c:dLbls>
          <c:showLegendKey val="0"/>
          <c:showVal val="0"/>
          <c:showCatName val="0"/>
          <c:showSerName val="0"/>
          <c:showPercent val="0"/>
          <c:showBubbleSize val="0"/>
        </c:dLbls>
        <c:gapWidth val="150"/>
        <c:overlap val="100"/>
        <c:axId val="382700736"/>
        <c:axId val="382686176"/>
      </c:barChart>
      <c:catAx>
        <c:axId val="382700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686176"/>
        <c:crosses val="autoZero"/>
        <c:auto val="1"/>
        <c:lblAlgn val="ctr"/>
        <c:lblOffset val="100"/>
        <c:noMultiLvlLbl val="0"/>
      </c:catAx>
      <c:valAx>
        <c:axId val="382686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700736"/>
        <c:crosses val="autoZero"/>
        <c:crossBetween val="between"/>
      </c:valAx>
      <c:spPr>
        <a:noFill/>
        <a:ln>
          <a:noFill/>
        </a:ln>
        <a:effectLst/>
      </c:spPr>
    </c:plotArea>
    <c:legend>
      <c:legendPos val="b"/>
      <c:layout>
        <c:manualLayout>
          <c:xMode val="edge"/>
          <c:yMode val="edge"/>
          <c:x val="0.2090497548565923"/>
          <c:y val="0.82291557305336838"/>
          <c:w val="0.59358915578590654"/>
          <c:h val="0.14930664916885389"/>
        </c:manualLayout>
      </c:layout>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994FE-B0A7-40C4-9CEF-AE8154F1B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6</Pages>
  <Words>13485</Words>
  <Characters>76866</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Chapman</dc:creator>
  <cp:keywords/>
  <dc:description/>
  <cp:lastModifiedBy>Mark Chapman</cp:lastModifiedBy>
  <cp:revision>2</cp:revision>
  <dcterms:created xsi:type="dcterms:W3CDTF">2024-07-16T17:11:00Z</dcterms:created>
  <dcterms:modified xsi:type="dcterms:W3CDTF">2024-07-16T17:11:00Z</dcterms:modified>
</cp:coreProperties>
</file>